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7F1" w:rsidRPr="00CF7AE2" w:rsidRDefault="001B11FF" w:rsidP="00CF721C">
      <w:pPr>
        <w:tabs>
          <w:tab w:val="left" w:pos="2550"/>
        </w:tabs>
        <w:rPr>
          <w:rFonts w:ascii="Calibri" w:hAnsi="Calibri" w:cs="Calibri"/>
          <w:b/>
          <w:color w:val="004188"/>
          <w:sz w:val="28"/>
          <w:szCs w:val="28"/>
        </w:rPr>
      </w:pPr>
      <w:bookmarkStart w:id="0" w:name="_Hlk531010652"/>
      <w:bookmarkStart w:id="1" w:name="_Hlk8731433"/>
      <w:r>
        <w:rPr>
          <w:noProof/>
        </w:rPr>
        <w:pict w14:anchorId="60D63E1E">
          <v:shape id="_x0000_s1042" type="#_x0000_t75" style="position:absolute;margin-left:-34.95pt;margin-top:-42pt;width:594.95pt;height:841.35pt;z-index:-1;mso-position-horizontal-relative:text;mso-position-vertical-relative:text">
            <v:imagedata r:id="rId9" o:title=""/>
          </v:shape>
        </w:pict>
      </w: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8931"/>
          <w:tab w:val="left" w:pos="9498"/>
        </w:tabs>
        <w:ind w:firstLine="284"/>
        <w:rPr>
          <w:rFonts w:ascii="Calibri" w:hAnsi="Calibri" w:cs="Calibri"/>
          <w:b/>
          <w:color w:val="004188"/>
          <w:sz w:val="28"/>
          <w:szCs w:val="28"/>
        </w:rPr>
      </w:pPr>
    </w:p>
    <w:p w:rsidR="001727F1" w:rsidRPr="00CF7AE2" w:rsidRDefault="001B11FF" w:rsidP="008B2F80">
      <w:pPr>
        <w:tabs>
          <w:tab w:val="left" w:pos="9498"/>
          <w:tab w:val="left" w:pos="9639"/>
        </w:tabs>
        <w:ind w:firstLine="284"/>
        <w:rPr>
          <w:rFonts w:ascii="Calibri" w:hAnsi="Calibri" w:cs="Calibri"/>
          <w:b/>
          <w:color w:val="004188"/>
          <w:sz w:val="28"/>
          <w:szCs w:val="28"/>
        </w:rPr>
      </w:pPr>
      <w:r>
        <w:rPr>
          <w:noProof/>
          <w:lang w:val="ru-RU" w:eastAsia="ru-RU" w:bidi="ar-SA"/>
        </w:rPr>
        <w:pict w14:anchorId="1619E88E">
          <v:shape id="Рисунок 9" o:spid="_x0000_s1027" type="#_x0000_t75" style="position:absolute;left:0;text-align:left;margin-left:-.35pt;margin-top:15.55pt;width:59.1pt;height:103.15pt;z-index:1;visibility:visible" wrapcoords="1914 0 0 470 -273 1722 273 2661 8203 5009 7656 5948 7929 6730 9296 7513 2734 8922 -273 9704 -273 11739 3008 12522 10663 12522 7656 15026 7656 15496 10116 17530 2734 18157 -273 18939 -273 20348 1094 21443 1641 21443 3828 21443 4375 21443 6015 20348 6015 20035 10390 17687 11484 17530 13944 15496 13944 15026 10663 12522 18592 12522 21600 11896 21600 9704 19413 9078 12304 7513 13397 7357 13671 5948 13124 5009 5195 2504 6015 1252 5195 157 3554 0 1914 0">
            <v:imagedata r:id="rId10" o:title=""/>
            <w10:wrap type="through"/>
          </v:shape>
        </w:pict>
      </w: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DE0EBC" w:rsidRDefault="001B11FF" w:rsidP="009F3FD8">
      <w:pPr>
        <w:tabs>
          <w:tab w:val="left" w:pos="9498"/>
        </w:tabs>
        <w:ind w:left="993"/>
        <w:rPr>
          <w:rFonts w:ascii="Arial" w:hAnsi="Arial" w:cs="Arial"/>
          <w:b/>
          <w:color w:val="FFFFFF"/>
          <w:sz w:val="72"/>
          <w:szCs w:val="72"/>
        </w:rPr>
      </w:pPr>
      <w:r>
        <w:rPr>
          <w:noProof/>
          <w:lang w:val="ru-RU" w:eastAsia="ru-RU" w:bidi="ar-SA"/>
        </w:rPr>
        <w:pict w14:anchorId="7AFB5963">
          <v:shape id="Рисунок 10" o:spid="_x0000_s1028" type="#_x0000_t75" style="position:absolute;left:0;text-align:left;margin-left:-.1pt;margin-top:1.25pt;width:27.75pt;height:48pt;z-index:3;visibility:visible;mso-position-horizontal-relative:margin">
            <v:imagedata r:id="rId11" o:title=""/>
            <w10:wrap anchorx="margin"/>
          </v:shape>
        </w:pict>
      </w:r>
      <w:r w:rsidR="001727F1" w:rsidRPr="00DE0EBC">
        <w:rPr>
          <w:rFonts w:ascii="Arial" w:hAnsi="Arial" w:cs="Arial"/>
          <w:b/>
          <w:color w:val="FFFFFF"/>
          <w:sz w:val="72"/>
          <w:szCs w:val="72"/>
        </w:rPr>
        <w:t xml:space="preserve">ГРИП ТА ГРВІ В </w:t>
      </w:r>
      <w:r w:rsidR="001727F1">
        <w:rPr>
          <w:rFonts w:ascii="Arial" w:hAnsi="Arial" w:cs="Arial"/>
          <w:b/>
          <w:color w:val="FFFFFF"/>
          <w:sz w:val="72"/>
          <w:szCs w:val="72"/>
        </w:rPr>
        <w:t>ОДЕСЬКІЙ ОБЛАСТІ</w:t>
      </w:r>
    </w:p>
    <w:p w:rsidR="001727F1" w:rsidRPr="00350B2C" w:rsidRDefault="001727F1" w:rsidP="009F3FD8">
      <w:pPr>
        <w:spacing w:before="100" w:beforeAutospacing="1" w:line="360" w:lineRule="auto"/>
        <w:ind w:left="993"/>
        <w:jc w:val="both"/>
        <w:rPr>
          <w:rFonts w:ascii="Arial" w:hAnsi="Arial" w:cs="Arial"/>
          <w:color w:val="FFFFFF"/>
          <w:sz w:val="32"/>
          <w:szCs w:val="32"/>
          <w:lang w:val="ru-RU"/>
        </w:rPr>
      </w:pPr>
    </w:p>
    <w:p w:rsidR="001727F1" w:rsidRDefault="001727F1" w:rsidP="009F3FD8">
      <w:pPr>
        <w:tabs>
          <w:tab w:val="left" w:pos="9498"/>
          <w:tab w:val="left" w:pos="9639"/>
        </w:tabs>
        <w:ind w:left="993"/>
        <w:rPr>
          <w:rFonts w:ascii="Arial" w:hAnsi="Arial" w:cs="Arial"/>
          <w:b/>
          <w:color w:val="FFFFFF"/>
          <w:sz w:val="40"/>
          <w:szCs w:val="40"/>
        </w:rPr>
      </w:pPr>
      <w:r w:rsidRPr="00DE0EBC">
        <w:rPr>
          <w:rFonts w:ascii="Arial" w:hAnsi="Arial" w:cs="Arial"/>
          <w:b/>
          <w:color w:val="FFFFFF"/>
          <w:sz w:val="40"/>
          <w:szCs w:val="40"/>
        </w:rPr>
        <w:t>ІНФОРМАЦІЙНИЙ БЮЛЕТЕНЬ</w:t>
      </w:r>
    </w:p>
    <w:p w:rsidR="001727F1" w:rsidRPr="00C61347" w:rsidRDefault="002C7AF4" w:rsidP="009F3FD8">
      <w:pPr>
        <w:tabs>
          <w:tab w:val="left" w:pos="9498"/>
          <w:tab w:val="left" w:pos="9639"/>
        </w:tabs>
        <w:ind w:left="709" w:firstLine="284"/>
        <w:rPr>
          <w:rFonts w:ascii="Arial" w:hAnsi="Arial" w:cs="Arial"/>
          <w:b/>
          <w:color w:val="F29100"/>
          <w:sz w:val="48"/>
          <w:szCs w:val="48"/>
        </w:rPr>
      </w:pPr>
      <w:r>
        <w:rPr>
          <w:rFonts w:ascii="Arial" w:hAnsi="Arial" w:cs="Arial"/>
          <w:b/>
          <w:color w:val="F29100"/>
          <w:sz w:val="60"/>
          <w:szCs w:val="60"/>
          <w:lang w:val="ru-RU"/>
        </w:rPr>
        <w:t>1</w:t>
      </w:r>
      <w:r w:rsidR="00593973">
        <w:rPr>
          <w:rFonts w:ascii="Arial" w:hAnsi="Arial" w:cs="Arial"/>
          <w:b/>
          <w:color w:val="F29100"/>
          <w:sz w:val="60"/>
          <w:szCs w:val="60"/>
          <w:lang w:val="ru-RU"/>
        </w:rPr>
        <w:t>2</w:t>
      </w:r>
      <w:r w:rsidR="001727F1" w:rsidRPr="00C61347">
        <w:rPr>
          <w:rFonts w:ascii="Arial" w:hAnsi="Arial" w:cs="Arial"/>
          <w:b/>
          <w:color w:val="F29100"/>
          <w:sz w:val="60"/>
          <w:szCs w:val="60"/>
        </w:rPr>
        <w:t xml:space="preserve"> </w:t>
      </w:r>
      <w:r w:rsidR="001727F1" w:rsidRPr="00C61347">
        <w:rPr>
          <w:rFonts w:ascii="Arial" w:hAnsi="Arial" w:cs="Arial"/>
          <w:b/>
          <w:color w:val="F29100"/>
          <w:sz w:val="48"/>
          <w:szCs w:val="48"/>
        </w:rPr>
        <w:t>тиждень</w:t>
      </w:r>
    </w:p>
    <w:p w:rsidR="001727F1" w:rsidRPr="00C61347" w:rsidRDefault="001727F1" w:rsidP="009F3FD8">
      <w:pPr>
        <w:tabs>
          <w:tab w:val="left" w:pos="9498"/>
          <w:tab w:val="left" w:pos="9639"/>
        </w:tabs>
        <w:ind w:left="709" w:firstLine="284"/>
        <w:rPr>
          <w:rFonts w:ascii="Arial" w:hAnsi="Arial" w:cs="Arial"/>
          <w:b/>
          <w:color w:val="F29100"/>
          <w:sz w:val="36"/>
          <w:szCs w:val="36"/>
        </w:rPr>
      </w:pPr>
      <w:r w:rsidRPr="00C61347">
        <w:rPr>
          <w:rFonts w:ascii="Arial" w:hAnsi="Arial" w:cs="Arial"/>
          <w:b/>
          <w:color w:val="F29100"/>
          <w:sz w:val="36"/>
          <w:szCs w:val="36"/>
        </w:rPr>
        <w:t>(</w:t>
      </w:r>
      <w:r w:rsidR="00ED2C28">
        <w:rPr>
          <w:rFonts w:ascii="Arial" w:hAnsi="Arial" w:cs="Arial"/>
          <w:b/>
          <w:color w:val="F29100"/>
          <w:sz w:val="36"/>
          <w:szCs w:val="36"/>
        </w:rPr>
        <w:t>1</w:t>
      </w:r>
      <w:r w:rsidR="00593973">
        <w:rPr>
          <w:rFonts w:ascii="Arial" w:hAnsi="Arial" w:cs="Arial"/>
          <w:b/>
          <w:color w:val="F29100"/>
          <w:sz w:val="36"/>
          <w:szCs w:val="36"/>
        </w:rPr>
        <w:t>7</w:t>
      </w:r>
      <w:r w:rsidR="002C7AF4">
        <w:rPr>
          <w:rFonts w:ascii="Arial" w:hAnsi="Arial" w:cs="Arial"/>
          <w:b/>
          <w:color w:val="F29100"/>
          <w:sz w:val="36"/>
          <w:szCs w:val="36"/>
        </w:rPr>
        <w:t>.03</w:t>
      </w:r>
      <w:r w:rsidRPr="009F3FD8">
        <w:rPr>
          <w:rFonts w:ascii="Arial" w:hAnsi="Arial" w:cs="Arial"/>
          <w:b/>
          <w:color w:val="F29100"/>
          <w:sz w:val="36"/>
          <w:szCs w:val="36"/>
        </w:rPr>
        <w:t>.202</w:t>
      </w:r>
      <w:r w:rsidR="00C729F8">
        <w:rPr>
          <w:rFonts w:ascii="Arial" w:hAnsi="Arial" w:cs="Arial"/>
          <w:b/>
          <w:color w:val="F29100"/>
          <w:sz w:val="36"/>
          <w:szCs w:val="36"/>
        </w:rPr>
        <w:t>5</w:t>
      </w:r>
      <w:r w:rsidRPr="009F3FD8">
        <w:rPr>
          <w:rFonts w:ascii="Arial" w:hAnsi="Arial" w:cs="Arial"/>
          <w:b/>
          <w:color w:val="F29100"/>
          <w:sz w:val="36"/>
          <w:szCs w:val="36"/>
        </w:rPr>
        <w:t xml:space="preserve"> – </w:t>
      </w:r>
      <w:r w:rsidR="00593973">
        <w:rPr>
          <w:rFonts w:ascii="Arial" w:hAnsi="Arial" w:cs="Arial"/>
          <w:b/>
          <w:color w:val="F29100"/>
          <w:sz w:val="36"/>
          <w:szCs w:val="36"/>
        </w:rPr>
        <w:t>23</w:t>
      </w:r>
      <w:r w:rsidR="004B2B46">
        <w:rPr>
          <w:rFonts w:ascii="Arial" w:hAnsi="Arial" w:cs="Arial"/>
          <w:b/>
          <w:color w:val="F29100"/>
          <w:sz w:val="36"/>
          <w:szCs w:val="36"/>
        </w:rPr>
        <w:t>.0</w:t>
      </w:r>
      <w:r w:rsidR="00CB6C11">
        <w:rPr>
          <w:rFonts w:ascii="Arial" w:hAnsi="Arial" w:cs="Arial"/>
          <w:b/>
          <w:color w:val="F29100"/>
          <w:sz w:val="36"/>
          <w:szCs w:val="36"/>
        </w:rPr>
        <w:t>3</w:t>
      </w:r>
      <w:r w:rsidR="00EF6007">
        <w:rPr>
          <w:rFonts w:ascii="Arial" w:hAnsi="Arial" w:cs="Arial"/>
          <w:b/>
          <w:color w:val="F29100"/>
          <w:sz w:val="36"/>
          <w:szCs w:val="36"/>
        </w:rPr>
        <w:t>.202</w:t>
      </w:r>
      <w:r w:rsidR="009A3EA9">
        <w:rPr>
          <w:rFonts w:ascii="Arial" w:hAnsi="Arial" w:cs="Arial"/>
          <w:b/>
          <w:color w:val="F29100"/>
          <w:sz w:val="36"/>
          <w:szCs w:val="36"/>
        </w:rPr>
        <w:t>5</w:t>
      </w:r>
      <w:r w:rsidRPr="00C61347">
        <w:rPr>
          <w:rFonts w:ascii="Arial" w:hAnsi="Arial" w:cs="Arial"/>
          <w:b/>
          <w:color w:val="F29100"/>
          <w:sz w:val="36"/>
          <w:szCs w:val="36"/>
        </w:rPr>
        <w:t>)</w:t>
      </w:r>
    </w:p>
    <w:p w:rsidR="001727F1" w:rsidRPr="00C61347" w:rsidRDefault="001727F1" w:rsidP="009F3FD8">
      <w:pPr>
        <w:tabs>
          <w:tab w:val="left" w:pos="9498"/>
          <w:tab w:val="left" w:pos="9639"/>
        </w:tabs>
        <w:ind w:left="709"/>
        <w:rPr>
          <w:rFonts w:ascii="Arial" w:hAnsi="Arial" w:cs="Arial"/>
          <w:b/>
          <w:caps/>
          <w:color w:val="FFFFFF"/>
          <w:sz w:val="40"/>
          <w:szCs w:val="40"/>
          <w:lang w:val="ru-RU"/>
        </w:rPr>
      </w:pPr>
    </w:p>
    <w:p w:rsidR="001727F1" w:rsidRPr="00C61347" w:rsidRDefault="001727F1" w:rsidP="009F3FD8">
      <w:pPr>
        <w:tabs>
          <w:tab w:val="left" w:pos="9498"/>
          <w:tab w:val="left" w:pos="9639"/>
        </w:tabs>
        <w:ind w:left="709" w:firstLine="284"/>
        <w:rPr>
          <w:rFonts w:ascii="Arial" w:hAnsi="Arial" w:cs="Arial"/>
          <w:b/>
          <w:color w:val="004188"/>
          <w:sz w:val="28"/>
          <w:szCs w:val="28"/>
        </w:rPr>
      </w:pPr>
    </w:p>
    <w:p w:rsidR="001727F1" w:rsidRPr="00C61347" w:rsidRDefault="001B11FF" w:rsidP="009F3FD8">
      <w:pPr>
        <w:tabs>
          <w:tab w:val="left" w:pos="9498"/>
          <w:tab w:val="left" w:pos="9639"/>
        </w:tabs>
        <w:ind w:left="709" w:firstLine="284"/>
        <w:rPr>
          <w:rFonts w:ascii="Arial" w:hAnsi="Arial" w:cs="Arial"/>
          <w:b/>
          <w:color w:val="004188"/>
          <w:sz w:val="28"/>
          <w:szCs w:val="28"/>
        </w:rPr>
      </w:pPr>
      <w:r>
        <w:rPr>
          <w:noProof/>
          <w:lang w:val="ru-RU" w:eastAsia="ru-RU" w:bidi="ar-SA"/>
        </w:rPr>
        <w:pict w14:anchorId="17A127F3">
          <v:rect id="Прямокутник 6" o:spid="_x0000_s1029" style="position:absolute;left:0;text-align:left;margin-left:70129.6pt;margin-top:0;width:595.5pt;height:27.75pt;z-index:2;visibility:visible;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" fillcolor="#f29100" stroked="f" strokeweight="2pt">
            <v:textbox style="mso-next-textbox:#Прямокутник 6">
              <w:txbxContent>
                <w:p w:rsidR="001B11FF" w:rsidRPr="009F3FD8" w:rsidRDefault="001B11FF" w:rsidP="009F3FD8">
                  <w:pPr>
                    <w:jc w:val="center"/>
                    <w:rPr>
                      <w:rFonts w:ascii="Arial" w:hAnsi="Arial" w:cs="Arial"/>
                      <w:b/>
                      <w:sz w:val="28"/>
                      <w:szCs w:val="28"/>
                    </w:rPr>
                  </w:pPr>
                  <w:r>
                    <w:rPr>
                      <w:rFonts w:ascii="Arial" w:hAnsi="Arial" w:cs="Arial"/>
                      <w:b/>
                      <w:sz w:val="28"/>
                      <w:szCs w:val="28"/>
                    </w:rPr>
                    <w:t>Одеська область</w:t>
                  </w:r>
                  <w:r w:rsidRPr="009F3FD8">
                    <w:rPr>
                      <w:rFonts w:ascii="Arial" w:hAnsi="Arial" w:cs="Arial"/>
                      <w:b/>
                      <w:sz w:val="28"/>
                      <w:szCs w:val="28"/>
                    </w:rPr>
                    <w:t xml:space="preserve"> 202</w:t>
                  </w:r>
                  <w:r>
                    <w:rPr>
                      <w:rFonts w:ascii="Arial" w:hAnsi="Arial" w:cs="Arial"/>
                      <w:b/>
                      <w:sz w:val="28"/>
                      <w:szCs w:val="28"/>
                    </w:rPr>
                    <w:t>5</w:t>
                  </w:r>
                </w:p>
              </w:txbxContent>
            </v:textbox>
            <w10:wrap anchorx="page" anchory="page"/>
          </v:rect>
        </w:pict>
      </w:r>
    </w:p>
    <w:tbl>
      <w:tblPr>
        <w:tblpPr w:leftFromText="180" w:rightFromText="180" w:vertAnchor="text" w:horzAnchor="margin" w:tblpY="-1"/>
        <w:tblW w:w="0" w:type="auto"/>
        <w:tblLook w:val="00A0" w:firstRow="1" w:lastRow="0" w:firstColumn="1" w:lastColumn="0" w:noHBand="0" w:noVBand="0"/>
      </w:tblPr>
      <w:tblGrid>
        <w:gridCol w:w="5133"/>
        <w:gridCol w:w="5071"/>
      </w:tblGrid>
      <w:tr w:rsidR="001727F1" w:rsidRPr="00C61347" w:rsidTr="0027777E">
        <w:tc>
          <w:tcPr>
            <w:tcW w:w="5133" w:type="dxa"/>
          </w:tcPr>
          <w:p w:rsidR="001727F1" w:rsidRPr="0027777E" w:rsidRDefault="001727F1" w:rsidP="0027777E">
            <w:pPr>
              <w:tabs>
                <w:tab w:val="left" w:pos="9498"/>
                <w:tab w:val="left" w:pos="9639"/>
              </w:tabs>
              <w:ind w:left="709" w:firstLine="284"/>
              <w:rPr>
                <w:rFonts w:ascii="Arial" w:hAnsi="Arial" w:cs="Arial"/>
                <w:color w:val="FFFFFF"/>
                <w:sz w:val="32"/>
                <w:szCs w:val="28"/>
              </w:rPr>
            </w:pPr>
            <w:r w:rsidRPr="0027777E">
              <w:rPr>
                <w:rFonts w:ascii="Arial" w:hAnsi="Arial" w:cs="Arial"/>
                <w:color w:val="FFFFFF"/>
                <w:sz w:val="32"/>
                <w:szCs w:val="28"/>
              </w:rPr>
              <w:t>Дата випуску:</w:t>
            </w:r>
          </w:p>
          <w:p w:rsidR="001727F1" w:rsidRPr="0027777E" w:rsidRDefault="00593973" w:rsidP="0027777E">
            <w:pPr>
              <w:tabs>
                <w:tab w:val="left" w:pos="9498"/>
                <w:tab w:val="left" w:pos="9639"/>
              </w:tabs>
              <w:ind w:left="709" w:firstLine="284"/>
              <w:rPr>
                <w:rFonts w:ascii="Arial" w:hAnsi="Arial" w:cs="Arial"/>
                <w:color w:val="FFFFFF"/>
                <w:sz w:val="32"/>
                <w:szCs w:val="28"/>
              </w:rPr>
            </w:pPr>
            <w:r>
              <w:rPr>
                <w:rFonts w:ascii="Arial" w:hAnsi="Arial" w:cs="Arial"/>
                <w:color w:val="FFFFFF"/>
                <w:sz w:val="32"/>
                <w:szCs w:val="28"/>
                <w:lang w:val="ru-RU"/>
              </w:rPr>
              <w:t>24</w:t>
            </w:r>
            <w:r w:rsidR="00CB6C11">
              <w:rPr>
                <w:rFonts w:ascii="Arial" w:hAnsi="Arial" w:cs="Arial"/>
                <w:color w:val="FFFFFF"/>
                <w:sz w:val="32"/>
                <w:szCs w:val="28"/>
                <w:lang w:val="ru-RU"/>
              </w:rPr>
              <w:t>.03</w:t>
            </w:r>
            <w:r w:rsidR="009A3EA9">
              <w:rPr>
                <w:rFonts w:ascii="Arial" w:hAnsi="Arial" w:cs="Arial"/>
                <w:color w:val="FFFFFF"/>
                <w:sz w:val="32"/>
                <w:szCs w:val="28"/>
                <w:lang w:val="ru-RU"/>
              </w:rPr>
              <w:t>.2025</w:t>
            </w:r>
          </w:p>
          <w:p w:rsidR="001727F1" w:rsidRPr="0027777E" w:rsidRDefault="001727F1" w:rsidP="0027777E">
            <w:pPr>
              <w:tabs>
                <w:tab w:val="left" w:pos="9498"/>
                <w:tab w:val="left" w:pos="9639"/>
              </w:tabs>
              <w:ind w:left="709" w:firstLine="284"/>
              <w:rPr>
                <w:rFonts w:ascii="Arial" w:hAnsi="Arial" w:cs="Arial"/>
                <w:color w:val="FFFFFF"/>
                <w:sz w:val="32"/>
                <w:szCs w:val="28"/>
              </w:rPr>
            </w:pPr>
          </w:p>
          <w:p w:rsidR="001727F1" w:rsidRPr="0027777E" w:rsidRDefault="001727F1" w:rsidP="0027777E">
            <w:pPr>
              <w:tabs>
                <w:tab w:val="left" w:pos="9498"/>
                <w:tab w:val="left" w:pos="9639"/>
              </w:tabs>
              <w:ind w:left="709" w:firstLine="284"/>
              <w:rPr>
                <w:rFonts w:ascii="Arial" w:hAnsi="Arial" w:cs="Arial"/>
                <w:color w:val="FFFFFF"/>
                <w:sz w:val="32"/>
                <w:szCs w:val="28"/>
              </w:rPr>
            </w:pPr>
          </w:p>
        </w:tc>
        <w:tc>
          <w:tcPr>
            <w:tcW w:w="5071" w:type="dxa"/>
            <w:vAlign w:val="center"/>
          </w:tcPr>
          <w:p w:rsidR="001727F1" w:rsidRPr="0027777E" w:rsidRDefault="001727F1" w:rsidP="0027777E">
            <w:pPr>
              <w:tabs>
                <w:tab w:val="left" w:pos="9498"/>
                <w:tab w:val="left" w:pos="9639"/>
              </w:tabs>
              <w:ind w:left="709" w:firstLine="284"/>
              <w:rPr>
                <w:rFonts w:ascii="Arial" w:hAnsi="Arial" w:cs="Arial"/>
                <w:b/>
                <w:color w:val="FFFFFF"/>
                <w:sz w:val="28"/>
                <w:szCs w:val="28"/>
              </w:rPr>
            </w:pPr>
          </w:p>
        </w:tc>
      </w:tr>
    </w:tbl>
    <w:p w:rsidR="009A3EA9" w:rsidRPr="00807521" w:rsidRDefault="001727F1" w:rsidP="009A3EA9">
      <w:pPr>
        <w:widowControl/>
        <w:tabs>
          <w:tab w:val="left" w:pos="9498"/>
          <w:tab w:val="left" w:pos="9639"/>
        </w:tabs>
        <w:suppressAutoHyphens w:val="0"/>
        <w:ind w:right="-42" w:firstLine="336"/>
        <w:rPr>
          <w:rFonts w:ascii="Calibri" w:hAnsi="Calibri" w:cs="Calibri"/>
          <w:b/>
          <w:color w:val="004187"/>
          <w:sz w:val="28"/>
        </w:rPr>
      </w:pPr>
      <w:r w:rsidRPr="00CF7AE2">
        <w:rPr>
          <w:rFonts w:ascii="Calibri" w:hAnsi="Calibri" w:cs="Calibri"/>
          <w:b/>
          <w:color w:val="004188"/>
          <w:sz w:val="28"/>
          <w:szCs w:val="28"/>
        </w:rPr>
        <w:br w:type="page"/>
      </w:r>
      <w:bookmarkEnd w:id="0"/>
      <w:bookmarkEnd w:id="1"/>
      <w:r w:rsidR="009A3EA9" w:rsidRPr="00807521">
        <w:rPr>
          <w:rFonts w:ascii="Calibri" w:hAnsi="Calibri" w:cs="Calibri"/>
          <w:b/>
          <w:color w:val="004187"/>
          <w:sz w:val="28"/>
        </w:rPr>
        <w:lastRenderedPageBreak/>
        <w:t>Резюме</w:t>
      </w:r>
      <w:r w:rsidR="009A3EA9" w:rsidRPr="00807521">
        <w:rPr>
          <w:rFonts w:ascii="Calibri" w:hAnsi="Calibri" w:cs="Calibri"/>
          <w:b/>
          <w:color w:val="004187"/>
          <w:spacing w:val="-5"/>
          <w:sz w:val="28"/>
        </w:rPr>
        <w:t xml:space="preserve"> </w:t>
      </w:r>
      <w:r w:rsidR="009A3EA9" w:rsidRPr="00807521">
        <w:rPr>
          <w:rFonts w:ascii="Calibri" w:hAnsi="Calibri" w:cs="Calibri"/>
          <w:b/>
          <w:color w:val="004187"/>
          <w:sz w:val="28"/>
        </w:rPr>
        <w:t>за</w:t>
      </w:r>
      <w:r w:rsidR="009A3EA9" w:rsidRPr="00807521">
        <w:rPr>
          <w:rFonts w:ascii="Calibri" w:hAnsi="Calibri" w:cs="Calibri"/>
          <w:b/>
          <w:color w:val="004187"/>
          <w:spacing w:val="-2"/>
          <w:sz w:val="28"/>
        </w:rPr>
        <w:t xml:space="preserve"> </w:t>
      </w:r>
      <w:r w:rsidR="002C7AF4">
        <w:rPr>
          <w:rFonts w:ascii="Calibri" w:hAnsi="Calibri" w:cs="Calibri"/>
          <w:b/>
          <w:color w:val="004187"/>
          <w:sz w:val="28"/>
        </w:rPr>
        <w:t>1</w:t>
      </w:r>
      <w:r w:rsidR="00593973">
        <w:rPr>
          <w:rFonts w:ascii="Calibri" w:hAnsi="Calibri" w:cs="Calibri"/>
          <w:b/>
          <w:color w:val="004187"/>
          <w:sz w:val="28"/>
        </w:rPr>
        <w:t>2</w:t>
      </w:r>
      <w:r w:rsidR="009A3EA9" w:rsidRPr="00807521">
        <w:rPr>
          <w:rFonts w:ascii="Calibri" w:hAnsi="Calibri" w:cs="Calibri"/>
          <w:b/>
          <w:color w:val="004187"/>
          <w:spacing w:val="-5"/>
          <w:sz w:val="28"/>
        </w:rPr>
        <w:t xml:space="preserve"> </w:t>
      </w:r>
      <w:r w:rsidR="009A3EA9" w:rsidRPr="00807521">
        <w:rPr>
          <w:rFonts w:ascii="Calibri" w:hAnsi="Calibri" w:cs="Calibri"/>
          <w:b/>
          <w:color w:val="004187"/>
          <w:sz w:val="28"/>
        </w:rPr>
        <w:t>тиждень 2025 року</w:t>
      </w:r>
      <w:r w:rsidR="009A3EA9" w:rsidRPr="00807521">
        <w:rPr>
          <w:rFonts w:ascii="Calibri" w:hAnsi="Calibri" w:cs="Calibri"/>
          <w:b/>
          <w:color w:val="004187"/>
          <w:spacing w:val="-4"/>
          <w:sz w:val="28"/>
        </w:rPr>
        <w:t xml:space="preserve"> </w:t>
      </w:r>
      <w:r w:rsidR="009A3EA9" w:rsidRPr="00807521">
        <w:rPr>
          <w:rFonts w:ascii="Calibri" w:hAnsi="Calibri" w:cs="Calibri"/>
          <w:b/>
          <w:color w:val="004187"/>
          <w:sz w:val="28"/>
        </w:rPr>
        <w:t>по</w:t>
      </w:r>
      <w:r w:rsidR="009A3EA9" w:rsidRPr="00807521">
        <w:rPr>
          <w:rFonts w:ascii="Calibri" w:hAnsi="Calibri" w:cs="Calibri"/>
          <w:b/>
          <w:color w:val="004187"/>
          <w:spacing w:val="-4"/>
          <w:sz w:val="28"/>
        </w:rPr>
        <w:t xml:space="preserve"> </w:t>
      </w:r>
      <w:r w:rsidR="009A3EA9" w:rsidRPr="00807521">
        <w:rPr>
          <w:rFonts w:ascii="Calibri" w:hAnsi="Calibri" w:cs="Calibri"/>
          <w:b/>
          <w:color w:val="004187"/>
          <w:sz w:val="28"/>
        </w:rPr>
        <w:t>Одеській області</w:t>
      </w:r>
    </w:p>
    <w:p w:rsidR="009A3EA9" w:rsidRPr="00807521" w:rsidRDefault="009A3EA9" w:rsidP="009A3EA9">
      <w:pPr>
        <w:rPr>
          <w:vanish/>
        </w:rPr>
      </w:pPr>
    </w:p>
    <w:p w:rsidR="009A3EA9" w:rsidRPr="00807521" w:rsidRDefault="009A3EA9" w:rsidP="009A3EA9">
      <w:pPr>
        <w:rPr>
          <w:vanish/>
          <w:color w:val="FF0000"/>
          <w:sz w:val="26"/>
          <w:szCs w:val="26"/>
        </w:rPr>
      </w:pPr>
    </w:p>
    <w:p w:rsidR="009A3EA9" w:rsidRPr="00807521" w:rsidRDefault="009A3EA9" w:rsidP="009A3EA9">
      <w:pPr>
        <w:tabs>
          <w:tab w:val="left" w:pos="9720"/>
        </w:tabs>
        <w:spacing w:line="240" w:lineRule="atLeast"/>
        <w:ind w:right="-83"/>
        <w:jc w:val="center"/>
        <w:rPr>
          <w:color w:val="FF0000"/>
          <w:sz w:val="26"/>
          <w:szCs w:val="26"/>
        </w:rPr>
      </w:pPr>
    </w:p>
    <w:p w:rsidR="009A3EA9" w:rsidRPr="00807521" w:rsidRDefault="009A3EA9" w:rsidP="009A3EA9">
      <w:pPr>
        <w:rPr>
          <w:vanish/>
        </w:rPr>
      </w:pPr>
    </w:p>
    <w:p w:rsidR="009A3EA9" w:rsidRPr="00807521" w:rsidRDefault="009A3EA9" w:rsidP="009A3EA9">
      <w:pPr>
        <w:rPr>
          <w:vanish/>
          <w:color w:val="FF0000"/>
          <w:sz w:val="26"/>
          <w:szCs w:val="26"/>
        </w:rPr>
      </w:pPr>
    </w:p>
    <w:p w:rsidR="00ED5877" w:rsidRDefault="009A3EA9" w:rsidP="00ED5877">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807521">
        <w:rPr>
          <w:rFonts w:cs="Calibri"/>
          <w:sz w:val="28"/>
          <w:lang w:val="uk-UA"/>
        </w:rPr>
        <w:t>Інтенсивний показник захворюваності на ГРВІ, включно із COVID-19, становить</w:t>
      </w:r>
      <w:r w:rsidRPr="00807521">
        <w:rPr>
          <w:rFonts w:cs="Calibri"/>
          <w:spacing w:val="1"/>
          <w:sz w:val="28"/>
          <w:lang w:val="uk-UA"/>
        </w:rPr>
        <w:t xml:space="preserve"> </w:t>
      </w:r>
      <w:r w:rsidR="00593973">
        <w:rPr>
          <w:rFonts w:cs="Calibri"/>
          <w:sz w:val="28"/>
          <w:lang w:val="uk-UA"/>
        </w:rPr>
        <w:t>562,2</w:t>
      </w:r>
      <w:r w:rsidRPr="00807521">
        <w:rPr>
          <w:rFonts w:cs="Calibri"/>
          <w:sz w:val="28"/>
          <w:lang w:val="uk-UA"/>
        </w:rPr>
        <w:t xml:space="preserve"> на 100 000 населення, що на </w:t>
      </w:r>
      <w:r w:rsidR="00593973">
        <w:rPr>
          <w:rFonts w:cs="Calibri"/>
          <w:sz w:val="28"/>
          <w:lang w:val="uk-UA"/>
        </w:rPr>
        <w:t>5,7</w:t>
      </w:r>
      <w:r w:rsidRPr="00807521">
        <w:rPr>
          <w:rFonts w:cs="Calibri"/>
          <w:sz w:val="28"/>
          <w:lang w:val="uk-UA"/>
        </w:rPr>
        <w:t xml:space="preserve">% </w:t>
      </w:r>
      <w:r w:rsidR="0095716C" w:rsidRPr="00807521">
        <w:rPr>
          <w:rFonts w:cs="Calibri"/>
          <w:sz w:val="28"/>
          <w:lang w:val="uk-UA"/>
        </w:rPr>
        <w:t>вище</w:t>
      </w:r>
      <w:r w:rsidRPr="00807521">
        <w:rPr>
          <w:rFonts w:cs="Calibri"/>
          <w:sz w:val="28"/>
          <w:lang w:val="uk-UA"/>
        </w:rPr>
        <w:t xml:space="preserve"> епідемічного порога, розрахованого</w:t>
      </w:r>
      <w:r w:rsidRPr="00807521">
        <w:rPr>
          <w:rFonts w:cs="Calibri"/>
          <w:spacing w:val="1"/>
          <w:sz w:val="28"/>
          <w:lang w:val="uk-UA"/>
        </w:rPr>
        <w:t xml:space="preserve"> </w:t>
      </w:r>
      <w:r w:rsidRPr="00807521">
        <w:rPr>
          <w:rFonts w:cs="Calibri"/>
          <w:sz w:val="28"/>
          <w:lang w:val="uk-UA"/>
        </w:rPr>
        <w:t>для</w:t>
      </w:r>
      <w:r w:rsidRPr="00807521">
        <w:rPr>
          <w:rFonts w:cs="Calibri"/>
          <w:spacing w:val="-4"/>
          <w:sz w:val="28"/>
          <w:lang w:val="uk-UA"/>
        </w:rPr>
        <w:t xml:space="preserve"> </w:t>
      </w:r>
      <w:r w:rsidR="004B2B46" w:rsidRPr="00807521">
        <w:rPr>
          <w:rFonts w:cs="Calibri"/>
          <w:sz w:val="28"/>
          <w:lang w:val="uk-UA"/>
        </w:rPr>
        <w:t xml:space="preserve">області </w:t>
      </w:r>
      <w:r w:rsidRPr="00807521">
        <w:rPr>
          <w:rFonts w:cs="Calibri"/>
          <w:sz w:val="28"/>
          <w:lang w:val="uk-UA"/>
        </w:rPr>
        <w:t>(532,05</w:t>
      </w:r>
      <w:r w:rsidR="004B2B46" w:rsidRPr="00807521">
        <w:rPr>
          <w:rFonts w:cs="Calibri"/>
          <w:sz w:val="28"/>
          <w:szCs w:val="28"/>
          <w:lang w:val="uk-UA"/>
        </w:rPr>
        <w:t>)</w:t>
      </w:r>
      <w:r w:rsidR="00D761A2" w:rsidRPr="00807521">
        <w:rPr>
          <w:rFonts w:cs="Calibri"/>
          <w:sz w:val="28"/>
          <w:szCs w:val="28"/>
          <w:lang w:val="uk-UA"/>
        </w:rPr>
        <w:t xml:space="preserve"> </w:t>
      </w:r>
      <w:r w:rsidRPr="00807521">
        <w:rPr>
          <w:rFonts w:cs="Calibri"/>
          <w:sz w:val="28"/>
          <w:szCs w:val="28"/>
          <w:lang w:val="uk-UA"/>
        </w:rPr>
        <w:t xml:space="preserve">та відповідає </w:t>
      </w:r>
      <w:r w:rsidR="00593973">
        <w:rPr>
          <w:rFonts w:cs="Calibri"/>
          <w:sz w:val="28"/>
          <w:szCs w:val="28"/>
          <w:lang w:val="uk-UA"/>
        </w:rPr>
        <w:t>середньому</w:t>
      </w:r>
      <w:r w:rsidR="004B2B46" w:rsidRPr="00807521">
        <w:rPr>
          <w:rFonts w:cs="Calibri"/>
          <w:sz w:val="28"/>
          <w:szCs w:val="28"/>
          <w:lang w:val="uk-UA"/>
        </w:rPr>
        <w:t xml:space="preserve"> р</w:t>
      </w:r>
      <w:r w:rsidRPr="00807521">
        <w:rPr>
          <w:rFonts w:cs="Calibri"/>
          <w:sz w:val="28"/>
          <w:szCs w:val="28"/>
          <w:lang w:val="uk-UA"/>
        </w:rPr>
        <w:t xml:space="preserve">івню інтенсивності </w:t>
      </w:r>
      <w:proofErr w:type="spellStart"/>
      <w:r w:rsidRPr="00807521">
        <w:rPr>
          <w:rFonts w:cs="Calibri"/>
          <w:sz w:val="28"/>
          <w:szCs w:val="28"/>
          <w:lang w:val="uk-UA"/>
        </w:rPr>
        <w:t>епідпроцесу.</w:t>
      </w:r>
      <w:proofErr w:type="spellEnd"/>
    </w:p>
    <w:p w:rsidR="00494FDB" w:rsidRPr="00ED5877" w:rsidRDefault="009A3EA9" w:rsidP="00ED5877">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ED5877">
        <w:rPr>
          <w:rFonts w:cs="Calibri"/>
          <w:sz w:val="28"/>
          <w:lang w:val="uk-UA"/>
        </w:rPr>
        <w:t xml:space="preserve">В системі дозорного епіднагляду зареєстровано </w:t>
      </w:r>
      <w:r w:rsidR="00ED5877" w:rsidRPr="00ED5877">
        <w:rPr>
          <w:rFonts w:cs="Calibri"/>
          <w:sz w:val="28"/>
        </w:rPr>
        <w:t>70</w:t>
      </w:r>
      <w:r w:rsidR="00807521" w:rsidRPr="00ED5877">
        <w:rPr>
          <w:rFonts w:cs="Calibri"/>
          <w:sz w:val="28"/>
          <w:lang w:val="uk-UA"/>
        </w:rPr>
        <w:t xml:space="preserve"> </w:t>
      </w:r>
      <w:r w:rsidRPr="00ED5877">
        <w:rPr>
          <w:rFonts w:cs="Calibri"/>
          <w:sz w:val="28"/>
          <w:lang w:val="uk-UA"/>
        </w:rPr>
        <w:t>пацієнт</w:t>
      </w:r>
      <w:r w:rsidR="00ED5877" w:rsidRPr="00ED5877">
        <w:rPr>
          <w:rFonts w:cs="Calibri"/>
          <w:sz w:val="28"/>
        </w:rPr>
        <w:t>ів</w:t>
      </w:r>
      <w:r w:rsidRPr="00ED5877">
        <w:rPr>
          <w:rFonts w:cs="Calibri"/>
          <w:sz w:val="28"/>
          <w:lang w:val="uk-UA"/>
        </w:rPr>
        <w:t>, клінічний стан яких</w:t>
      </w:r>
      <w:r w:rsidRPr="00ED5877">
        <w:rPr>
          <w:rFonts w:cs="Calibri"/>
          <w:spacing w:val="-61"/>
          <w:sz w:val="28"/>
          <w:lang w:val="uk-UA"/>
        </w:rPr>
        <w:t xml:space="preserve"> </w:t>
      </w:r>
      <w:r w:rsidRPr="00ED5877">
        <w:rPr>
          <w:rFonts w:cs="Calibri"/>
          <w:sz w:val="28"/>
          <w:lang w:val="uk-UA"/>
        </w:rPr>
        <w:t>підлягає</w:t>
      </w:r>
      <w:r w:rsidRPr="00ED5877">
        <w:rPr>
          <w:rFonts w:cs="Calibri"/>
          <w:spacing w:val="1"/>
          <w:sz w:val="28"/>
          <w:lang w:val="uk-UA"/>
        </w:rPr>
        <w:t xml:space="preserve"> </w:t>
      </w:r>
      <w:r w:rsidRPr="00ED5877">
        <w:rPr>
          <w:rFonts w:cs="Calibri"/>
          <w:sz w:val="28"/>
          <w:lang w:val="uk-UA"/>
        </w:rPr>
        <w:t>визначенню</w:t>
      </w:r>
      <w:r w:rsidRPr="00ED5877">
        <w:rPr>
          <w:rFonts w:cs="Calibri"/>
          <w:spacing w:val="1"/>
          <w:sz w:val="28"/>
          <w:lang w:val="uk-UA"/>
        </w:rPr>
        <w:t xml:space="preserve"> </w:t>
      </w:r>
      <w:r w:rsidRPr="00ED5877">
        <w:rPr>
          <w:rFonts w:cs="Calibri"/>
          <w:sz w:val="28"/>
          <w:lang w:val="uk-UA"/>
        </w:rPr>
        <w:t>випадку</w:t>
      </w:r>
      <w:r w:rsidRPr="00ED5877">
        <w:rPr>
          <w:rFonts w:cs="Calibri"/>
          <w:spacing w:val="1"/>
          <w:sz w:val="28"/>
          <w:lang w:val="uk-UA"/>
        </w:rPr>
        <w:t xml:space="preserve"> </w:t>
      </w:r>
      <w:r w:rsidRPr="00ED5877">
        <w:rPr>
          <w:rFonts w:cs="Calibri"/>
          <w:sz w:val="28"/>
          <w:lang w:val="uk-UA"/>
        </w:rPr>
        <w:t>грипоподібного</w:t>
      </w:r>
      <w:r w:rsidRPr="00ED5877">
        <w:rPr>
          <w:rFonts w:cs="Calibri"/>
          <w:spacing w:val="1"/>
          <w:sz w:val="28"/>
          <w:lang w:val="uk-UA"/>
        </w:rPr>
        <w:t xml:space="preserve"> </w:t>
      </w:r>
      <w:r w:rsidRPr="00ED5877">
        <w:rPr>
          <w:rFonts w:cs="Calibri"/>
          <w:sz w:val="28"/>
          <w:lang w:val="uk-UA"/>
        </w:rPr>
        <w:t>захворювання</w:t>
      </w:r>
      <w:r w:rsidRPr="00ED5877">
        <w:rPr>
          <w:rFonts w:cs="Calibri"/>
          <w:spacing w:val="1"/>
          <w:sz w:val="28"/>
          <w:lang w:val="uk-UA"/>
        </w:rPr>
        <w:t xml:space="preserve"> </w:t>
      </w:r>
      <w:r w:rsidRPr="00ED5877">
        <w:rPr>
          <w:rFonts w:cs="Calibri"/>
          <w:sz w:val="28"/>
          <w:lang w:val="uk-UA"/>
        </w:rPr>
        <w:t>(ГПЗ),</w:t>
      </w:r>
      <w:r w:rsidRPr="00ED5877">
        <w:rPr>
          <w:rFonts w:cs="Calibri"/>
          <w:spacing w:val="1"/>
          <w:sz w:val="28"/>
          <w:lang w:val="uk-UA"/>
        </w:rPr>
        <w:t xml:space="preserve"> </w:t>
      </w:r>
      <w:r w:rsidRPr="00ED5877">
        <w:rPr>
          <w:rFonts w:cs="Calibri"/>
          <w:sz w:val="28"/>
          <w:lang w:val="uk-UA"/>
        </w:rPr>
        <w:t>інтенсивний</w:t>
      </w:r>
      <w:r w:rsidRPr="00ED5877">
        <w:rPr>
          <w:rFonts w:cs="Calibri"/>
          <w:spacing w:val="-61"/>
          <w:sz w:val="28"/>
          <w:lang w:val="uk-UA"/>
        </w:rPr>
        <w:t xml:space="preserve"> </w:t>
      </w:r>
      <w:r w:rsidRPr="00ED5877">
        <w:rPr>
          <w:rFonts w:cs="Calibri"/>
          <w:sz w:val="28"/>
          <w:lang w:val="uk-UA"/>
        </w:rPr>
        <w:t>показник</w:t>
      </w:r>
      <w:r w:rsidRPr="00ED5877">
        <w:rPr>
          <w:rFonts w:cs="Calibri"/>
          <w:spacing w:val="-3"/>
          <w:sz w:val="28"/>
          <w:lang w:val="uk-UA"/>
        </w:rPr>
        <w:t xml:space="preserve"> </w:t>
      </w:r>
      <w:r w:rsidRPr="00ED5877">
        <w:rPr>
          <w:rFonts w:cs="Calibri"/>
          <w:spacing w:val="-1"/>
          <w:sz w:val="28"/>
          <w:szCs w:val="28"/>
          <w:lang w:val="uk-UA"/>
        </w:rPr>
        <w:t>становить</w:t>
      </w:r>
      <w:r w:rsidRPr="00ED5877">
        <w:rPr>
          <w:rFonts w:cs="Calibri"/>
          <w:spacing w:val="-4"/>
          <w:sz w:val="28"/>
          <w:szCs w:val="28"/>
          <w:lang w:val="uk-UA"/>
        </w:rPr>
        <w:t xml:space="preserve"> </w:t>
      </w:r>
      <w:r w:rsidR="00ED5877" w:rsidRPr="00ED5877">
        <w:rPr>
          <w:rFonts w:cs="Calibri"/>
          <w:spacing w:val="-4"/>
          <w:sz w:val="28"/>
          <w:szCs w:val="28"/>
        </w:rPr>
        <w:t>396,1</w:t>
      </w:r>
      <w:r w:rsidR="00494FDB" w:rsidRPr="00ED5877">
        <w:rPr>
          <w:rFonts w:cs="Calibri"/>
          <w:spacing w:val="-4"/>
          <w:sz w:val="28"/>
          <w:szCs w:val="28"/>
          <w:lang w:val="uk-UA"/>
        </w:rPr>
        <w:t xml:space="preserve"> </w:t>
      </w:r>
      <w:r w:rsidR="00807521" w:rsidRPr="00ED5877">
        <w:rPr>
          <w:rFonts w:cs="Calibri"/>
          <w:spacing w:val="-4"/>
          <w:sz w:val="28"/>
          <w:szCs w:val="28"/>
          <w:lang w:val="uk-UA"/>
        </w:rPr>
        <w:t xml:space="preserve">на </w:t>
      </w:r>
      <w:r w:rsidRPr="00ED5877">
        <w:rPr>
          <w:rFonts w:cs="Calibri"/>
          <w:spacing w:val="-1"/>
          <w:sz w:val="28"/>
          <w:szCs w:val="28"/>
          <w:lang w:val="uk-UA"/>
        </w:rPr>
        <w:t>100 000</w:t>
      </w:r>
      <w:r w:rsidRPr="00ED5877">
        <w:rPr>
          <w:rFonts w:cs="Calibri"/>
          <w:sz w:val="28"/>
          <w:szCs w:val="28"/>
          <w:lang w:val="uk-UA"/>
        </w:rPr>
        <w:t xml:space="preserve"> дорослого </w:t>
      </w:r>
      <w:r w:rsidRPr="00ED5877">
        <w:rPr>
          <w:rFonts w:cs="Calibri"/>
          <w:spacing w:val="-4"/>
          <w:sz w:val="28"/>
          <w:szCs w:val="28"/>
          <w:lang w:val="uk-UA"/>
        </w:rPr>
        <w:t xml:space="preserve">населення та </w:t>
      </w:r>
      <w:r w:rsidR="00E62827" w:rsidRPr="00ED5877">
        <w:rPr>
          <w:rFonts w:cs="Calibri"/>
          <w:spacing w:val="-4"/>
          <w:sz w:val="28"/>
          <w:szCs w:val="28"/>
          <w:lang w:val="uk-UA"/>
        </w:rPr>
        <w:t>1</w:t>
      </w:r>
      <w:r w:rsidR="00ED5877" w:rsidRPr="00ED5877">
        <w:rPr>
          <w:rFonts w:cs="Calibri"/>
          <w:spacing w:val="-4"/>
          <w:sz w:val="28"/>
          <w:szCs w:val="28"/>
        </w:rPr>
        <w:t>993,2</w:t>
      </w:r>
      <w:r w:rsidRPr="00ED5877">
        <w:rPr>
          <w:rFonts w:cs="Calibri"/>
          <w:spacing w:val="-1"/>
          <w:sz w:val="28"/>
          <w:szCs w:val="28"/>
          <w:lang w:val="uk-UA"/>
        </w:rPr>
        <w:t xml:space="preserve"> на</w:t>
      </w:r>
      <w:r w:rsidRPr="00ED5877">
        <w:rPr>
          <w:rFonts w:cs="Calibri"/>
          <w:sz w:val="28"/>
          <w:szCs w:val="28"/>
          <w:lang w:val="uk-UA"/>
        </w:rPr>
        <w:t xml:space="preserve"> </w:t>
      </w:r>
      <w:r w:rsidRPr="00ED5877">
        <w:rPr>
          <w:rFonts w:cs="Calibri"/>
          <w:spacing w:val="-1"/>
          <w:sz w:val="28"/>
          <w:szCs w:val="28"/>
          <w:lang w:val="uk-UA"/>
        </w:rPr>
        <w:t>100 000</w:t>
      </w:r>
      <w:r w:rsidRPr="00ED5877">
        <w:rPr>
          <w:rFonts w:cs="Calibri"/>
          <w:sz w:val="28"/>
          <w:szCs w:val="28"/>
          <w:lang w:val="uk-UA"/>
        </w:rPr>
        <w:t xml:space="preserve"> дитячого </w:t>
      </w:r>
      <w:r w:rsidRPr="00ED5877">
        <w:rPr>
          <w:rFonts w:cs="Calibri"/>
          <w:spacing w:val="-4"/>
          <w:sz w:val="28"/>
          <w:szCs w:val="28"/>
          <w:lang w:val="uk-UA"/>
        </w:rPr>
        <w:t>населення.</w:t>
      </w:r>
      <w:r w:rsidR="0043491B" w:rsidRPr="00ED5877">
        <w:rPr>
          <w:rFonts w:cs="Calibri"/>
          <w:spacing w:val="1"/>
          <w:sz w:val="28"/>
          <w:szCs w:val="28"/>
        </w:rPr>
        <w:t xml:space="preserve"> </w:t>
      </w:r>
    </w:p>
    <w:p w:rsidR="00B15570" w:rsidRPr="00ED5877" w:rsidRDefault="00E721F5" w:rsidP="00B15570">
      <w:pPr>
        <w:pStyle w:val="af2"/>
        <w:widowControl w:val="0"/>
        <w:numPr>
          <w:ilvl w:val="0"/>
          <w:numId w:val="32"/>
        </w:numPr>
        <w:tabs>
          <w:tab w:val="left" w:pos="0"/>
          <w:tab w:val="left" w:pos="619"/>
        </w:tabs>
        <w:autoSpaceDE w:val="0"/>
        <w:autoSpaceDN w:val="0"/>
        <w:spacing w:after="0" w:line="240" w:lineRule="auto"/>
        <w:ind w:left="0" w:right="-42" w:firstLine="567"/>
        <w:contextualSpacing w:val="0"/>
        <w:jc w:val="both"/>
        <w:rPr>
          <w:rFonts w:cs="Calibri"/>
          <w:sz w:val="28"/>
          <w:szCs w:val="28"/>
          <w:lang w:val="uk-UA"/>
        </w:rPr>
      </w:pPr>
      <w:r w:rsidRPr="00ED5877">
        <w:rPr>
          <w:rFonts w:cs="Calibri"/>
          <w:sz w:val="28"/>
          <w:lang w:val="uk-UA"/>
        </w:rPr>
        <w:t>Серед пацієнтів, клінічний стан яких підлягає визначенню випадку тяжкої гострої</w:t>
      </w:r>
      <w:r w:rsidRPr="00ED5877">
        <w:rPr>
          <w:rFonts w:cs="Calibri"/>
          <w:spacing w:val="1"/>
          <w:sz w:val="28"/>
          <w:lang w:val="uk-UA"/>
        </w:rPr>
        <w:t xml:space="preserve"> </w:t>
      </w:r>
      <w:r w:rsidRPr="00ED5877">
        <w:rPr>
          <w:rFonts w:cs="Calibri"/>
          <w:sz w:val="28"/>
          <w:lang w:val="uk-UA"/>
        </w:rPr>
        <w:t>респіраторної інфекції (ТГРІ</w:t>
      </w:r>
      <w:r w:rsidRPr="00ED5877">
        <w:rPr>
          <w:rFonts w:cs="Calibri"/>
          <w:sz w:val="28"/>
          <w:szCs w:val="28"/>
          <w:lang w:val="uk-UA"/>
        </w:rPr>
        <w:t xml:space="preserve">), </w:t>
      </w:r>
      <w:r w:rsidR="00B15570" w:rsidRPr="00ED5877">
        <w:rPr>
          <w:rFonts w:cs="Calibri"/>
          <w:sz w:val="28"/>
          <w:lang w:val="uk-UA"/>
        </w:rPr>
        <w:t>зареєстрован</w:t>
      </w:r>
      <w:r w:rsidRPr="00ED5877">
        <w:rPr>
          <w:rFonts w:cs="Calibri"/>
          <w:sz w:val="28"/>
          <w:lang w:val="uk-UA"/>
        </w:rPr>
        <w:t>о</w:t>
      </w:r>
      <w:r w:rsidR="00B15570" w:rsidRPr="00ED5877">
        <w:rPr>
          <w:rFonts w:cs="Calibri"/>
          <w:sz w:val="28"/>
          <w:lang w:val="uk-UA"/>
        </w:rPr>
        <w:t xml:space="preserve"> </w:t>
      </w:r>
      <w:r w:rsidR="00ED5877" w:rsidRPr="00ED5877">
        <w:rPr>
          <w:rFonts w:cs="Calibri"/>
          <w:sz w:val="28"/>
          <w:lang w:val="uk-UA"/>
        </w:rPr>
        <w:t>9</w:t>
      </w:r>
      <w:r w:rsidR="00B15570" w:rsidRPr="00ED5877">
        <w:rPr>
          <w:rFonts w:cs="Calibri"/>
          <w:sz w:val="28"/>
          <w:lang w:val="uk-UA"/>
        </w:rPr>
        <w:t xml:space="preserve"> пацієнт</w:t>
      </w:r>
      <w:r w:rsidR="00B55C35" w:rsidRPr="00ED5877">
        <w:rPr>
          <w:rFonts w:cs="Calibri"/>
          <w:sz w:val="28"/>
          <w:lang w:val="uk-UA"/>
        </w:rPr>
        <w:t>ів</w:t>
      </w:r>
      <w:r w:rsidR="00B15570" w:rsidRPr="00ED5877">
        <w:rPr>
          <w:rFonts w:cs="Calibri"/>
          <w:sz w:val="28"/>
          <w:lang w:val="uk-UA"/>
        </w:rPr>
        <w:t xml:space="preserve">, </w:t>
      </w:r>
      <w:r w:rsidR="00B15570" w:rsidRPr="00ED5877">
        <w:rPr>
          <w:sz w:val="28"/>
          <w:szCs w:val="28"/>
          <w:lang w:val="uk-UA"/>
        </w:rPr>
        <w:t xml:space="preserve">пропорційний внесок ТГРІ до показника госпіталізації з усіх причин становить </w:t>
      </w:r>
      <w:r w:rsidR="00ED5877" w:rsidRPr="00ED5877">
        <w:rPr>
          <w:sz w:val="28"/>
          <w:szCs w:val="28"/>
          <w:lang w:val="uk-UA"/>
        </w:rPr>
        <w:t>6,1</w:t>
      </w:r>
      <w:r w:rsidR="00B15570" w:rsidRPr="00ED5877">
        <w:rPr>
          <w:sz w:val="28"/>
          <w:szCs w:val="28"/>
          <w:lang w:val="uk-UA"/>
        </w:rPr>
        <w:t>%.</w:t>
      </w:r>
    </w:p>
    <w:p w:rsidR="000E4D9D" w:rsidRPr="00254F00" w:rsidRDefault="000E4D9D"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lang w:val="uk-UA"/>
        </w:rPr>
      </w:pPr>
      <w:r w:rsidRPr="00807521">
        <w:rPr>
          <w:rFonts w:cs="Calibri"/>
          <w:sz w:val="28"/>
          <w:szCs w:val="28"/>
          <w:lang w:val="uk-UA"/>
        </w:rPr>
        <w:t>В системах рутинного та дозорного епідеміологічного нагляду</w:t>
      </w:r>
      <w:r w:rsidRPr="00807521">
        <w:rPr>
          <w:rFonts w:cs="Calibri"/>
          <w:sz w:val="28"/>
          <w:lang w:val="uk-UA"/>
        </w:rPr>
        <w:t xml:space="preserve"> </w:t>
      </w:r>
      <w:r w:rsidRPr="00807521">
        <w:rPr>
          <w:rFonts w:cs="Calibri"/>
          <w:sz w:val="28"/>
          <w:szCs w:val="28"/>
          <w:lang w:val="uk-UA"/>
        </w:rPr>
        <w:t xml:space="preserve">спостерігається </w:t>
      </w:r>
      <w:r w:rsidRPr="00254F00">
        <w:rPr>
          <w:rFonts w:cs="Calibri"/>
          <w:sz w:val="28"/>
          <w:szCs w:val="28"/>
          <w:lang w:val="uk-UA"/>
        </w:rPr>
        <w:t>циркуляція вірус</w:t>
      </w:r>
      <w:r w:rsidR="00073C7C" w:rsidRPr="00254F00">
        <w:rPr>
          <w:rFonts w:cs="Calibri"/>
          <w:sz w:val="28"/>
          <w:szCs w:val="28"/>
          <w:lang w:val="uk-UA"/>
        </w:rPr>
        <w:t>ів</w:t>
      </w:r>
      <w:r w:rsidRPr="00254F00">
        <w:rPr>
          <w:rFonts w:cs="Calibri"/>
          <w:sz w:val="28"/>
          <w:szCs w:val="28"/>
          <w:lang w:val="uk-UA"/>
        </w:rPr>
        <w:t xml:space="preserve"> грипу А (не </w:t>
      </w:r>
      <w:proofErr w:type="spellStart"/>
      <w:r w:rsidRPr="00254F00">
        <w:rPr>
          <w:rFonts w:cs="Calibri"/>
          <w:sz w:val="28"/>
          <w:szCs w:val="28"/>
          <w:lang w:val="uk-UA"/>
        </w:rPr>
        <w:t>субтипований</w:t>
      </w:r>
      <w:proofErr w:type="spellEnd"/>
      <w:r w:rsidRPr="00254F00">
        <w:rPr>
          <w:rFonts w:cs="Calibri"/>
          <w:sz w:val="28"/>
          <w:szCs w:val="28"/>
          <w:lang w:val="uk-UA"/>
        </w:rPr>
        <w:t>)</w:t>
      </w:r>
      <w:r w:rsidR="00073C7C" w:rsidRPr="00254F00">
        <w:rPr>
          <w:rFonts w:cs="Calibri"/>
          <w:sz w:val="28"/>
          <w:szCs w:val="28"/>
          <w:lang w:val="uk-UA"/>
        </w:rPr>
        <w:t>, грипу В</w:t>
      </w:r>
      <w:r w:rsidRPr="00254F00">
        <w:rPr>
          <w:rFonts w:cs="Calibri"/>
          <w:sz w:val="28"/>
          <w:szCs w:val="28"/>
          <w:lang w:val="uk-UA"/>
        </w:rPr>
        <w:t xml:space="preserve"> та вірусів не грипозної етіології (</w:t>
      </w:r>
      <w:r w:rsidR="0095716C" w:rsidRPr="00254F00">
        <w:rPr>
          <w:rFonts w:cs="Calibri"/>
          <w:sz w:val="28"/>
          <w:szCs w:val="28"/>
          <w:lang w:val="uk-UA"/>
        </w:rPr>
        <w:t>RS-вірус</w:t>
      </w:r>
      <w:r w:rsidR="001F70C2" w:rsidRPr="00254F00">
        <w:rPr>
          <w:rFonts w:cs="Calibri"/>
          <w:sz w:val="28"/>
          <w:szCs w:val="28"/>
          <w:lang w:val="uk-UA"/>
        </w:rPr>
        <w:t xml:space="preserve"> та</w:t>
      </w:r>
      <w:r w:rsidRPr="00254F00">
        <w:rPr>
          <w:rFonts w:cs="Calibri"/>
          <w:sz w:val="28"/>
          <w:szCs w:val="28"/>
          <w:lang w:val="uk-UA"/>
        </w:rPr>
        <w:t xml:space="preserve"> </w:t>
      </w:r>
      <w:proofErr w:type="spellStart"/>
      <w:r w:rsidRPr="00254F00">
        <w:rPr>
          <w:rFonts w:cs="Calibri"/>
          <w:sz w:val="28"/>
          <w:szCs w:val="28"/>
          <w:lang w:val="uk-UA"/>
        </w:rPr>
        <w:t>метапневмовірус</w:t>
      </w:r>
      <w:proofErr w:type="spellEnd"/>
      <w:r w:rsidRPr="00254F00">
        <w:rPr>
          <w:rFonts w:cs="Calibri"/>
          <w:sz w:val="28"/>
          <w:szCs w:val="28"/>
          <w:lang w:val="uk-UA"/>
        </w:rPr>
        <w:t>).</w:t>
      </w:r>
    </w:p>
    <w:p w:rsidR="00254F00" w:rsidRPr="00254F00" w:rsidRDefault="00254F00"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254F00">
        <w:rPr>
          <w:sz w:val="28"/>
          <w:szCs w:val="28"/>
          <w:lang w:val="uk-UA"/>
        </w:rPr>
        <w:t>В</w:t>
      </w:r>
      <w:r w:rsidRPr="00254F00">
        <w:rPr>
          <w:sz w:val="28"/>
          <w:szCs w:val="28"/>
          <w:lang w:val="uk-UA"/>
        </w:rPr>
        <w:t xml:space="preserve"> рутинній системі епіднагляду летальних випадки серед пацієнтів із діагнозом «Грип»</w:t>
      </w:r>
      <w:r>
        <w:rPr>
          <w:sz w:val="28"/>
          <w:szCs w:val="28"/>
          <w:lang w:val="uk-UA"/>
        </w:rPr>
        <w:t xml:space="preserve"> не зареєстровано</w:t>
      </w:r>
      <w:r w:rsidRPr="00254F00">
        <w:rPr>
          <w:sz w:val="28"/>
          <w:szCs w:val="28"/>
          <w:lang w:val="uk-UA"/>
        </w:rPr>
        <w:t>.</w:t>
      </w:r>
    </w:p>
    <w:p w:rsidR="00073C7C" w:rsidRPr="00254F00"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254F00">
        <w:rPr>
          <w:rFonts w:cs="Calibri"/>
          <w:sz w:val="28"/>
          <w:lang w:val="uk-UA"/>
        </w:rPr>
        <w:t>Протягом</w:t>
      </w:r>
      <w:r w:rsidRPr="00254F00">
        <w:rPr>
          <w:rFonts w:cs="Calibri"/>
          <w:spacing w:val="-14"/>
          <w:sz w:val="28"/>
          <w:lang w:val="uk-UA"/>
        </w:rPr>
        <w:t xml:space="preserve"> </w:t>
      </w:r>
      <w:r w:rsidRPr="00254F00">
        <w:rPr>
          <w:rFonts w:cs="Calibri"/>
          <w:sz w:val="28"/>
          <w:lang w:val="uk-UA"/>
        </w:rPr>
        <w:t>звітного</w:t>
      </w:r>
      <w:r w:rsidRPr="00254F00">
        <w:rPr>
          <w:rFonts w:cs="Calibri"/>
          <w:spacing w:val="-13"/>
          <w:sz w:val="28"/>
          <w:lang w:val="uk-UA"/>
        </w:rPr>
        <w:t xml:space="preserve"> </w:t>
      </w:r>
      <w:r w:rsidRPr="00254F00">
        <w:rPr>
          <w:rFonts w:cs="Calibri"/>
          <w:sz w:val="28"/>
          <w:lang w:val="uk-UA"/>
        </w:rPr>
        <w:t>тижня</w:t>
      </w:r>
      <w:r w:rsidRPr="00254F00">
        <w:rPr>
          <w:rFonts w:cs="Calibri"/>
          <w:spacing w:val="-14"/>
          <w:sz w:val="28"/>
          <w:lang w:val="uk-UA"/>
        </w:rPr>
        <w:t xml:space="preserve"> не зареєстровано </w:t>
      </w:r>
      <w:r w:rsidRPr="00254F00">
        <w:rPr>
          <w:rFonts w:cs="Calibri"/>
          <w:sz w:val="28"/>
          <w:lang w:val="uk-UA"/>
        </w:rPr>
        <w:t>летальні</w:t>
      </w:r>
      <w:r w:rsidRPr="00254F00">
        <w:rPr>
          <w:rFonts w:cs="Calibri"/>
          <w:spacing w:val="-15"/>
          <w:sz w:val="28"/>
          <w:lang w:val="uk-UA"/>
        </w:rPr>
        <w:t xml:space="preserve"> </w:t>
      </w:r>
      <w:r w:rsidRPr="00254F00">
        <w:rPr>
          <w:rFonts w:cs="Calibri"/>
          <w:sz w:val="28"/>
          <w:lang w:val="uk-UA"/>
        </w:rPr>
        <w:t>випадки</w:t>
      </w:r>
      <w:r w:rsidRPr="00254F00">
        <w:rPr>
          <w:rFonts w:cs="Calibri"/>
          <w:spacing w:val="-14"/>
          <w:sz w:val="28"/>
          <w:lang w:val="uk-UA"/>
        </w:rPr>
        <w:t xml:space="preserve"> </w:t>
      </w:r>
      <w:r w:rsidRPr="00254F00">
        <w:rPr>
          <w:rFonts w:cs="Calibri"/>
          <w:sz w:val="28"/>
          <w:lang w:val="uk-UA"/>
        </w:rPr>
        <w:t>серед</w:t>
      </w:r>
      <w:r w:rsidRPr="00254F00">
        <w:rPr>
          <w:rFonts w:cs="Calibri"/>
          <w:spacing w:val="-14"/>
          <w:sz w:val="28"/>
          <w:lang w:val="uk-UA"/>
        </w:rPr>
        <w:t xml:space="preserve"> </w:t>
      </w:r>
      <w:r w:rsidRPr="00254F00">
        <w:rPr>
          <w:rFonts w:cs="Calibri"/>
          <w:sz w:val="28"/>
          <w:lang w:val="uk-UA"/>
        </w:rPr>
        <w:t>осіб,</w:t>
      </w:r>
      <w:r w:rsidRPr="00254F00">
        <w:rPr>
          <w:rFonts w:cs="Calibri"/>
          <w:spacing w:val="-14"/>
          <w:sz w:val="28"/>
          <w:lang w:val="uk-UA"/>
        </w:rPr>
        <w:t xml:space="preserve"> </w:t>
      </w:r>
      <w:r w:rsidRPr="00254F00">
        <w:rPr>
          <w:rFonts w:cs="Calibri"/>
          <w:sz w:val="28"/>
          <w:lang w:val="uk-UA"/>
        </w:rPr>
        <w:t>які</w:t>
      </w:r>
      <w:r w:rsidRPr="00254F00">
        <w:rPr>
          <w:rFonts w:cs="Calibri"/>
          <w:spacing w:val="-13"/>
          <w:sz w:val="28"/>
          <w:lang w:val="uk-UA"/>
        </w:rPr>
        <w:t xml:space="preserve"> </w:t>
      </w:r>
      <w:r w:rsidRPr="00254F00">
        <w:rPr>
          <w:rFonts w:cs="Calibri"/>
          <w:sz w:val="28"/>
          <w:lang w:val="uk-UA"/>
        </w:rPr>
        <w:t xml:space="preserve">мали </w:t>
      </w:r>
      <w:r w:rsidRPr="00254F00">
        <w:rPr>
          <w:rFonts w:cs="Calibri"/>
          <w:spacing w:val="-61"/>
          <w:sz w:val="28"/>
          <w:lang w:val="uk-UA"/>
        </w:rPr>
        <w:t xml:space="preserve"> </w:t>
      </w:r>
      <w:r w:rsidRPr="00254F00">
        <w:rPr>
          <w:rFonts w:cs="Calibri"/>
          <w:sz w:val="28"/>
          <w:lang w:val="uk-UA"/>
        </w:rPr>
        <w:t>позитивний</w:t>
      </w:r>
      <w:r w:rsidRPr="00254F00">
        <w:rPr>
          <w:rFonts w:cs="Calibri"/>
          <w:spacing w:val="-11"/>
          <w:sz w:val="28"/>
          <w:lang w:val="uk-UA"/>
        </w:rPr>
        <w:t xml:space="preserve"> </w:t>
      </w:r>
      <w:r w:rsidRPr="00254F00">
        <w:rPr>
          <w:rFonts w:cs="Calibri"/>
          <w:sz w:val="28"/>
          <w:lang w:val="uk-UA"/>
        </w:rPr>
        <w:t>результат</w:t>
      </w:r>
      <w:r w:rsidRPr="00254F00">
        <w:rPr>
          <w:rFonts w:cs="Calibri"/>
          <w:spacing w:val="-10"/>
          <w:sz w:val="28"/>
          <w:lang w:val="uk-UA"/>
        </w:rPr>
        <w:t xml:space="preserve"> </w:t>
      </w:r>
      <w:r w:rsidRPr="00254F00">
        <w:rPr>
          <w:rFonts w:cs="Calibri"/>
          <w:sz w:val="28"/>
          <w:lang w:val="uk-UA"/>
        </w:rPr>
        <w:t>тесту</w:t>
      </w:r>
      <w:r w:rsidRPr="00254F00">
        <w:rPr>
          <w:rFonts w:cs="Calibri"/>
          <w:spacing w:val="-11"/>
          <w:sz w:val="28"/>
          <w:lang w:val="uk-UA"/>
        </w:rPr>
        <w:t xml:space="preserve"> </w:t>
      </w:r>
      <w:r w:rsidRPr="00254F00">
        <w:rPr>
          <w:rFonts w:cs="Calibri"/>
          <w:sz w:val="28"/>
          <w:lang w:val="uk-UA"/>
        </w:rPr>
        <w:t>на</w:t>
      </w:r>
      <w:r w:rsidRPr="00254F00">
        <w:rPr>
          <w:rFonts w:cs="Calibri"/>
          <w:spacing w:val="-9"/>
          <w:sz w:val="28"/>
          <w:lang w:val="uk-UA"/>
        </w:rPr>
        <w:t xml:space="preserve"> </w:t>
      </w:r>
      <w:r w:rsidRPr="00254F00">
        <w:rPr>
          <w:rFonts w:cs="Calibri"/>
          <w:sz w:val="28"/>
          <w:lang w:val="uk-UA"/>
        </w:rPr>
        <w:t>COVID-19.</w:t>
      </w:r>
    </w:p>
    <w:p w:rsidR="00073C7C" w:rsidRPr="00807521"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807521">
        <w:rPr>
          <w:sz w:val="28"/>
          <w:szCs w:val="28"/>
          <w:lang w:val="uk-UA"/>
        </w:rPr>
        <w:t xml:space="preserve">На звітному тижні профілактичні щеплення проти грипу отримали </w:t>
      </w:r>
      <w:r w:rsidR="00ED2C28">
        <w:rPr>
          <w:sz w:val="28"/>
          <w:szCs w:val="28"/>
          <w:lang w:val="uk-UA"/>
        </w:rPr>
        <w:t>1</w:t>
      </w:r>
      <w:r w:rsidR="00593973">
        <w:rPr>
          <w:sz w:val="28"/>
          <w:szCs w:val="28"/>
          <w:lang w:val="uk-UA"/>
        </w:rPr>
        <w:t>7</w:t>
      </w:r>
      <w:r w:rsidR="001F70C2" w:rsidRPr="00807521">
        <w:rPr>
          <w:sz w:val="28"/>
          <w:szCs w:val="28"/>
          <w:lang w:val="uk-UA"/>
        </w:rPr>
        <w:t xml:space="preserve"> </w:t>
      </w:r>
      <w:r w:rsidRPr="00807521">
        <w:rPr>
          <w:sz w:val="28"/>
          <w:szCs w:val="28"/>
          <w:lang w:val="uk-UA"/>
        </w:rPr>
        <w:t>ос</w:t>
      </w:r>
      <w:r w:rsidR="00073C7C" w:rsidRPr="00807521">
        <w:rPr>
          <w:sz w:val="28"/>
          <w:szCs w:val="28"/>
          <w:lang w:val="uk-UA"/>
        </w:rPr>
        <w:t>іб</w:t>
      </w:r>
      <w:r w:rsidRPr="00807521">
        <w:rPr>
          <w:sz w:val="28"/>
          <w:szCs w:val="28"/>
          <w:lang w:val="uk-UA"/>
        </w:rPr>
        <w:t xml:space="preserve">, </w:t>
      </w:r>
      <w:r w:rsidR="004B2B46" w:rsidRPr="00807521">
        <w:rPr>
          <w:sz w:val="28"/>
          <w:szCs w:val="28"/>
          <w:lang w:val="uk-UA"/>
        </w:rPr>
        <w:t xml:space="preserve">із них </w:t>
      </w:r>
      <w:r w:rsidR="00593973">
        <w:rPr>
          <w:sz w:val="28"/>
          <w:szCs w:val="28"/>
          <w:lang w:val="uk-UA"/>
        </w:rPr>
        <w:t>10</w:t>
      </w:r>
      <w:r w:rsidR="004B2B46" w:rsidRPr="00807521">
        <w:rPr>
          <w:sz w:val="28"/>
          <w:szCs w:val="28"/>
          <w:lang w:val="uk-UA"/>
        </w:rPr>
        <w:t xml:space="preserve"> ос</w:t>
      </w:r>
      <w:r w:rsidR="00593973">
        <w:rPr>
          <w:sz w:val="28"/>
          <w:szCs w:val="28"/>
          <w:lang w:val="uk-UA"/>
        </w:rPr>
        <w:t>іб</w:t>
      </w:r>
      <w:r w:rsidR="004B2B46" w:rsidRPr="00807521">
        <w:rPr>
          <w:sz w:val="28"/>
          <w:szCs w:val="28"/>
          <w:lang w:val="uk-UA"/>
        </w:rPr>
        <w:t xml:space="preserve"> із груп медичного та епідемічного ризиків</w:t>
      </w:r>
      <w:r w:rsidR="00073C7C" w:rsidRPr="00807521">
        <w:rPr>
          <w:sz w:val="28"/>
          <w:szCs w:val="28"/>
          <w:lang w:val="uk-UA"/>
        </w:rPr>
        <w:t xml:space="preserve"> (табл. 1).</w:t>
      </w:r>
    </w:p>
    <w:p w:rsidR="005C5FA8" w:rsidRDefault="005C5FA8" w:rsidP="009A3EA9">
      <w:pPr>
        <w:widowControl/>
        <w:tabs>
          <w:tab w:val="left" w:pos="9498"/>
          <w:tab w:val="left" w:pos="9639"/>
        </w:tabs>
        <w:suppressAutoHyphens w:val="0"/>
        <w:ind w:right="-42" w:firstLine="567"/>
        <w:rPr>
          <w:rFonts w:ascii="Calibri" w:hAnsi="Calibri" w:cs="Calibri"/>
          <w:b/>
          <w:color w:val="004187"/>
          <w:sz w:val="28"/>
        </w:rPr>
      </w:pPr>
    </w:p>
    <w:p w:rsidR="005C5FA8" w:rsidRDefault="005C5FA8" w:rsidP="009A3EA9">
      <w:pPr>
        <w:widowControl/>
        <w:tabs>
          <w:tab w:val="left" w:pos="9498"/>
          <w:tab w:val="left" w:pos="9639"/>
        </w:tabs>
        <w:suppressAutoHyphens w:val="0"/>
        <w:ind w:right="-42" w:firstLine="567"/>
        <w:rPr>
          <w:rFonts w:ascii="Calibri" w:hAnsi="Calibri" w:cs="Calibri"/>
          <w:b/>
          <w:color w:val="004187"/>
          <w:sz w:val="28"/>
        </w:rPr>
      </w:pPr>
    </w:p>
    <w:p w:rsidR="009A3EA9" w:rsidRPr="00807521" w:rsidRDefault="009A3EA9" w:rsidP="009A3EA9">
      <w:pPr>
        <w:widowControl/>
        <w:tabs>
          <w:tab w:val="left" w:pos="9498"/>
          <w:tab w:val="left" w:pos="9639"/>
        </w:tabs>
        <w:suppressAutoHyphens w:val="0"/>
        <w:ind w:right="-42" w:firstLine="567"/>
        <w:rPr>
          <w:rFonts w:ascii="Calibri" w:hAnsi="Calibri" w:cs="Calibri"/>
          <w:b/>
          <w:color w:val="004187"/>
          <w:sz w:val="28"/>
        </w:rPr>
      </w:pPr>
      <w:r w:rsidRPr="00807521">
        <w:rPr>
          <w:rFonts w:ascii="Calibri" w:hAnsi="Calibri" w:cs="Calibri"/>
          <w:b/>
          <w:color w:val="004187"/>
          <w:sz w:val="28"/>
        </w:rPr>
        <w:t>Резюме</w:t>
      </w:r>
      <w:r w:rsidRPr="00807521">
        <w:rPr>
          <w:rFonts w:ascii="Calibri" w:hAnsi="Calibri" w:cs="Calibri"/>
          <w:b/>
          <w:color w:val="004187"/>
          <w:spacing w:val="-5"/>
          <w:sz w:val="28"/>
        </w:rPr>
        <w:t xml:space="preserve"> з початку сезону по</w:t>
      </w:r>
      <w:r w:rsidRPr="00807521">
        <w:rPr>
          <w:rFonts w:ascii="Calibri" w:hAnsi="Calibri" w:cs="Calibri"/>
          <w:b/>
          <w:color w:val="004187"/>
          <w:spacing w:val="-4"/>
          <w:sz w:val="28"/>
        </w:rPr>
        <w:t xml:space="preserve"> </w:t>
      </w:r>
      <w:r w:rsidRPr="00807521">
        <w:rPr>
          <w:rFonts w:ascii="Calibri" w:hAnsi="Calibri" w:cs="Calibri"/>
          <w:b/>
          <w:color w:val="004187"/>
          <w:sz w:val="28"/>
        </w:rPr>
        <w:t>Одеській області</w:t>
      </w:r>
    </w:p>
    <w:p w:rsidR="009A3EA9" w:rsidRPr="00807521" w:rsidRDefault="009A3EA9" w:rsidP="009A3EA9">
      <w:pPr>
        <w:widowControl/>
        <w:tabs>
          <w:tab w:val="left" w:pos="9498"/>
          <w:tab w:val="left" w:pos="9639"/>
        </w:tabs>
        <w:suppressAutoHyphens w:val="0"/>
        <w:ind w:right="-42" w:firstLine="567"/>
        <w:rPr>
          <w:rFonts w:ascii="Calibri" w:hAnsi="Calibri" w:cs="Calibri"/>
          <w:b/>
          <w:color w:val="004187"/>
          <w:sz w:val="28"/>
        </w:rPr>
      </w:pPr>
    </w:p>
    <w:p w:rsidR="009A3EA9" w:rsidRPr="00807521"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807521">
        <w:rPr>
          <w:sz w:val="28"/>
          <w:szCs w:val="28"/>
          <w:lang w:val="uk-UA"/>
        </w:rPr>
        <w:t xml:space="preserve">• Протягом епідемічного сезону, з 30 вересня 2024 до </w:t>
      </w:r>
      <w:r w:rsidR="00593973">
        <w:rPr>
          <w:sz w:val="28"/>
          <w:szCs w:val="28"/>
          <w:lang w:val="uk-UA"/>
        </w:rPr>
        <w:t>23</w:t>
      </w:r>
      <w:r w:rsidR="004B2B46" w:rsidRPr="00807521">
        <w:rPr>
          <w:sz w:val="28"/>
          <w:szCs w:val="28"/>
          <w:lang w:val="uk-UA"/>
        </w:rPr>
        <w:t xml:space="preserve"> </w:t>
      </w:r>
      <w:r w:rsidR="00EB4231">
        <w:rPr>
          <w:sz w:val="28"/>
          <w:szCs w:val="28"/>
          <w:lang w:val="uk-UA"/>
        </w:rPr>
        <w:t>березня</w:t>
      </w:r>
      <w:r w:rsidRPr="00807521">
        <w:rPr>
          <w:sz w:val="28"/>
          <w:szCs w:val="28"/>
          <w:lang w:val="uk-UA"/>
        </w:rPr>
        <w:t xml:space="preserve"> 2025 року, на ГРВІ перехворіло </w:t>
      </w:r>
      <w:r w:rsidR="009A041E">
        <w:rPr>
          <w:sz w:val="28"/>
          <w:szCs w:val="28"/>
          <w:lang w:val="uk-UA"/>
        </w:rPr>
        <w:t>2</w:t>
      </w:r>
      <w:r w:rsidR="00593973">
        <w:rPr>
          <w:sz w:val="28"/>
          <w:szCs w:val="28"/>
          <w:lang w:val="uk-UA"/>
        </w:rPr>
        <w:t>38 936</w:t>
      </w:r>
      <w:r w:rsidR="004B2B46" w:rsidRPr="00807521">
        <w:rPr>
          <w:sz w:val="28"/>
          <w:szCs w:val="28"/>
          <w:lang w:val="uk-UA"/>
        </w:rPr>
        <w:t xml:space="preserve"> </w:t>
      </w:r>
      <w:r w:rsidRPr="00807521">
        <w:rPr>
          <w:sz w:val="28"/>
          <w:szCs w:val="28"/>
          <w:lang w:val="uk-UA"/>
        </w:rPr>
        <w:t>(</w:t>
      </w:r>
      <w:r w:rsidR="00593973">
        <w:rPr>
          <w:sz w:val="28"/>
          <w:szCs w:val="28"/>
          <w:lang w:val="uk-UA"/>
        </w:rPr>
        <w:t>10,2</w:t>
      </w:r>
      <w:r w:rsidRPr="00807521">
        <w:rPr>
          <w:sz w:val="28"/>
          <w:szCs w:val="28"/>
          <w:lang w:val="uk-UA"/>
        </w:rPr>
        <w:t xml:space="preserve">% від населення області) та знаходиться </w:t>
      </w:r>
      <w:r w:rsidR="009A041E">
        <w:rPr>
          <w:sz w:val="28"/>
          <w:szCs w:val="28"/>
          <w:lang w:val="uk-UA"/>
        </w:rPr>
        <w:t xml:space="preserve">на </w:t>
      </w:r>
      <w:r w:rsidR="00741AC3">
        <w:rPr>
          <w:sz w:val="28"/>
          <w:szCs w:val="28"/>
          <w:lang w:val="uk-UA"/>
        </w:rPr>
        <w:t>7,</w:t>
      </w:r>
      <w:r w:rsidR="00D23BCE">
        <w:rPr>
          <w:sz w:val="28"/>
          <w:szCs w:val="28"/>
          <w:lang w:val="uk-UA"/>
        </w:rPr>
        <w:t>6</w:t>
      </w:r>
      <w:r w:rsidR="009A041E">
        <w:rPr>
          <w:sz w:val="28"/>
          <w:szCs w:val="28"/>
          <w:lang w:val="uk-UA"/>
        </w:rPr>
        <w:t>% вище рівня</w:t>
      </w:r>
      <w:r w:rsidRPr="00807521">
        <w:rPr>
          <w:sz w:val="28"/>
          <w:szCs w:val="28"/>
          <w:lang w:val="uk-UA"/>
        </w:rPr>
        <w:t xml:space="preserve"> аналогічного періоду сезону 2023-2024 років</w:t>
      </w:r>
      <w:r w:rsidR="009A041E">
        <w:rPr>
          <w:sz w:val="28"/>
          <w:szCs w:val="28"/>
          <w:lang w:val="uk-UA"/>
        </w:rPr>
        <w:t xml:space="preserve">. </w:t>
      </w:r>
      <w:r w:rsidRPr="00807521">
        <w:rPr>
          <w:sz w:val="28"/>
          <w:szCs w:val="28"/>
          <w:lang w:val="uk-UA"/>
        </w:rPr>
        <w:t xml:space="preserve">З початку поточного епідемічного сезону серед загальної кількості пацієнтів із ГРВІ за результатами тестування встановлено </w:t>
      </w:r>
      <w:r w:rsidR="004B2B46" w:rsidRPr="00807521">
        <w:rPr>
          <w:sz w:val="28"/>
          <w:szCs w:val="28"/>
          <w:lang w:val="uk-UA"/>
        </w:rPr>
        <w:t>1</w:t>
      </w:r>
      <w:r w:rsidR="00D761A2" w:rsidRPr="00807521">
        <w:rPr>
          <w:sz w:val="28"/>
          <w:szCs w:val="28"/>
          <w:lang w:val="uk-UA"/>
        </w:rPr>
        <w:t xml:space="preserve"> </w:t>
      </w:r>
      <w:r w:rsidR="00741AC3">
        <w:rPr>
          <w:sz w:val="28"/>
          <w:szCs w:val="28"/>
          <w:lang w:val="uk-UA"/>
        </w:rPr>
        <w:t>406</w:t>
      </w:r>
      <w:r w:rsidR="004B2B46" w:rsidRPr="00807521">
        <w:rPr>
          <w:sz w:val="28"/>
          <w:szCs w:val="28"/>
          <w:lang w:val="uk-UA"/>
        </w:rPr>
        <w:t xml:space="preserve"> </w:t>
      </w:r>
      <w:r w:rsidRPr="00807521">
        <w:rPr>
          <w:sz w:val="28"/>
          <w:szCs w:val="28"/>
          <w:lang w:val="uk-UA"/>
        </w:rPr>
        <w:t>випад</w:t>
      </w:r>
      <w:r w:rsidR="00015989" w:rsidRPr="00807521">
        <w:rPr>
          <w:sz w:val="28"/>
          <w:szCs w:val="28"/>
          <w:lang w:val="uk-UA"/>
        </w:rPr>
        <w:t>ків</w:t>
      </w:r>
      <w:r w:rsidRPr="00807521">
        <w:rPr>
          <w:sz w:val="28"/>
          <w:szCs w:val="28"/>
          <w:lang w:val="uk-UA"/>
        </w:rPr>
        <w:t xml:space="preserve"> захвор</w:t>
      </w:r>
      <w:r w:rsidR="00015989" w:rsidRPr="00807521">
        <w:rPr>
          <w:sz w:val="28"/>
          <w:szCs w:val="28"/>
          <w:lang w:val="uk-UA"/>
        </w:rPr>
        <w:t>ювання на COVID-19 – 0,</w:t>
      </w:r>
      <w:r w:rsidR="009A041E">
        <w:rPr>
          <w:sz w:val="28"/>
          <w:szCs w:val="28"/>
          <w:lang w:val="uk-UA"/>
        </w:rPr>
        <w:t>6</w:t>
      </w:r>
      <w:r w:rsidRPr="00807521">
        <w:rPr>
          <w:sz w:val="28"/>
          <w:szCs w:val="28"/>
          <w:lang w:val="uk-UA"/>
        </w:rPr>
        <w:t xml:space="preserve">% від загальної кількості зареєстрованих випадків ГРВІ (табл. 1). </w:t>
      </w:r>
    </w:p>
    <w:p w:rsidR="009A3EA9" w:rsidRPr="00807521"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807521">
        <w:rPr>
          <w:sz w:val="28"/>
          <w:szCs w:val="28"/>
          <w:lang w:val="uk-UA"/>
        </w:rPr>
        <w:t xml:space="preserve">• З початку поточного епідемічного сезону </w:t>
      </w:r>
      <w:r w:rsidR="00EB4231">
        <w:rPr>
          <w:sz w:val="28"/>
          <w:szCs w:val="28"/>
          <w:lang w:val="uk-UA"/>
        </w:rPr>
        <w:t xml:space="preserve">зареєстровано </w:t>
      </w:r>
      <w:r w:rsidR="00D23BCE">
        <w:rPr>
          <w:sz w:val="28"/>
          <w:szCs w:val="28"/>
          <w:lang w:val="uk-UA"/>
        </w:rPr>
        <w:t>4</w:t>
      </w:r>
      <w:r w:rsidR="00EB4231">
        <w:rPr>
          <w:sz w:val="28"/>
          <w:szCs w:val="28"/>
          <w:lang w:val="uk-UA"/>
        </w:rPr>
        <w:t xml:space="preserve"> </w:t>
      </w:r>
      <w:r w:rsidRPr="00807521">
        <w:rPr>
          <w:sz w:val="28"/>
          <w:szCs w:val="28"/>
          <w:lang w:val="uk-UA"/>
        </w:rPr>
        <w:t xml:space="preserve">летальні випадки від грипу та ГРВІ. </w:t>
      </w:r>
    </w:p>
    <w:p w:rsidR="009A3EA9" w:rsidRPr="00807521"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807521">
        <w:rPr>
          <w:sz w:val="28"/>
          <w:szCs w:val="28"/>
          <w:lang w:val="uk-UA"/>
        </w:rPr>
        <w:t xml:space="preserve">• З початку епідемічного сезону проти грипу вакциновано </w:t>
      </w:r>
      <w:r w:rsidR="00015989" w:rsidRPr="00807521">
        <w:rPr>
          <w:sz w:val="28"/>
          <w:szCs w:val="28"/>
          <w:lang w:val="uk-UA"/>
        </w:rPr>
        <w:t xml:space="preserve">3 </w:t>
      </w:r>
      <w:r w:rsidR="00741AC3">
        <w:rPr>
          <w:sz w:val="28"/>
          <w:szCs w:val="28"/>
          <w:lang w:val="uk-UA"/>
        </w:rPr>
        <w:t>501</w:t>
      </w:r>
      <w:r w:rsidRPr="00807521">
        <w:rPr>
          <w:sz w:val="28"/>
          <w:szCs w:val="28"/>
          <w:lang w:val="uk-UA"/>
        </w:rPr>
        <w:t xml:space="preserve"> осіб, з них </w:t>
      </w:r>
      <w:r w:rsidR="000546CA" w:rsidRPr="00807521">
        <w:rPr>
          <w:sz w:val="28"/>
          <w:szCs w:val="28"/>
          <w:lang w:val="uk-UA"/>
        </w:rPr>
        <w:t xml:space="preserve">2 </w:t>
      </w:r>
      <w:r w:rsidR="00D761A2" w:rsidRPr="00807521">
        <w:rPr>
          <w:sz w:val="28"/>
          <w:szCs w:val="28"/>
          <w:lang w:val="uk-UA"/>
        </w:rPr>
        <w:t>1</w:t>
      </w:r>
      <w:r w:rsidR="00741AC3">
        <w:rPr>
          <w:sz w:val="28"/>
          <w:szCs w:val="28"/>
          <w:lang w:val="uk-UA"/>
        </w:rPr>
        <w:t>7</w:t>
      </w:r>
      <w:r w:rsidR="00D23BCE">
        <w:rPr>
          <w:sz w:val="28"/>
          <w:szCs w:val="28"/>
          <w:lang w:val="uk-UA"/>
        </w:rPr>
        <w:t>2</w:t>
      </w:r>
      <w:r w:rsidRPr="00807521">
        <w:rPr>
          <w:sz w:val="28"/>
          <w:szCs w:val="28"/>
          <w:lang w:val="uk-UA"/>
        </w:rPr>
        <w:t xml:space="preserve"> осіб із групи медичного та епідемічного ризику.</w:t>
      </w:r>
    </w:p>
    <w:p w:rsidR="009A3EA9" w:rsidRDefault="009A3EA9"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5C5FA8" w:rsidRDefault="005C5FA8" w:rsidP="009A3EA9">
      <w:pPr>
        <w:pStyle w:val="HTML"/>
        <w:ind w:firstLine="567"/>
        <w:jc w:val="both"/>
        <w:rPr>
          <w:rFonts w:ascii="Calibri" w:hAnsi="Calibri" w:cs="Calibri"/>
          <w:sz w:val="28"/>
          <w:szCs w:val="28"/>
          <w:lang w:val="uk-UA"/>
        </w:rPr>
      </w:pPr>
    </w:p>
    <w:p w:rsidR="005C5FA8" w:rsidRDefault="005C5FA8" w:rsidP="009A3EA9">
      <w:pPr>
        <w:pStyle w:val="HTML"/>
        <w:ind w:firstLine="567"/>
        <w:jc w:val="both"/>
        <w:rPr>
          <w:rFonts w:ascii="Calibri" w:hAnsi="Calibri" w:cs="Calibri"/>
          <w:sz w:val="28"/>
          <w:szCs w:val="28"/>
          <w:lang w:val="uk-UA"/>
        </w:rPr>
      </w:pPr>
    </w:p>
    <w:p w:rsidR="005C5FA8" w:rsidRDefault="005C5FA8" w:rsidP="009A3EA9">
      <w:pPr>
        <w:pStyle w:val="HTML"/>
        <w:ind w:firstLine="567"/>
        <w:jc w:val="both"/>
        <w:rPr>
          <w:rFonts w:ascii="Calibri" w:hAnsi="Calibri" w:cs="Calibri"/>
          <w:sz w:val="28"/>
          <w:szCs w:val="28"/>
          <w:lang w:val="uk-UA"/>
        </w:rPr>
      </w:pPr>
    </w:p>
    <w:p w:rsidR="005C5FA8" w:rsidRPr="00807521" w:rsidRDefault="005C5FA8" w:rsidP="009A3EA9">
      <w:pPr>
        <w:pStyle w:val="HTML"/>
        <w:ind w:firstLine="567"/>
        <w:jc w:val="both"/>
        <w:rPr>
          <w:rFonts w:ascii="Calibri" w:hAnsi="Calibri" w:cs="Calibri"/>
          <w:sz w:val="28"/>
          <w:szCs w:val="28"/>
          <w:lang w:val="uk-UA"/>
        </w:rPr>
      </w:pPr>
    </w:p>
    <w:p w:rsidR="009A3EA9" w:rsidRPr="00960CC4" w:rsidRDefault="009A3EA9" w:rsidP="009A3EA9">
      <w:pPr>
        <w:pStyle w:val="1"/>
        <w:spacing w:before="98"/>
        <w:ind w:firstLine="462"/>
        <w:jc w:val="both"/>
        <w:rPr>
          <w:rFonts w:ascii="Calibri" w:hAnsi="Calibri" w:cs="Calibri"/>
          <w:b/>
          <w:color w:val="E36C0A"/>
          <w:sz w:val="26"/>
          <w:szCs w:val="26"/>
        </w:rPr>
      </w:pPr>
      <w:r w:rsidRPr="00960CC4">
        <w:rPr>
          <w:rFonts w:ascii="Calibri" w:hAnsi="Calibri" w:cs="Calibri"/>
          <w:b/>
          <w:color w:val="E36C0A"/>
          <w:sz w:val="26"/>
          <w:szCs w:val="26"/>
        </w:rPr>
        <w:lastRenderedPageBreak/>
        <w:t>Таблиця</w:t>
      </w:r>
      <w:r w:rsidRPr="00960CC4">
        <w:rPr>
          <w:rFonts w:ascii="Calibri" w:hAnsi="Calibri" w:cs="Calibri"/>
          <w:b/>
          <w:color w:val="E36C0A"/>
          <w:spacing w:val="-7"/>
          <w:sz w:val="26"/>
          <w:szCs w:val="26"/>
        </w:rPr>
        <w:t xml:space="preserve"> </w:t>
      </w:r>
      <w:r w:rsidRPr="00960CC4">
        <w:rPr>
          <w:rFonts w:ascii="Calibri" w:hAnsi="Calibri" w:cs="Calibri"/>
          <w:b/>
          <w:color w:val="E36C0A"/>
          <w:sz w:val="26"/>
          <w:szCs w:val="26"/>
        </w:rPr>
        <w:t>1.</w:t>
      </w:r>
      <w:r w:rsidRPr="00960CC4">
        <w:rPr>
          <w:rFonts w:ascii="Calibri" w:hAnsi="Calibri" w:cs="Calibri"/>
          <w:b/>
          <w:color w:val="E36C0A"/>
          <w:spacing w:val="-7"/>
          <w:sz w:val="26"/>
          <w:szCs w:val="26"/>
        </w:rPr>
        <w:t xml:space="preserve"> </w:t>
      </w:r>
      <w:r w:rsidRPr="00960CC4">
        <w:rPr>
          <w:rFonts w:ascii="Calibri" w:hAnsi="Calibri" w:cs="Calibri"/>
          <w:b/>
          <w:color w:val="E36C0A"/>
          <w:sz w:val="26"/>
          <w:szCs w:val="26"/>
        </w:rPr>
        <w:t>Основні</w:t>
      </w:r>
      <w:r w:rsidRPr="00960CC4">
        <w:rPr>
          <w:rFonts w:ascii="Calibri" w:hAnsi="Calibri" w:cs="Calibri"/>
          <w:b/>
          <w:color w:val="E36C0A"/>
          <w:spacing w:val="-5"/>
          <w:sz w:val="26"/>
          <w:szCs w:val="26"/>
        </w:rPr>
        <w:t xml:space="preserve"> </w:t>
      </w:r>
      <w:r w:rsidRPr="00960CC4">
        <w:rPr>
          <w:rFonts w:ascii="Calibri" w:hAnsi="Calibri" w:cs="Calibri"/>
          <w:b/>
          <w:color w:val="E36C0A"/>
          <w:sz w:val="26"/>
          <w:szCs w:val="26"/>
        </w:rPr>
        <w:t>показники</w:t>
      </w:r>
      <w:r w:rsidRPr="00960CC4">
        <w:rPr>
          <w:rFonts w:ascii="Calibri" w:hAnsi="Calibri" w:cs="Calibri"/>
          <w:b/>
          <w:color w:val="E36C0A"/>
          <w:spacing w:val="-6"/>
          <w:sz w:val="26"/>
          <w:szCs w:val="26"/>
        </w:rPr>
        <w:t xml:space="preserve"> </w:t>
      </w:r>
      <w:r w:rsidRPr="00960CC4">
        <w:rPr>
          <w:rFonts w:ascii="Calibri" w:hAnsi="Calibri" w:cs="Calibri"/>
          <w:b/>
          <w:color w:val="E36C0A"/>
          <w:sz w:val="26"/>
          <w:szCs w:val="26"/>
        </w:rPr>
        <w:t>за</w:t>
      </w:r>
      <w:r w:rsidRPr="00960CC4">
        <w:rPr>
          <w:rFonts w:ascii="Calibri" w:hAnsi="Calibri" w:cs="Calibri"/>
          <w:b/>
          <w:color w:val="E36C0A"/>
          <w:spacing w:val="-5"/>
          <w:sz w:val="26"/>
          <w:szCs w:val="26"/>
        </w:rPr>
        <w:t xml:space="preserve"> </w:t>
      </w:r>
      <w:r w:rsidR="009A041E" w:rsidRPr="00960CC4">
        <w:rPr>
          <w:rFonts w:ascii="Calibri" w:hAnsi="Calibri" w:cs="Calibri"/>
          <w:b/>
          <w:color w:val="E36C0A"/>
          <w:sz w:val="26"/>
          <w:szCs w:val="26"/>
        </w:rPr>
        <w:t>1</w:t>
      </w:r>
      <w:r w:rsidR="00741AC3">
        <w:rPr>
          <w:rFonts w:ascii="Calibri" w:hAnsi="Calibri" w:cs="Calibri"/>
          <w:b/>
          <w:color w:val="E36C0A"/>
          <w:sz w:val="26"/>
          <w:szCs w:val="26"/>
        </w:rPr>
        <w:t>2</w:t>
      </w:r>
      <w:r w:rsidRPr="00960CC4">
        <w:rPr>
          <w:rFonts w:ascii="Calibri" w:hAnsi="Calibri" w:cs="Calibri"/>
          <w:b/>
          <w:color w:val="E36C0A"/>
          <w:spacing w:val="-6"/>
          <w:sz w:val="26"/>
          <w:szCs w:val="26"/>
        </w:rPr>
        <w:t xml:space="preserve"> </w:t>
      </w:r>
      <w:r w:rsidRPr="00960CC4">
        <w:rPr>
          <w:rFonts w:ascii="Calibri" w:hAnsi="Calibri" w:cs="Calibri"/>
          <w:b/>
          <w:color w:val="E36C0A"/>
          <w:sz w:val="26"/>
          <w:szCs w:val="26"/>
        </w:rPr>
        <w:t>тиждень 2025 року</w:t>
      </w:r>
    </w:p>
    <w:p w:rsidR="009A3EA9" w:rsidRPr="00807521" w:rsidRDefault="009A3EA9" w:rsidP="009A3EA9"/>
    <w:tbl>
      <w:tblPr>
        <w:tblW w:w="10374"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3575"/>
        <w:gridCol w:w="1843"/>
        <w:gridCol w:w="1701"/>
        <w:gridCol w:w="1559"/>
        <w:gridCol w:w="1134"/>
      </w:tblGrid>
      <w:tr w:rsidR="009A3EA9" w:rsidRPr="00807521" w:rsidTr="001A3D74">
        <w:trPr>
          <w:trHeight w:val="585"/>
        </w:trPr>
        <w:tc>
          <w:tcPr>
            <w:tcW w:w="562" w:type="dxa"/>
            <w:shd w:val="clear" w:color="auto" w:fill="004187"/>
            <w:vAlign w:val="center"/>
          </w:tcPr>
          <w:p w:rsidR="009A3EA9" w:rsidRPr="00807521" w:rsidRDefault="009A3EA9" w:rsidP="001A3D74">
            <w:pPr>
              <w:pStyle w:val="TableParagraph"/>
              <w:spacing w:line="292" w:lineRule="exact"/>
              <w:ind w:left="158"/>
            </w:pPr>
            <w:r w:rsidRPr="00807521">
              <w:rPr>
                <w:color w:val="FFFFFF"/>
              </w:rPr>
              <w:t>№</w:t>
            </w:r>
          </w:p>
          <w:p w:rsidR="009A3EA9" w:rsidRPr="00807521" w:rsidRDefault="009A3EA9" w:rsidP="001A3D74">
            <w:pPr>
              <w:pStyle w:val="TableParagraph"/>
              <w:spacing w:line="273" w:lineRule="exact"/>
            </w:pPr>
            <w:r w:rsidRPr="00807521">
              <w:rPr>
                <w:color w:val="FFFFFF"/>
              </w:rPr>
              <w:t>п/п</w:t>
            </w:r>
          </w:p>
        </w:tc>
        <w:tc>
          <w:tcPr>
            <w:tcW w:w="3575" w:type="dxa"/>
            <w:shd w:val="clear" w:color="auto" w:fill="004187"/>
            <w:vAlign w:val="center"/>
          </w:tcPr>
          <w:p w:rsidR="009A3EA9" w:rsidRPr="00807521" w:rsidRDefault="009A3EA9" w:rsidP="001A3D74">
            <w:pPr>
              <w:pStyle w:val="TableParagraph"/>
              <w:spacing w:line="240" w:lineRule="auto"/>
              <w:ind w:left="173" w:right="284"/>
            </w:pPr>
            <w:r w:rsidRPr="00807521">
              <w:rPr>
                <w:color w:val="FFFFFF"/>
              </w:rPr>
              <w:t>Назва</w:t>
            </w:r>
            <w:r w:rsidRPr="00807521">
              <w:rPr>
                <w:color w:val="FFFFFF"/>
                <w:spacing w:val="-5"/>
              </w:rPr>
              <w:t xml:space="preserve"> </w:t>
            </w:r>
            <w:r w:rsidRPr="00807521">
              <w:rPr>
                <w:color w:val="FFFFFF"/>
              </w:rPr>
              <w:t>показника</w:t>
            </w:r>
          </w:p>
        </w:tc>
        <w:tc>
          <w:tcPr>
            <w:tcW w:w="1843" w:type="dxa"/>
            <w:shd w:val="clear" w:color="auto" w:fill="004187"/>
          </w:tcPr>
          <w:p w:rsidR="009A3EA9" w:rsidRPr="00807521" w:rsidRDefault="009A3EA9" w:rsidP="001A3D74">
            <w:pPr>
              <w:pStyle w:val="TableParagraph"/>
              <w:spacing w:line="240" w:lineRule="auto"/>
              <w:ind w:right="295"/>
            </w:pPr>
            <w:r w:rsidRPr="00807521">
              <w:rPr>
                <w:color w:val="FFFFFF"/>
              </w:rPr>
              <w:t>Всього з початку сезону</w:t>
            </w:r>
          </w:p>
        </w:tc>
        <w:tc>
          <w:tcPr>
            <w:tcW w:w="1701" w:type="dxa"/>
            <w:shd w:val="clear" w:color="auto" w:fill="004187"/>
            <w:vAlign w:val="center"/>
          </w:tcPr>
          <w:p w:rsidR="009A3EA9" w:rsidRPr="00807521" w:rsidRDefault="009A3EA9" w:rsidP="001A3D74">
            <w:pPr>
              <w:pStyle w:val="TableParagraph"/>
              <w:spacing w:line="240" w:lineRule="auto"/>
              <w:ind w:left="0"/>
              <w:rPr>
                <w:color w:val="FFFFFF"/>
              </w:rPr>
            </w:pPr>
            <w:r w:rsidRPr="00807521">
              <w:rPr>
                <w:color w:val="FFFFFF"/>
              </w:rPr>
              <w:t>За</w:t>
            </w:r>
            <w:r w:rsidRPr="00807521">
              <w:rPr>
                <w:color w:val="FFFFFF"/>
                <w:spacing w:val="-4"/>
              </w:rPr>
              <w:t xml:space="preserve"> </w:t>
            </w:r>
            <w:r w:rsidRPr="00807521">
              <w:rPr>
                <w:color w:val="FFFFFF"/>
              </w:rPr>
              <w:t>поточний</w:t>
            </w:r>
            <w:r w:rsidRPr="00807521">
              <w:rPr>
                <w:color w:val="FFFFFF"/>
                <w:spacing w:val="-3"/>
              </w:rPr>
              <w:t xml:space="preserve"> </w:t>
            </w:r>
            <w:r w:rsidRPr="00807521">
              <w:rPr>
                <w:color w:val="FFFFFF"/>
              </w:rPr>
              <w:t>тиждень по області</w:t>
            </w:r>
          </w:p>
        </w:tc>
        <w:tc>
          <w:tcPr>
            <w:tcW w:w="1559" w:type="dxa"/>
            <w:shd w:val="clear" w:color="auto" w:fill="004187"/>
          </w:tcPr>
          <w:p w:rsidR="009A3EA9" w:rsidRPr="00807521" w:rsidRDefault="009A3EA9" w:rsidP="001A3D74">
            <w:pPr>
              <w:pStyle w:val="TableParagraph"/>
              <w:spacing w:line="240" w:lineRule="auto"/>
              <w:ind w:left="0"/>
              <w:rPr>
                <w:color w:val="FFFFFF"/>
              </w:rPr>
            </w:pPr>
            <w:r w:rsidRPr="00807521">
              <w:rPr>
                <w:color w:val="FFFFFF"/>
              </w:rPr>
              <w:t>За минулий тиждень</w:t>
            </w:r>
          </w:p>
        </w:tc>
        <w:tc>
          <w:tcPr>
            <w:tcW w:w="1134" w:type="dxa"/>
            <w:shd w:val="clear" w:color="auto" w:fill="004187"/>
          </w:tcPr>
          <w:p w:rsidR="009A3EA9" w:rsidRPr="00807521" w:rsidRDefault="009A3EA9" w:rsidP="001A3D74">
            <w:pPr>
              <w:pStyle w:val="TableParagraph"/>
              <w:spacing w:line="240" w:lineRule="auto"/>
              <w:ind w:left="0"/>
              <w:rPr>
                <w:color w:val="FFFFFF"/>
              </w:rPr>
            </w:pPr>
            <w:r w:rsidRPr="00807521">
              <w:rPr>
                <w:color w:val="FFFFFF"/>
              </w:rPr>
              <w:t>Ріст/ зниження</w:t>
            </w:r>
          </w:p>
        </w:tc>
      </w:tr>
      <w:tr w:rsidR="009A3EA9" w:rsidRPr="00807521" w:rsidTr="001A3D74">
        <w:trPr>
          <w:trHeight w:val="292"/>
        </w:trPr>
        <w:tc>
          <w:tcPr>
            <w:tcW w:w="10374" w:type="dxa"/>
            <w:gridSpan w:val="6"/>
            <w:shd w:val="clear" w:color="auto" w:fill="auto"/>
          </w:tcPr>
          <w:p w:rsidR="009A3EA9" w:rsidRPr="00807521" w:rsidRDefault="009A3EA9" w:rsidP="001A3D74">
            <w:pPr>
              <w:pStyle w:val="TableParagraph"/>
              <w:spacing w:line="360" w:lineRule="auto"/>
              <w:ind w:left="0"/>
              <w:rPr>
                <w:b/>
                <w:sz w:val="24"/>
                <w:szCs w:val="24"/>
              </w:rPr>
            </w:pPr>
            <w:r w:rsidRPr="00807521">
              <w:rPr>
                <w:b/>
                <w:sz w:val="24"/>
                <w:szCs w:val="24"/>
              </w:rPr>
              <w:t>Інформація</w:t>
            </w:r>
            <w:r w:rsidRPr="00807521">
              <w:rPr>
                <w:b/>
                <w:spacing w:val="-3"/>
                <w:sz w:val="24"/>
                <w:szCs w:val="24"/>
              </w:rPr>
              <w:t xml:space="preserve"> </w:t>
            </w:r>
            <w:r w:rsidRPr="00807521">
              <w:rPr>
                <w:b/>
                <w:sz w:val="24"/>
                <w:szCs w:val="24"/>
              </w:rPr>
              <w:t>про</w:t>
            </w:r>
            <w:r w:rsidRPr="00807521">
              <w:rPr>
                <w:b/>
                <w:spacing w:val="-4"/>
                <w:sz w:val="24"/>
                <w:szCs w:val="24"/>
              </w:rPr>
              <w:t xml:space="preserve"> </w:t>
            </w:r>
            <w:r w:rsidRPr="00807521">
              <w:rPr>
                <w:b/>
                <w:sz w:val="24"/>
                <w:szCs w:val="24"/>
              </w:rPr>
              <w:t>захворюваність</w:t>
            </w:r>
            <w:r w:rsidRPr="00807521">
              <w:rPr>
                <w:b/>
                <w:spacing w:val="-4"/>
                <w:sz w:val="24"/>
                <w:szCs w:val="24"/>
              </w:rPr>
              <w:t xml:space="preserve"> </w:t>
            </w:r>
            <w:r w:rsidRPr="00807521">
              <w:rPr>
                <w:b/>
                <w:sz w:val="24"/>
                <w:szCs w:val="24"/>
              </w:rPr>
              <w:t>на</w:t>
            </w:r>
            <w:r w:rsidRPr="00807521">
              <w:rPr>
                <w:b/>
                <w:spacing w:val="-4"/>
                <w:sz w:val="24"/>
                <w:szCs w:val="24"/>
              </w:rPr>
              <w:t xml:space="preserve"> </w:t>
            </w:r>
            <w:r w:rsidRPr="00807521">
              <w:rPr>
                <w:b/>
                <w:sz w:val="24"/>
                <w:szCs w:val="24"/>
              </w:rPr>
              <w:t>ГРВІ</w:t>
            </w:r>
          </w:p>
        </w:tc>
      </w:tr>
      <w:tr w:rsidR="00741AC3" w:rsidRPr="00807521" w:rsidTr="001A3D74">
        <w:trPr>
          <w:trHeight w:val="587"/>
        </w:trPr>
        <w:tc>
          <w:tcPr>
            <w:tcW w:w="562" w:type="dxa"/>
            <w:shd w:val="clear" w:color="auto" w:fill="auto"/>
          </w:tcPr>
          <w:p w:rsidR="00741AC3" w:rsidRPr="00807521" w:rsidRDefault="00741AC3" w:rsidP="00E00247">
            <w:pPr>
              <w:pStyle w:val="TableParagraph"/>
              <w:spacing w:line="240" w:lineRule="auto"/>
              <w:ind w:left="6"/>
              <w:rPr>
                <w:sz w:val="24"/>
                <w:szCs w:val="24"/>
              </w:rPr>
            </w:pPr>
            <w:r w:rsidRPr="00807521">
              <w:rPr>
                <w:sz w:val="24"/>
                <w:szCs w:val="24"/>
              </w:rPr>
              <w:t>1</w:t>
            </w:r>
          </w:p>
        </w:tc>
        <w:tc>
          <w:tcPr>
            <w:tcW w:w="3575" w:type="dxa"/>
            <w:shd w:val="clear" w:color="auto" w:fill="auto"/>
          </w:tcPr>
          <w:p w:rsidR="00741AC3" w:rsidRPr="00807521" w:rsidRDefault="00741AC3" w:rsidP="00E00247">
            <w:pPr>
              <w:pStyle w:val="TableParagraph"/>
              <w:spacing w:line="292" w:lineRule="exact"/>
              <w:jc w:val="left"/>
              <w:rPr>
                <w:sz w:val="24"/>
                <w:szCs w:val="24"/>
              </w:rPr>
            </w:pPr>
            <w:r w:rsidRPr="00807521">
              <w:rPr>
                <w:sz w:val="24"/>
                <w:szCs w:val="24"/>
              </w:rPr>
              <w:t>Кількість</w:t>
            </w:r>
            <w:r w:rsidRPr="00807521">
              <w:rPr>
                <w:spacing w:val="-1"/>
                <w:sz w:val="24"/>
                <w:szCs w:val="24"/>
              </w:rPr>
              <w:t xml:space="preserve"> </w:t>
            </w:r>
            <w:r w:rsidRPr="00807521">
              <w:rPr>
                <w:sz w:val="24"/>
                <w:szCs w:val="24"/>
              </w:rPr>
              <w:t>випадків,</w:t>
            </w:r>
          </w:p>
          <w:p w:rsidR="00741AC3" w:rsidRPr="00807521" w:rsidRDefault="00741AC3" w:rsidP="00E00247">
            <w:pPr>
              <w:pStyle w:val="TableParagraph"/>
              <w:spacing w:line="275" w:lineRule="exact"/>
              <w:jc w:val="left"/>
              <w:rPr>
                <w:sz w:val="24"/>
                <w:szCs w:val="24"/>
              </w:rPr>
            </w:pPr>
            <w:r w:rsidRPr="00807521">
              <w:rPr>
                <w:sz w:val="24"/>
                <w:szCs w:val="24"/>
              </w:rPr>
              <w:t>інтенсивний</w:t>
            </w:r>
            <w:r w:rsidRPr="00807521">
              <w:rPr>
                <w:spacing w:val="-5"/>
                <w:sz w:val="24"/>
                <w:szCs w:val="24"/>
              </w:rPr>
              <w:t xml:space="preserve"> </w:t>
            </w:r>
            <w:r w:rsidRPr="00807521">
              <w:rPr>
                <w:sz w:val="24"/>
                <w:szCs w:val="24"/>
              </w:rPr>
              <w:t>показник</w:t>
            </w:r>
          </w:p>
        </w:tc>
        <w:tc>
          <w:tcPr>
            <w:tcW w:w="1843" w:type="dxa"/>
            <w:shd w:val="clear" w:color="auto" w:fill="auto"/>
          </w:tcPr>
          <w:p w:rsidR="00741AC3" w:rsidRPr="00C01FAF" w:rsidRDefault="00741AC3" w:rsidP="00E00247">
            <w:pPr>
              <w:pStyle w:val="TableParagraph"/>
              <w:spacing w:line="275" w:lineRule="exact"/>
              <w:ind w:left="0"/>
              <w:rPr>
                <w:sz w:val="24"/>
                <w:szCs w:val="24"/>
              </w:rPr>
            </w:pPr>
            <w:r w:rsidRPr="00C01FAF">
              <w:rPr>
                <w:sz w:val="24"/>
                <w:szCs w:val="24"/>
              </w:rPr>
              <w:t>2</w:t>
            </w:r>
            <w:r w:rsidR="00C01FAF" w:rsidRPr="00C01FAF">
              <w:rPr>
                <w:sz w:val="24"/>
                <w:szCs w:val="24"/>
              </w:rPr>
              <w:t>38 936</w:t>
            </w:r>
          </w:p>
          <w:p w:rsidR="00741AC3" w:rsidRPr="00C01FAF" w:rsidRDefault="00C01FAF" w:rsidP="006D0D85">
            <w:pPr>
              <w:pStyle w:val="TableParagraph"/>
              <w:spacing w:line="275" w:lineRule="exact"/>
              <w:ind w:left="0"/>
              <w:rPr>
                <w:sz w:val="24"/>
                <w:szCs w:val="24"/>
                <w:highlight w:val="yellow"/>
              </w:rPr>
            </w:pPr>
            <w:r w:rsidRPr="00C01FAF">
              <w:rPr>
                <w:sz w:val="24"/>
                <w:szCs w:val="24"/>
              </w:rPr>
              <w:t>10 209,5</w:t>
            </w:r>
          </w:p>
        </w:tc>
        <w:tc>
          <w:tcPr>
            <w:tcW w:w="1701" w:type="dxa"/>
            <w:shd w:val="clear" w:color="auto" w:fill="auto"/>
          </w:tcPr>
          <w:p w:rsidR="00741AC3" w:rsidRDefault="00741AC3" w:rsidP="00E00247">
            <w:pPr>
              <w:pStyle w:val="TableParagraph"/>
              <w:spacing w:line="275" w:lineRule="exact"/>
              <w:ind w:left="0"/>
              <w:rPr>
                <w:sz w:val="24"/>
                <w:szCs w:val="24"/>
              </w:rPr>
            </w:pPr>
            <w:r>
              <w:rPr>
                <w:sz w:val="24"/>
                <w:szCs w:val="24"/>
              </w:rPr>
              <w:t>13</w:t>
            </w:r>
            <w:r w:rsidR="00C01FAF">
              <w:rPr>
                <w:sz w:val="24"/>
                <w:szCs w:val="24"/>
              </w:rPr>
              <w:t xml:space="preserve"> </w:t>
            </w:r>
            <w:r>
              <w:rPr>
                <w:sz w:val="24"/>
                <w:szCs w:val="24"/>
              </w:rPr>
              <w:t>158</w:t>
            </w:r>
          </w:p>
          <w:p w:rsidR="00741AC3" w:rsidRPr="00807521" w:rsidRDefault="00741AC3" w:rsidP="00E00247">
            <w:pPr>
              <w:pStyle w:val="TableParagraph"/>
              <w:spacing w:line="275" w:lineRule="exact"/>
              <w:ind w:left="0"/>
              <w:rPr>
                <w:sz w:val="24"/>
                <w:szCs w:val="24"/>
              </w:rPr>
            </w:pPr>
            <w:r>
              <w:rPr>
                <w:sz w:val="24"/>
                <w:szCs w:val="24"/>
              </w:rPr>
              <w:t>562,2</w:t>
            </w:r>
          </w:p>
        </w:tc>
        <w:tc>
          <w:tcPr>
            <w:tcW w:w="1559" w:type="dxa"/>
          </w:tcPr>
          <w:p w:rsidR="00741AC3" w:rsidRDefault="00741AC3" w:rsidP="001B11FF">
            <w:pPr>
              <w:pStyle w:val="TableParagraph"/>
              <w:spacing w:line="275" w:lineRule="exact"/>
              <w:ind w:left="0"/>
              <w:rPr>
                <w:sz w:val="24"/>
                <w:szCs w:val="24"/>
              </w:rPr>
            </w:pPr>
            <w:r>
              <w:rPr>
                <w:sz w:val="24"/>
                <w:szCs w:val="24"/>
              </w:rPr>
              <w:t>16 075</w:t>
            </w:r>
          </w:p>
          <w:p w:rsidR="00741AC3" w:rsidRPr="00807521" w:rsidRDefault="00741AC3" w:rsidP="001B11FF">
            <w:pPr>
              <w:pStyle w:val="TableParagraph"/>
              <w:spacing w:line="275" w:lineRule="exact"/>
              <w:ind w:left="0"/>
              <w:rPr>
                <w:sz w:val="24"/>
                <w:szCs w:val="24"/>
              </w:rPr>
            </w:pPr>
            <w:r>
              <w:rPr>
                <w:sz w:val="24"/>
                <w:szCs w:val="24"/>
              </w:rPr>
              <w:t>686,9</w:t>
            </w:r>
          </w:p>
        </w:tc>
        <w:tc>
          <w:tcPr>
            <w:tcW w:w="1134" w:type="dxa"/>
          </w:tcPr>
          <w:p w:rsidR="00741AC3" w:rsidRPr="003649B3" w:rsidRDefault="00C01FAF" w:rsidP="00C01FAF">
            <w:pPr>
              <w:pStyle w:val="TableParagraph"/>
              <w:spacing w:line="292" w:lineRule="exact"/>
              <w:ind w:left="0"/>
              <w:rPr>
                <w:sz w:val="24"/>
                <w:szCs w:val="24"/>
              </w:rPr>
            </w:pPr>
            <w:r>
              <w:rPr>
                <w:sz w:val="24"/>
                <w:szCs w:val="24"/>
              </w:rPr>
              <w:t>-18,1</w:t>
            </w:r>
            <w:r w:rsidR="00741AC3" w:rsidRPr="003649B3">
              <w:rPr>
                <w:sz w:val="24"/>
                <w:szCs w:val="24"/>
              </w:rPr>
              <w:t>%</w:t>
            </w:r>
          </w:p>
        </w:tc>
      </w:tr>
      <w:tr w:rsidR="00741AC3" w:rsidRPr="00807521" w:rsidTr="001A3D74">
        <w:trPr>
          <w:trHeight w:val="585"/>
        </w:trPr>
        <w:tc>
          <w:tcPr>
            <w:tcW w:w="562" w:type="dxa"/>
            <w:shd w:val="clear" w:color="auto" w:fill="auto"/>
          </w:tcPr>
          <w:p w:rsidR="00741AC3" w:rsidRPr="00807521" w:rsidRDefault="00741AC3" w:rsidP="00E00247">
            <w:pPr>
              <w:pStyle w:val="TableParagraph"/>
              <w:spacing w:line="240" w:lineRule="auto"/>
              <w:ind w:left="0"/>
              <w:rPr>
                <w:sz w:val="24"/>
                <w:szCs w:val="24"/>
              </w:rPr>
            </w:pPr>
          </w:p>
        </w:tc>
        <w:tc>
          <w:tcPr>
            <w:tcW w:w="3575" w:type="dxa"/>
            <w:shd w:val="clear" w:color="auto" w:fill="auto"/>
          </w:tcPr>
          <w:p w:rsidR="00741AC3" w:rsidRPr="00807521" w:rsidRDefault="00741AC3" w:rsidP="00E00247">
            <w:pPr>
              <w:pStyle w:val="TableParagraph"/>
              <w:spacing w:line="292" w:lineRule="exact"/>
              <w:jc w:val="left"/>
              <w:rPr>
                <w:sz w:val="24"/>
                <w:szCs w:val="24"/>
              </w:rPr>
            </w:pPr>
            <w:r w:rsidRPr="00807521">
              <w:rPr>
                <w:sz w:val="24"/>
                <w:szCs w:val="24"/>
              </w:rPr>
              <w:t>із</w:t>
            </w:r>
            <w:r w:rsidRPr="00807521">
              <w:rPr>
                <w:spacing w:val="-2"/>
                <w:sz w:val="24"/>
                <w:szCs w:val="24"/>
              </w:rPr>
              <w:t xml:space="preserve"> </w:t>
            </w:r>
            <w:r w:rsidRPr="00807521">
              <w:rPr>
                <w:sz w:val="24"/>
                <w:szCs w:val="24"/>
              </w:rPr>
              <w:t>них</w:t>
            </w:r>
            <w:r w:rsidRPr="00807521">
              <w:rPr>
                <w:spacing w:val="-3"/>
                <w:sz w:val="24"/>
                <w:szCs w:val="24"/>
              </w:rPr>
              <w:t xml:space="preserve"> </w:t>
            </w:r>
            <w:r w:rsidRPr="00807521">
              <w:rPr>
                <w:sz w:val="24"/>
                <w:szCs w:val="24"/>
              </w:rPr>
              <w:t>дітей,</w:t>
            </w:r>
          </w:p>
          <w:p w:rsidR="00741AC3" w:rsidRPr="00807521" w:rsidRDefault="00741AC3" w:rsidP="00E00247">
            <w:pPr>
              <w:pStyle w:val="TableParagraph"/>
              <w:spacing w:line="273" w:lineRule="exact"/>
              <w:jc w:val="left"/>
              <w:rPr>
                <w:sz w:val="24"/>
                <w:szCs w:val="24"/>
              </w:rPr>
            </w:pPr>
            <w:r w:rsidRPr="00807521">
              <w:rPr>
                <w:sz w:val="24"/>
                <w:szCs w:val="24"/>
              </w:rPr>
              <w:t>інтенсивний</w:t>
            </w:r>
            <w:r w:rsidRPr="00807521">
              <w:rPr>
                <w:spacing w:val="-5"/>
                <w:sz w:val="24"/>
                <w:szCs w:val="24"/>
              </w:rPr>
              <w:t xml:space="preserve"> </w:t>
            </w:r>
            <w:r w:rsidRPr="00807521">
              <w:rPr>
                <w:sz w:val="24"/>
                <w:szCs w:val="24"/>
              </w:rPr>
              <w:t>показник</w:t>
            </w:r>
          </w:p>
        </w:tc>
        <w:tc>
          <w:tcPr>
            <w:tcW w:w="1843" w:type="dxa"/>
            <w:shd w:val="clear" w:color="auto" w:fill="auto"/>
          </w:tcPr>
          <w:p w:rsidR="00741AC3" w:rsidRPr="00C01FAF" w:rsidRDefault="00741AC3" w:rsidP="00E00247">
            <w:pPr>
              <w:pStyle w:val="TableParagraph"/>
              <w:spacing w:line="273" w:lineRule="exact"/>
              <w:ind w:left="0"/>
              <w:rPr>
                <w:sz w:val="24"/>
                <w:szCs w:val="24"/>
              </w:rPr>
            </w:pPr>
            <w:r w:rsidRPr="00C01FAF">
              <w:rPr>
                <w:sz w:val="24"/>
                <w:szCs w:val="24"/>
              </w:rPr>
              <w:t>1</w:t>
            </w:r>
            <w:r w:rsidR="00C01FAF" w:rsidRPr="00C01FAF">
              <w:rPr>
                <w:sz w:val="24"/>
                <w:szCs w:val="24"/>
              </w:rPr>
              <w:t>66 811</w:t>
            </w:r>
          </w:p>
          <w:p w:rsidR="00741AC3" w:rsidRPr="00C01FAF" w:rsidRDefault="00741AC3" w:rsidP="00C01FAF">
            <w:pPr>
              <w:pStyle w:val="TableParagraph"/>
              <w:spacing w:line="273" w:lineRule="exact"/>
              <w:ind w:left="0"/>
              <w:rPr>
                <w:sz w:val="24"/>
                <w:szCs w:val="24"/>
                <w:highlight w:val="yellow"/>
              </w:rPr>
            </w:pPr>
            <w:r w:rsidRPr="00C01FAF">
              <w:rPr>
                <w:sz w:val="24"/>
                <w:szCs w:val="24"/>
              </w:rPr>
              <w:t>3</w:t>
            </w:r>
            <w:r w:rsidR="00C01FAF" w:rsidRPr="00C01FAF">
              <w:rPr>
                <w:sz w:val="24"/>
                <w:szCs w:val="24"/>
              </w:rPr>
              <w:t>5 778,1</w:t>
            </w:r>
          </w:p>
        </w:tc>
        <w:tc>
          <w:tcPr>
            <w:tcW w:w="1701" w:type="dxa"/>
            <w:shd w:val="clear" w:color="auto" w:fill="auto"/>
          </w:tcPr>
          <w:p w:rsidR="00741AC3" w:rsidRDefault="00741AC3" w:rsidP="00E00247">
            <w:pPr>
              <w:pStyle w:val="TableParagraph"/>
              <w:spacing w:line="273" w:lineRule="exact"/>
              <w:ind w:left="0"/>
              <w:rPr>
                <w:sz w:val="24"/>
                <w:szCs w:val="24"/>
              </w:rPr>
            </w:pPr>
            <w:r>
              <w:rPr>
                <w:sz w:val="24"/>
                <w:szCs w:val="24"/>
              </w:rPr>
              <w:t>8</w:t>
            </w:r>
            <w:r w:rsidR="00C01FAF">
              <w:rPr>
                <w:sz w:val="24"/>
                <w:szCs w:val="24"/>
              </w:rPr>
              <w:t xml:space="preserve"> </w:t>
            </w:r>
            <w:r>
              <w:rPr>
                <w:sz w:val="24"/>
                <w:szCs w:val="24"/>
              </w:rPr>
              <w:t>539</w:t>
            </w:r>
          </w:p>
          <w:p w:rsidR="00741AC3" w:rsidRPr="00807521" w:rsidRDefault="00C01FAF" w:rsidP="00E00247">
            <w:pPr>
              <w:pStyle w:val="TableParagraph"/>
              <w:spacing w:line="273" w:lineRule="exact"/>
              <w:ind w:left="0"/>
              <w:rPr>
                <w:sz w:val="24"/>
                <w:szCs w:val="24"/>
              </w:rPr>
            </w:pPr>
            <w:r>
              <w:rPr>
                <w:sz w:val="24"/>
                <w:szCs w:val="24"/>
              </w:rPr>
              <w:t>1 831,5</w:t>
            </w:r>
          </w:p>
        </w:tc>
        <w:tc>
          <w:tcPr>
            <w:tcW w:w="1559" w:type="dxa"/>
          </w:tcPr>
          <w:p w:rsidR="00741AC3" w:rsidRDefault="00741AC3" w:rsidP="001B11FF">
            <w:pPr>
              <w:pStyle w:val="TableParagraph"/>
              <w:spacing w:line="273" w:lineRule="exact"/>
              <w:ind w:left="0"/>
              <w:rPr>
                <w:sz w:val="24"/>
                <w:szCs w:val="24"/>
              </w:rPr>
            </w:pPr>
            <w:r>
              <w:rPr>
                <w:sz w:val="24"/>
                <w:szCs w:val="24"/>
              </w:rPr>
              <w:t>10 248</w:t>
            </w:r>
          </w:p>
          <w:p w:rsidR="00741AC3" w:rsidRPr="00807521" w:rsidRDefault="00741AC3" w:rsidP="001B11FF">
            <w:pPr>
              <w:pStyle w:val="TableParagraph"/>
              <w:spacing w:line="273" w:lineRule="exact"/>
              <w:ind w:left="0"/>
              <w:rPr>
                <w:sz w:val="24"/>
                <w:szCs w:val="24"/>
              </w:rPr>
            </w:pPr>
            <w:r>
              <w:rPr>
                <w:sz w:val="24"/>
                <w:szCs w:val="24"/>
              </w:rPr>
              <w:t>2 198,0</w:t>
            </w:r>
          </w:p>
        </w:tc>
        <w:tc>
          <w:tcPr>
            <w:tcW w:w="1134" w:type="dxa"/>
          </w:tcPr>
          <w:p w:rsidR="00741AC3" w:rsidRPr="003649B3" w:rsidRDefault="00741AC3" w:rsidP="00C01FAF">
            <w:pPr>
              <w:pStyle w:val="TableParagraph"/>
              <w:spacing w:line="292" w:lineRule="exact"/>
              <w:ind w:left="0"/>
              <w:rPr>
                <w:sz w:val="24"/>
                <w:szCs w:val="24"/>
              </w:rPr>
            </w:pPr>
            <w:r>
              <w:rPr>
                <w:sz w:val="24"/>
                <w:szCs w:val="24"/>
              </w:rPr>
              <w:t>-</w:t>
            </w:r>
            <w:r w:rsidR="00C01FAF">
              <w:rPr>
                <w:sz w:val="24"/>
                <w:szCs w:val="24"/>
              </w:rPr>
              <w:t>16,7</w:t>
            </w:r>
            <w:r w:rsidRPr="003649B3">
              <w:rPr>
                <w:sz w:val="24"/>
                <w:szCs w:val="24"/>
              </w:rPr>
              <w:t>%</w:t>
            </w:r>
          </w:p>
        </w:tc>
      </w:tr>
      <w:tr w:rsidR="00741AC3" w:rsidRPr="00807521" w:rsidTr="001A3D74">
        <w:trPr>
          <w:trHeight w:val="585"/>
        </w:trPr>
        <w:tc>
          <w:tcPr>
            <w:tcW w:w="562" w:type="dxa"/>
            <w:shd w:val="clear" w:color="auto" w:fill="auto"/>
          </w:tcPr>
          <w:p w:rsidR="00741AC3" w:rsidRPr="00807521" w:rsidRDefault="00741AC3" w:rsidP="00E00247">
            <w:pPr>
              <w:pStyle w:val="TableParagraph"/>
              <w:spacing w:line="240" w:lineRule="auto"/>
              <w:ind w:left="6"/>
              <w:rPr>
                <w:sz w:val="24"/>
                <w:szCs w:val="24"/>
              </w:rPr>
            </w:pPr>
            <w:r w:rsidRPr="00807521">
              <w:rPr>
                <w:sz w:val="24"/>
                <w:szCs w:val="24"/>
              </w:rPr>
              <w:t>2</w:t>
            </w:r>
          </w:p>
        </w:tc>
        <w:tc>
          <w:tcPr>
            <w:tcW w:w="3575" w:type="dxa"/>
            <w:shd w:val="clear" w:color="auto" w:fill="auto"/>
          </w:tcPr>
          <w:p w:rsidR="00741AC3" w:rsidRPr="00807521" w:rsidRDefault="00741AC3" w:rsidP="00E00247">
            <w:pPr>
              <w:pStyle w:val="TableParagraph"/>
              <w:spacing w:line="292" w:lineRule="exact"/>
              <w:jc w:val="left"/>
              <w:rPr>
                <w:sz w:val="24"/>
                <w:szCs w:val="24"/>
              </w:rPr>
            </w:pPr>
            <w:r w:rsidRPr="00807521">
              <w:rPr>
                <w:sz w:val="24"/>
                <w:szCs w:val="24"/>
              </w:rPr>
              <w:t>Госпіталізовано,</w:t>
            </w:r>
          </w:p>
          <w:p w:rsidR="00741AC3" w:rsidRPr="00807521" w:rsidRDefault="00741AC3" w:rsidP="00E00247">
            <w:pPr>
              <w:pStyle w:val="TableParagraph"/>
              <w:spacing w:line="273" w:lineRule="exact"/>
              <w:jc w:val="left"/>
              <w:rPr>
                <w:sz w:val="24"/>
                <w:szCs w:val="24"/>
              </w:rPr>
            </w:pPr>
            <w:r w:rsidRPr="00807521">
              <w:rPr>
                <w:sz w:val="24"/>
                <w:szCs w:val="24"/>
              </w:rPr>
              <w:t>із</w:t>
            </w:r>
            <w:r w:rsidRPr="00807521">
              <w:rPr>
                <w:spacing w:val="-2"/>
                <w:sz w:val="24"/>
                <w:szCs w:val="24"/>
              </w:rPr>
              <w:t xml:space="preserve"> </w:t>
            </w:r>
            <w:r w:rsidRPr="00807521">
              <w:rPr>
                <w:sz w:val="24"/>
                <w:szCs w:val="24"/>
              </w:rPr>
              <w:t>них</w:t>
            </w:r>
            <w:r w:rsidRPr="00807521">
              <w:rPr>
                <w:spacing w:val="-3"/>
                <w:sz w:val="24"/>
                <w:szCs w:val="24"/>
              </w:rPr>
              <w:t xml:space="preserve"> </w:t>
            </w:r>
            <w:r w:rsidRPr="00807521">
              <w:rPr>
                <w:sz w:val="24"/>
                <w:szCs w:val="24"/>
              </w:rPr>
              <w:t>дітей</w:t>
            </w:r>
          </w:p>
        </w:tc>
        <w:tc>
          <w:tcPr>
            <w:tcW w:w="1843" w:type="dxa"/>
            <w:shd w:val="clear" w:color="auto" w:fill="auto"/>
          </w:tcPr>
          <w:p w:rsidR="00741AC3" w:rsidRPr="00C01FAF" w:rsidRDefault="00C01FAF" w:rsidP="00E00247">
            <w:pPr>
              <w:pStyle w:val="TableParagraph"/>
              <w:spacing w:line="273" w:lineRule="exact"/>
              <w:ind w:left="0"/>
              <w:rPr>
                <w:sz w:val="24"/>
                <w:szCs w:val="24"/>
              </w:rPr>
            </w:pPr>
            <w:r w:rsidRPr="00C01FAF">
              <w:rPr>
                <w:sz w:val="24"/>
                <w:szCs w:val="24"/>
              </w:rPr>
              <w:t>6 154</w:t>
            </w:r>
          </w:p>
          <w:p w:rsidR="00741AC3" w:rsidRPr="00C01FAF" w:rsidRDefault="00741AC3" w:rsidP="00C01FAF">
            <w:pPr>
              <w:pStyle w:val="TableParagraph"/>
              <w:spacing w:line="273" w:lineRule="exact"/>
              <w:ind w:left="0"/>
              <w:rPr>
                <w:sz w:val="24"/>
                <w:szCs w:val="24"/>
              </w:rPr>
            </w:pPr>
            <w:r w:rsidRPr="00C01FAF">
              <w:rPr>
                <w:sz w:val="24"/>
                <w:szCs w:val="24"/>
              </w:rPr>
              <w:t xml:space="preserve">4 </w:t>
            </w:r>
            <w:r w:rsidR="00C01FAF" w:rsidRPr="00C01FAF">
              <w:rPr>
                <w:sz w:val="24"/>
                <w:szCs w:val="24"/>
              </w:rPr>
              <w:t>672</w:t>
            </w:r>
          </w:p>
        </w:tc>
        <w:tc>
          <w:tcPr>
            <w:tcW w:w="1701" w:type="dxa"/>
            <w:shd w:val="clear" w:color="auto" w:fill="auto"/>
          </w:tcPr>
          <w:p w:rsidR="00741AC3" w:rsidRDefault="00C01FAF" w:rsidP="00E00247">
            <w:pPr>
              <w:pStyle w:val="TableParagraph"/>
              <w:spacing w:line="273" w:lineRule="exact"/>
              <w:ind w:left="0"/>
              <w:rPr>
                <w:sz w:val="24"/>
                <w:szCs w:val="24"/>
              </w:rPr>
            </w:pPr>
            <w:r>
              <w:rPr>
                <w:sz w:val="24"/>
                <w:szCs w:val="24"/>
              </w:rPr>
              <w:t>343</w:t>
            </w:r>
          </w:p>
          <w:p w:rsidR="00C01FAF" w:rsidRPr="00807521" w:rsidRDefault="00C01FAF" w:rsidP="00E00247">
            <w:pPr>
              <w:pStyle w:val="TableParagraph"/>
              <w:spacing w:line="273" w:lineRule="exact"/>
              <w:ind w:left="0"/>
              <w:rPr>
                <w:sz w:val="24"/>
                <w:szCs w:val="24"/>
              </w:rPr>
            </w:pPr>
            <w:r>
              <w:rPr>
                <w:sz w:val="24"/>
                <w:szCs w:val="24"/>
              </w:rPr>
              <w:t>276</w:t>
            </w:r>
          </w:p>
        </w:tc>
        <w:tc>
          <w:tcPr>
            <w:tcW w:w="1559" w:type="dxa"/>
          </w:tcPr>
          <w:p w:rsidR="00741AC3" w:rsidRDefault="00741AC3" w:rsidP="001B11FF">
            <w:pPr>
              <w:pStyle w:val="TableParagraph"/>
              <w:spacing w:line="273" w:lineRule="exact"/>
              <w:ind w:left="0"/>
              <w:rPr>
                <w:sz w:val="24"/>
                <w:szCs w:val="24"/>
              </w:rPr>
            </w:pPr>
            <w:r>
              <w:rPr>
                <w:sz w:val="24"/>
                <w:szCs w:val="24"/>
              </w:rPr>
              <w:t>531</w:t>
            </w:r>
          </w:p>
          <w:p w:rsidR="00741AC3" w:rsidRPr="00807521" w:rsidRDefault="00741AC3" w:rsidP="001B11FF">
            <w:pPr>
              <w:pStyle w:val="TableParagraph"/>
              <w:spacing w:line="273" w:lineRule="exact"/>
              <w:ind w:left="0"/>
              <w:rPr>
                <w:sz w:val="24"/>
                <w:szCs w:val="24"/>
              </w:rPr>
            </w:pPr>
            <w:r>
              <w:rPr>
                <w:sz w:val="24"/>
                <w:szCs w:val="24"/>
              </w:rPr>
              <w:t>345</w:t>
            </w:r>
          </w:p>
        </w:tc>
        <w:tc>
          <w:tcPr>
            <w:tcW w:w="1134" w:type="dxa"/>
          </w:tcPr>
          <w:p w:rsidR="00741AC3" w:rsidRPr="003649B3" w:rsidRDefault="00741AC3" w:rsidP="00E00247">
            <w:pPr>
              <w:pStyle w:val="TableParagraph"/>
              <w:spacing w:line="292" w:lineRule="exact"/>
              <w:ind w:left="0"/>
              <w:rPr>
                <w:sz w:val="24"/>
                <w:szCs w:val="24"/>
              </w:rPr>
            </w:pPr>
            <w:r>
              <w:rPr>
                <w:sz w:val="24"/>
                <w:szCs w:val="24"/>
              </w:rPr>
              <w:t>-3,3</w:t>
            </w:r>
            <w:r w:rsidRPr="003649B3">
              <w:rPr>
                <w:sz w:val="24"/>
                <w:szCs w:val="24"/>
              </w:rPr>
              <w:t xml:space="preserve">% </w:t>
            </w:r>
          </w:p>
          <w:p w:rsidR="00741AC3" w:rsidRPr="00EB4231" w:rsidRDefault="00741AC3" w:rsidP="00E00247">
            <w:pPr>
              <w:pStyle w:val="TableParagraph"/>
              <w:spacing w:line="292" w:lineRule="exact"/>
              <w:ind w:left="0"/>
              <w:rPr>
                <w:sz w:val="24"/>
                <w:szCs w:val="24"/>
                <w:highlight w:val="yellow"/>
              </w:rPr>
            </w:pPr>
            <w:r>
              <w:rPr>
                <w:sz w:val="24"/>
                <w:szCs w:val="24"/>
              </w:rPr>
              <w:t>-3,9</w:t>
            </w:r>
            <w:r w:rsidRPr="003649B3">
              <w:rPr>
                <w:sz w:val="24"/>
                <w:szCs w:val="24"/>
              </w:rPr>
              <w:t>%</w:t>
            </w:r>
          </w:p>
        </w:tc>
      </w:tr>
      <w:tr w:rsidR="00741AC3" w:rsidRPr="00807521" w:rsidTr="001A3D74">
        <w:trPr>
          <w:trHeight w:val="406"/>
        </w:trPr>
        <w:tc>
          <w:tcPr>
            <w:tcW w:w="562" w:type="dxa"/>
            <w:shd w:val="clear" w:color="auto" w:fill="auto"/>
          </w:tcPr>
          <w:p w:rsidR="00741AC3" w:rsidRPr="00807521" w:rsidRDefault="00741AC3" w:rsidP="00E00247">
            <w:pPr>
              <w:pStyle w:val="TableParagraph"/>
              <w:spacing w:line="240" w:lineRule="auto"/>
              <w:ind w:left="6"/>
              <w:rPr>
                <w:sz w:val="24"/>
                <w:szCs w:val="24"/>
              </w:rPr>
            </w:pPr>
            <w:r w:rsidRPr="00807521">
              <w:rPr>
                <w:sz w:val="24"/>
                <w:szCs w:val="24"/>
              </w:rPr>
              <w:t>3</w:t>
            </w:r>
          </w:p>
        </w:tc>
        <w:tc>
          <w:tcPr>
            <w:tcW w:w="3575" w:type="dxa"/>
            <w:shd w:val="clear" w:color="auto" w:fill="auto"/>
          </w:tcPr>
          <w:p w:rsidR="00741AC3" w:rsidRPr="00807521" w:rsidRDefault="00741AC3" w:rsidP="00E00247">
            <w:pPr>
              <w:pStyle w:val="TableParagraph"/>
              <w:spacing w:line="292" w:lineRule="exact"/>
              <w:jc w:val="left"/>
              <w:rPr>
                <w:sz w:val="24"/>
                <w:szCs w:val="24"/>
              </w:rPr>
            </w:pPr>
            <w:r w:rsidRPr="00807521">
              <w:rPr>
                <w:sz w:val="24"/>
                <w:szCs w:val="24"/>
              </w:rPr>
              <w:t>Кількість</w:t>
            </w:r>
            <w:r w:rsidRPr="00807521">
              <w:rPr>
                <w:spacing w:val="-4"/>
                <w:sz w:val="24"/>
                <w:szCs w:val="24"/>
              </w:rPr>
              <w:t xml:space="preserve"> </w:t>
            </w:r>
            <w:r w:rsidRPr="00807521">
              <w:rPr>
                <w:sz w:val="24"/>
                <w:szCs w:val="24"/>
              </w:rPr>
              <w:t>летальних</w:t>
            </w:r>
            <w:r w:rsidRPr="00807521">
              <w:rPr>
                <w:spacing w:val="-5"/>
                <w:sz w:val="24"/>
                <w:szCs w:val="24"/>
              </w:rPr>
              <w:t xml:space="preserve"> </w:t>
            </w:r>
            <w:r w:rsidRPr="00807521">
              <w:rPr>
                <w:sz w:val="24"/>
                <w:szCs w:val="24"/>
              </w:rPr>
              <w:t>випадків</w:t>
            </w:r>
            <w:r w:rsidRPr="00807521">
              <w:rPr>
                <w:spacing w:val="-4"/>
                <w:sz w:val="24"/>
                <w:szCs w:val="24"/>
              </w:rPr>
              <w:t xml:space="preserve"> </w:t>
            </w:r>
            <w:r w:rsidRPr="00807521">
              <w:rPr>
                <w:sz w:val="24"/>
                <w:szCs w:val="24"/>
              </w:rPr>
              <w:t>унаслідок</w:t>
            </w:r>
            <w:r w:rsidRPr="00807521">
              <w:rPr>
                <w:spacing w:val="-4"/>
                <w:sz w:val="24"/>
                <w:szCs w:val="24"/>
              </w:rPr>
              <w:t xml:space="preserve"> </w:t>
            </w:r>
            <w:r w:rsidRPr="00807521">
              <w:rPr>
                <w:sz w:val="24"/>
                <w:szCs w:val="24"/>
              </w:rPr>
              <w:t>грипу, із</w:t>
            </w:r>
            <w:r w:rsidRPr="00807521">
              <w:rPr>
                <w:spacing w:val="-2"/>
                <w:sz w:val="24"/>
                <w:szCs w:val="24"/>
              </w:rPr>
              <w:t xml:space="preserve"> </w:t>
            </w:r>
            <w:r w:rsidRPr="00807521">
              <w:rPr>
                <w:sz w:val="24"/>
                <w:szCs w:val="24"/>
              </w:rPr>
              <w:t>них</w:t>
            </w:r>
            <w:r w:rsidRPr="00807521">
              <w:rPr>
                <w:spacing w:val="-3"/>
                <w:sz w:val="24"/>
                <w:szCs w:val="24"/>
              </w:rPr>
              <w:t xml:space="preserve"> </w:t>
            </w:r>
            <w:r w:rsidRPr="00807521">
              <w:rPr>
                <w:sz w:val="24"/>
                <w:szCs w:val="24"/>
              </w:rPr>
              <w:t>дітей</w:t>
            </w:r>
          </w:p>
        </w:tc>
        <w:tc>
          <w:tcPr>
            <w:tcW w:w="1843" w:type="dxa"/>
            <w:shd w:val="clear" w:color="auto" w:fill="auto"/>
          </w:tcPr>
          <w:p w:rsidR="00741AC3" w:rsidRPr="00C01FAF" w:rsidRDefault="00741AC3" w:rsidP="00E00247">
            <w:pPr>
              <w:pStyle w:val="TableParagraph"/>
              <w:spacing w:line="273" w:lineRule="exact"/>
              <w:ind w:left="0"/>
              <w:rPr>
                <w:sz w:val="24"/>
                <w:szCs w:val="24"/>
              </w:rPr>
            </w:pPr>
            <w:r w:rsidRPr="00C01FAF">
              <w:rPr>
                <w:sz w:val="24"/>
                <w:szCs w:val="24"/>
              </w:rPr>
              <w:t>4</w:t>
            </w:r>
          </w:p>
          <w:p w:rsidR="00741AC3" w:rsidRPr="00C01FAF" w:rsidRDefault="00741AC3" w:rsidP="00E00247">
            <w:pPr>
              <w:pStyle w:val="TableParagraph"/>
              <w:spacing w:line="273" w:lineRule="exact"/>
              <w:ind w:left="0"/>
              <w:rPr>
                <w:sz w:val="24"/>
                <w:szCs w:val="24"/>
              </w:rPr>
            </w:pPr>
            <w:r w:rsidRPr="00C01FAF">
              <w:rPr>
                <w:sz w:val="24"/>
                <w:szCs w:val="24"/>
              </w:rPr>
              <w:t>1</w:t>
            </w:r>
          </w:p>
        </w:tc>
        <w:tc>
          <w:tcPr>
            <w:tcW w:w="1701" w:type="dxa"/>
            <w:shd w:val="clear" w:color="auto" w:fill="auto"/>
          </w:tcPr>
          <w:p w:rsidR="00741AC3" w:rsidRDefault="00C01FAF" w:rsidP="00E00247">
            <w:pPr>
              <w:pStyle w:val="TableParagraph"/>
              <w:spacing w:line="273" w:lineRule="exact"/>
              <w:ind w:left="0"/>
              <w:rPr>
                <w:sz w:val="24"/>
                <w:szCs w:val="24"/>
              </w:rPr>
            </w:pPr>
            <w:r>
              <w:rPr>
                <w:sz w:val="24"/>
                <w:szCs w:val="24"/>
              </w:rPr>
              <w:t>0</w:t>
            </w:r>
          </w:p>
          <w:p w:rsidR="00C01FAF" w:rsidRPr="00807521" w:rsidRDefault="00C01FAF" w:rsidP="00E00247">
            <w:pPr>
              <w:pStyle w:val="TableParagraph"/>
              <w:spacing w:line="273" w:lineRule="exact"/>
              <w:ind w:left="0"/>
              <w:rPr>
                <w:sz w:val="24"/>
                <w:szCs w:val="24"/>
              </w:rPr>
            </w:pPr>
            <w:r>
              <w:rPr>
                <w:sz w:val="24"/>
                <w:szCs w:val="24"/>
              </w:rPr>
              <w:t>0</w:t>
            </w:r>
          </w:p>
        </w:tc>
        <w:tc>
          <w:tcPr>
            <w:tcW w:w="1559" w:type="dxa"/>
          </w:tcPr>
          <w:p w:rsidR="00741AC3" w:rsidRDefault="00741AC3" w:rsidP="001B11FF">
            <w:pPr>
              <w:pStyle w:val="TableParagraph"/>
              <w:spacing w:line="273" w:lineRule="exact"/>
              <w:ind w:left="0"/>
              <w:rPr>
                <w:sz w:val="24"/>
                <w:szCs w:val="24"/>
              </w:rPr>
            </w:pPr>
            <w:r>
              <w:rPr>
                <w:sz w:val="24"/>
                <w:szCs w:val="24"/>
              </w:rPr>
              <w:t>1</w:t>
            </w:r>
          </w:p>
          <w:p w:rsidR="00741AC3" w:rsidRPr="00807521" w:rsidRDefault="00741AC3" w:rsidP="001B11FF">
            <w:pPr>
              <w:pStyle w:val="TableParagraph"/>
              <w:spacing w:line="273" w:lineRule="exact"/>
              <w:ind w:left="0"/>
              <w:rPr>
                <w:sz w:val="24"/>
                <w:szCs w:val="24"/>
              </w:rPr>
            </w:pPr>
            <w:r>
              <w:rPr>
                <w:sz w:val="24"/>
                <w:szCs w:val="24"/>
              </w:rPr>
              <w:t>0</w:t>
            </w:r>
          </w:p>
        </w:tc>
        <w:tc>
          <w:tcPr>
            <w:tcW w:w="1134" w:type="dxa"/>
          </w:tcPr>
          <w:p w:rsidR="00741AC3" w:rsidRPr="00807521" w:rsidRDefault="00C01FAF" w:rsidP="00C01FAF">
            <w:pPr>
              <w:pStyle w:val="TableParagraph"/>
              <w:spacing w:line="292" w:lineRule="exact"/>
              <w:ind w:left="0"/>
              <w:rPr>
                <w:sz w:val="24"/>
                <w:szCs w:val="24"/>
              </w:rPr>
            </w:pPr>
            <w:r>
              <w:rPr>
                <w:sz w:val="24"/>
                <w:szCs w:val="24"/>
              </w:rPr>
              <w:t xml:space="preserve">- 1 </w:t>
            </w:r>
            <w:proofErr w:type="spellStart"/>
            <w:r>
              <w:rPr>
                <w:sz w:val="24"/>
                <w:szCs w:val="24"/>
              </w:rPr>
              <w:t>вип</w:t>
            </w:r>
            <w:proofErr w:type="spellEnd"/>
          </w:p>
        </w:tc>
      </w:tr>
      <w:tr w:rsidR="00741AC3" w:rsidRPr="00807521" w:rsidTr="001A3D74">
        <w:trPr>
          <w:trHeight w:val="264"/>
        </w:trPr>
        <w:tc>
          <w:tcPr>
            <w:tcW w:w="562" w:type="dxa"/>
            <w:shd w:val="clear" w:color="auto" w:fill="auto"/>
          </w:tcPr>
          <w:p w:rsidR="00741AC3" w:rsidRPr="00807521" w:rsidRDefault="00741AC3" w:rsidP="00E00247">
            <w:pPr>
              <w:pStyle w:val="TableParagraph"/>
              <w:spacing w:line="240" w:lineRule="auto"/>
              <w:ind w:left="6"/>
              <w:rPr>
                <w:sz w:val="24"/>
                <w:szCs w:val="24"/>
              </w:rPr>
            </w:pPr>
            <w:r w:rsidRPr="00807521">
              <w:rPr>
                <w:sz w:val="24"/>
                <w:szCs w:val="24"/>
              </w:rPr>
              <w:t>4</w:t>
            </w:r>
          </w:p>
        </w:tc>
        <w:tc>
          <w:tcPr>
            <w:tcW w:w="3575" w:type="dxa"/>
            <w:shd w:val="clear" w:color="auto" w:fill="auto"/>
          </w:tcPr>
          <w:p w:rsidR="00741AC3" w:rsidRPr="00807521" w:rsidRDefault="00741AC3" w:rsidP="00E00247">
            <w:pPr>
              <w:pStyle w:val="TableParagraph"/>
              <w:spacing w:line="290" w:lineRule="atLeast"/>
              <w:ind w:right="158"/>
              <w:jc w:val="left"/>
              <w:rPr>
                <w:spacing w:val="-3"/>
                <w:sz w:val="24"/>
                <w:szCs w:val="24"/>
              </w:rPr>
            </w:pPr>
            <w:r w:rsidRPr="00807521">
              <w:rPr>
                <w:sz w:val="24"/>
                <w:szCs w:val="24"/>
              </w:rPr>
              <w:t>Кількість</w:t>
            </w:r>
            <w:r w:rsidRPr="00807521">
              <w:rPr>
                <w:spacing w:val="-3"/>
                <w:sz w:val="24"/>
                <w:szCs w:val="24"/>
              </w:rPr>
              <w:t xml:space="preserve"> </w:t>
            </w:r>
            <w:r w:rsidRPr="00807521">
              <w:rPr>
                <w:sz w:val="24"/>
                <w:szCs w:val="24"/>
              </w:rPr>
              <w:t>осіб,</w:t>
            </w:r>
            <w:r w:rsidRPr="00807521">
              <w:rPr>
                <w:spacing w:val="-3"/>
                <w:sz w:val="24"/>
                <w:szCs w:val="24"/>
              </w:rPr>
              <w:t xml:space="preserve"> </w:t>
            </w:r>
            <w:r w:rsidRPr="00807521">
              <w:rPr>
                <w:sz w:val="24"/>
                <w:szCs w:val="24"/>
              </w:rPr>
              <w:t>які</w:t>
            </w:r>
            <w:r w:rsidRPr="00807521">
              <w:rPr>
                <w:spacing w:val="-4"/>
                <w:sz w:val="24"/>
                <w:szCs w:val="24"/>
              </w:rPr>
              <w:t xml:space="preserve"> </w:t>
            </w:r>
            <w:r w:rsidRPr="00807521">
              <w:rPr>
                <w:sz w:val="24"/>
                <w:szCs w:val="24"/>
              </w:rPr>
              <w:t>вакциновані</w:t>
            </w:r>
            <w:r w:rsidRPr="00807521">
              <w:rPr>
                <w:spacing w:val="-3"/>
                <w:sz w:val="24"/>
                <w:szCs w:val="24"/>
              </w:rPr>
              <w:t xml:space="preserve"> </w:t>
            </w:r>
            <w:r w:rsidRPr="00807521">
              <w:rPr>
                <w:sz w:val="24"/>
                <w:szCs w:val="24"/>
              </w:rPr>
              <w:t>проти</w:t>
            </w:r>
            <w:r w:rsidRPr="00807521">
              <w:rPr>
                <w:spacing w:val="-3"/>
                <w:sz w:val="24"/>
                <w:szCs w:val="24"/>
              </w:rPr>
              <w:t xml:space="preserve"> </w:t>
            </w:r>
            <w:r w:rsidRPr="00807521">
              <w:rPr>
                <w:sz w:val="24"/>
                <w:szCs w:val="24"/>
              </w:rPr>
              <w:t>грипу,</w:t>
            </w:r>
            <w:r w:rsidRPr="00807521">
              <w:rPr>
                <w:spacing w:val="-3"/>
                <w:sz w:val="24"/>
                <w:szCs w:val="24"/>
              </w:rPr>
              <w:t xml:space="preserve"> </w:t>
            </w:r>
          </w:p>
          <w:p w:rsidR="00741AC3" w:rsidRPr="00807521" w:rsidRDefault="00741AC3" w:rsidP="00E00247">
            <w:pPr>
              <w:pStyle w:val="TableParagraph"/>
              <w:spacing w:line="290" w:lineRule="atLeast"/>
              <w:ind w:right="158"/>
              <w:jc w:val="left"/>
              <w:rPr>
                <w:spacing w:val="-3"/>
                <w:sz w:val="24"/>
                <w:szCs w:val="24"/>
              </w:rPr>
            </w:pPr>
            <w:r w:rsidRPr="00807521">
              <w:rPr>
                <w:spacing w:val="-3"/>
                <w:sz w:val="24"/>
                <w:szCs w:val="24"/>
              </w:rPr>
              <w:t>і</w:t>
            </w:r>
            <w:r w:rsidRPr="00807521">
              <w:rPr>
                <w:sz w:val="24"/>
                <w:szCs w:val="24"/>
              </w:rPr>
              <w:t>з</w:t>
            </w:r>
            <w:r w:rsidRPr="00807521">
              <w:rPr>
                <w:spacing w:val="-5"/>
                <w:sz w:val="24"/>
                <w:szCs w:val="24"/>
              </w:rPr>
              <w:t xml:space="preserve"> </w:t>
            </w:r>
            <w:r w:rsidRPr="00807521">
              <w:rPr>
                <w:sz w:val="24"/>
                <w:szCs w:val="24"/>
              </w:rPr>
              <w:t>них</w:t>
            </w:r>
            <w:r w:rsidRPr="00807521">
              <w:rPr>
                <w:spacing w:val="1"/>
                <w:sz w:val="24"/>
                <w:szCs w:val="24"/>
              </w:rPr>
              <w:t xml:space="preserve"> </w:t>
            </w:r>
            <w:r w:rsidRPr="00807521">
              <w:rPr>
                <w:sz w:val="24"/>
                <w:szCs w:val="24"/>
              </w:rPr>
              <w:t>осіб</w:t>
            </w:r>
            <w:r w:rsidRPr="00807521">
              <w:rPr>
                <w:spacing w:val="-5"/>
                <w:sz w:val="24"/>
                <w:szCs w:val="24"/>
              </w:rPr>
              <w:t xml:space="preserve"> </w:t>
            </w:r>
            <w:r w:rsidRPr="00807521">
              <w:rPr>
                <w:sz w:val="24"/>
                <w:szCs w:val="24"/>
              </w:rPr>
              <w:t xml:space="preserve">груп  </w:t>
            </w:r>
            <w:r w:rsidRPr="00807521">
              <w:rPr>
                <w:spacing w:val="-51"/>
                <w:sz w:val="24"/>
                <w:szCs w:val="24"/>
              </w:rPr>
              <w:t xml:space="preserve"> </w:t>
            </w:r>
            <w:r w:rsidRPr="00807521">
              <w:rPr>
                <w:sz w:val="24"/>
                <w:szCs w:val="24"/>
              </w:rPr>
              <w:t>ризику</w:t>
            </w:r>
          </w:p>
        </w:tc>
        <w:tc>
          <w:tcPr>
            <w:tcW w:w="1843" w:type="dxa"/>
            <w:shd w:val="clear" w:color="auto" w:fill="auto"/>
          </w:tcPr>
          <w:p w:rsidR="00741AC3" w:rsidRPr="00C01FAF" w:rsidRDefault="00741AC3" w:rsidP="00E00247">
            <w:pPr>
              <w:pStyle w:val="TableParagraph"/>
              <w:spacing w:line="273" w:lineRule="exact"/>
              <w:ind w:left="0"/>
              <w:rPr>
                <w:sz w:val="24"/>
                <w:szCs w:val="24"/>
              </w:rPr>
            </w:pPr>
            <w:r w:rsidRPr="00C01FAF">
              <w:rPr>
                <w:sz w:val="24"/>
                <w:szCs w:val="24"/>
              </w:rPr>
              <w:t xml:space="preserve">3 </w:t>
            </w:r>
            <w:r w:rsidR="00C01FAF" w:rsidRPr="00C01FAF">
              <w:rPr>
                <w:sz w:val="24"/>
                <w:szCs w:val="24"/>
              </w:rPr>
              <w:t>501</w:t>
            </w:r>
          </w:p>
          <w:p w:rsidR="00741AC3" w:rsidRPr="00C01FAF" w:rsidRDefault="00741AC3" w:rsidP="00C01FAF">
            <w:pPr>
              <w:pStyle w:val="TableParagraph"/>
              <w:spacing w:line="273" w:lineRule="exact"/>
              <w:ind w:left="0"/>
              <w:rPr>
                <w:sz w:val="24"/>
                <w:szCs w:val="24"/>
                <w:highlight w:val="yellow"/>
              </w:rPr>
            </w:pPr>
            <w:r w:rsidRPr="00C01FAF">
              <w:rPr>
                <w:sz w:val="24"/>
                <w:szCs w:val="24"/>
              </w:rPr>
              <w:t>2 1</w:t>
            </w:r>
            <w:r w:rsidR="00C01FAF" w:rsidRPr="00C01FAF">
              <w:rPr>
                <w:sz w:val="24"/>
                <w:szCs w:val="24"/>
              </w:rPr>
              <w:t>7</w:t>
            </w:r>
            <w:r w:rsidRPr="00C01FAF">
              <w:rPr>
                <w:sz w:val="24"/>
                <w:szCs w:val="24"/>
              </w:rPr>
              <w:t>2</w:t>
            </w:r>
          </w:p>
        </w:tc>
        <w:tc>
          <w:tcPr>
            <w:tcW w:w="1701" w:type="dxa"/>
            <w:shd w:val="clear" w:color="auto" w:fill="auto"/>
          </w:tcPr>
          <w:p w:rsidR="00741AC3" w:rsidRDefault="00C01FAF" w:rsidP="00E00247">
            <w:pPr>
              <w:pStyle w:val="TableParagraph"/>
              <w:spacing w:line="273" w:lineRule="exact"/>
              <w:ind w:left="0"/>
              <w:rPr>
                <w:sz w:val="24"/>
                <w:szCs w:val="24"/>
              </w:rPr>
            </w:pPr>
            <w:r>
              <w:rPr>
                <w:sz w:val="24"/>
                <w:szCs w:val="24"/>
              </w:rPr>
              <w:t>17</w:t>
            </w:r>
          </w:p>
          <w:p w:rsidR="00C01FAF" w:rsidRPr="00807521" w:rsidRDefault="00C01FAF" w:rsidP="00E00247">
            <w:pPr>
              <w:pStyle w:val="TableParagraph"/>
              <w:spacing w:line="273" w:lineRule="exact"/>
              <w:ind w:left="0"/>
              <w:rPr>
                <w:sz w:val="24"/>
                <w:szCs w:val="24"/>
              </w:rPr>
            </w:pPr>
            <w:r>
              <w:rPr>
                <w:sz w:val="24"/>
                <w:szCs w:val="24"/>
              </w:rPr>
              <w:t>10</w:t>
            </w:r>
          </w:p>
        </w:tc>
        <w:tc>
          <w:tcPr>
            <w:tcW w:w="1559" w:type="dxa"/>
          </w:tcPr>
          <w:p w:rsidR="00741AC3" w:rsidRDefault="00741AC3" w:rsidP="001B11FF">
            <w:pPr>
              <w:pStyle w:val="TableParagraph"/>
              <w:spacing w:line="273" w:lineRule="exact"/>
              <w:ind w:left="0"/>
              <w:rPr>
                <w:sz w:val="24"/>
                <w:szCs w:val="24"/>
              </w:rPr>
            </w:pPr>
            <w:r>
              <w:rPr>
                <w:sz w:val="24"/>
                <w:szCs w:val="24"/>
              </w:rPr>
              <w:t>11</w:t>
            </w:r>
          </w:p>
          <w:p w:rsidR="00741AC3" w:rsidRPr="00807521" w:rsidRDefault="00741AC3" w:rsidP="001B11FF">
            <w:pPr>
              <w:pStyle w:val="TableParagraph"/>
              <w:spacing w:line="273" w:lineRule="exact"/>
              <w:ind w:left="0"/>
              <w:rPr>
                <w:sz w:val="24"/>
                <w:szCs w:val="24"/>
              </w:rPr>
            </w:pPr>
            <w:r>
              <w:rPr>
                <w:sz w:val="24"/>
                <w:szCs w:val="24"/>
              </w:rPr>
              <w:t>5</w:t>
            </w:r>
          </w:p>
        </w:tc>
        <w:tc>
          <w:tcPr>
            <w:tcW w:w="1134" w:type="dxa"/>
          </w:tcPr>
          <w:p w:rsidR="00741AC3" w:rsidRPr="00807521" w:rsidRDefault="00C01FAF" w:rsidP="00E00247">
            <w:pPr>
              <w:pStyle w:val="TableParagraph"/>
              <w:spacing w:line="240" w:lineRule="auto"/>
              <w:ind w:left="0"/>
              <w:rPr>
                <w:sz w:val="24"/>
                <w:szCs w:val="24"/>
              </w:rPr>
            </w:pPr>
            <w:r>
              <w:rPr>
                <w:sz w:val="24"/>
                <w:szCs w:val="24"/>
              </w:rPr>
              <w:t>+6</w:t>
            </w:r>
            <w:r w:rsidR="00741AC3" w:rsidRPr="00807521">
              <w:rPr>
                <w:sz w:val="24"/>
                <w:szCs w:val="24"/>
              </w:rPr>
              <w:t xml:space="preserve"> ос.</w:t>
            </w:r>
          </w:p>
          <w:p w:rsidR="00741AC3" w:rsidRPr="00807521" w:rsidRDefault="00741AC3" w:rsidP="00C01FAF">
            <w:pPr>
              <w:pStyle w:val="TableParagraph"/>
              <w:spacing w:line="240" w:lineRule="auto"/>
              <w:ind w:left="0"/>
              <w:rPr>
                <w:sz w:val="24"/>
                <w:szCs w:val="24"/>
              </w:rPr>
            </w:pPr>
            <w:r>
              <w:rPr>
                <w:sz w:val="24"/>
                <w:szCs w:val="24"/>
              </w:rPr>
              <w:t>+</w:t>
            </w:r>
            <w:r w:rsidR="00C01FAF">
              <w:rPr>
                <w:sz w:val="24"/>
                <w:szCs w:val="24"/>
              </w:rPr>
              <w:t>5</w:t>
            </w:r>
            <w:r w:rsidRPr="00807521">
              <w:rPr>
                <w:sz w:val="24"/>
                <w:szCs w:val="24"/>
              </w:rPr>
              <w:t xml:space="preserve"> ос.</w:t>
            </w:r>
          </w:p>
        </w:tc>
      </w:tr>
      <w:tr w:rsidR="00D25FF9" w:rsidRPr="00807521" w:rsidTr="00BD375D">
        <w:trPr>
          <w:trHeight w:val="292"/>
        </w:trPr>
        <w:tc>
          <w:tcPr>
            <w:tcW w:w="10374" w:type="dxa"/>
            <w:gridSpan w:val="6"/>
            <w:shd w:val="clear" w:color="auto" w:fill="auto"/>
            <w:vAlign w:val="center"/>
          </w:tcPr>
          <w:p w:rsidR="00D25FF9" w:rsidRPr="00807521" w:rsidRDefault="00D25FF9" w:rsidP="00BD375D">
            <w:pPr>
              <w:pStyle w:val="TableParagraph"/>
              <w:spacing w:line="360" w:lineRule="auto"/>
              <w:ind w:left="0"/>
              <w:rPr>
                <w:b/>
                <w:sz w:val="24"/>
                <w:szCs w:val="24"/>
              </w:rPr>
            </w:pPr>
            <w:r w:rsidRPr="00807521">
              <w:rPr>
                <w:b/>
                <w:sz w:val="24"/>
                <w:szCs w:val="24"/>
              </w:rPr>
              <w:t>Інформація</w:t>
            </w:r>
            <w:r w:rsidRPr="00807521">
              <w:rPr>
                <w:b/>
                <w:spacing w:val="-6"/>
                <w:sz w:val="24"/>
                <w:szCs w:val="24"/>
              </w:rPr>
              <w:t xml:space="preserve"> </w:t>
            </w:r>
            <w:r w:rsidRPr="00807521">
              <w:rPr>
                <w:b/>
                <w:sz w:val="24"/>
                <w:szCs w:val="24"/>
              </w:rPr>
              <w:t>щодо</w:t>
            </w:r>
            <w:r w:rsidRPr="00807521">
              <w:rPr>
                <w:b/>
                <w:spacing w:val="-6"/>
                <w:sz w:val="24"/>
                <w:szCs w:val="24"/>
              </w:rPr>
              <w:t xml:space="preserve"> </w:t>
            </w:r>
            <w:r w:rsidRPr="00807521">
              <w:rPr>
                <w:b/>
                <w:sz w:val="24"/>
                <w:szCs w:val="24"/>
              </w:rPr>
              <w:t>проведених</w:t>
            </w:r>
            <w:r w:rsidRPr="00807521">
              <w:rPr>
                <w:b/>
                <w:spacing w:val="-7"/>
                <w:sz w:val="24"/>
                <w:szCs w:val="24"/>
              </w:rPr>
              <w:t xml:space="preserve"> </w:t>
            </w:r>
            <w:r w:rsidRPr="00807521">
              <w:rPr>
                <w:b/>
                <w:sz w:val="24"/>
                <w:szCs w:val="24"/>
              </w:rPr>
              <w:t>досліджень</w:t>
            </w:r>
            <w:r w:rsidRPr="00807521">
              <w:rPr>
                <w:b/>
                <w:spacing w:val="-8"/>
                <w:sz w:val="24"/>
                <w:szCs w:val="24"/>
              </w:rPr>
              <w:t xml:space="preserve"> </w:t>
            </w:r>
            <w:r w:rsidRPr="00807521">
              <w:rPr>
                <w:b/>
                <w:sz w:val="24"/>
                <w:szCs w:val="24"/>
              </w:rPr>
              <w:t>на</w:t>
            </w:r>
            <w:r w:rsidRPr="00807521">
              <w:rPr>
                <w:b/>
                <w:spacing w:val="-10"/>
                <w:sz w:val="24"/>
                <w:szCs w:val="24"/>
              </w:rPr>
              <w:t xml:space="preserve"> </w:t>
            </w:r>
            <w:r w:rsidRPr="00807521">
              <w:rPr>
                <w:b/>
                <w:sz w:val="24"/>
                <w:szCs w:val="24"/>
              </w:rPr>
              <w:t>визначення</w:t>
            </w:r>
            <w:r w:rsidRPr="00807521">
              <w:rPr>
                <w:b/>
                <w:spacing w:val="-8"/>
                <w:sz w:val="24"/>
                <w:szCs w:val="24"/>
              </w:rPr>
              <w:t xml:space="preserve"> </w:t>
            </w:r>
            <w:r w:rsidRPr="00807521">
              <w:rPr>
                <w:b/>
                <w:sz w:val="24"/>
                <w:szCs w:val="24"/>
              </w:rPr>
              <w:t>вірусів</w:t>
            </w:r>
            <w:r w:rsidRPr="00807521">
              <w:rPr>
                <w:b/>
                <w:spacing w:val="-8"/>
                <w:sz w:val="24"/>
                <w:szCs w:val="24"/>
              </w:rPr>
              <w:t xml:space="preserve"> </w:t>
            </w:r>
            <w:r w:rsidRPr="00807521">
              <w:rPr>
                <w:b/>
                <w:sz w:val="24"/>
                <w:szCs w:val="24"/>
              </w:rPr>
              <w:t>грипу</w:t>
            </w:r>
            <w:r w:rsidRPr="00807521">
              <w:rPr>
                <w:b/>
                <w:spacing w:val="-8"/>
                <w:sz w:val="24"/>
                <w:szCs w:val="24"/>
              </w:rPr>
              <w:t xml:space="preserve"> </w:t>
            </w:r>
            <w:r w:rsidRPr="00807521">
              <w:rPr>
                <w:b/>
                <w:sz w:val="24"/>
                <w:szCs w:val="24"/>
              </w:rPr>
              <w:t>методом</w:t>
            </w:r>
            <w:r w:rsidRPr="00807521">
              <w:rPr>
                <w:b/>
                <w:spacing w:val="-7"/>
                <w:sz w:val="24"/>
                <w:szCs w:val="24"/>
              </w:rPr>
              <w:t xml:space="preserve"> </w:t>
            </w:r>
            <w:r w:rsidRPr="00807521">
              <w:rPr>
                <w:b/>
                <w:sz w:val="24"/>
                <w:szCs w:val="24"/>
              </w:rPr>
              <w:t>ПЛР</w:t>
            </w:r>
          </w:p>
        </w:tc>
      </w:tr>
      <w:tr w:rsidR="00254F00" w:rsidRPr="00AC461E" w:rsidTr="00BD375D">
        <w:trPr>
          <w:trHeight w:val="292"/>
        </w:trPr>
        <w:tc>
          <w:tcPr>
            <w:tcW w:w="562" w:type="dxa"/>
            <w:shd w:val="clear" w:color="auto" w:fill="auto"/>
          </w:tcPr>
          <w:p w:rsidR="00254F00" w:rsidRPr="00807521" w:rsidRDefault="00254F00" w:rsidP="00B55C35">
            <w:pPr>
              <w:pStyle w:val="TableParagraph"/>
              <w:ind w:left="6"/>
              <w:rPr>
                <w:sz w:val="24"/>
                <w:szCs w:val="24"/>
              </w:rPr>
            </w:pPr>
            <w:r w:rsidRPr="00807521">
              <w:rPr>
                <w:sz w:val="24"/>
                <w:szCs w:val="24"/>
              </w:rPr>
              <w:t>1</w:t>
            </w:r>
          </w:p>
        </w:tc>
        <w:tc>
          <w:tcPr>
            <w:tcW w:w="3575" w:type="dxa"/>
            <w:shd w:val="clear" w:color="auto" w:fill="auto"/>
          </w:tcPr>
          <w:p w:rsidR="00254F00" w:rsidRPr="00807521" w:rsidRDefault="00254F00" w:rsidP="00B55C35">
            <w:pPr>
              <w:pStyle w:val="TableParagraph"/>
              <w:jc w:val="left"/>
              <w:rPr>
                <w:sz w:val="24"/>
                <w:szCs w:val="24"/>
              </w:rPr>
            </w:pPr>
            <w:r w:rsidRPr="00807521">
              <w:rPr>
                <w:sz w:val="24"/>
                <w:szCs w:val="24"/>
              </w:rPr>
              <w:t>Кількість</w:t>
            </w:r>
            <w:r w:rsidRPr="00807521">
              <w:rPr>
                <w:spacing w:val="-6"/>
                <w:sz w:val="24"/>
                <w:szCs w:val="24"/>
              </w:rPr>
              <w:t xml:space="preserve"> </w:t>
            </w:r>
            <w:r w:rsidRPr="00807521">
              <w:rPr>
                <w:sz w:val="24"/>
                <w:szCs w:val="24"/>
              </w:rPr>
              <w:t>проведених</w:t>
            </w:r>
            <w:r w:rsidRPr="00807521">
              <w:rPr>
                <w:spacing w:val="-7"/>
                <w:sz w:val="24"/>
                <w:szCs w:val="24"/>
              </w:rPr>
              <w:t xml:space="preserve"> </w:t>
            </w:r>
            <w:r w:rsidRPr="00807521">
              <w:rPr>
                <w:sz w:val="24"/>
                <w:szCs w:val="24"/>
              </w:rPr>
              <w:t>досліджень</w:t>
            </w:r>
            <w:r w:rsidRPr="00807521">
              <w:rPr>
                <w:spacing w:val="-7"/>
                <w:sz w:val="24"/>
                <w:szCs w:val="24"/>
              </w:rPr>
              <w:t xml:space="preserve"> </w:t>
            </w:r>
            <w:r w:rsidRPr="00807521">
              <w:rPr>
                <w:sz w:val="24"/>
                <w:szCs w:val="24"/>
              </w:rPr>
              <w:t>в</w:t>
            </w:r>
            <w:r w:rsidRPr="00807521">
              <w:rPr>
                <w:spacing w:val="-6"/>
                <w:sz w:val="24"/>
                <w:szCs w:val="24"/>
              </w:rPr>
              <w:t xml:space="preserve"> </w:t>
            </w:r>
            <w:r w:rsidRPr="00807521">
              <w:rPr>
                <w:sz w:val="24"/>
                <w:szCs w:val="24"/>
              </w:rPr>
              <w:t>рутинній</w:t>
            </w:r>
            <w:r w:rsidRPr="00807521">
              <w:rPr>
                <w:spacing w:val="-7"/>
                <w:sz w:val="24"/>
                <w:szCs w:val="24"/>
              </w:rPr>
              <w:t xml:space="preserve"> </w:t>
            </w:r>
            <w:r w:rsidRPr="00807521">
              <w:rPr>
                <w:sz w:val="24"/>
                <w:szCs w:val="24"/>
              </w:rPr>
              <w:t>системі</w:t>
            </w:r>
            <w:r w:rsidRPr="00807521">
              <w:rPr>
                <w:spacing w:val="-6"/>
                <w:sz w:val="24"/>
                <w:szCs w:val="24"/>
              </w:rPr>
              <w:t xml:space="preserve"> </w:t>
            </w:r>
            <w:r w:rsidRPr="00807521">
              <w:rPr>
                <w:sz w:val="24"/>
                <w:szCs w:val="24"/>
              </w:rPr>
              <w:t>епіднагляду</w:t>
            </w:r>
          </w:p>
        </w:tc>
        <w:tc>
          <w:tcPr>
            <w:tcW w:w="1843" w:type="dxa"/>
            <w:shd w:val="clear" w:color="auto" w:fill="auto"/>
          </w:tcPr>
          <w:p w:rsidR="00254F00" w:rsidRPr="00C01FAF" w:rsidRDefault="00254F00" w:rsidP="00254F00">
            <w:pPr>
              <w:pStyle w:val="TableParagraph"/>
              <w:ind w:left="302" w:right="293"/>
              <w:rPr>
                <w:sz w:val="24"/>
                <w:szCs w:val="24"/>
                <w:highlight w:val="yellow"/>
              </w:rPr>
            </w:pPr>
            <w:r w:rsidRPr="00254F00">
              <w:rPr>
                <w:sz w:val="24"/>
                <w:szCs w:val="24"/>
              </w:rPr>
              <w:t>2 801</w:t>
            </w:r>
          </w:p>
        </w:tc>
        <w:tc>
          <w:tcPr>
            <w:tcW w:w="1701" w:type="dxa"/>
            <w:shd w:val="clear" w:color="auto" w:fill="auto"/>
          </w:tcPr>
          <w:p w:rsidR="00254F00" w:rsidRPr="00254F00" w:rsidRDefault="00254F00" w:rsidP="00366159">
            <w:pPr>
              <w:pStyle w:val="TableParagraph"/>
              <w:ind w:left="302" w:right="293"/>
              <w:rPr>
                <w:sz w:val="24"/>
                <w:szCs w:val="24"/>
              </w:rPr>
            </w:pPr>
            <w:r w:rsidRPr="00254F00">
              <w:rPr>
                <w:sz w:val="24"/>
                <w:szCs w:val="24"/>
              </w:rPr>
              <w:t>131</w:t>
            </w:r>
          </w:p>
        </w:tc>
        <w:tc>
          <w:tcPr>
            <w:tcW w:w="1559" w:type="dxa"/>
            <w:shd w:val="clear" w:color="auto" w:fill="auto"/>
          </w:tcPr>
          <w:p w:rsidR="00254F00" w:rsidRPr="00254F00" w:rsidRDefault="00254F00" w:rsidP="00D861A1">
            <w:pPr>
              <w:pStyle w:val="TableParagraph"/>
              <w:ind w:left="302" w:right="293"/>
              <w:rPr>
                <w:sz w:val="24"/>
                <w:szCs w:val="24"/>
              </w:rPr>
            </w:pPr>
            <w:r w:rsidRPr="00254F00">
              <w:rPr>
                <w:sz w:val="24"/>
                <w:szCs w:val="24"/>
              </w:rPr>
              <w:t>171</w:t>
            </w:r>
          </w:p>
        </w:tc>
        <w:tc>
          <w:tcPr>
            <w:tcW w:w="1134" w:type="dxa"/>
          </w:tcPr>
          <w:p w:rsidR="00254F00" w:rsidRPr="00AC461E" w:rsidRDefault="00AC461E" w:rsidP="00672CDC">
            <w:pPr>
              <w:pStyle w:val="TableParagraph"/>
              <w:ind w:left="0"/>
              <w:rPr>
                <w:sz w:val="24"/>
                <w:szCs w:val="24"/>
              </w:rPr>
            </w:pPr>
            <w:r w:rsidRPr="00AC461E">
              <w:rPr>
                <w:sz w:val="24"/>
                <w:szCs w:val="24"/>
              </w:rPr>
              <w:t xml:space="preserve">-40 </w:t>
            </w:r>
            <w:proofErr w:type="spellStart"/>
            <w:r w:rsidRPr="00AC461E">
              <w:rPr>
                <w:sz w:val="24"/>
                <w:szCs w:val="24"/>
              </w:rPr>
              <w:t>досл</w:t>
            </w:r>
            <w:proofErr w:type="spellEnd"/>
          </w:p>
        </w:tc>
      </w:tr>
      <w:tr w:rsidR="00254F00" w:rsidRPr="00807521" w:rsidTr="00BD375D">
        <w:trPr>
          <w:trHeight w:val="587"/>
        </w:trPr>
        <w:tc>
          <w:tcPr>
            <w:tcW w:w="562" w:type="dxa"/>
            <w:shd w:val="clear" w:color="auto" w:fill="auto"/>
          </w:tcPr>
          <w:p w:rsidR="00254F00" w:rsidRPr="00807521" w:rsidRDefault="00254F00" w:rsidP="00B55C35">
            <w:pPr>
              <w:pStyle w:val="TableParagraph"/>
              <w:spacing w:line="240" w:lineRule="auto"/>
              <w:ind w:left="106" w:right="101"/>
              <w:rPr>
                <w:sz w:val="24"/>
                <w:szCs w:val="24"/>
              </w:rPr>
            </w:pPr>
            <w:r w:rsidRPr="00807521">
              <w:rPr>
                <w:sz w:val="24"/>
                <w:szCs w:val="24"/>
              </w:rPr>
              <w:t>1.1</w:t>
            </w:r>
          </w:p>
        </w:tc>
        <w:tc>
          <w:tcPr>
            <w:tcW w:w="3575" w:type="dxa"/>
            <w:shd w:val="clear" w:color="auto" w:fill="auto"/>
          </w:tcPr>
          <w:p w:rsidR="00254F00" w:rsidRPr="00807521" w:rsidRDefault="00254F00" w:rsidP="00B55C35">
            <w:pPr>
              <w:pStyle w:val="TableParagraph"/>
              <w:spacing w:line="240" w:lineRule="auto"/>
              <w:jc w:val="left"/>
              <w:rPr>
                <w:sz w:val="24"/>
                <w:szCs w:val="24"/>
              </w:rPr>
            </w:pPr>
            <w:r w:rsidRPr="00807521">
              <w:rPr>
                <w:sz w:val="24"/>
                <w:szCs w:val="24"/>
              </w:rPr>
              <w:t>із</w:t>
            </w:r>
            <w:r w:rsidRPr="00807521">
              <w:rPr>
                <w:spacing w:val="-5"/>
                <w:sz w:val="24"/>
                <w:szCs w:val="24"/>
              </w:rPr>
              <w:t xml:space="preserve"> </w:t>
            </w:r>
            <w:r w:rsidRPr="00807521">
              <w:rPr>
                <w:sz w:val="24"/>
                <w:szCs w:val="24"/>
              </w:rPr>
              <w:t>них</w:t>
            </w:r>
            <w:r w:rsidRPr="00807521">
              <w:rPr>
                <w:spacing w:val="-6"/>
                <w:sz w:val="24"/>
                <w:szCs w:val="24"/>
              </w:rPr>
              <w:t xml:space="preserve"> </w:t>
            </w:r>
            <w:r w:rsidRPr="00807521">
              <w:rPr>
                <w:sz w:val="24"/>
                <w:szCs w:val="24"/>
              </w:rPr>
              <w:t>із</w:t>
            </w:r>
            <w:r w:rsidRPr="00807521">
              <w:rPr>
                <w:spacing w:val="-4"/>
                <w:sz w:val="24"/>
                <w:szCs w:val="24"/>
              </w:rPr>
              <w:t xml:space="preserve"> </w:t>
            </w:r>
            <w:r w:rsidRPr="00807521">
              <w:rPr>
                <w:sz w:val="24"/>
                <w:szCs w:val="24"/>
              </w:rPr>
              <w:t>позитивним</w:t>
            </w:r>
            <w:r w:rsidRPr="00807521">
              <w:rPr>
                <w:spacing w:val="-4"/>
                <w:sz w:val="24"/>
                <w:szCs w:val="24"/>
              </w:rPr>
              <w:t xml:space="preserve"> </w:t>
            </w:r>
            <w:r w:rsidRPr="00807521">
              <w:rPr>
                <w:sz w:val="24"/>
                <w:szCs w:val="24"/>
              </w:rPr>
              <w:t>результатом,</w:t>
            </w:r>
            <w:r w:rsidRPr="00807521">
              <w:rPr>
                <w:spacing w:val="-5"/>
                <w:sz w:val="24"/>
                <w:szCs w:val="24"/>
              </w:rPr>
              <w:t xml:space="preserve"> </w:t>
            </w:r>
            <w:r w:rsidRPr="00807521">
              <w:rPr>
                <w:sz w:val="24"/>
                <w:szCs w:val="24"/>
              </w:rPr>
              <w:t>%</w:t>
            </w:r>
          </w:p>
        </w:tc>
        <w:tc>
          <w:tcPr>
            <w:tcW w:w="1843" w:type="dxa"/>
            <w:shd w:val="clear" w:color="auto" w:fill="auto"/>
          </w:tcPr>
          <w:p w:rsidR="00254F00" w:rsidRPr="00AC461E" w:rsidRDefault="00254F00" w:rsidP="00AC461E">
            <w:pPr>
              <w:pStyle w:val="TableParagraph"/>
              <w:spacing w:line="273" w:lineRule="exact"/>
              <w:ind w:left="302" w:right="294"/>
              <w:rPr>
                <w:sz w:val="24"/>
                <w:szCs w:val="24"/>
              </w:rPr>
            </w:pPr>
            <w:r w:rsidRPr="00AC461E">
              <w:rPr>
                <w:sz w:val="24"/>
                <w:szCs w:val="24"/>
              </w:rPr>
              <w:t>11,</w:t>
            </w:r>
            <w:r w:rsidR="00AC461E" w:rsidRPr="00AC461E">
              <w:rPr>
                <w:sz w:val="24"/>
                <w:szCs w:val="24"/>
              </w:rPr>
              <w:t>7</w:t>
            </w:r>
            <w:r w:rsidRPr="00AC461E">
              <w:rPr>
                <w:sz w:val="24"/>
                <w:szCs w:val="24"/>
              </w:rPr>
              <w:t>%</w:t>
            </w:r>
          </w:p>
        </w:tc>
        <w:tc>
          <w:tcPr>
            <w:tcW w:w="1701" w:type="dxa"/>
            <w:shd w:val="clear" w:color="auto" w:fill="auto"/>
          </w:tcPr>
          <w:p w:rsidR="00254F00" w:rsidRPr="00254F00" w:rsidRDefault="00254F00" w:rsidP="00672CDC">
            <w:pPr>
              <w:pStyle w:val="TableParagraph"/>
              <w:spacing w:line="273" w:lineRule="exact"/>
              <w:ind w:left="302" w:right="294"/>
              <w:rPr>
                <w:sz w:val="24"/>
                <w:szCs w:val="24"/>
              </w:rPr>
            </w:pPr>
            <w:r w:rsidRPr="00254F00">
              <w:rPr>
                <w:sz w:val="24"/>
                <w:szCs w:val="24"/>
              </w:rPr>
              <w:t>23%</w:t>
            </w:r>
          </w:p>
        </w:tc>
        <w:tc>
          <w:tcPr>
            <w:tcW w:w="1559" w:type="dxa"/>
            <w:shd w:val="clear" w:color="auto" w:fill="auto"/>
          </w:tcPr>
          <w:p w:rsidR="00254F00" w:rsidRPr="00254F00" w:rsidRDefault="00254F00" w:rsidP="00D861A1">
            <w:pPr>
              <w:pStyle w:val="TableParagraph"/>
              <w:spacing w:line="273" w:lineRule="exact"/>
              <w:ind w:left="302" w:right="294"/>
              <w:rPr>
                <w:sz w:val="24"/>
                <w:szCs w:val="24"/>
              </w:rPr>
            </w:pPr>
            <w:r w:rsidRPr="00254F00">
              <w:rPr>
                <w:sz w:val="24"/>
                <w:szCs w:val="24"/>
              </w:rPr>
              <w:t>26,3%</w:t>
            </w:r>
          </w:p>
        </w:tc>
        <w:tc>
          <w:tcPr>
            <w:tcW w:w="1134" w:type="dxa"/>
          </w:tcPr>
          <w:p w:rsidR="00254F00" w:rsidRPr="00C01FAF" w:rsidRDefault="00254F00" w:rsidP="00B55C35">
            <w:pPr>
              <w:pStyle w:val="TableParagraph"/>
              <w:spacing w:line="240" w:lineRule="auto"/>
              <w:ind w:left="0"/>
              <w:rPr>
                <w:sz w:val="24"/>
                <w:szCs w:val="24"/>
                <w:highlight w:val="yellow"/>
              </w:rPr>
            </w:pPr>
          </w:p>
        </w:tc>
      </w:tr>
      <w:tr w:rsidR="00254F00" w:rsidRPr="00254F00" w:rsidTr="00BD375D">
        <w:trPr>
          <w:trHeight w:val="292"/>
        </w:trPr>
        <w:tc>
          <w:tcPr>
            <w:tcW w:w="562" w:type="dxa"/>
            <w:shd w:val="clear" w:color="auto" w:fill="auto"/>
          </w:tcPr>
          <w:p w:rsidR="00254F00" w:rsidRPr="00807521" w:rsidRDefault="00254F00" w:rsidP="00B55C35">
            <w:pPr>
              <w:pStyle w:val="TableParagraph"/>
              <w:spacing w:line="273" w:lineRule="exact"/>
              <w:ind w:left="6"/>
              <w:rPr>
                <w:sz w:val="24"/>
                <w:szCs w:val="24"/>
              </w:rPr>
            </w:pPr>
            <w:r w:rsidRPr="00807521">
              <w:rPr>
                <w:sz w:val="24"/>
                <w:szCs w:val="24"/>
              </w:rPr>
              <w:t>2</w:t>
            </w:r>
          </w:p>
        </w:tc>
        <w:tc>
          <w:tcPr>
            <w:tcW w:w="3575" w:type="dxa"/>
            <w:shd w:val="clear" w:color="auto" w:fill="auto"/>
          </w:tcPr>
          <w:p w:rsidR="00254F00" w:rsidRPr="00807521" w:rsidRDefault="00254F00" w:rsidP="00B55C35">
            <w:pPr>
              <w:pStyle w:val="TableParagraph"/>
              <w:spacing w:line="273" w:lineRule="exact"/>
              <w:jc w:val="left"/>
              <w:rPr>
                <w:sz w:val="24"/>
                <w:szCs w:val="24"/>
              </w:rPr>
            </w:pPr>
            <w:r w:rsidRPr="00807521">
              <w:rPr>
                <w:sz w:val="24"/>
                <w:szCs w:val="24"/>
              </w:rPr>
              <w:t>Кількість</w:t>
            </w:r>
            <w:r w:rsidRPr="00807521">
              <w:rPr>
                <w:spacing w:val="-7"/>
                <w:sz w:val="24"/>
                <w:szCs w:val="24"/>
              </w:rPr>
              <w:t xml:space="preserve"> </w:t>
            </w:r>
            <w:r w:rsidRPr="00807521">
              <w:rPr>
                <w:sz w:val="24"/>
                <w:szCs w:val="24"/>
              </w:rPr>
              <w:t>проведених</w:t>
            </w:r>
            <w:r w:rsidRPr="00807521">
              <w:rPr>
                <w:spacing w:val="-8"/>
                <w:sz w:val="24"/>
                <w:szCs w:val="24"/>
              </w:rPr>
              <w:t xml:space="preserve"> </w:t>
            </w:r>
            <w:r w:rsidRPr="00807521">
              <w:rPr>
                <w:sz w:val="24"/>
                <w:szCs w:val="24"/>
              </w:rPr>
              <w:t>досліджень</w:t>
            </w:r>
            <w:r w:rsidRPr="00807521">
              <w:rPr>
                <w:spacing w:val="-7"/>
                <w:sz w:val="24"/>
                <w:szCs w:val="24"/>
              </w:rPr>
              <w:t xml:space="preserve"> </w:t>
            </w:r>
            <w:r w:rsidRPr="00807521">
              <w:rPr>
                <w:sz w:val="24"/>
                <w:szCs w:val="24"/>
              </w:rPr>
              <w:t>в</w:t>
            </w:r>
            <w:r w:rsidRPr="00807521">
              <w:rPr>
                <w:spacing w:val="-8"/>
                <w:sz w:val="24"/>
                <w:szCs w:val="24"/>
              </w:rPr>
              <w:t xml:space="preserve"> </w:t>
            </w:r>
            <w:r w:rsidRPr="00807521">
              <w:rPr>
                <w:sz w:val="24"/>
                <w:szCs w:val="24"/>
              </w:rPr>
              <w:t>дозорній</w:t>
            </w:r>
            <w:r w:rsidRPr="00807521">
              <w:rPr>
                <w:spacing w:val="-4"/>
                <w:sz w:val="24"/>
                <w:szCs w:val="24"/>
              </w:rPr>
              <w:t xml:space="preserve"> </w:t>
            </w:r>
            <w:r w:rsidRPr="00807521">
              <w:rPr>
                <w:sz w:val="24"/>
                <w:szCs w:val="24"/>
              </w:rPr>
              <w:t>системі</w:t>
            </w:r>
            <w:r w:rsidRPr="00807521">
              <w:rPr>
                <w:spacing w:val="-8"/>
                <w:sz w:val="24"/>
                <w:szCs w:val="24"/>
              </w:rPr>
              <w:t xml:space="preserve"> </w:t>
            </w:r>
            <w:r w:rsidRPr="00807521">
              <w:rPr>
                <w:sz w:val="24"/>
                <w:szCs w:val="24"/>
              </w:rPr>
              <w:t>епіднагляду</w:t>
            </w:r>
          </w:p>
        </w:tc>
        <w:tc>
          <w:tcPr>
            <w:tcW w:w="1843" w:type="dxa"/>
            <w:shd w:val="clear" w:color="auto" w:fill="auto"/>
          </w:tcPr>
          <w:p w:rsidR="00254F00" w:rsidRPr="00AC461E" w:rsidRDefault="00254F00" w:rsidP="00AC461E">
            <w:pPr>
              <w:pStyle w:val="TableParagraph"/>
              <w:spacing w:line="273" w:lineRule="exact"/>
              <w:ind w:left="302" w:right="292"/>
              <w:rPr>
                <w:sz w:val="24"/>
                <w:szCs w:val="24"/>
              </w:rPr>
            </w:pPr>
            <w:r w:rsidRPr="00AC461E">
              <w:rPr>
                <w:sz w:val="24"/>
                <w:szCs w:val="24"/>
              </w:rPr>
              <w:t>2</w:t>
            </w:r>
            <w:r w:rsidR="00AC461E" w:rsidRPr="00AC461E">
              <w:rPr>
                <w:sz w:val="24"/>
                <w:szCs w:val="24"/>
              </w:rPr>
              <w:t>73</w:t>
            </w:r>
          </w:p>
        </w:tc>
        <w:tc>
          <w:tcPr>
            <w:tcW w:w="1701" w:type="dxa"/>
            <w:shd w:val="clear" w:color="auto" w:fill="auto"/>
          </w:tcPr>
          <w:p w:rsidR="00254F00" w:rsidRPr="00254F00" w:rsidRDefault="00254F00" w:rsidP="00B55C35">
            <w:pPr>
              <w:pStyle w:val="TableParagraph"/>
              <w:spacing w:line="273" w:lineRule="exact"/>
              <w:ind w:left="302" w:right="292"/>
              <w:rPr>
                <w:sz w:val="24"/>
                <w:szCs w:val="24"/>
              </w:rPr>
            </w:pPr>
            <w:r w:rsidRPr="00254F00">
              <w:rPr>
                <w:sz w:val="24"/>
                <w:szCs w:val="24"/>
              </w:rPr>
              <w:t>25</w:t>
            </w:r>
          </w:p>
        </w:tc>
        <w:tc>
          <w:tcPr>
            <w:tcW w:w="1559" w:type="dxa"/>
            <w:shd w:val="clear" w:color="auto" w:fill="auto"/>
          </w:tcPr>
          <w:p w:rsidR="00254F00" w:rsidRPr="00254F00" w:rsidRDefault="00254F00" w:rsidP="00D861A1">
            <w:pPr>
              <w:pStyle w:val="TableParagraph"/>
              <w:spacing w:line="273" w:lineRule="exact"/>
              <w:ind w:left="302" w:right="292"/>
              <w:rPr>
                <w:sz w:val="24"/>
                <w:szCs w:val="24"/>
              </w:rPr>
            </w:pPr>
            <w:r w:rsidRPr="00254F00">
              <w:rPr>
                <w:sz w:val="24"/>
                <w:szCs w:val="24"/>
              </w:rPr>
              <w:t>14</w:t>
            </w:r>
          </w:p>
        </w:tc>
        <w:tc>
          <w:tcPr>
            <w:tcW w:w="1134" w:type="dxa"/>
            <w:shd w:val="clear" w:color="auto" w:fill="auto"/>
          </w:tcPr>
          <w:p w:rsidR="00254F00" w:rsidRPr="00254F00" w:rsidRDefault="00254F00" w:rsidP="00254F00">
            <w:pPr>
              <w:pStyle w:val="TableParagraph"/>
              <w:spacing w:line="273" w:lineRule="exact"/>
              <w:ind w:left="0"/>
              <w:rPr>
                <w:sz w:val="24"/>
                <w:szCs w:val="24"/>
              </w:rPr>
            </w:pPr>
            <w:r w:rsidRPr="00254F00">
              <w:rPr>
                <w:sz w:val="24"/>
                <w:szCs w:val="24"/>
              </w:rPr>
              <w:t xml:space="preserve">-11 </w:t>
            </w:r>
            <w:proofErr w:type="spellStart"/>
            <w:r w:rsidRPr="00254F00">
              <w:rPr>
                <w:sz w:val="24"/>
                <w:szCs w:val="24"/>
              </w:rPr>
              <w:t>досл</w:t>
            </w:r>
            <w:proofErr w:type="spellEnd"/>
          </w:p>
        </w:tc>
      </w:tr>
      <w:tr w:rsidR="00254F00" w:rsidRPr="00807521" w:rsidTr="00BD375D">
        <w:trPr>
          <w:trHeight w:val="585"/>
        </w:trPr>
        <w:tc>
          <w:tcPr>
            <w:tcW w:w="562" w:type="dxa"/>
            <w:shd w:val="clear" w:color="auto" w:fill="auto"/>
          </w:tcPr>
          <w:p w:rsidR="00254F00" w:rsidRPr="00807521" w:rsidRDefault="00254F00" w:rsidP="00B55C35">
            <w:pPr>
              <w:pStyle w:val="TableParagraph"/>
              <w:spacing w:line="240" w:lineRule="auto"/>
              <w:ind w:left="106" w:right="101"/>
              <w:rPr>
                <w:sz w:val="24"/>
                <w:szCs w:val="24"/>
              </w:rPr>
            </w:pPr>
            <w:r w:rsidRPr="00807521">
              <w:rPr>
                <w:sz w:val="24"/>
                <w:szCs w:val="24"/>
              </w:rPr>
              <w:t>2.1</w:t>
            </w:r>
          </w:p>
        </w:tc>
        <w:tc>
          <w:tcPr>
            <w:tcW w:w="3575" w:type="dxa"/>
            <w:shd w:val="clear" w:color="auto" w:fill="auto"/>
          </w:tcPr>
          <w:p w:rsidR="00254F00" w:rsidRPr="00807521" w:rsidRDefault="00254F00" w:rsidP="00B55C35">
            <w:pPr>
              <w:pStyle w:val="TableParagraph"/>
              <w:spacing w:line="240" w:lineRule="auto"/>
              <w:jc w:val="left"/>
              <w:rPr>
                <w:sz w:val="24"/>
                <w:szCs w:val="24"/>
              </w:rPr>
            </w:pPr>
            <w:r w:rsidRPr="00807521">
              <w:rPr>
                <w:sz w:val="24"/>
                <w:szCs w:val="24"/>
              </w:rPr>
              <w:t>із</w:t>
            </w:r>
            <w:r w:rsidRPr="00807521">
              <w:rPr>
                <w:spacing w:val="-6"/>
                <w:sz w:val="24"/>
                <w:szCs w:val="24"/>
              </w:rPr>
              <w:t xml:space="preserve"> </w:t>
            </w:r>
            <w:r w:rsidRPr="00807521">
              <w:rPr>
                <w:sz w:val="24"/>
                <w:szCs w:val="24"/>
              </w:rPr>
              <w:t>них</w:t>
            </w:r>
            <w:r w:rsidRPr="00807521">
              <w:rPr>
                <w:spacing w:val="-6"/>
                <w:sz w:val="24"/>
                <w:szCs w:val="24"/>
              </w:rPr>
              <w:t xml:space="preserve"> </w:t>
            </w:r>
            <w:r w:rsidRPr="00807521">
              <w:rPr>
                <w:sz w:val="24"/>
                <w:szCs w:val="24"/>
              </w:rPr>
              <w:t>із</w:t>
            </w:r>
            <w:r w:rsidRPr="00807521">
              <w:rPr>
                <w:spacing w:val="-6"/>
                <w:sz w:val="24"/>
                <w:szCs w:val="24"/>
              </w:rPr>
              <w:t xml:space="preserve"> </w:t>
            </w:r>
            <w:r w:rsidRPr="00807521">
              <w:rPr>
                <w:sz w:val="24"/>
                <w:szCs w:val="24"/>
              </w:rPr>
              <w:t>позитивним</w:t>
            </w:r>
            <w:r w:rsidRPr="00807521">
              <w:rPr>
                <w:spacing w:val="-4"/>
                <w:sz w:val="24"/>
                <w:szCs w:val="24"/>
              </w:rPr>
              <w:t xml:space="preserve"> </w:t>
            </w:r>
            <w:r w:rsidRPr="00807521">
              <w:rPr>
                <w:sz w:val="24"/>
                <w:szCs w:val="24"/>
              </w:rPr>
              <w:t>результатом, %</w:t>
            </w:r>
          </w:p>
        </w:tc>
        <w:tc>
          <w:tcPr>
            <w:tcW w:w="1843" w:type="dxa"/>
            <w:shd w:val="clear" w:color="auto" w:fill="auto"/>
          </w:tcPr>
          <w:p w:rsidR="00254F00" w:rsidRPr="00AC461E" w:rsidRDefault="00254F00" w:rsidP="00AC461E">
            <w:pPr>
              <w:pStyle w:val="TableParagraph"/>
              <w:spacing w:line="292" w:lineRule="exact"/>
              <w:ind w:left="0"/>
              <w:rPr>
                <w:sz w:val="24"/>
                <w:szCs w:val="24"/>
              </w:rPr>
            </w:pPr>
            <w:r w:rsidRPr="00AC461E">
              <w:rPr>
                <w:sz w:val="24"/>
                <w:szCs w:val="24"/>
              </w:rPr>
              <w:t>5</w:t>
            </w:r>
            <w:r w:rsidR="00AC461E" w:rsidRPr="00AC461E">
              <w:rPr>
                <w:sz w:val="24"/>
                <w:szCs w:val="24"/>
              </w:rPr>
              <w:t>8,6</w:t>
            </w:r>
            <w:r w:rsidRPr="00AC461E">
              <w:rPr>
                <w:sz w:val="24"/>
                <w:szCs w:val="24"/>
              </w:rPr>
              <w:t>%</w:t>
            </w:r>
          </w:p>
        </w:tc>
        <w:tc>
          <w:tcPr>
            <w:tcW w:w="1701" w:type="dxa"/>
            <w:shd w:val="clear" w:color="auto" w:fill="auto"/>
          </w:tcPr>
          <w:p w:rsidR="00254F00" w:rsidRPr="00254F00" w:rsidRDefault="00254F00" w:rsidP="00B55C35">
            <w:pPr>
              <w:pStyle w:val="TableParagraph"/>
              <w:spacing w:line="292" w:lineRule="exact"/>
              <w:ind w:left="0"/>
              <w:rPr>
                <w:sz w:val="24"/>
                <w:szCs w:val="24"/>
              </w:rPr>
            </w:pPr>
            <w:r w:rsidRPr="00254F00">
              <w:rPr>
                <w:sz w:val="24"/>
                <w:szCs w:val="24"/>
              </w:rPr>
              <w:t>72%</w:t>
            </w:r>
          </w:p>
        </w:tc>
        <w:tc>
          <w:tcPr>
            <w:tcW w:w="1559" w:type="dxa"/>
            <w:shd w:val="clear" w:color="auto" w:fill="auto"/>
          </w:tcPr>
          <w:p w:rsidR="00254F00" w:rsidRPr="00254F00" w:rsidRDefault="00254F00" w:rsidP="00D861A1">
            <w:pPr>
              <w:pStyle w:val="TableParagraph"/>
              <w:spacing w:line="292" w:lineRule="exact"/>
              <w:ind w:left="0"/>
              <w:rPr>
                <w:sz w:val="24"/>
                <w:szCs w:val="24"/>
              </w:rPr>
            </w:pPr>
            <w:r w:rsidRPr="00254F00">
              <w:rPr>
                <w:sz w:val="24"/>
                <w:szCs w:val="24"/>
              </w:rPr>
              <w:t>85,7%</w:t>
            </w:r>
          </w:p>
        </w:tc>
        <w:tc>
          <w:tcPr>
            <w:tcW w:w="1134" w:type="dxa"/>
            <w:shd w:val="clear" w:color="auto" w:fill="auto"/>
          </w:tcPr>
          <w:p w:rsidR="00254F00" w:rsidRPr="00C01FAF" w:rsidRDefault="00254F00" w:rsidP="00B55C35">
            <w:pPr>
              <w:pStyle w:val="TableParagraph"/>
              <w:spacing w:line="292" w:lineRule="exact"/>
              <w:ind w:left="0"/>
              <w:rPr>
                <w:sz w:val="24"/>
                <w:szCs w:val="24"/>
                <w:highlight w:val="yellow"/>
              </w:rPr>
            </w:pPr>
          </w:p>
        </w:tc>
      </w:tr>
      <w:tr w:rsidR="009A3EA9" w:rsidRPr="00807521" w:rsidTr="001A3D74">
        <w:trPr>
          <w:trHeight w:val="292"/>
        </w:trPr>
        <w:tc>
          <w:tcPr>
            <w:tcW w:w="10374" w:type="dxa"/>
            <w:gridSpan w:val="6"/>
            <w:shd w:val="clear" w:color="auto" w:fill="auto"/>
            <w:vAlign w:val="center"/>
          </w:tcPr>
          <w:p w:rsidR="009A3EA9" w:rsidRPr="00A96A2C" w:rsidRDefault="009A3EA9" w:rsidP="001A3D74">
            <w:pPr>
              <w:pStyle w:val="TableParagraph"/>
              <w:spacing w:line="360" w:lineRule="auto"/>
              <w:ind w:left="0"/>
              <w:rPr>
                <w:b/>
                <w:sz w:val="24"/>
                <w:szCs w:val="24"/>
              </w:rPr>
            </w:pPr>
            <w:r w:rsidRPr="00A96A2C">
              <w:rPr>
                <w:b/>
                <w:sz w:val="24"/>
                <w:szCs w:val="24"/>
              </w:rPr>
              <w:t>Інформація</w:t>
            </w:r>
            <w:r w:rsidRPr="00A96A2C">
              <w:rPr>
                <w:b/>
                <w:spacing w:val="-4"/>
                <w:sz w:val="24"/>
                <w:szCs w:val="24"/>
              </w:rPr>
              <w:t xml:space="preserve"> </w:t>
            </w:r>
            <w:r w:rsidRPr="00A96A2C">
              <w:rPr>
                <w:b/>
                <w:sz w:val="24"/>
                <w:szCs w:val="24"/>
              </w:rPr>
              <w:t>про</w:t>
            </w:r>
            <w:r w:rsidRPr="00A96A2C">
              <w:rPr>
                <w:b/>
                <w:spacing w:val="-5"/>
                <w:sz w:val="24"/>
                <w:szCs w:val="24"/>
              </w:rPr>
              <w:t xml:space="preserve"> </w:t>
            </w:r>
            <w:r w:rsidRPr="00A96A2C">
              <w:rPr>
                <w:b/>
                <w:sz w:val="24"/>
                <w:szCs w:val="24"/>
              </w:rPr>
              <w:t>захворюваність</w:t>
            </w:r>
            <w:r w:rsidRPr="00A96A2C">
              <w:rPr>
                <w:b/>
                <w:spacing w:val="-5"/>
                <w:sz w:val="24"/>
                <w:szCs w:val="24"/>
              </w:rPr>
              <w:t xml:space="preserve"> </w:t>
            </w:r>
            <w:r w:rsidRPr="00A96A2C">
              <w:rPr>
                <w:b/>
                <w:sz w:val="24"/>
                <w:szCs w:val="24"/>
              </w:rPr>
              <w:t>на</w:t>
            </w:r>
            <w:r w:rsidRPr="00A96A2C">
              <w:rPr>
                <w:b/>
                <w:spacing w:val="-2"/>
                <w:sz w:val="24"/>
                <w:szCs w:val="24"/>
              </w:rPr>
              <w:t xml:space="preserve"> </w:t>
            </w:r>
            <w:r w:rsidRPr="00A96A2C">
              <w:rPr>
                <w:b/>
                <w:sz w:val="24"/>
                <w:szCs w:val="24"/>
              </w:rPr>
              <w:t>COVID-19</w:t>
            </w:r>
          </w:p>
        </w:tc>
      </w:tr>
      <w:tr w:rsidR="00C01FAF" w:rsidRPr="00807521" w:rsidTr="001A3D74">
        <w:trPr>
          <w:trHeight w:val="585"/>
        </w:trPr>
        <w:tc>
          <w:tcPr>
            <w:tcW w:w="562" w:type="dxa"/>
            <w:shd w:val="clear" w:color="auto" w:fill="auto"/>
          </w:tcPr>
          <w:p w:rsidR="00C01FAF" w:rsidRPr="00807521" w:rsidRDefault="00C01FAF" w:rsidP="001A3D74">
            <w:pPr>
              <w:pStyle w:val="TableParagraph"/>
              <w:spacing w:line="240" w:lineRule="auto"/>
              <w:ind w:left="6"/>
              <w:rPr>
                <w:sz w:val="24"/>
                <w:szCs w:val="24"/>
              </w:rPr>
            </w:pPr>
            <w:r w:rsidRPr="00807521">
              <w:rPr>
                <w:sz w:val="24"/>
                <w:szCs w:val="24"/>
              </w:rPr>
              <w:t>1</w:t>
            </w:r>
          </w:p>
        </w:tc>
        <w:tc>
          <w:tcPr>
            <w:tcW w:w="3575" w:type="dxa"/>
            <w:shd w:val="clear" w:color="auto" w:fill="auto"/>
          </w:tcPr>
          <w:p w:rsidR="00C01FAF" w:rsidRPr="00807521" w:rsidRDefault="00C01FAF" w:rsidP="001A3D74">
            <w:pPr>
              <w:pStyle w:val="TableParagraph"/>
              <w:spacing w:line="292" w:lineRule="exact"/>
              <w:jc w:val="left"/>
              <w:rPr>
                <w:sz w:val="24"/>
                <w:szCs w:val="24"/>
              </w:rPr>
            </w:pPr>
            <w:r w:rsidRPr="00807521">
              <w:rPr>
                <w:sz w:val="24"/>
                <w:szCs w:val="24"/>
              </w:rPr>
              <w:t>Кількість</w:t>
            </w:r>
            <w:r w:rsidRPr="00807521">
              <w:rPr>
                <w:spacing w:val="-6"/>
                <w:sz w:val="24"/>
                <w:szCs w:val="24"/>
              </w:rPr>
              <w:t xml:space="preserve"> </w:t>
            </w:r>
            <w:r w:rsidRPr="00807521">
              <w:rPr>
                <w:sz w:val="24"/>
                <w:szCs w:val="24"/>
              </w:rPr>
              <w:t>підтверджених</w:t>
            </w:r>
            <w:r w:rsidRPr="00807521">
              <w:rPr>
                <w:spacing w:val="-8"/>
                <w:sz w:val="24"/>
                <w:szCs w:val="24"/>
              </w:rPr>
              <w:t xml:space="preserve"> </w:t>
            </w:r>
            <w:r w:rsidRPr="00807521">
              <w:rPr>
                <w:sz w:val="24"/>
                <w:szCs w:val="24"/>
              </w:rPr>
              <w:t>випадків</w:t>
            </w:r>
            <w:r w:rsidRPr="00807521">
              <w:rPr>
                <w:spacing w:val="-5"/>
                <w:sz w:val="24"/>
                <w:szCs w:val="24"/>
              </w:rPr>
              <w:t xml:space="preserve"> </w:t>
            </w:r>
            <w:r w:rsidRPr="00807521">
              <w:rPr>
                <w:sz w:val="24"/>
                <w:szCs w:val="24"/>
              </w:rPr>
              <w:t>COVID-19, із</w:t>
            </w:r>
            <w:r w:rsidRPr="00807521">
              <w:rPr>
                <w:spacing w:val="-2"/>
                <w:sz w:val="24"/>
                <w:szCs w:val="24"/>
              </w:rPr>
              <w:t xml:space="preserve"> </w:t>
            </w:r>
            <w:r w:rsidRPr="00807521">
              <w:rPr>
                <w:sz w:val="24"/>
                <w:szCs w:val="24"/>
              </w:rPr>
              <w:t>них</w:t>
            </w:r>
            <w:r w:rsidRPr="00807521">
              <w:rPr>
                <w:spacing w:val="-3"/>
                <w:sz w:val="24"/>
                <w:szCs w:val="24"/>
              </w:rPr>
              <w:t xml:space="preserve"> </w:t>
            </w:r>
            <w:r w:rsidRPr="00807521">
              <w:rPr>
                <w:sz w:val="24"/>
                <w:szCs w:val="24"/>
              </w:rPr>
              <w:t>дітей</w:t>
            </w:r>
          </w:p>
        </w:tc>
        <w:tc>
          <w:tcPr>
            <w:tcW w:w="1843" w:type="dxa"/>
            <w:shd w:val="clear" w:color="auto" w:fill="auto"/>
          </w:tcPr>
          <w:p w:rsidR="00C01FAF" w:rsidRPr="006D0D85" w:rsidRDefault="00C01FAF" w:rsidP="001A3D74">
            <w:pPr>
              <w:pStyle w:val="TableParagraph"/>
              <w:spacing w:line="273" w:lineRule="exact"/>
              <w:ind w:left="302" w:right="295"/>
              <w:rPr>
                <w:sz w:val="24"/>
                <w:szCs w:val="24"/>
              </w:rPr>
            </w:pPr>
            <w:r w:rsidRPr="006D0D85">
              <w:rPr>
                <w:sz w:val="24"/>
                <w:szCs w:val="24"/>
              </w:rPr>
              <w:t xml:space="preserve">1 </w:t>
            </w:r>
            <w:r>
              <w:rPr>
                <w:sz w:val="24"/>
                <w:szCs w:val="24"/>
              </w:rPr>
              <w:t>406</w:t>
            </w:r>
          </w:p>
          <w:p w:rsidR="00C01FAF" w:rsidRPr="009A041E" w:rsidRDefault="00C01FAF" w:rsidP="00C01FAF">
            <w:pPr>
              <w:pStyle w:val="TableParagraph"/>
              <w:spacing w:line="273" w:lineRule="exact"/>
              <w:ind w:left="302" w:right="295"/>
              <w:rPr>
                <w:sz w:val="24"/>
                <w:szCs w:val="24"/>
                <w:highlight w:val="yellow"/>
              </w:rPr>
            </w:pPr>
            <w:r w:rsidRPr="006D0D85">
              <w:rPr>
                <w:sz w:val="24"/>
                <w:szCs w:val="24"/>
              </w:rPr>
              <w:t>3</w:t>
            </w:r>
            <w:r>
              <w:rPr>
                <w:sz w:val="24"/>
                <w:szCs w:val="24"/>
              </w:rPr>
              <w:t>39</w:t>
            </w:r>
          </w:p>
        </w:tc>
        <w:tc>
          <w:tcPr>
            <w:tcW w:w="1701" w:type="dxa"/>
            <w:shd w:val="clear" w:color="auto" w:fill="auto"/>
          </w:tcPr>
          <w:p w:rsidR="00C01FAF" w:rsidRDefault="00C01FAF" w:rsidP="001A3D74">
            <w:pPr>
              <w:pStyle w:val="TableParagraph"/>
              <w:spacing w:line="273" w:lineRule="exact"/>
              <w:ind w:left="302" w:right="295"/>
              <w:rPr>
                <w:sz w:val="24"/>
                <w:szCs w:val="24"/>
              </w:rPr>
            </w:pPr>
            <w:r>
              <w:rPr>
                <w:sz w:val="24"/>
                <w:szCs w:val="24"/>
              </w:rPr>
              <w:t>48</w:t>
            </w:r>
          </w:p>
          <w:p w:rsidR="00C01FAF" w:rsidRPr="00807521" w:rsidRDefault="00C01FAF" w:rsidP="001A3D74">
            <w:pPr>
              <w:pStyle w:val="TableParagraph"/>
              <w:spacing w:line="273" w:lineRule="exact"/>
              <w:ind w:left="302" w:right="295"/>
              <w:rPr>
                <w:sz w:val="24"/>
                <w:szCs w:val="24"/>
              </w:rPr>
            </w:pPr>
            <w:r>
              <w:rPr>
                <w:sz w:val="24"/>
                <w:szCs w:val="24"/>
              </w:rPr>
              <w:t>19</w:t>
            </w:r>
          </w:p>
        </w:tc>
        <w:tc>
          <w:tcPr>
            <w:tcW w:w="1559" w:type="dxa"/>
          </w:tcPr>
          <w:p w:rsidR="00C01FAF" w:rsidRDefault="00C01FAF" w:rsidP="001B11FF">
            <w:pPr>
              <w:pStyle w:val="TableParagraph"/>
              <w:spacing w:line="273" w:lineRule="exact"/>
              <w:ind w:left="302" w:right="295"/>
              <w:rPr>
                <w:sz w:val="24"/>
                <w:szCs w:val="24"/>
              </w:rPr>
            </w:pPr>
            <w:r>
              <w:rPr>
                <w:sz w:val="24"/>
                <w:szCs w:val="24"/>
              </w:rPr>
              <w:t>54</w:t>
            </w:r>
          </w:p>
          <w:p w:rsidR="00C01FAF" w:rsidRPr="00807521" w:rsidRDefault="00C01FAF" w:rsidP="001B11FF">
            <w:pPr>
              <w:pStyle w:val="TableParagraph"/>
              <w:spacing w:line="273" w:lineRule="exact"/>
              <w:ind w:left="302" w:right="295"/>
              <w:rPr>
                <w:sz w:val="24"/>
                <w:szCs w:val="24"/>
              </w:rPr>
            </w:pPr>
            <w:r>
              <w:rPr>
                <w:sz w:val="24"/>
                <w:szCs w:val="24"/>
              </w:rPr>
              <w:t>9</w:t>
            </w:r>
          </w:p>
        </w:tc>
        <w:tc>
          <w:tcPr>
            <w:tcW w:w="1134" w:type="dxa"/>
          </w:tcPr>
          <w:p w:rsidR="00C01FAF" w:rsidRPr="00807521" w:rsidRDefault="00C01FAF" w:rsidP="001A3D74">
            <w:pPr>
              <w:pStyle w:val="TableParagraph"/>
              <w:spacing w:line="292" w:lineRule="exact"/>
              <w:ind w:left="0"/>
              <w:rPr>
                <w:sz w:val="24"/>
                <w:szCs w:val="24"/>
              </w:rPr>
            </w:pPr>
            <w:r>
              <w:rPr>
                <w:sz w:val="24"/>
                <w:szCs w:val="24"/>
              </w:rPr>
              <w:t xml:space="preserve">-6 </w:t>
            </w:r>
            <w:proofErr w:type="spellStart"/>
            <w:r w:rsidRPr="00807521">
              <w:rPr>
                <w:sz w:val="24"/>
                <w:szCs w:val="24"/>
              </w:rPr>
              <w:t>вип</w:t>
            </w:r>
            <w:proofErr w:type="spellEnd"/>
          </w:p>
          <w:p w:rsidR="00C01FAF" w:rsidRPr="00807521" w:rsidRDefault="00C01FAF" w:rsidP="00C01FAF">
            <w:pPr>
              <w:pStyle w:val="TableParagraph"/>
              <w:spacing w:line="292" w:lineRule="exact"/>
              <w:ind w:left="0"/>
              <w:rPr>
                <w:sz w:val="24"/>
                <w:szCs w:val="24"/>
              </w:rPr>
            </w:pPr>
            <w:r>
              <w:rPr>
                <w:sz w:val="24"/>
                <w:szCs w:val="24"/>
              </w:rPr>
              <w:t>+10</w:t>
            </w:r>
            <w:r w:rsidRPr="00807521">
              <w:rPr>
                <w:sz w:val="24"/>
                <w:szCs w:val="24"/>
              </w:rPr>
              <w:t xml:space="preserve"> </w:t>
            </w:r>
            <w:proofErr w:type="spellStart"/>
            <w:r w:rsidRPr="00807521">
              <w:rPr>
                <w:sz w:val="24"/>
                <w:szCs w:val="24"/>
              </w:rPr>
              <w:t>вип</w:t>
            </w:r>
            <w:proofErr w:type="spellEnd"/>
          </w:p>
        </w:tc>
      </w:tr>
      <w:tr w:rsidR="00C01FAF" w:rsidRPr="00807521" w:rsidTr="001A3D74">
        <w:trPr>
          <w:trHeight w:val="630"/>
        </w:trPr>
        <w:tc>
          <w:tcPr>
            <w:tcW w:w="562" w:type="dxa"/>
            <w:shd w:val="clear" w:color="auto" w:fill="auto"/>
          </w:tcPr>
          <w:p w:rsidR="00C01FAF" w:rsidRPr="00807521" w:rsidRDefault="00C01FAF" w:rsidP="001A3D74">
            <w:pPr>
              <w:pStyle w:val="TableParagraph"/>
              <w:spacing w:line="240" w:lineRule="auto"/>
              <w:ind w:left="6"/>
              <w:rPr>
                <w:sz w:val="24"/>
                <w:szCs w:val="24"/>
              </w:rPr>
            </w:pPr>
            <w:r w:rsidRPr="00807521">
              <w:rPr>
                <w:sz w:val="24"/>
                <w:szCs w:val="24"/>
              </w:rPr>
              <w:t>2</w:t>
            </w:r>
          </w:p>
        </w:tc>
        <w:tc>
          <w:tcPr>
            <w:tcW w:w="3575" w:type="dxa"/>
            <w:shd w:val="clear" w:color="auto" w:fill="auto"/>
            <w:vAlign w:val="center"/>
          </w:tcPr>
          <w:p w:rsidR="00C01FAF" w:rsidRPr="00807521" w:rsidRDefault="00C01FAF" w:rsidP="001A3D74">
            <w:pPr>
              <w:pStyle w:val="TableParagraph"/>
              <w:spacing w:line="290" w:lineRule="atLeast"/>
              <w:ind w:right="142"/>
              <w:jc w:val="left"/>
              <w:rPr>
                <w:sz w:val="24"/>
                <w:szCs w:val="24"/>
              </w:rPr>
            </w:pPr>
            <w:r w:rsidRPr="00807521">
              <w:rPr>
                <w:spacing w:val="-2"/>
                <w:sz w:val="24"/>
                <w:szCs w:val="24"/>
              </w:rPr>
              <w:t xml:space="preserve">Госпіталізовано, </w:t>
            </w:r>
            <w:r w:rsidRPr="00807521">
              <w:rPr>
                <w:spacing w:val="-52"/>
                <w:sz w:val="24"/>
                <w:szCs w:val="24"/>
              </w:rPr>
              <w:t xml:space="preserve"> </w:t>
            </w:r>
            <w:r w:rsidRPr="00807521">
              <w:rPr>
                <w:sz w:val="24"/>
                <w:szCs w:val="24"/>
              </w:rPr>
              <w:t>із</w:t>
            </w:r>
            <w:r w:rsidRPr="00807521">
              <w:rPr>
                <w:spacing w:val="-1"/>
                <w:sz w:val="24"/>
                <w:szCs w:val="24"/>
              </w:rPr>
              <w:t xml:space="preserve"> </w:t>
            </w:r>
            <w:r w:rsidRPr="00807521">
              <w:rPr>
                <w:sz w:val="24"/>
                <w:szCs w:val="24"/>
              </w:rPr>
              <w:t>них</w:t>
            </w:r>
            <w:r w:rsidRPr="00807521">
              <w:rPr>
                <w:spacing w:val="-2"/>
                <w:sz w:val="24"/>
                <w:szCs w:val="24"/>
              </w:rPr>
              <w:t xml:space="preserve"> </w:t>
            </w:r>
            <w:r w:rsidRPr="00807521">
              <w:rPr>
                <w:sz w:val="24"/>
                <w:szCs w:val="24"/>
              </w:rPr>
              <w:t>дітей</w:t>
            </w:r>
          </w:p>
        </w:tc>
        <w:tc>
          <w:tcPr>
            <w:tcW w:w="1843" w:type="dxa"/>
            <w:shd w:val="clear" w:color="auto" w:fill="auto"/>
          </w:tcPr>
          <w:p w:rsidR="00C01FAF" w:rsidRPr="006D0D85" w:rsidRDefault="00C01FAF" w:rsidP="001A3D74">
            <w:pPr>
              <w:pStyle w:val="TableParagraph"/>
              <w:spacing w:line="240" w:lineRule="auto"/>
              <w:ind w:left="302" w:right="295"/>
              <w:rPr>
                <w:sz w:val="24"/>
                <w:szCs w:val="24"/>
              </w:rPr>
            </w:pPr>
            <w:r w:rsidRPr="006D0D85">
              <w:rPr>
                <w:sz w:val="24"/>
                <w:szCs w:val="24"/>
              </w:rPr>
              <w:t>14</w:t>
            </w:r>
            <w:r>
              <w:rPr>
                <w:sz w:val="24"/>
                <w:szCs w:val="24"/>
              </w:rPr>
              <w:t>3</w:t>
            </w:r>
          </w:p>
          <w:p w:rsidR="00C01FAF" w:rsidRPr="006D0D85" w:rsidRDefault="00C01FAF" w:rsidP="001A3D74">
            <w:pPr>
              <w:pStyle w:val="TableParagraph"/>
              <w:spacing w:line="240" w:lineRule="auto"/>
              <w:ind w:left="302" w:right="295"/>
              <w:rPr>
                <w:sz w:val="24"/>
                <w:szCs w:val="24"/>
              </w:rPr>
            </w:pPr>
            <w:r w:rsidRPr="006D0D85">
              <w:rPr>
                <w:sz w:val="24"/>
                <w:szCs w:val="24"/>
              </w:rPr>
              <w:t>64</w:t>
            </w:r>
          </w:p>
        </w:tc>
        <w:tc>
          <w:tcPr>
            <w:tcW w:w="1701" w:type="dxa"/>
            <w:shd w:val="clear" w:color="auto" w:fill="auto"/>
          </w:tcPr>
          <w:p w:rsidR="00C01FAF" w:rsidRDefault="00C01FAF" w:rsidP="001A3D74">
            <w:pPr>
              <w:pStyle w:val="TableParagraph"/>
              <w:spacing w:line="240" w:lineRule="auto"/>
              <w:ind w:left="302" w:right="295"/>
              <w:rPr>
                <w:sz w:val="24"/>
                <w:szCs w:val="24"/>
              </w:rPr>
            </w:pPr>
            <w:r>
              <w:rPr>
                <w:sz w:val="24"/>
                <w:szCs w:val="24"/>
              </w:rPr>
              <w:t>0</w:t>
            </w:r>
          </w:p>
          <w:p w:rsidR="00C01FAF" w:rsidRPr="00807521" w:rsidRDefault="00C01FAF" w:rsidP="001A3D74">
            <w:pPr>
              <w:pStyle w:val="TableParagraph"/>
              <w:spacing w:line="240" w:lineRule="auto"/>
              <w:ind w:left="302" w:right="295"/>
              <w:rPr>
                <w:sz w:val="24"/>
                <w:szCs w:val="24"/>
              </w:rPr>
            </w:pPr>
            <w:r>
              <w:rPr>
                <w:sz w:val="24"/>
                <w:szCs w:val="24"/>
              </w:rPr>
              <w:t>0</w:t>
            </w:r>
          </w:p>
        </w:tc>
        <w:tc>
          <w:tcPr>
            <w:tcW w:w="1559" w:type="dxa"/>
          </w:tcPr>
          <w:p w:rsidR="00C01FAF" w:rsidRDefault="00C01FAF" w:rsidP="001B11FF">
            <w:pPr>
              <w:pStyle w:val="TableParagraph"/>
              <w:spacing w:line="240" w:lineRule="auto"/>
              <w:ind w:left="302" w:right="295"/>
              <w:rPr>
                <w:sz w:val="24"/>
                <w:szCs w:val="24"/>
              </w:rPr>
            </w:pPr>
            <w:r>
              <w:rPr>
                <w:sz w:val="24"/>
                <w:szCs w:val="24"/>
              </w:rPr>
              <w:t>1</w:t>
            </w:r>
          </w:p>
          <w:p w:rsidR="00C01FAF" w:rsidRPr="00807521" w:rsidRDefault="00C01FAF" w:rsidP="001B11FF">
            <w:pPr>
              <w:pStyle w:val="TableParagraph"/>
              <w:spacing w:line="240" w:lineRule="auto"/>
              <w:ind w:left="302" w:right="295"/>
              <w:rPr>
                <w:sz w:val="24"/>
                <w:szCs w:val="24"/>
              </w:rPr>
            </w:pPr>
            <w:r>
              <w:rPr>
                <w:sz w:val="24"/>
                <w:szCs w:val="24"/>
              </w:rPr>
              <w:t>0</w:t>
            </w:r>
          </w:p>
        </w:tc>
        <w:tc>
          <w:tcPr>
            <w:tcW w:w="1134" w:type="dxa"/>
          </w:tcPr>
          <w:p w:rsidR="00C01FAF" w:rsidRPr="00807521" w:rsidRDefault="00C01FAF" w:rsidP="001A3D74">
            <w:pPr>
              <w:pStyle w:val="TableParagraph"/>
              <w:spacing w:line="240" w:lineRule="auto"/>
              <w:ind w:left="0"/>
              <w:rPr>
                <w:sz w:val="24"/>
                <w:szCs w:val="24"/>
              </w:rPr>
            </w:pPr>
            <w:r>
              <w:rPr>
                <w:sz w:val="24"/>
                <w:szCs w:val="24"/>
              </w:rPr>
              <w:t>-1</w:t>
            </w:r>
            <w:r w:rsidRPr="00807521">
              <w:rPr>
                <w:sz w:val="24"/>
                <w:szCs w:val="24"/>
              </w:rPr>
              <w:t xml:space="preserve"> </w:t>
            </w:r>
            <w:proofErr w:type="spellStart"/>
            <w:r w:rsidRPr="00807521">
              <w:rPr>
                <w:sz w:val="24"/>
                <w:szCs w:val="24"/>
              </w:rPr>
              <w:t>вип</w:t>
            </w:r>
            <w:proofErr w:type="spellEnd"/>
          </w:p>
          <w:p w:rsidR="00C01FAF" w:rsidRPr="00807521" w:rsidRDefault="00C01FAF" w:rsidP="001A3D74">
            <w:pPr>
              <w:pStyle w:val="TableParagraph"/>
              <w:spacing w:line="240" w:lineRule="auto"/>
              <w:ind w:left="0"/>
              <w:rPr>
                <w:sz w:val="24"/>
                <w:szCs w:val="24"/>
              </w:rPr>
            </w:pPr>
          </w:p>
        </w:tc>
      </w:tr>
      <w:tr w:rsidR="009A3EA9" w:rsidRPr="00807521" w:rsidTr="001A3D74">
        <w:trPr>
          <w:trHeight w:val="585"/>
        </w:trPr>
        <w:tc>
          <w:tcPr>
            <w:tcW w:w="562" w:type="dxa"/>
            <w:shd w:val="clear" w:color="auto" w:fill="auto"/>
          </w:tcPr>
          <w:p w:rsidR="009A3EA9" w:rsidRPr="00807521" w:rsidRDefault="009A3EA9" w:rsidP="001A3D74">
            <w:pPr>
              <w:pStyle w:val="TableParagraph"/>
              <w:spacing w:line="240" w:lineRule="auto"/>
              <w:ind w:left="6"/>
              <w:rPr>
                <w:sz w:val="24"/>
                <w:szCs w:val="24"/>
              </w:rPr>
            </w:pPr>
            <w:r w:rsidRPr="00807521">
              <w:rPr>
                <w:sz w:val="24"/>
                <w:szCs w:val="24"/>
              </w:rPr>
              <w:t>3</w:t>
            </w:r>
          </w:p>
        </w:tc>
        <w:tc>
          <w:tcPr>
            <w:tcW w:w="3575" w:type="dxa"/>
            <w:shd w:val="clear" w:color="auto" w:fill="auto"/>
          </w:tcPr>
          <w:p w:rsidR="009A3EA9" w:rsidRPr="00807521" w:rsidRDefault="009A3EA9" w:rsidP="001A3D74">
            <w:pPr>
              <w:pStyle w:val="TableParagraph"/>
              <w:spacing w:line="292" w:lineRule="exact"/>
              <w:jc w:val="left"/>
              <w:rPr>
                <w:sz w:val="24"/>
                <w:szCs w:val="24"/>
              </w:rPr>
            </w:pPr>
            <w:r w:rsidRPr="00807521">
              <w:rPr>
                <w:sz w:val="24"/>
                <w:szCs w:val="24"/>
              </w:rPr>
              <w:t>Кількість</w:t>
            </w:r>
            <w:r w:rsidRPr="00807521">
              <w:rPr>
                <w:spacing w:val="-3"/>
                <w:sz w:val="24"/>
                <w:szCs w:val="24"/>
              </w:rPr>
              <w:t xml:space="preserve"> </w:t>
            </w:r>
            <w:r w:rsidRPr="00807521">
              <w:rPr>
                <w:sz w:val="24"/>
                <w:szCs w:val="24"/>
              </w:rPr>
              <w:t>летальних</w:t>
            </w:r>
            <w:r w:rsidRPr="00807521">
              <w:rPr>
                <w:spacing w:val="-5"/>
                <w:sz w:val="24"/>
                <w:szCs w:val="24"/>
              </w:rPr>
              <w:t xml:space="preserve"> </w:t>
            </w:r>
            <w:r w:rsidRPr="00807521">
              <w:rPr>
                <w:sz w:val="24"/>
                <w:szCs w:val="24"/>
              </w:rPr>
              <w:t>випадків</w:t>
            </w:r>
            <w:r w:rsidRPr="00807521">
              <w:rPr>
                <w:spacing w:val="-4"/>
                <w:sz w:val="24"/>
                <w:szCs w:val="24"/>
              </w:rPr>
              <w:t xml:space="preserve"> </w:t>
            </w:r>
            <w:r w:rsidRPr="00807521">
              <w:rPr>
                <w:sz w:val="24"/>
                <w:szCs w:val="24"/>
              </w:rPr>
              <w:t>із</w:t>
            </w:r>
            <w:r w:rsidRPr="00807521">
              <w:rPr>
                <w:spacing w:val="-4"/>
                <w:sz w:val="24"/>
                <w:szCs w:val="24"/>
              </w:rPr>
              <w:t xml:space="preserve"> </w:t>
            </w:r>
            <w:r w:rsidRPr="00807521">
              <w:rPr>
                <w:sz w:val="24"/>
                <w:szCs w:val="24"/>
              </w:rPr>
              <w:t>діагнозом</w:t>
            </w:r>
            <w:r w:rsidRPr="00807521">
              <w:rPr>
                <w:spacing w:val="-1"/>
                <w:sz w:val="24"/>
                <w:szCs w:val="24"/>
              </w:rPr>
              <w:t xml:space="preserve"> </w:t>
            </w:r>
            <w:r w:rsidRPr="00807521">
              <w:rPr>
                <w:sz w:val="24"/>
                <w:szCs w:val="24"/>
              </w:rPr>
              <w:t>COVID-19, із</w:t>
            </w:r>
            <w:r w:rsidRPr="00807521">
              <w:rPr>
                <w:spacing w:val="-2"/>
                <w:sz w:val="24"/>
                <w:szCs w:val="24"/>
              </w:rPr>
              <w:t xml:space="preserve"> </w:t>
            </w:r>
            <w:r w:rsidRPr="00807521">
              <w:rPr>
                <w:sz w:val="24"/>
                <w:szCs w:val="24"/>
              </w:rPr>
              <w:t>них</w:t>
            </w:r>
            <w:r w:rsidRPr="00807521">
              <w:rPr>
                <w:spacing w:val="-3"/>
                <w:sz w:val="24"/>
                <w:szCs w:val="24"/>
              </w:rPr>
              <w:t xml:space="preserve"> </w:t>
            </w:r>
            <w:r w:rsidRPr="00807521">
              <w:rPr>
                <w:sz w:val="24"/>
                <w:szCs w:val="24"/>
              </w:rPr>
              <w:t>дітей</w:t>
            </w:r>
          </w:p>
        </w:tc>
        <w:tc>
          <w:tcPr>
            <w:tcW w:w="1843" w:type="dxa"/>
            <w:shd w:val="clear" w:color="auto" w:fill="auto"/>
          </w:tcPr>
          <w:p w:rsidR="009A3EA9" w:rsidRPr="006D0D85" w:rsidRDefault="009A3EA9" w:rsidP="001A3D74">
            <w:pPr>
              <w:pStyle w:val="TableParagraph"/>
              <w:spacing w:line="273" w:lineRule="exact"/>
              <w:ind w:left="6"/>
              <w:rPr>
                <w:sz w:val="24"/>
                <w:szCs w:val="24"/>
              </w:rPr>
            </w:pPr>
            <w:r w:rsidRPr="006D0D85">
              <w:rPr>
                <w:sz w:val="24"/>
                <w:szCs w:val="24"/>
              </w:rPr>
              <w:t>3</w:t>
            </w:r>
          </w:p>
          <w:p w:rsidR="009A3EA9" w:rsidRPr="006D0D85" w:rsidRDefault="009A3EA9" w:rsidP="001A3D74">
            <w:pPr>
              <w:pStyle w:val="TableParagraph"/>
              <w:spacing w:line="273" w:lineRule="exact"/>
              <w:ind w:left="6"/>
              <w:rPr>
                <w:sz w:val="24"/>
                <w:szCs w:val="24"/>
              </w:rPr>
            </w:pPr>
            <w:r w:rsidRPr="006D0D85">
              <w:rPr>
                <w:sz w:val="24"/>
                <w:szCs w:val="24"/>
              </w:rPr>
              <w:t>0</w:t>
            </w:r>
          </w:p>
        </w:tc>
        <w:tc>
          <w:tcPr>
            <w:tcW w:w="1701" w:type="dxa"/>
            <w:shd w:val="clear" w:color="auto" w:fill="auto"/>
          </w:tcPr>
          <w:p w:rsidR="009A3EA9" w:rsidRPr="00807521" w:rsidRDefault="00AB1D8A" w:rsidP="001A3D74">
            <w:pPr>
              <w:pStyle w:val="TableParagraph"/>
              <w:spacing w:line="273" w:lineRule="exact"/>
              <w:ind w:left="6"/>
              <w:rPr>
                <w:sz w:val="24"/>
                <w:szCs w:val="24"/>
              </w:rPr>
            </w:pPr>
            <w:r w:rsidRPr="00807521">
              <w:rPr>
                <w:sz w:val="24"/>
                <w:szCs w:val="24"/>
              </w:rPr>
              <w:t>0</w:t>
            </w:r>
          </w:p>
          <w:p w:rsidR="00AB1D8A" w:rsidRPr="00807521" w:rsidRDefault="00AB1D8A" w:rsidP="001A3D74">
            <w:pPr>
              <w:pStyle w:val="TableParagraph"/>
              <w:spacing w:line="273" w:lineRule="exact"/>
              <w:ind w:left="6"/>
              <w:rPr>
                <w:sz w:val="24"/>
                <w:szCs w:val="24"/>
              </w:rPr>
            </w:pPr>
            <w:r w:rsidRPr="00807521">
              <w:rPr>
                <w:sz w:val="24"/>
                <w:szCs w:val="24"/>
              </w:rPr>
              <w:t>0</w:t>
            </w:r>
          </w:p>
        </w:tc>
        <w:tc>
          <w:tcPr>
            <w:tcW w:w="1559" w:type="dxa"/>
          </w:tcPr>
          <w:p w:rsidR="009A3EA9" w:rsidRPr="00807521" w:rsidRDefault="00732CDF" w:rsidP="001A3D74">
            <w:pPr>
              <w:pStyle w:val="TableParagraph"/>
              <w:spacing w:line="273" w:lineRule="exact"/>
              <w:ind w:left="6"/>
              <w:rPr>
                <w:sz w:val="24"/>
                <w:szCs w:val="24"/>
              </w:rPr>
            </w:pPr>
            <w:r w:rsidRPr="00807521">
              <w:rPr>
                <w:sz w:val="24"/>
                <w:szCs w:val="24"/>
              </w:rPr>
              <w:t>0</w:t>
            </w:r>
          </w:p>
          <w:p w:rsidR="00732CDF" w:rsidRPr="00807521" w:rsidRDefault="00732CDF" w:rsidP="001A3D74">
            <w:pPr>
              <w:pStyle w:val="TableParagraph"/>
              <w:spacing w:line="273" w:lineRule="exact"/>
              <w:ind w:left="6"/>
              <w:rPr>
                <w:sz w:val="24"/>
                <w:szCs w:val="24"/>
              </w:rPr>
            </w:pPr>
            <w:r w:rsidRPr="00807521">
              <w:rPr>
                <w:sz w:val="24"/>
                <w:szCs w:val="24"/>
              </w:rPr>
              <w:t>0</w:t>
            </w:r>
          </w:p>
        </w:tc>
        <w:tc>
          <w:tcPr>
            <w:tcW w:w="1134" w:type="dxa"/>
          </w:tcPr>
          <w:p w:rsidR="009A3EA9" w:rsidRPr="00807521" w:rsidRDefault="003750C5" w:rsidP="001A3D74">
            <w:pPr>
              <w:pStyle w:val="TableParagraph"/>
              <w:spacing w:line="240" w:lineRule="auto"/>
              <w:ind w:left="0"/>
              <w:rPr>
                <w:sz w:val="24"/>
                <w:szCs w:val="24"/>
              </w:rPr>
            </w:pPr>
            <w:r w:rsidRPr="00807521">
              <w:rPr>
                <w:sz w:val="24"/>
                <w:szCs w:val="24"/>
              </w:rPr>
              <w:t>0</w:t>
            </w:r>
          </w:p>
          <w:p w:rsidR="009A3EA9" w:rsidRPr="00807521" w:rsidRDefault="009A3EA9" w:rsidP="001A3D74">
            <w:pPr>
              <w:pStyle w:val="TableParagraph"/>
              <w:spacing w:line="292" w:lineRule="exact"/>
              <w:ind w:left="0"/>
              <w:rPr>
                <w:sz w:val="24"/>
                <w:szCs w:val="24"/>
              </w:rPr>
            </w:pPr>
            <w:r w:rsidRPr="00807521">
              <w:rPr>
                <w:sz w:val="24"/>
                <w:szCs w:val="24"/>
              </w:rPr>
              <w:t>0</w:t>
            </w:r>
          </w:p>
        </w:tc>
      </w:tr>
    </w:tbl>
    <w:p w:rsidR="00672CDC" w:rsidRPr="00807521" w:rsidRDefault="00672CDC" w:rsidP="009A3EA9">
      <w:pPr>
        <w:pStyle w:val="1"/>
        <w:spacing w:before="0"/>
        <w:ind w:firstLine="568"/>
        <w:rPr>
          <w:rFonts w:ascii="Calibri" w:hAnsi="Calibri" w:cs="Calibri"/>
          <w:b/>
          <w:color w:val="004187"/>
          <w:sz w:val="28"/>
          <w:szCs w:val="28"/>
        </w:rPr>
      </w:pPr>
    </w:p>
    <w:p w:rsidR="00672CDC" w:rsidRPr="00807521" w:rsidRDefault="00672CDC" w:rsidP="009A3EA9">
      <w:pPr>
        <w:pStyle w:val="1"/>
        <w:spacing w:before="0"/>
        <w:ind w:firstLine="568"/>
        <w:rPr>
          <w:rFonts w:ascii="Calibri" w:hAnsi="Calibri" w:cs="Calibri"/>
          <w:b/>
          <w:color w:val="004187"/>
          <w:sz w:val="28"/>
          <w:szCs w:val="28"/>
        </w:rPr>
      </w:pPr>
    </w:p>
    <w:p w:rsidR="009A3EA9" w:rsidRPr="00807521" w:rsidRDefault="009A3EA9" w:rsidP="009A3EA9">
      <w:pPr>
        <w:pStyle w:val="1"/>
        <w:spacing w:before="0"/>
        <w:ind w:firstLine="568"/>
        <w:rPr>
          <w:rFonts w:ascii="Calibri" w:hAnsi="Calibri" w:cs="Calibri"/>
          <w:b/>
          <w:color w:val="004187"/>
          <w:sz w:val="28"/>
          <w:szCs w:val="28"/>
        </w:rPr>
      </w:pPr>
      <w:r w:rsidRPr="00807521">
        <w:rPr>
          <w:rFonts w:ascii="Calibri" w:hAnsi="Calibri" w:cs="Calibri"/>
          <w:b/>
          <w:color w:val="004187"/>
          <w:sz w:val="28"/>
          <w:szCs w:val="28"/>
        </w:rPr>
        <w:t>Аналіз</w:t>
      </w:r>
      <w:r w:rsidRPr="00807521">
        <w:rPr>
          <w:rFonts w:ascii="Calibri" w:hAnsi="Calibri" w:cs="Calibri"/>
          <w:b/>
          <w:color w:val="004187"/>
          <w:spacing w:val="-10"/>
          <w:sz w:val="28"/>
          <w:szCs w:val="28"/>
        </w:rPr>
        <w:t xml:space="preserve"> </w:t>
      </w:r>
      <w:r w:rsidRPr="00807521">
        <w:rPr>
          <w:rFonts w:ascii="Calibri" w:hAnsi="Calibri" w:cs="Calibri"/>
          <w:b/>
          <w:color w:val="004187"/>
          <w:sz w:val="28"/>
          <w:szCs w:val="28"/>
        </w:rPr>
        <w:t>даних</w:t>
      </w:r>
      <w:r w:rsidRPr="00807521">
        <w:rPr>
          <w:rFonts w:ascii="Calibri" w:hAnsi="Calibri" w:cs="Calibri"/>
          <w:b/>
          <w:color w:val="004187"/>
          <w:spacing w:val="-11"/>
          <w:sz w:val="28"/>
          <w:szCs w:val="28"/>
        </w:rPr>
        <w:t xml:space="preserve"> </w:t>
      </w:r>
      <w:r w:rsidRPr="00807521">
        <w:rPr>
          <w:rFonts w:ascii="Calibri" w:hAnsi="Calibri" w:cs="Calibri"/>
          <w:b/>
          <w:color w:val="004187"/>
          <w:sz w:val="28"/>
          <w:szCs w:val="28"/>
        </w:rPr>
        <w:t>рутинного</w:t>
      </w:r>
      <w:r w:rsidRPr="00807521">
        <w:rPr>
          <w:rFonts w:ascii="Calibri" w:hAnsi="Calibri" w:cs="Calibri"/>
          <w:b/>
          <w:color w:val="004187"/>
          <w:spacing w:val="-10"/>
          <w:sz w:val="28"/>
          <w:szCs w:val="28"/>
        </w:rPr>
        <w:t xml:space="preserve"> </w:t>
      </w:r>
      <w:r w:rsidRPr="00807521">
        <w:rPr>
          <w:rFonts w:ascii="Calibri" w:hAnsi="Calibri" w:cs="Calibri"/>
          <w:b/>
          <w:color w:val="004187"/>
          <w:sz w:val="28"/>
          <w:szCs w:val="28"/>
        </w:rPr>
        <w:t>епідеміологічного</w:t>
      </w:r>
      <w:r w:rsidRPr="00807521">
        <w:rPr>
          <w:rFonts w:ascii="Calibri" w:hAnsi="Calibri" w:cs="Calibri"/>
          <w:b/>
          <w:color w:val="004187"/>
          <w:spacing w:val="-11"/>
          <w:sz w:val="28"/>
          <w:szCs w:val="28"/>
        </w:rPr>
        <w:t xml:space="preserve"> </w:t>
      </w:r>
      <w:r w:rsidRPr="00807521">
        <w:rPr>
          <w:rFonts w:ascii="Calibri" w:hAnsi="Calibri" w:cs="Calibri"/>
          <w:b/>
          <w:color w:val="004187"/>
          <w:sz w:val="28"/>
          <w:szCs w:val="28"/>
        </w:rPr>
        <w:t>нагляду</w:t>
      </w:r>
    </w:p>
    <w:p w:rsidR="009A3EA9" w:rsidRPr="00807521" w:rsidRDefault="009A3EA9" w:rsidP="009A3EA9">
      <w:pPr>
        <w:ind w:firstLine="568"/>
      </w:pPr>
    </w:p>
    <w:p w:rsidR="009A3EA9" w:rsidRPr="00807521"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r w:rsidRPr="00807521">
        <w:rPr>
          <w:rFonts w:cs="Calibri"/>
          <w:b/>
          <w:color w:val="004187"/>
          <w:sz w:val="28"/>
          <w:szCs w:val="28"/>
          <w:lang w:val="uk-UA"/>
        </w:rPr>
        <w:t>1. Гострі</w:t>
      </w:r>
      <w:r w:rsidRPr="00807521">
        <w:rPr>
          <w:rFonts w:cs="Calibri"/>
          <w:b/>
          <w:color w:val="004187"/>
          <w:spacing w:val="-4"/>
          <w:sz w:val="28"/>
          <w:szCs w:val="28"/>
          <w:lang w:val="uk-UA"/>
        </w:rPr>
        <w:t xml:space="preserve"> </w:t>
      </w:r>
      <w:r w:rsidRPr="00807521">
        <w:rPr>
          <w:rFonts w:cs="Calibri"/>
          <w:b/>
          <w:color w:val="004187"/>
          <w:sz w:val="28"/>
          <w:szCs w:val="28"/>
          <w:lang w:val="uk-UA"/>
        </w:rPr>
        <w:t>респіраторні</w:t>
      </w:r>
      <w:r w:rsidRPr="00807521">
        <w:rPr>
          <w:rFonts w:cs="Calibri"/>
          <w:b/>
          <w:color w:val="004187"/>
          <w:spacing w:val="-5"/>
          <w:sz w:val="28"/>
          <w:szCs w:val="28"/>
          <w:lang w:val="uk-UA"/>
        </w:rPr>
        <w:t xml:space="preserve"> </w:t>
      </w:r>
      <w:r w:rsidRPr="00807521">
        <w:rPr>
          <w:rFonts w:cs="Calibri"/>
          <w:b/>
          <w:color w:val="004187"/>
          <w:sz w:val="28"/>
          <w:szCs w:val="28"/>
          <w:lang w:val="uk-UA"/>
        </w:rPr>
        <w:t>вірусні</w:t>
      </w:r>
      <w:r w:rsidRPr="00807521">
        <w:rPr>
          <w:rFonts w:cs="Calibri"/>
          <w:b/>
          <w:color w:val="004187"/>
          <w:spacing w:val="-3"/>
          <w:sz w:val="28"/>
          <w:szCs w:val="28"/>
          <w:lang w:val="uk-UA"/>
        </w:rPr>
        <w:t xml:space="preserve"> </w:t>
      </w:r>
      <w:r w:rsidRPr="00807521">
        <w:rPr>
          <w:rFonts w:cs="Calibri"/>
          <w:b/>
          <w:color w:val="004187"/>
          <w:sz w:val="28"/>
          <w:szCs w:val="28"/>
          <w:lang w:val="uk-UA"/>
        </w:rPr>
        <w:t>інфекції</w:t>
      </w:r>
      <w:r w:rsidRPr="00807521">
        <w:rPr>
          <w:rFonts w:cs="Calibri"/>
          <w:b/>
          <w:color w:val="004187"/>
          <w:spacing w:val="-1"/>
          <w:sz w:val="28"/>
          <w:szCs w:val="28"/>
          <w:lang w:val="uk-UA"/>
        </w:rPr>
        <w:t xml:space="preserve"> </w:t>
      </w:r>
      <w:r w:rsidRPr="00807521">
        <w:rPr>
          <w:rFonts w:cs="Calibri"/>
          <w:b/>
          <w:color w:val="004187"/>
          <w:sz w:val="28"/>
          <w:szCs w:val="28"/>
          <w:lang w:val="uk-UA"/>
        </w:rPr>
        <w:t xml:space="preserve">(ГРВІ)   </w:t>
      </w:r>
    </w:p>
    <w:p w:rsidR="009A3EA9" w:rsidRPr="00807521"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p>
    <w:p w:rsidR="009A3EA9" w:rsidRPr="00807521" w:rsidRDefault="009A3EA9" w:rsidP="009A3EA9">
      <w:pPr>
        <w:pStyle w:val="af3"/>
        <w:spacing w:after="0"/>
        <w:ind w:right="118" w:firstLine="568"/>
        <w:jc w:val="both"/>
        <w:rPr>
          <w:rFonts w:ascii="Calibri" w:hAnsi="Calibri" w:cs="Calibri"/>
          <w:sz w:val="28"/>
          <w:szCs w:val="28"/>
        </w:rPr>
      </w:pPr>
      <w:r w:rsidRPr="00807521">
        <w:rPr>
          <w:rFonts w:ascii="Calibri" w:hAnsi="Calibri" w:cs="Calibri"/>
          <w:sz w:val="28"/>
          <w:szCs w:val="28"/>
        </w:rPr>
        <w:t xml:space="preserve">Дані рутинного епіднагляду за </w:t>
      </w:r>
      <w:r w:rsidR="006D0D85">
        <w:rPr>
          <w:rFonts w:ascii="Calibri" w:hAnsi="Calibri" w:cs="Calibri"/>
          <w:sz w:val="28"/>
          <w:szCs w:val="28"/>
        </w:rPr>
        <w:t>1</w:t>
      </w:r>
      <w:r w:rsidR="00C01FAF">
        <w:rPr>
          <w:rFonts w:ascii="Calibri" w:hAnsi="Calibri" w:cs="Calibri"/>
          <w:sz w:val="28"/>
          <w:szCs w:val="28"/>
        </w:rPr>
        <w:t>2</w:t>
      </w:r>
      <w:r w:rsidRPr="00807521">
        <w:rPr>
          <w:rFonts w:ascii="Calibri" w:hAnsi="Calibri" w:cs="Calibri"/>
          <w:sz w:val="28"/>
          <w:szCs w:val="28"/>
        </w:rPr>
        <w:t xml:space="preserve"> тиждень 2025 року надані закладами охорони </w:t>
      </w:r>
      <w:r w:rsidRPr="00807521">
        <w:rPr>
          <w:rFonts w:ascii="Calibri" w:hAnsi="Calibri" w:cs="Calibri"/>
          <w:spacing w:val="-61"/>
          <w:sz w:val="28"/>
          <w:szCs w:val="28"/>
        </w:rPr>
        <w:t xml:space="preserve"> </w:t>
      </w:r>
      <w:r w:rsidRPr="00807521">
        <w:rPr>
          <w:rFonts w:ascii="Calibri" w:hAnsi="Calibri" w:cs="Calibri"/>
          <w:sz w:val="28"/>
          <w:szCs w:val="28"/>
        </w:rPr>
        <w:t>здоров’я</w:t>
      </w:r>
      <w:r w:rsidRPr="00807521">
        <w:rPr>
          <w:rFonts w:ascii="Calibri" w:hAnsi="Calibri" w:cs="Calibri"/>
          <w:spacing w:val="-14"/>
          <w:sz w:val="28"/>
          <w:szCs w:val="28"/>
        </w:rPr>
        <w:t xml:space="preserve">  Одеської області</w:t>
      </w:r>
      <w:r w:rsidRPr="00807521">
        <w:rPr>
          <w:rFonts w:ascii="Calibri" w:hAnsi="Calibri" w:cs="Calibri"/>
          <w:sz w:val="28"/>
          <w:szCs w:val="28"/>
        </w:rPr>
        <w:t>.</w:t>
      </w:r>
    </w:p>
    <w:p w:rsidR="009A3EA9" w:rsidRPr="00807521" w:rsidRDefault="009A3EA9" w:rsidP="009A3EA9">
      <w:pPr>
        <w:pStyle w:val="af3"/>
        <w:spacing w:after="0"/>
        <w:ind w:right="116" w:firstLine="568"/>
        <w:jc w:val="both"/>
        <w:rPr>
          <w:rFonts w:ascii="Calibri" w:hAnsi="Calibri" w:cs="Calibri"/>
          <w:sz w:val="28"/>
          <w:szCs w:val="28"/>
        </w:rPr>
      </w:pPr>
      <w:r w:rsidRPr="00807521">
        <w:rPr>
          <w:rFonts w:ascii="Calibri" w:hAnsi="Calibri" w:cs="Calibri"/>
          <w:spacing w:val="-2"/>
          <w:sz w:val="28"/>
          <w:szCs w:val="28"/>
        </w:rPr>
        <w:t>Значення</w:t>
      </w:r>
      <w:r w:rsidRPr="00807521">
        <w:rPr>
          <w:rFonts w:ascii="Calibri" w:hAnsi="Calibri" w:cs="Calibri"/>
          <w:spacing w:val="-12"/>
          <w:sz w:val="28"/>
          <w:szCs w:val="28"/>
        </w:rPr>
        <w:t xml:space="preserve"> </w:t>
      </w:r>
      <w:r w:rsidRPr="00807521">
        <w:rPr>
          <w:rFonts w:ascii="Calibri" w:hAnsi="Calibri" w:cs="Calibri"/>
          <w:spacing w:val="-2"/>
          <w:sz w:val="28"/>
          <w:szCs w:val="28"/>
        </w:rPr>
        <w:t>інтенсивного</w:t>
      </w:r>
      <w:r w:rsidRPr="00807521">
        <w:rPr>
          <w:rFonts w:ascii="Calibri" w:hAnsi="Calibri" w:cs="Calibri"/>
          <w:spacing w:val="-13"/>
          <w:sz w:val="28"/>
          <w:szCs w:val="28"/>
        </w:rPr>
        <w:t xml:space="preserve"> </w:t>
      </w:r>
      <w:r w:rsidRPr="00807521">
        <w:rPr>
          <w:rFonts w:ascii="Calibri" w:hAnsi="Calibri" w:cs="Calibri"/>
          <w:spacing w:val="-2"/>
          <w:sz w:val="28"/>
          <w:szCs w:val="28"/>
        </w:rPr>
        <w:t>показника</w:t>
      </w:r>
      <w:r w:rsidRPr="00807521">
        <w:rPr>
          <w:rFonts w:ascii="Calibri" w:hAnsi="Calibri" w:cs="Calibri"/>
          <w:spacing w:val="-11"/>
          <w:sz w:val="28"/>
          <w:szCs w:val="28"/>
        </w:rPr>
        <w:t xml:space="preserve"> </w:t>
      </w:r>
      <w:r w:rsidRPr="00807521">
        <w:rPr>
          <w:rFonts w:ascii="Calibri" w:hAnsi="Calibri" w:cs="Calibri"/>
          <w:spacing w:val="-2"/>
          <w:sz w:val="28"/>
          <w:szCs w:val="28"/>
        </w:rPr>
        <w:t>захворюваності</w:t>
      </w:r>
      <w:r w:rsidRPr="00807521">
        <w:rPr>
          <w:rFonts w:ascii="Calibri" w:hAnsi="Calibri" w:cs="Calibri"/>
          <w:spacing w:val="-11"/>
          <w:sz w:val="28"/>
          <w:szCs w:val="28"/>
        </w:rPr>
        <w:t xml:space="preserve"> </w:t>
      </w:r>
      <w:r w:rsidRPr="00807521">
        <w:rPr>
          <w:rFonts w:ascii="Calibri" w:hAnsi="Calibri" w:cs="Calibri"/>
          <w:spacing w:val="-1"/>
          <w:sz w:val="28"/>
          <w:szCs w:val="28"/>
        </w:rPr>
        <w:t>розраховане</w:t>
      </w:r>
      <w:r w:rsidRPr="00807521">
        <w:rPr>
          <w:rFonts w:ascii="Calibri" w:hAnsi="Calibri" w:cs="Calibri"/>
          <w:spacing w:val="-13"/>
          <w:sz w:val="28"/>
          <w:szCs w:val="28"/>
        </w:rPr>
        <w:t xml:space="preserve"> </w:t>
      </w:r>
      <w:r w:rsidRPr="00807521">
        <w:rPr>
          <w:rFonts w:ascii="Calibri" w:hAnsi="Calibri" w:cs="Calibri"/>
          <w:spacing w:val="-1"/>
          <w:sz w:val="28"/>
          <w:szCs w:val="28"/>
        </w:rPr>
        <w:t>на</w:t>
      </w:r>
      <w:r w:rsidRPr="00807521">
        <w:rPr>
          <w:rFonts w:ascii="Calibri" w:hAnsi="Calibri" w:cs="Calibri"/>
          <w:spacing w:val="-11"/>
          <w:sz w:val="28"/>
          <w:szCs w:val="28"/>
        </w:rPr>
        <w:t xml:space="preserve"> </w:t>
      </w:r>
      <w:r w:rsidRPr="00807521">
        <w:rPr>
          <w:rFonts w:ascii="Calibri" w:hAnsi="Calibri" w:cs="Calibri"/>
          <w:spacing w:val="-1"/>
          <w:sz w:val="28"/>
          <w:szCs w:val="28"/>
        </w:rPr>
        <w:t>основі</w:t>
      </w:r>
      <w:r w:rsidRPr="00807521">
        <w:rPr>
          <w:rFonts w:ascii="Calibri" w:hAnsi="Calibri" w:cs="Calibri"/>
          <w:spacing w:val="-11"/>
          <w:sz w:val="28"/>
          <w:szCs w:val="28"/>
        </w:rPr>
        <w:t xml:space="preserve"> </w:t>
      </w:r>
      <w:r w:rsidRPr="00807521">
        <w:rPr>
          <w:rFonts w:ascii="Calibri" w:hAnsi="Calibri" w:cs="Calibri"/>
          <w:spacing w:val="-1"/>
          <w:sz w:val="28"/>
          <w:szCs w:val="28"/>
        </w:rPr>
        <w:t xml:space="preserve">кількості </w:t>
      </w:r>
      <w:r w:rsidRPr="00807521">
        <w:rPr>
          <w:rFonts w:ascii="Calibri" w:hAnsi="Calibri" w:cs="Calibri"/>
          <w:spacing w:val="-61"/>
          <w:sz w:val="28"/>
          <w:szCs w:val="28"/>
        </w:rPr>
        <w:t xml:space="preserve"> </w:t>
      </w:r>
      <w:r w:rsidRPr="00807521">
        <w:rPr>
          <w:rFonts w:ascii="Calibri" w:hAnsi="Calibri" w:cs="Calibri"/>
          <w:sz w:val="28"/>
          <w:szCs w:val="28"/>
        </w:rPr>
        <w:t xml:space="preserve">всіх зареєстрованих випадків ГРВІ (грип, аденовірус, </w:t>
      </w:r>
      <w:proofErr w:type="spellStart"/>
      <w:r w:rsidRPr="00807521">
        <w:rPr>
          <w:rFonts w:ascii="Calibri" w:hAnsi="Calibri" w:cs="Calibri"/>
          <w:sz w:val="28"/>
          <w:szCs w:val="28"/>
        </w:rPr>
        <w:t>риновірус</w:t>
      </w:r>
      <w:proofErr w:type="spellEnd"/>
      <w:r w:rsidRPr="00807521">
        <w:rPr>
          <w:rFonts w:ascii="Calibri" w:hAnsi="Calibri" w:cs="Calibri"/>
          <w:sz w:val="28"/>
          <w:szCs w:val="28"/>
        </w:rPr>
        <w:t xml:space="preserve">, </w:t>
      </w:r>
      <w:proofErr w:type="spellStart"/>
      <w:r w:rsidR="00280DCE" w:rsidRPr="00807521">
        <w:rPr>
          <w:rFonts w:ascii="Calibri" w:hAnsi="Calibri" w:cs="Calibri"/>
          <w:sz w:val="28"/>
          <w:szCs w:val="28"/>
        </w:rPr>
        <w:t>метапневмовірус</w:t>
      </w:r>
      <w:proofErr w:type="spellEnd"/>
      <w:r w:rsidR="00280DCE" w:rsidRPr="00807521">
        <w:rPr>
          <w:rFonts w:ascii="Calibri" w:hAnsi="Calibri" w:cs="Calibri"/>
          <w:sz w:val="28"/>
          <w:szCs w:val="28"/>
        </w:rPr>
        <w:t xml:space="preserve">, </w:t>
      </w:r>
      <w:r w:rsidRPr="00807521">
        <w:rPr>
          <w:rFonts w:ascii="Calibri" w:hAnsi="Calibri" w:cs="Calibri"/>
          <w:sz w:val="28"/>
          <w:szCs w:val="28"/>
        </w:rPr>
        <w:t>парагрип, COVID-19 та</w:t>
      </w:r>
      <w:r w:rsidRPr="00807521">
        <w:rPr>
          <w:rFonts w:ascii="Calibri" w:hAnsi="Calibri" w:cs="Calibri"/>
          <w:spacing w:val="1"/>
          <w:sz w:val="28"/>
          <w:szCs w:val="28"/>
        </w:rPr>
        <w:t xml:space="preserve"> </w:t>
      </w:r>
      <w:r w:rsidRPr="00807521">
        <w:rPr>
          <w:rFonts w:ascii="Calibri" w:hAnsi="Calibri" w:cs="Calibri"/>
          <w:sz w:val="28"/>
          <w:szCs w:val="28"/>
        </w:rPr>
        <w:t>інші).</w:t>
      </w:r>
    </w:p>
    <w:p w:rsidR="009A3EA9" w:rsidRPr="00807521" w:rsidRDefault="009A3EA9" w:rsidP="009A3EA9">
      <w:pPr>
        <w:pStyle w:val="af3"/>
        <w:spacing w:after="0"/>
        <w:ind w:right="115" w:firstLine="568"/>
        <w:jc w:val="both"/>
        <w:rPr>
          <w:rFonts w:ascii="Calibri" w:hAnsi="Calibri" w:cs="Calibri"/>
          <w:spacing w:val="-9"/>
          <w:sz w:val="28"/>
          <w:szCs w:val="28"/>
        </w:rPr>
      </w:pPr>
      <w:r w:rsidRPr="00807521">
        <w:rPr>
          <w:rFonts w:ascii="Calibri" w:hAnsi="Calibri" w:cs="Calibri"/>
          <w:spacing w:val="-4"/>
          <w:sz w:val="28"/>
          <w:szCs w:val="28"/>
        </w:rPr>
        <w:t>За</w:t>
      </w:r>
      <w:r w:rsidRPr="00807521">
        <w:rPr>
          <w:rFonts w:ascii="Calibri" w:hAnsi="Calibri" w:cs="Calibri"/>
          <w:spacing w:val="-13"/>
          <w:sz w:val="28"/>
          <w:szCs w:val="28"/>
        </w:rPr>
        <w:t xml:space="preserve"> </w:t>
      </w:r>
      <w:r w:rsidRPr="00807521">
        <w:rPr>
          <w:rFonts w:ascii="Calibri" w:hAnsi="Calibri" w:cs="Calibri"/>
          <w:spacing w:val="-4"/>
          <w:sz w:val="28"/>
          <w:szCs w:val="28"/>
        </w:rPr>
        <w:t>звітний</w:t>
      </w:r>
      <w:r w:rsidRPr="00807521">
        <w:rPr>
          <w:rFonts w:ascii="Calibri" w:hAnsi="Calibri" w:cs="Calibri"/>
          <w:spacing w:val="-14"/>
          <w:sz w:val="28"/>
          <w:szCs w:val="28"/>
        </w:rPr>
        <w:t xml:space="preserve"> </w:t>
      </w:r>
      <w:r w:rsidRPr="00807521">
        <w:rPr>
          <w:rFonts w:ascii="Calibri" w:hAnsi="Calibri" w:cs="Calibri"/>
          <w:spacing w:val="-4"/>
          <w:sz w:val="28"/>
          <w:szCs w:val="28"/>
        </w:rPr>
        <w:t>тиждень</w:t>
      </w:r>
      <w:r w:rsidRPr="00807521">
        <w:rPr>
          <w:rFonts w:ascii="Calibri" w:hAnsi="Calibri" w:cs="Calibri"/>
          <w:spacing w:val="-16"/>
          <w:sz w:val="28"/>
          <w:szCs w:val="28"/>
        </w:rPr>
        <w:t xml:space="preserve"> </w:t>
      </w:r>
      <w:r w:rsidRPr="00807521">
        <w:rPr>
          <w:rFonts w:ascii="Calibri" w:hAnsi="Calibri" w:cs="Calibri"/>
          <w:spacing w:val="-4"/>
          <w:sz w:val="28"/>
          <w:szCs w:val="28"/>
        </w:rPr>
        <w:t xml:space="preserve">на </w:t>
      </w:r>
      <w:r w:rsidRPr="00807521">
        <w:rPr>
          <w:rFonts w:ascii="Calibri" w:hAnsi="Calibri" w:cs="Calibri"/>
          <w:spacing w:val="-15"/>
          <w:sz w:val="28"/>
          <w:szCs w:val="28"/>
        </w:rPr>
        <w:t xml:space="preserve"> </w:t>
      </w:r>
      <w:r w:rsidRPr="00807521">
        <w:rPr>
          <w:rFonts w:ascii="Calibri" w:hAnsi="Calibri" w:cs="Calibri"/>
          <w:spacing w:val="-4"/>
          <w:sz w:val="28"/>
          <w:szCs w:val="28"/>
        </w:rPr>
        <w:t>ГРВІ</w:t>
      </w:r>
      <w:r w:rsidRPr="00807521">
        <w:rPr>
          <w:rFonts w:ascii="Calibri" w:hAnsi="Calibri" w:cs="Calibri"/>
          <w:spacing w:val="-15"/>
          <w:sz w:val="28"/>
          <w:szCs w:val="28"/>
        </w:rPr>
        <w:t xml:space="preserve"> </w:t>
      </w:r>
      <w:r w:rsidRPr="00807521">
        <w:rPr>
          <w:rFonts w:ascii="Calibri" w:hAnsi="Calibri" w:cs="Calibri"/>
          <w:spacing w:val="-4"/>
          <w:sz w:val="28"/>
          <w:szCs w:val="28"/>
        </w:rPr>
        <w:t>захворіло</w:t>
      </w:r>
      <w:r w:rsidRPr="00807521">
        <w:rPr>
          <w:rFonts w:ascii="Calibri" w:hAnsi="Calibri" w:cs="Calibri"/>
          <w:spacing w:val="-15"/>
          <w:sz w:val="28"/>
          <w:szCs w:val="28"/>
        </w:rPr>
        <w:t xml:space="preserve"> </w:t>
      </w:r>
      <w:r w:rsidR="00E35ACE">
        <w:rPr>
          <w:rFonts w:ascii="Calibri" w:hAnsi="Calibri" w:cs="Calibri"/>
          <w:spacing w:val="-15"/>
          <w:sz w:val="28"/>
          <w:szCs w:val="28"/>
        </w:rPr>
        <w:t>1</w:t>
      </w:r>
      <w:r w:rsidR="00C01FAF">
        <w:rPr>
          <w:rFonts w:ascii="Calibri" w:hAnsi="Calibri" w:cs="Calibri"/>
          <w:spacing w:val="-15"/>
          <w:sz w:val="28"/>
          <w:szCs w:val="28"/>
        </w:rPr>
        <w:t>3 158</w:t>
      </w:r>
      <w:r w:rsidRPr="00807521">
        <w:rPr>
          <w:rFonts w:ascii="Calibri" w:hAnsi="Calibri" w:cs="Calibri"/>
          <w:spacing w:val="-14"/>
          <w:sz w:val="28"/>
          <w:szCs w:val="28"/>
        </w:rPr>
        <w:t xml:space="preserve"> </w:t>
      </w:r>
      <w:r w:rsidRPr="00807521">
        <w:rPr>
          <w:rFonts w:ascii="Calibri" w:hAnsi="Calibri" w:cs="Calibri"/>
          <w:spacing w:val="-3"/>
          <w:sz w:val="28"/>
          <w:szCs w:val="28"/>
        </w:rPr>
        <w:t>ос</w:t>
      </w:r>
      <w:r w:rsidR="002B570A" w:rsidRPr="00807521">
        <w:rPr>
          <w:rFonts w:ascii="Calibri" w:hAnsi="Calibri" w:cs="Calibri"/>
          <w:spacing w:val="-3"/>
          <w:sz w:val="28"/>
          <w:szCs w:val="28"/>
        </w:rPr>
        <w:t>іб</w:t>
      </w:r>
      <w:r w:rsidRPr="00807521">
        <w:rPr>
          <w:rFonts w:ascii="Calibri" w:hAnsi="Calibri" w:cs="Calibri"/>
          <w:spacing w:val="-3"/>
          <w:sz w:val="28"/>
          <w:szCs w:val="28"/>
        </w:rPr>
        <w:t>,</w:t>
      </w:r>
      <w:r w:rsidRPr="00807521">
        <w:rPr>
          <w:rFonts w:ascii="Calibri" w:hAnsi="Calibri" w:cs="Calibri"/>
          <w:spacing w:val="-14"/>
          <w:sz w:val="28"/>
          <w:szCs w:val="28"/>
        </w:rPr>
        <w:t xml:space="preserve"> </w:t>
      </w:r>
      <w:r w:rsidRPr="00807521">
        <w:rPr>
          <w:rFonts w:ascii="Calibri" w:hAnsi="Calibri" w:cs="Calibri"/>
          <w:spacing w:val="-3"/>
          <w:sz w:val="28"/>
          <w:szCs w:val="28"/>
        </w:rPr>
        <w:t>із</w:t>
      </w:r>
      <w:r w:rsidRPr="00807521">
        <w:rPr>
          <w:rFonts w:ascii="Calibri" w:hAnsi="Calibri" w:cs="Calibri"/>
          <w:spacing w:val="-16"/>
          <w:sz w:val="28"/>
          <w:szCs w:val="28"/>
        </w:rPr>
        <w:t xml:space="preserve"> </w:t>
      </w:r>
      <w:r w:rsidRPr="00807521">
        <w:rPr>
          <w:rFonts w:ascii="Calibri" w:hAnsi="Calibri" w:cs="Calibri"/>
          <w:spacing w:val="-3"/>
          <w:sz w:val="28"/>
          <w:szCs w:val="28"/>
        </w:rPr>
        <w:t>них</w:t>
      </w:r>
      <w:r w:rsidRPr="00807521">
        <w:rPr>
          <w:rFonts w:ascii="Calibri" w:hAnsi="Calibri" w:cs="Calibri"/>
          <w:spacing w:val="-12"/>
          <w:sz w:val="28"/>
          <w:szCs w:val="28"/>
        </w:rPr>
        <w:t xml:space="preserve"> </w:t>
      </w:r>
      <w:r w:rsidR="00C01FAF">
        <w:rPr>
          <w:rFonts w:ascii="Calibri" w:hAnsi="Calibri" w:cs="Calibri"/>
          <w:spacing w:val="-3"/>
          <w:sz w:val="28"/>
          <w:szCs w:val="28"/>
        </w:rPr>
        <w:t>8 539</w:t>
      </w:r>
      <w:r w:rsidRPr="00807521">
        <w:rPr>
          <w:rFonts w:ascii="Calibri" w:hAnsi="Calibri" w:cs="Calibri"/>
          <w:spacing w:val="-15"/>
          <w:sz w:val="28"/>
          <w:szCs w:val="28"/>
        </w:rPr>
        <w:t xml:space="preserve"> </w:t>
      </w:r>
      <w:r w:rsidRPr="00807521">
        <w:rPr>
          <w:rFonts w:ascii="Calibri" w:hAnsi="Calibri" w:cs="Calibri"/>
          <w:spacing w:val="-3"/>
          <w:sz w:val="28"/>
          <w:szCs w:val="28"/>
        </w:rPr>
        <w:t>–</w:t>
      </w:r>
      <w:r w:rsidRPr="00807521">
        <w:rPr>
          <w:rFonts w:ascii="Calibri" w:hAnsi="Calibri" w:cs="Calibri"/>
          <w:spacing w:val="-14"/>
          <w:sz w:val="28"/>
          <w:szCs w:val="28"/>
        </w:rPr>
        <w:t xml:space="preserve"> </w:t>
      </w:r>
      <w:r w:rsidRPr="00807521">
        <w:rPr>
          <w:rFonts w:ascii="Calibri" w:hAnsi="Calibri" w:cs="Calibri"/>
          <w:spacing w:val="-3"/>
          <w:sz w:val="28"/>
          <w:szCs w:val="28"/>
        </w:rPr>
        <w:t>діти</w:t>
      </w:r>
      <w:r w:rsidRPr="00807521">
        <w:rPr>
          <w:rFonts w:ascii="Calibri" w:hAnsi="Calibri" w:cs="Calibri"/>
          <w:spacing w:val="-14"/>
          <w:sz w:val="28"/>
          <w:szCs w:val="28"/>
        </w:rPr>
        <w:t xml:space="preserve"> </w:t>
      </w:r>
      <w:r w:rsidRPr="00807521">
        <w:rPr>
          <w:rFonts w:ascii="Calibri" w:hAnsi="Calibri" w:cs="Calibri"/>
          <w:spacing w:val="-3"/>
          <w:sz w:val="28"/>
          <w:szCs w:val="28"/>
        </w:rPr>
        <w:t>віком</w:t>
      </w:r>
      <w:r w:rsidRPr="00807521">
        <w:rPr>
          <w:rFonts w:ascii="Calibri" w:hAnsi="Calibri" w:cs="Calibri"/>
          <w:spacing w:val="-14"/>
          <w:sz w:val="28"/>
          <w:szCs w:val="28"/>
        </w:rPr>
        <w:t xml:space="preserve"> </w:t>
      </w:r>
      <w:r w:rsidRPr="00807521">
        <w:rPr>
          <w:rFonts w:ascii="Calibri" w:hAnsi="Calibri" w:cs="Calibri"/>
          <w:spacing w:val="-3"/>
          <w:sz w:val="28"/>
          <w:szCs w:val="28"/>
        </w:rPr>
        <w:t>до</w:t>
      </w:r>
      <w:r w:rsidRPr="00807521">
        <w:rPr>
          <w:rFonts w:ascii="Calibri" w:hAnsi="Calibri" w:cs="Calibri"/>
          <w:spacing w:val="-14"/>
          <w:sz w:val="28"/>
          <w:szCs w:val="28"/>
        </w:rPr>
        <w:t xml:space="preserve"> </w:t>
      </w:r>
      <w:r w:rsidRPr="00807521">
        <w:rPr>
          <w:rFonts w:ascii="Calibri" w:hAnsi="Calibri" w:cs="Calibri"/>
          <w:spacing w:val="-3"/>
          <w:sz w:val="28"/>
          <w:szCs w:val="28"/>
        </w:rPr>
        <w:t>17</w:t>
      </w:r>
      <w:r w:rsidRPr="00807521">
        <w:rPr>
          <w:rFonts w:ascii="Calibri" w:hAnsi="Calibri" w:cs="Calibri"/>
          <w:spacing w:val="-14"/>
          <w:sz w:val="28"/>
          <w:szCs w:val="28"/>
        </w:rPr>
        <w:t xml:space="preserve"> </w:t>
      </w:r>
      <w:r w:rsidRPr="00807521">
        <w:rPr>
          <w:rFonts w:ascii="Calibri" w:hAnsi="Calibri" w:cs="Calibri"/>
          <w:spacing w:val="-3"/>
          <w:sz w:val="28"/>
          <w:szCs w:val="28"/>
        </w:rPr>
        <w:t>років.</w:t>
      </w:r>
      <w:r w:rsidRPr="00807521">
        <w:rPr>
          <w:rFonts w:ascii="Calibri" w:hAnsi="Calibri" w:cs="Calibri"/>
          <w:spacing w:val="-61"/>
          <w:sz w:val="28"/>
          <w:szCs w:val="28"/>
        </w:rPr>
        <w:t xml:space="preserve">                                       </w:t>
      </w:r>
      <w:r w:rsidRPr="00807521">
        <w:rPr>
          <w:rFonts w:ascii="Calibri" w:hAnsi="Calibri" w:cs="Calibri"/>
          <w:spacing w:val="-4"/>
          <w:sz w:val="28"/>
          <w:szCs w:val="28"/>
        </w:rPr>
        <w:t>Серед</w:t>
      </w:r>
      <w:r w:rsidRPr="00807521">
        <w:rPr>
          <w:rFonts w:ascii="Calibri" w:hAnsi="Calibri" w:cs="Calibri"/>
          <w:spacing w:val="-12"/>
          <w:sz w:val="28"/>
          <w:szCs w:val="28"/>
        </w:rPr>
        <w:t xml:space="preserve"> </w:t>
      </w:r>
      <w:r w:rsidRPr="00807521">
        <w:rPr>
          <w:rFonts w:ascii="Calibri" w:hAnsi="Calibri" w:cs="Calibri"/>
          <w:spacing w:val="-4"/>
          <w:sz w:val="28"/>
          <w:szCs w:val="28"/>
        </w:rPr>
        <w:t>загальної</w:t>
      </w:r>
      <w:r w:rsidRPr="00807521">
        <w:rPr>
          <w:rFonts w:ascii="Calibri" w:hAnsi="Calibri" w:cs="Calibri"/>
          <w:spacing w:val="-10"/>
          <w:sz w:val="28"/>
          <w:szCs w:val="28"/>
        </w:rPr>
        <w:t xml:space="preserve"> </w:t>
      </w:r>
      <w:r w:rsidRPr="00807521">
        <w:rPr>
          <w:rFonts w:ascii="Calibri" w:hAnsi="Calibri" w:cs="Calibri"/>
          <w:spacing w:val="-4"/>
          <w:sz w:val="28"/>
          <w:szCs w:val="28"/>
        </w:rPr>
        <w:t>кількості</w:t>
      </w:r>
      <w:r w:rsidRPr="00807521">
        <w:rPr>
          <w:rFonts w:ascii="Calibri" w:hAnsi="Calibri" w:cs="Calibri"/>
          <w:spacing w:val="-10"/>
          <w:sz w:val="28"/>
          <w:szCs w:val="28"/>
        </w:rPr>
        <w:t xml:space="preserve"> </w:t>
      </w:r>
      <w:r w:rsidRPr="00807521">
        <w:rPr>
          <w:rFonts w:ascii="Calibri" w:hAnsi="Calibri" w:cs="Calibri"/>
          <w:spacing w:val="-4"/>
          <w:sz w:val="28"/>
          <w:szCs w:val="28"/>
        </w:rPr>
        <w:t>пацієнтів</w:t>
      </w:r>
      <w:r w:rsidRPr="00807521">
        <w:rPr>
          <w:rFonts w:ascii="Calibri" w:hAnsi="Calibri" w:cs="Calibri"/>
          <w:spacing w:val="-10"/>
          <w:sz w:val="28"/>
          <w:szCs w:val="28"/>
        </w:rPr>
        <w:t xml:space="preserve"> </w:t>
      </w:r>
      <w:r w:rsidRPr="00807521">
        <w:rPr>
          <w:rFonts w:ascii="Calibri" w:hAnsi="Calibri" w:cs="Calibri"/>
          <w:spacing w:val="-4"/>
          <w:sz w:val="28"/>
          <w:szCs w:val="28"/>
        </w:rPr>
        <w:t>із</w:t>
      </w:r>
      <w:r w:rsidRPr="00807521">
        <w:rPr>
          <w:rFonts w:ascii="Calibri" w:hAnsi="Calibri" w:cs="Calibri"/>
          <w:spacing w:val="-11"/>
          <w:sz w:val="28"/>
          <w:szCs w:val="28"/>
        </w:rPr>
        <w:t xml:space="preserve"> </w:t>
      </w:r>
      <w:r w:rsidRPr="00807521">
        <w:rPr>
          <w:rFonts w:ascii="Calibri" w:hAnsi="Calibri" w:cs="Calibri"/>
          <w:spacing w:val="-4"/>
          <w:sz w:val="28"/>
          <w:szCs w:val="28"/>
        </w:rPr>
        <w:t>ГРВІ</w:t>
      </w:r>
      <w:r w:rsidRPr="00807521">
        <w:rPr>
          <w:rFonts w:ascii="Calibri" w:hAnsi="Calibri" w:cs="Calibri"/>
          <w:spacing w:val="-12"/>
          <w:sz w:val="28"/>
          <w:szCs w:val="28"/>
        </w:rPr>
        <w:t xml:space="preserve"> </w:t>
      </w:r>
      <w:r w:rsidRPr="00807521">
        <w:rPr>
          <w:rFonts w:ascii="Calibri" w:hAnsi="Calibri" w:cs="Calibri"/>
          <w:spacing w:val="-4"/>
          <w:sz w:val="28"/>
          <w:szCs w:val="28"/>
        </w:rPr>
        <w:t>питома</w:t>
      </w:r>
      <w:r w:rsidRPr="00807521">
        <w:rPr>
          <w:rFonts w:ascii="Calibri" w:hAnsi="Calibri" w:cs="Calibri"/>
          <w:spacing w:val="-10"/>
          <w:sz w:val="28"/>
          <w:szCs w:val="28"/>
        </w:rPr>
        <w:t xml:space="preserve"> </w:t>
      </w:r>
      <w:r w:rsidRPr="00807521">
        <w:rPr>
          <w:rFonts w:ascii="Calibri" w:hAnsi="Calibri" w:cs="Calibri"/>
          <w:spacing w:val="-4"/>
          <w:sz w:val="28"/>
          <w:szCs w:val="28"/>
        </w:rPr>
        <w:t>вага</w:t>
      </w:r>
      <w:r w:rsidRPr="00807521">
        <w:rPr>
          <w:rFonts w:ascii="Calibri" w:hAnsi="Calibri" w:cs="Calibri"/>
          <w:spacing w:val="-10"/>
          <w:sz w:val="28"/>
          <w:szCs w:val="28"/>
        </w:rPr>
        <w:t xml:space="preserve"> </w:t>
      </w:r>
      <w:r w:rsidRPr="00807521">
        <w:rPr>
          <w:rFonts w:ascii="Calibri" w:hAnsi="Calibri" w:cs="Calibri"/>
          <w:spacing w:val="-4"/>
          <w:sz w:val="28"/>
          <w:szCs w:val="28"/>
        </w:rPr>
        <w:t>дітей</w:t>
      </w:r>
      <w:r w:rsidRPr="00807521">
        <w:rPr>
          <w:rFonts w:ascii="Calibri" w:hAnsi="Calibri" w:cs="Calibri"/>
          <w:spacing w:val="-9"/>
          <w:sz w:val="28"/>
          <w:szCs w:val="28"/>
        </w:rPr>
        <w:t xml:space="preserve"> </w:t>
      </w:r>
      <w:r w:rsidRPr="00807521">
        <w:rPr>
          <w:rFonts w:ascii="Calibri" w:hAnsi="Calibri" w:cs="Calibri"/>
          <w:spacing w:val="-4"/>
          <w:sz w:val="28"/>
          <w:szCs w:val="28"/>
        </w:rPr>
        <w:t>становить</w:t>
      </w:r>
      <w:r w:rsidRPr="00807521">
        <w:rPr>
          <w:rFonts w:ascii="Calibri" w:hAnsi="Calibri" w:cs="Calibri"/>
          <w:spacing w:val="-10"/>
          <w:sz w:val="28"/>
          <w:szCs w:val="28"/>
        </w:rPr>
        <w:t xml:space="preserve"> </w:t>
      </w:r>
      <w:r w:rsidR="006D0D85">
        <w:rPr>
          <w:rFonts w:ascii="Calibri" w:hAnsi="Calibri" w:cs="Calibri"/>
          <w:spacing w:val="-10"/>
          <w:sz w:val="28"/>
          <w:szCs w:val="28"/>
        </w:rPr>
        <w:t>6</w:t>
      </w:r>
      <w:r w:rsidR="00C01FAF">
        <w:rPr>
          <w:rFonts w:ascii="Calibri" w:hAnsi="Calibri" w:cs="Calibri"/>
          <w:spacing w:val="-10"/>
          <w:sz w:val="28"/>
          <w:szCs w:val="28"/>
        </w:rPr>
        <w:t>5</w:t>
      </w:r>
      <w:r w:rsidRPr="00807521">
        <w:rPr>
          <w:rFonts w:ascii="Calibri" w:hAnsi="Calibri" w:cs="Calibri"/>
          <w:spacing w:val="-4"/>
          <w:sz w:val="28"/>
          <w:szCs w:val="28"/>
        </w:rPr>
        <w:t>%.</w:t>
      </w:r>
    </w:p>
    <w:p w:rsidR="009A3EA9" w:rsidRPr="00807521" w:rsidRDefault="009A3EA9" w:rsidP="009A3EA9">
      <w:pPr>
        <w:pStyle w:val="af3"/>
        <w:spacing w:after="0"/>
        <w:ind w:right="-2" w:firstLine="568"/>
        <w:jc w:val="both"/>
        <w:rPr>
          <w:rFonts w:ascii="Calibri" w:hAnsi="Calibri" w:cs="Calibri"/>
          <w:sz w:val="28"/>
          <w:szCs w:val="28"/>
        </w:rPr>
      </w:pPr>
      <w:r w:rsidRPr="00807521">
        <w:rPr>
          <w:rFonts w:ascii="Calibri" w:hAnsi="Calibri" w:cs="Calibri"/>
          <w:spacing w:val="-4"/>
          <w:sz w:val="28"/>
          <w:szCs w:val="28"/>
        </w:rPr>
        <w:t>Інтенсивний</w:t>
      </w:r>
      <w:r w:rsidRPr="00807521">
        <w:rPr>
          <w:rFonts w:ascii="Calibri" w:hAnsi="Calibri" w:cs="Calibri"/>
          <w:spacing w:val="-61"/>
          <w:sz w:val="28"/>
          <w:szCs w:val="28"/>
        </w:rPr>
        <w:t xml:space="preserve">     </w:t>
      </w:r>
      <w:r w:rsidRPr="00807521">
        <w:rPr>
          <w:rFonts w:ascii="Calibri" w:hAnsi="Calibri" w:cs="Calibri"/>
          <w:sz w:val="28"/>
          <w:szCs w:val="28"/>
        </w:rPr>
        <w:t xml:space="preserve">показник захворюваності на ГРВІ, включно з </w:t>
      </w:r>
      <w:r w:rsidRPr="00807521">
        <w:rPr>
          <w:rFonts w:ascii="Calibri" w:hAnsi="Calibri" w:cs="Calibri"/>
          <w:spacing w:val="1"/>
          <w:position w:val="8"/>
          <w:sz w:val="28"/>
          <w:szCs w:val="28"/>
        </w:rPr>
        <w:t xml:space="preserve"> </w:t>
      </w:r>
      <w:r w:rsidRPr="00807521">
        <w:rPr>
          <w:rFonts w:ascii="Calibri" w:hAnsi="Calibri" w:cs="Calibri"/>
          <w:sz w:val="28"/>
          <w:szCs w:val="28"/>
        </w:rPr>
        <w:t xml:space="preserve">COVID-19 </w:t>
      </w:r>
      <w:r w:rsidRPr="00807521">
        <w:rPr>
          <w:rFonts w:ascii="Calibri" w:hAnsi="Calibri" w:cs="Calibri"/>
          <w:spacing w:val="1"/>
          <w:position w:val="8"/>
          <w:sz w:val="28"/>
          <w:szCs w:val="28"/>
        </w:rPr>
        <w:t xml:space="preserve"> </w:t>
      </w:r>
      <w:r w:rsidRPr="00807521">
        <w:rPr>
          <w:rFonts w:ascii="Calibri" w:hAnsi="Calibri" w:cs="Calibri"/>
          <w:sz w:val="28"/>
          <w:szCs w:val="28"/>
        </w:rPr>
        <w:t xml:space="preserve">становить </w:t>
      </w:r>
      <w:r w:rsidR="00C01FAF">
        <w:rPr>
          <w:rFonts w:ascii="Calibri" w:hAnsi="Calibri" w:cs="Calibri"/>
          <w:sz w:val="28"/>
          <w:szCs w:val="28"/>
        </w:rPr>
        <w:t>562,2</w:t>
      </w:r>
      <w:r w:rsidR="002B2299">
        <w:rPr>
          <w:rFonts w:ascii="Calibri" w:hAnsi="Calibri" w:cs="Calibri"/>
          <w:sz w:val="28"/>
          <w:szCs w:val="28"/>
        </w:rPr>
        <w:t xml:space="preserve"> </w:t>
      </w:r>
      <w:r w:rsidRPr="00807521">
        <w:rPr>
          <w:rFonts w:ascii="Calibri" w:hAnsi="Calibri" w:cs="Calibri"/>
          <w:sz w:val="28"/>
          <w:szCs w:val="28"/>
        </w:rPr>
        <w:t xml:space="preserve"> на 100 000 населення, що на</w:t>
      </w:r>
      <w:r w:rsidR="003750C5" w:rsidRPr="00807521">
        <w:rPr>
          <w:rFonts w:ascii="Calibri" w:hAnsi="Calibri" w:cs="Calibri"/>
          <w:sz w:val="28"/>
          <w:szCs w:val="28"/>
        </w:rPr>
        <w:t xml:space="preserve"> </w:t>
      </w:r>
      <w:r w:rsidR="00C01FAF">
        <w:rPr>
          <w:rFonts w:ascii="Calibri" w:hAnsi="Calibri" w:cs="Calibri"/>
          <w:sz w:val="28"/>
          <w:szCs w:val="28"/>
        </w:rPr>
        <w:t>5,7</w:t>
      </w:r>
      <w:r w:rsidRPr="00807521">
        <w:rPr>
          <w:rFonts w:ascii="Calibri" w:hAnsi="Calibri" w:cs="Calibri"/>
          <w:sz w:val="28"/>
          <w:szCs w:val="28"/>
        </w:rPr>
        <w:t xml:space="preserve">% </w:t>
      </w:r>
      <w:r w:rsidR="00864CCA" w:rsidRPr="00807521">
        <w:rPr>
          <w:rFonts w:ascii="Calibri" w:hAnsi="Calibri" w:cs="Calibri"/>
          <w:sz w:val="28"/>
          <w:szCs w:val="28"/>
        </w:rPr>
        <w:t>вище</w:t>
      </w:r>
      <w:r w:rsidRPr="00807521">
        <w:rPr>
          <w:rFonts w:ascii="Calibri" w:hAnsi="Calibri" w:cs="Calibri"/>
          <w:spacing w:val="1"/>
          <w:sz w:val="28"/>
          <w:szCs w:val="28"/>
        </w:rPr>
        <w:t xml:space="preserve"> </w:t>
      </w:r>
      <w:r w:rsidRPr="00807521">
        <w:rPr>
          <w:rFonts w:ascii="Calibri" w:hAnsi="Calibri" w:cs="Calibri"/>
          <w:sz w:val="28"/>
          <w:szCs w:val="28"/>
        </w:rPr>
        <w:t>епідемічного</w:t>
      </w:r>
      <w:r w:rsidRPr="00807521">
        <w:rPr>
          <w:rFonts w:ascii="Calibri" w:hAnsi="Calibri" w:cs="Calibri"/>
          <w:spacing w:val="-3"/>
          <w:sz w:val="28"/>
          <w:szCs w:val="28"/>
        </w:rPr>
        <w:t xml:space="preserve"> </w:t>
      </w:r>
      <w:r w:rsidRPr="00807521">
        <w:rPr>
          <w:rFonts w:ascii="Calibri" w:hAnsi="Calibri" w:cs="Calibri"/>
          <w:sz w:val="28"/>
          <w:szCs w:val="28"/>
        </w:rPr>
        <w:t>порога,</w:t>
      </w:r>
      <w:r w:rsidRPr="00807521">
        <w:rPr>
          <w:rFonts w:ascii="Calibri" w:hAnsi="Calibri" w:cs="Calibri"/>
          <w:spacing w:val="-3"/>
          <w:sz w:val="28"/>
          <w:szCs w:val="28"/>
        </w:rPr>
        <w:t xml:space="preserve"> </w:t>
      </w:r>
      <w:r w:rsidRPr="00807521">
        <w:rPr>
          <w:rFonts w:ascii="Calibri" w:hAnsi="Calibri" w:cs="Calibri"/>
          <w:sz w:val="28"/>
          <w:szCs w:val="28"/>
        </w:rPr>
        <w:t>розрахованого</w:t>
      </w:r>
      <w:r w:rsidRPr="00807521">
        <w:rPr>
          <w:rFonts w:ascii="Calibri" w:hAnsi="Calibri" w:cs="Calibri"/>
          <w:spacing w:val="-2"/>
          <w:sz w:val="28"/>
          <w:szCs w:val="28"/>
        </w:rPr>
        <w:t xml:space="preserve"> </w:t>
      </w:r>
      <w:r w:rsidRPr="00807521">
        <w:rPr>
          <w:rFonts w:ascii="Calibri" w:hAnsi="Calibri" w:cs="Calibri"/>
          <w:sz w:val="28"/>
          <w:szCs w:val="28"/>
        </w:rPr>
        <w:lastRenderedPageBreak/>
        <w:t>для</w:t>
      </w:r>
      <w:r w:rsidRPr="00807521">
        <w:rPr>
          <w:rFonts w:ascii="Calibri" w:hAnsi="Calibri" w:cs="Calibri"/>
          <w:spacing w:val="-5"/>
          <w:sz w:val="28"/>
          <w:szCs w:val="28"/>
        </w:rPr>
        <w:t xml:space="preserve"> Одеської області </w:t>
      </w:r>
      <w:r w:rsidRPr="00807521">
        <w:rPr>
          <w:rFonts w:ascii="Calibri" w:hAnsi="Calibri" w:cs="Calibri"/>
          <w:sz w:val="28"/>
          <w:szCs w:val="28"/>
        </w:rPr>
        <w:t xml:space="preserve">та на </w:t>
      </w:r>
      <w:r w:rsidR="008623BF">
        <w:rPr>
          <w:rFonts w:ascii="Calibri" w:hAnsi="Calibri" w:cs="Calibri"/>
          <w:sz w:val="28"/>
          <w:szCs w:val="28"/>
        </w:rPr>
        <w:t>18,2</w:t>
      </w:r>
      <w:r w:rsidRPr="00807521">
        <w:rPr>
          <w:rFonts w:ascii="Calibri" w:hAnsi="Calibri" w:cs="Calibri"/>
          <w:sz w:val="28"/>
          <w:szCs w:val="28"/>
        </w:rPr>
        <w:t xml:space="preserve">% </w:t>
      </w:r>
      <w:r w:rsidR="008623BF">
        <w:rPr>
          <w:rFonts w:ascii="Calibri" w:hAnsi="Calibri" w:cs="Calibri"/>
          <w:sz w:val="28"/>
          <w:szCs w:val="28"/>
        </w:rPr>
        <w:t>нижче</w:t>
      </w:r>
      <w:r w:rsidRPr="00807521">
        <w:rPr>
          <w:rFonts w:ascii="Calibri" w:hAnsi="Calibri" w:cs="Calibri"/>
          <w:sz w:val="28"/>
        </w:rPr>
        <w:t xml:space="preserve"> </w:t>
      </w:r>
      <w:r w:rsidRPr="00807521">
        <w:rPr>
          <w:rFonts w:ascii="Calibri" w:hAnsi="Calibri" w:cs="Calibri"/>
          <w:sz w:val="28"/>
          <w:szCs w:val="28"/>
        </w:rPr>
        <w:t>аналогічного показника минулого тижня (рис.</w:t>
      </w:r>
      <w:r w:rsidRPr="00807521">
        <w:rPr>
          <w:rFonts w:ascii="Calibri" w:hAnsi="Calibri" w:cs="Calibri"/>
          <w:spacing w:val="-8"/>
          <w:sz w:val="28"/>
          <w:szCs w:val="28"/>
        </w:rPr>
        <w:t xml:space="preserve"> 1</w:t>
      </w:r>
      <w:r w:rsidRPr="00807521">
        <w:rPr>
          <w:rFonts w:ascii="Calibri" w:hAnsi="Calibri" w:cs="Calibri"/>
          <w:sz w:val="28"/>
          <w:szCs w:val="28"/>
        </w:rPr>
        <w:t xml:space="preserve">). </w:t>
      </w:r>
    </w:p>
    <w:p w:rsidR="009A3EA9" w:rsidRPr="00807521" w:rsidRDefault="009A3EA9" w:rsidP="009A3EA9">
      <w:pPr>
        <w:tabs>
          <w:tab w:val="left" w:pos="9498"/>
        </w:tabs>
        <w:ind w:right="-2" w:firstLine="568"/>
        <w:jc w:val="both"/>
        <w:rPr>
          <w:rFonts w:ascii="Calibri" w:hAnsi="Calibri" w:cs="Calibri"/>
          <w:sz w:val="28"/>
          <w:szCs w:val="28"/>
        </w:rPr>
      </w:pPr>
      <w:r w:rsidRPr="00807521">
        <w:rPr>
          <w:rFonts w:ascii="Calibri" w:hAnsi="Calibri" w:cs="Calibri"/>
          <w:sz w:val="28"/>
          <w:szCs w:val="28"/>
        </w:rPr>
        <w:t xml:space="preserve">Найбільш ураженими серед дітей були  вікові групи 5-14 та 0-4 роки,  питома вага яких в загальній структурі захворюваності склала </w:t>
      </w:r>
      <w:r w:rsidR="008623BF">
        <w:rPr>
          <w:rFonts w:ascii="Calibri" w:hAnsi="Calibri" w:cs="Calibri"/>
          <w:sz w:val="28"/>
          <w:szCs w:val="28"/>
        </w:rPr>
        <w:t>58,5</w:t>
      </w:r>
      <w:r w:rsidRPr="00807521">
        <w:rPr>
          <w:rFonts w:ascii="Calibri" w:hAnsi="Calibri" w:cs="Calibri"/>
          <w:sz w:val="28"/>
          <w:szCs w:val="28"/>
        </w:rPr>
        <w:t xml:space="preserve">% та </w:t>
      </w:r>
      <w:r w:rsidR="00B8331F" w:rsidRPr="00807521">
        <w:rPr>
          <w:rFonts w:ascii="Calibri" w:hAnsi="Calibri" w:cs="Calibri"/>
          <w:sz w:val="28"/>
          <w:szCs w:val="28"/>
        </w:rPr>
        <w:t>2</w:t>
      </w:r>
      <w:r w:rsidR="002B2299">
        <w:rPr>
          <w:rFonts w:ascii="Calibri" w:hAnsi="Calibri" w:cs="Calibri"/>
          <w:sz w:val="28"/>
          <w:szCs w:val="28"/>
        </w:rPr>
        <w:t>5</w:t>
      </w:r>
      <w:r w:rsidR="008623BF">
        <w:rPr>
          <w:rFonts w:ascii="Calibri" w:hAnsi="Calibri" w:cs="Calibri"/>
          <w:sz w:val="28"/>
          <w:szCs w:val="28"/>
        </w:rPr>
        <w:t>,5</w:t>
      </w:r>
      <w:r w:rsidRPr="00807521">
        <w:rPr>
          <w:rFonts w:ascii="Calibri" w:hAnsi="Calibri" w:cs="Calibri"/>
          <w:sz w:val="28"/>
          <w:szCs w:val="28"/>
        </w:rPr>
        <w:t>% відповідно. Найменш ураженою була вікова група 15-17 років, на яку прийшлося 1</w:t>
      </w:r>
      <w:r w:rsidR="008623BF">
        <w:rPr>
          <w:rFonts w:ascii="Calibri" w:hAnsi="Calibri" w:cs="Calibri"/>
          <w:sz w:val="28"/>
          <w:szCs w:val="28"/>
        </w:rPr>
        <w:t>6</w:t>
      </w:r>
      <w:r w:rsidRPr="00807521">
        <w:rPr>
          <w:rFonts w:ascii="Calibri" w:hAnsi="Calibri" w:cs="Calibri"/>
          <w:sz w:val="28"/>
          <w:szCs w:val="28"/>
        </w:rPr>
        <w:t>%.</w:t>
      </w:r>
    </w:p>
    <w:p w:rsidR="008623BF" w:rsidRDefault="008623BF" w:rsidP="009A3EA9">
      <w:pPr>
        <w:tabs>
          <w:tab w:val="left" w:pos="9498"/>
        </w:tabs>
        <w:ind w:right="-2" w:firstLine="568"/>
        <w:jc w:val="both"/>
        <w:rPr>
          <w:rFonts w:ascii="Calibri" w:hAnsi="Calibri" w:cs="Calibri"/>
          <w:sz w:val="28"/>
          <w:szCs w:val="28"/>
        </w:rPr>
      </w:pPr>
      <w:r>
        <w:rPr>
          <w:rFonts w:cs="Calibri"/>
          <w:b/>
          <w:noProof/>
          <w:color w:val="1F497D"/>
          <w:sz w:val="28"/>
          <w:szCs w:val="28"/>
          <w:lang w:eastAsia="ru-RU" w:bidi="ar-SA"/>
        </w:rPr>
        <w:pict w14:anchorId="1C8647DB">
          <v:shape id="_x0000_s1047" type="#_x0000_t75" style="position:absolute;left:0;text-align:left;margin-left:14.75pt;margin-top:11.65pt;width:467.9pt;height:188.9pt;z-index:4;mso-position-horizontal-relative:text;mso-position-vertical-relative:text">
            <v:imagedata r:id="rId12" o:title="" cropbottom="-10f"/>
            <o:lock v:ext="edit" aspectratio="f"/>
            <w10:wrap type="square" side="right"/>
          </v:shape>
          <o:OLEObject Type="Embed" ProgID="Excel.Sheet.8" ShapeID="_x0000_s1047" DrawAspect="Content" ObjectID="_1804077430" r:id="rId13"/>
        </w:pict>
      </w:r>
    </w:p>
    <w:p w:rsidR="008623BF" w:rsidRDefault="008623BF" w:rsidP="009A3EA9">
      <w:pPr>
        <w:tabs>
          <w:tab w:val="left" w:pos="9498"/>
        </w:tabs>
        <w:ind w:right="-2" w:firstLine="568"/>
        <w:jc w:val="both"/>
        <w:rPr>
          <w:rFonts w:ascii="Calibri" w:hAnsi="Calibri" w:cs="Calibri"/>
          <w:sz w:val="28"/>
          <w:szCs w:val="28"/>
        </w:rPr>
      </w:pPr>
    </w:p>
    <w:p w:rsidR="00B41757" w:rsidRPr="00807521" w:rsidRDefault="00B41757" w:rsidP="009A3EA9">
      <w:pPr>
        <w:tabs>
          <w:tab w:val="left" w:pos="9498"/>
        </w:tabs>
        <w:ind w:right="-2" w:firstLine="568"/>
        <w:jc w:val="both"/>
        <w:rPr>
          <w:rFonts w:ascii="Calibri" w:hAnsi="Calibri" w:cs="Calibri"/>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8623BF" w:rsidRDefault="008623BF" w:rsidP="009A3EA9">
      <w:pPr>
        <w:tabs>
          <w:tab w:val="left" w:pos="10348"/>
        </w:tabs>
        <w:ind w:right="-2" w:firstLine="567"/>
        <w:jc w:val="both"/>
        <w:rPr>
          <w:rFonts w:ascii="Calibri" w:hAnsi="Calibri" w:cs="Calibri"/>
          <w:b/>
          <w:color w:val="E36C0A"/>
          <w:sz w:val="28"/>
          <w:szCs w:val="28"/>
        </w:rPr>
      </w:pPr>
    </w:p>
    <w:p w:rsidR="009A3EA9" w:rsidRPr="00807521" w:rsidRDefault="009A3EA9" w:rsidP="009A3EA9">
      <w:pPr>
        <w:tabs>
          <w:tab w:val="left" w:pos="10348"/>
        </w:tabs>
        <w:ind w:right="-2" w:firstLine="567"/>
        <w:jc w:val="both"/>
        <w:rPr>
          <w:rFonts w:ascii="Calibri" w:hAnsi="Calibri" w:cs="Calibri"/>
          <w:b/>
          <w:color w:val="E36C0A"/>
          <w:sz w:val="28"/>
          <w:szCs w:val="28"/>
        </w:rPr>
      </w:pPr>
      <w:r w:rsidRPr="00807521">
        <w:rPr>
          <w:rFonts w:ascii="Calibri" w:hAnsi="Calibri" w:cs="Calibri"/>
          <w:b/>
          <w:color w:val="E36C0A"/>
          <w:sz w:val="28"/>
          <w:szCs w:val="28"/>
        </w:rPr>
        <w:t xml:space="preserve">Рис. 1. Інтенсивний показник захворюваності на грип і ГРВІ та рівні епідемічної активності  по Одеській області, </w:t>
      </w:r>
      <w:r w:rsidR="006D0D85">
        <w:rPr>
          <w:rFonts w:ascii="Calibri" w:hAnsi="Calibri" w:cs="Calibri"/>
          <w:b/>
          <w:color w:val="E36C0A"/>
          <w:sz w:val="28"/>
          <w:szCs w:val="28"/>
        </w:rPr>
        <w:t>1</w:t>
      </w:r>
      <w:r w:rsidR="008623BF">
        <w:rPr>
          <w:rFonts w:ascii="Calibri" w:hAnsi="Calibri" w:cs="Calibri"/>
          <w:b/>
          <w:color w:val="E36C0A"/>
          <w:sz w:val="28"/>
          <w:szCs w:val="28"/>
        </w:rPr>
        <w:t>2</w:t>
      </w:r>
      <w:r w:rsidRPr="00807521">
        <w:rPr>
          <w:rFonts w:ascii="Calibri" w:hAnsi="Calibri" w:cs="Calibri"/>
          <w:b/>
          <w:color w:val="E36C0A"/>
          <w:sz w:val="28"/>
          <w:szCs w:val="28"/>
        </w:rPr>
        <w:t xml:space="preserve">  тиждень 2025 року</w:t>
      </w:r>
    </w:p>
    <w:p w:rsidR="009A3EA9" w:rsidRPr="00807521" w:rsidRDefault="009A3EA9" w:rsidP="009A3EA9">
      <w:pPr>
        <w:pStyle w:val="af3"/>
        <w:spacing w:after="0"/>
        <w:ind w:right="-2" w:firstLine="567"/>
        <w:jc w:val="both"/>
        <w:rPr>
          <w:rFonts w:ascii="Calibri" w:hAnsi="Calibri" w:cs="Calibri"/>
          <w:spacing w:val="-1"/>
          <w:sz w:val="28"/>
          <w:szCs w:val="28"/>
          <w:highlight w:val="yellow"/>
        </w:rPr>
      </w:pPr>
    </w:p>
    <w:p w:rsidR="009A3EA9" w:rsidRPr="00807521" w:rsidRDefault="009A3EA9" w:rsidP="009A3EA9">
      <w:pPr>
        <w:pStyle w:val="af3"/>
        <w:spacing w:after="0"/>
        <w:ind w:right="-2" w:firstLine="567"/>
        <w:jc w:val="both"/>
        <w:rPr>
          <w:rFonts w:ascii="Calibri" w:hAnsi="Calibri" w:cs="Calibri"/>
          <w:spacing w:val="-1"/>
          <w:sz w:val="28"/>
          <w:szCs w:val="28"/>
        </w:rPr>
      </w:pPr>
    </w:p>
    <w:p w:rsidR="009A3EA9" w:rsidRPr="00807521" w:rsidRDefault="009A3EA9" w:rsidP="009A3EA9">
      <w:pPr>
        <w:pStyle w:val="af3"/>
        <w:spacing w:after="0"/>
        <w:ind w:right="-2" w:firstLine="567"/>
        <w:jc w:val="both"/>
        <w:rPr>
          <w:rFonts w:ascii="Calibri" w:hAnsi="Calibri" w:cs="Calibri"/>
          <w:sz w:val="28"/>
          <w:szCs w:val="28"/>
        </w:rPr>
      </w:pPr>
      <w:r w:rsidRPr="00807521">
        <w:rPr>
          <w:rFonts w:ascii="Calibri" w:hAnsi="Calibri" w:cs="Calibri"/>
          <w:spacing w:val="-1"/>
          <w:sz w:val="28"/>
          <w:szCs w:val="28"/>
        </w:rPr>
        <w:t xml:space="preserve">З </w:t>
      </w:r>
      <w:r w:rsidR="004E50A9">
        <w:rPr>
          <w:rFonts w:ascii="Calibri" w:hAnsi="Calibri" w:cs="Calibri"/>
          <w:spacing w:val="-1"/>
          <w:sz w:val="28"/>
          <w:szCs w:val="28"/>
        </w:rPr>
        <w:t>1</w:t>
      </w:r>
      <w:r w:rsidR="008623BF">
        <w:rPr>
          <w:rFonts w:ascii="Calibri" w:hAnsi="Calibri" w:cs="Calibri"/>
          <w:spacing w:val="-1"/>
          <w:sz w:val="28"/>
          <w:szCs w:val="28"/>
        </w:rPr>
        <w:t>7</w:t>
      </w:r>
      <w:r w:rsidR="006D0D85">
        <w:rPr>
          <w:rFonts w:ascii="Calibri" w:hAnsi="Calibri" w:cs="Calibri"/>
          <w:spacing w:val="-1"/>
          <w:sz w:val="28"/>
          <w:szCs w:val="28"/>
        </w:rPr>
        <w:t xml:space="preserve"> </w:t>
      </w:r>
      <w:r w:rsidR="006D0D85">
        <w:rPr>
          <w:rFonts w:ascii="Calibri" w:hAnsi="Calibri" w:cs="Calibri"/>
          <w:sz w:val="28"/>
          <w:szCs w:val="28"/>
        </w:rPr>
        <w:t xml:space="preserve">по </w:t>
      </w:r>
      <w:r w:rsidR="008623BF">
        <w:rPr>
          <w:rFonts w:ascii="Calibri" w:hAnsi="Calibri" w:cs="Calibri"/>
          <w:sz w:val="28"/>
          <w:szCs w:val="28"/>
        </w:rPr>
        <w:t>23</w:t>
      </w:r>
      <w:r w:rsidR="003649B3">
        <w:rPr>
          <w:rFonts w:ascii="Calibri" w:hAnsi="Calibri" w:cs="Calibri"/>
          <w:sz w:val="28"/>
          <w:szCs w:val="28"/>
        </w:rPr>
        <w:t xml:space="preserve"> березня</w:t>
      </w:r>
      <w:r w:rsidR="00A77BF4" w:rsidRPr="00807521">
        <w:rPr>
          <w:rFonts w:ascii="Calibri" w:hAnsi="Calibri" w:cs="Calibri"/>
          <w:sz w:val="28"/>
          <w:szCs w:val="28"/>
        </w:rPr>
        <w:t xml:space="preserve"> </w:t>
      </w:r>
      <w:r w:rsidRPr="00807521">
        <w:rPr>
          <w:rFonts w:ascii="Calibri" w:hAnsi="Calibri" w:cs="Calibri"/>
          <w:sz w:val="28"/>
          <w:szCs w:val="28"/>
        </w:rPr>
        <w:t xml:space="preserve">показник госпіталізації хворих </w:t>
      </w:r>
      <w:r w:rsidR="003F6B57" w:rsidRPr="00807521">
        <w:rPr>
          <w:rFonts w:ascii="Calibri" w:hAnsi="Calibri" w:cs="Calibri"/>
          <w:sz w:val="28"/>
          <w:szCs w:val="28"/>
        </w:rPr>
        <w:t>з</w:t>
      </w:r>
      <w:r w:rsidR="004E50A9">
        <w:rPr>
          <w:rFonts w:ascii="Calibri" w:hAnsi="Calibri" w:cs="Calibri"/>
          <w:sz w:val="28"/>
          <w:szCs w:val="28"/>
        </w:rPr>
        <w:t>низився</w:t>
      </w:r>
      <w:r w:rsidR="006D0D85">
        <w:rPr>
          <w:rFonts w:ascii="Calibri" w:hAnsi="Calibri" w:cs="Calibri"/>
          <w:sz w:val="28"/>
          <w:szCs w:val="28"/>
        </w:rPr>
        <w:t xml:space="preserve"> </w:t>
      </w:r>
      <w:r w:rsidR="003F6B57" w:rsidRPr="00807521">
        <w:rPr>
          <w:rFonts w:ascii="Calibri" w:hAnsi="Calibri" w:cs="Calibri"/>
          <w:sz w:val="28"/>
          <w:szCs w:val="28"/>
        </w:rPr>
        <w:t xml:space="preserve">на </w:t>
      </w:r>
      <w:r w:rsidR="004E50A9">
        <w:rPr>
          <w:rFonts w:ascii="Calibri" w:hAnsi="Calibri" w:cs="Calibri"/>
          <w:sz w:val="28"/>
          <w:szCs w:val="28"/>
        </w:rPr>
        <w:t>3</w:t>
      </w:r>
      <w:r w:rsidR="008623BF">
        <w:rPr>
          <w:rFonts w:ascii="Calibri" w:hAnsi="Calibri" w:cs="Calibri"/>
          <w:sz w:val="28"/>
          <w:szCs w:val="28"/>
        </w:rPr>
        <w:t>5,4</w:t>
      </w:r>
      <w:r w:rsidR="003F6B57" w:rsidRPr="00807521">
        <w:rPr>
          <w:rFonts w:ascii="Calibri" w:hAnsi="Calibri" w:cs="Calibri"/>
          <w:sz w:val="28"/>
          <w:szCs w:val="28"/>
        </w:rPr>
        <w:t>%</w:t>
      </w:r>
      <w:r w:rsidRPr="00807521">
        <w:rPr>
          <w:rFonts w:ascii="Calibri" w:hAnsi="Calibri" w:cs="Calibri"/>
          <w:sz w:val="28"/>
          <w:szCs w:val="28"/>
        </w:rPr>
        <w:t xml:space="preserve"> (</w:t>
      </w:r>
      <w:r w:rsidR="008623BF">
        <w:rPr>
          <w:rFonts w:ascii="Calibri" w:hAnsi="Calibri" w:cs="Calibri"/>
          <w:sz w:val="28"/>
          <w:szCs w:val="28"/>
        </w:rPr>
        <w:t>343</w:t>
      </w:r>
      <w:r w:rsidR="00B8331F" w:rsidRPr="00807521">
        <w:rPr>
          <w:rFonts w:ascii="Calibri" w:hAnsi="Calibri" w:cs="Calibri"/>
          <w:sz w:val="28"/>
          <w:szCs w:val="28"/>
        </w:rPr>
        <w:t xml:space="preserve"> ос</w:t>
      </w:r>
      <w:r w:rsidR="004E50A9">
        <w:rPr>
          <w:rFonts w:ascii="Calibri" w:hAnsi="Calibri" w:cs="Calibri"/>
          <w:sz w:val="28"/>
          <w:szCs w:val="28"/>
        </w:rPr>
        <w:t>об</w:t>
      </w:r>
      <w:r w:rsidR="008623BF">
        <w:rPr>
          <w:rFonts w:ascii="Calibri" w:hAnsi="Calibri" w:cs="Calibri"/>
          <w:sz w:val="28"/>
          <w:szCs w:val="28"/>
        </w:rPr>
        <w:t>и</w:t>
      </w:r>
      <w:r w:rsidR="004E50A9">
        <w:rPr>
          <w:rFonts w:ascii="Calibri" w:hAnsi="Calibri" w:cs="Calibri"/>
          <w:sz w:val="28"/>
          <w:szCs w:val="28"/>
        </w:rPr>
        <w:t>,</w:t>
      </w:r>
      <w:r w:rsidRPr="00807521">
        <w:rPr>
          <w:rFonts w:ascii="Calibri" w:hAnsi="Calibri" w:cs="Calibri"/>
          <w:sz w:val="28"/>
          <w:szCs w:val="28"/>
        </w:rPr>
        <w:t xml:space="preserve"> що складає </w:t>
      </w:r>
      <w:r w:rsidR="008623BF">
        <w:rPr>
          <w:rFonts w:ascii="Calibri" w:hAnsi="Calibri" w:cs="Calibri"/>
          <w:sz w:val="28"/>
          <w:szCs w:val="28"/>
        </w:rPr>
        <w:t>2,6</w:t>
      </w:r>
      <w:r w:rsidRPr="00807521">
        <w:rPr>
          <w:rFonts w:ascii="Calibri" w:hAnsi="Calibri" w:cs="Calibri"/>
          <w:sz w:val="28"/>
          <w:szCs w:val="28"/>
        </w:rPr>
        <w:t>% від загальної</w:t>
      </w:r>
      <w:r w:rsidRPr="00807521">
        <w:rPr>
          <w:rFonts w:ascii="Calibri" w:hAnsi="Calibri" w:cs="Calibri"/>
          <w:spacing w:val="1"/>
          <w:sz w:val="28"/>
          <w:szCs w:val="28"/>
        </w:rPr>
        <w:t xml:space="preserve"> </w:t>
      </w:r>
      <w:r w:rsidRPr="00807521">
        <w:rPr>
          <w:rFonts w:ascii="Calibri" w:hAnsi="Calibri" w:cs="Calibri"/>
          <w:spacing w:val="-2"/>
          <w:sz w:val="28"/>
          <w:szCs w:val="28"/>
        </w:rPr>
        <w:t xml:space="preserve">кількості захворілих на ГРВІ), із них </w:t>
      </w:r>
      <w:r w:rsidR="008623BF">
        <w:rPr>
          <w:rFonts w:ascii="Calibri" w:hAnsi="Calibri" w:cs="Calibri"/>
          <w:spacing w:val="-2"/>
          <w:sz w:val="28"/>
          <w:szCs w:val="28"/>
        </w:rPr>
        <w:t>276</w:t>
      </w:r>
      <w:r w:rsidRPr="00807521">
        <w:rPr>
          <w:rFonts w:ascii="Calibri" w:hAnsi="Calibri" w:cs="Calibri"/>
          <w:spacing w:val="-1"/>
          <w:sz w:val="28"/>
          <w:szCs w:val="28"/>
        </w:rPr>
        <w:t xml:space="preserve"> – діти віком до 17 років, що становить </w:t>
      </w:r>
      <w:r w:rsidR="008623BF">
        <w:rPr>
          <w:rFonts w:ascii="Calibri" w:hAnsi="Calibri" w:cs="Calibri"/>
          <w:spacing w:val="-1"/>
          <w:sz w:val="28"/>
          <w:szCs w:val="28"/>
        </w:rPr>
        <w:t>80,5</w:t>
      </w:r>
      <w:r w:rsidRPr="00807521">
        <w:rPr>
          <w:rFonts w:ascii="Calibri" w:hAnsi="Calibri" w:cs="Calibri"/>
          <w:spacing w:val="-1"/>
          <w:sz w:val="28"/>
          <w:szCs w:val="28"/>
        </w:rPr>
        <w:t>%</w:t>
      </w:r>
      <w:r w:rsidRPr="00807521">
        <w:rPr>
          <w:rFonts w:ascii="Calibri" w:hAnsi="Calibri" w:cs="Calibri"/>
          <w:sz w:val="28"/>
          <w:szCs w:val="28"/>
        </w:rPr>
        <w:t xml:space="preserve"> серед</w:t>
      </w:r>
      <w:r w:rsidRPr="00807521">
        <w:rPr>
          <w:rFonts w:ascii="Calibri" w:hAnsi="Calibri" w:cs="Calibri"/>
          <w:spacing w:val="-10"/>
          <w:sz w:val="28"/>
          <w:szCs w:val="28"/>
        </w:rPr>
        <w:t xml:space="preserve"> </w:t>
      </w:r>
      <w:r w:rsidRPr="00807521">
        <w:rPr>
          <w:rFonts w:ascii="Calibri" w:hAnsi="Calibri" w:cs="Calibri"/>
          <w:sz w:val="28"/>
          <w:szCs w:val="28"/>
        </w:rPr>
        <w:t>госпіталізованих.</w:t>
      </w:r>
    </w:p>
    <w:p w:rsidR="00712367" w:rsidRPr="00AF7569" w:rsidRDefault="009A3EA9" w:rsidP="009A3EA9">
      <w:pPr>
        <w:tabs>
          <w:tab w:val="left" w:pos="9498"/>
        </w:tabs>
        <w:ind w:firstLine="567"/>
        <w:jc w:val="both"/>
        <w:rPr>
          <w:rFonts w:ascii="Calibri" w:hAnsi="Calibri" w:cs="Calibri"/>
          <w:sz w:val="26"/>
          <w:szCs w:val="26"/>
        </w:rPr>
      </w:pPr>
      <w:r w:rsidRPr="00AF7569">
        <w:rPr>
          <w:rFonts w:ascii="Calibri" w:hAnsi="Calibri" w:cs="Calibri"/>
          <w:spacing w:val="-4"/>
          <w:sz w:val="28"/>
          <w:szCs w:val="28"/>
        </w:rPr>
        <w:t>Протягом</w:t>
      </w:r>
      <w:r w:rsidR="00754269" w:rsidRPr="00AF7569">
        <w:rPr>
          <w:rFonts w:ascii="Calibri" w:hAnsi="Calibri" w:cs="Calibri"/>
          <w:spacing w:val="-10"/>
          <w:sz w:val="28"/>
          <w:szCs w:val="28"/>
        </w:rPr>
        <w:t xml:space="preserve"> </w:t>
      </w:r>
      <w:r w:rsidRPr="00AF7569">
        <w:rPr>
          <w:rFonts w:ascii="Calibri" w:hAnsi="Calibri" w:cs="Calibri"/>
          <w:spacing w:val="-4"/>
          <w:sz w:val="28"/>
          <w:szCs w:val="28"/>
        </w:rPr>
        <w:t>звітного</w:t>
      </w:r>
      <w:r w:rsidRPr="00AF7569">
        <w:rPr>
          <w:rFonts w:ascii="Calibri" w:hAnsi="Calibri" w:cs="Calibri"/>
          <w:spacing w:val="-10"/>
          <w:sz w:val="28"/>
          <w:szCs w:val="28"/>
        </w:rPr>
        <w:t xml:space="preserve"> </w:t>
      </w:r>
      <w:r w:rsidRPr="00AF7569">
        <w:rPr>
          <w:rFonts w:ascii="Calibri" w:hAnsi="Calibri" w:cs="Calibri"/>
          <w:spacing w:val="-3"/>
          <w:sz w:val="28"/>
          <w:szCs w:val="28"/>
        </w:rPr>
        <w:t>тижня</w:t>
      </w:r>
      <w:r w:rsidRPr="00AF7569">
        <w:rPr>
          <w:rFonts w:ascii="Calibri" w:hAnsi="Calibri" w:cs="Calibri"/>
          <w:spacing w:val="-12"/>
          <w:sz w:val="28"/>
          <w:szCs w:val="28"/>
        </w:rPr>
        <w:t xml:space="preserve"> </w:t>
      </w:r>
      <w:r w:rsidRPr="00AF7569">
        <w:rPr>
          <w:rFonts w:ascii="Calibri" w:hAnsi="Calibri" w:cs="Calibri"/>
          <w:spacing w:val="-3"/>
          <w:sz w:val="28"/>
          <w:szCs w:val="28"/>
        </w:rPr>
        <w:t>в</w:t>
      </w:r>
      <w:r w:rsidRPr="00AF7569">
        <w:rPr>
          <w:rFonts w:ascii="Calibri" w:hAnsi="Calibri" w:cs="Calibri"/>
          <w:spacing w:val="-12"/>
          <w:sz w:val="28"/>
          <w:szCs w:val="28"/>
        </w:rPr>
        <w:t xml:space="preserve"> </w:t>
      </w:r>
      <w:r w:rsidRPr="00AF7569">
        <w:rPr>
          <w:rFonts w:ascii="Calibri" w:hAnsi="Calibri" w:cs="Calibri"/>
          <w:spacing w:val="-3"/>
          <w:sz w:val="28"/>
          <w:szCs w:val="28"/>
        </w:rPr>
        <w:t>системі</w:t>
      </w:r>
      <w:r w:rsidRPr="00AF7569">
        <w:rPr>
          <w:rFonts w:ascii="Calibri" w:hAnsi="Calibri" w:cs="Calibri"/>
          <w:spacing w:val="-10"/>
          <w:sz w:val="28"/>
          <w:szCs w:val="28"/>
        </w:rPr>
        <w:t xml:space="preserve"> </w:t>
      </w:r>
      <w:r w:rsidRPr="00AF7569">
        <w:rPr>
          <w:rFonts w:ascii="Calibri" w:hAnsi="Calibri" w:cs="Calibri"/>
          <w:spacing w:val="-3"/>
          <w:sz w:val="28"/>
          <w:szCs w:val="28"/>
        </w:rPr>
        <w:t>рутинного</w:t>
      </w:r>
      <w:r w:rsidRPr="00AF7569">
        <w:rPr>
          <w:rFonts w:ascii="Calibri" w:hAnsi="Calibri" w:cs="Calibri"/>
          <w:spacing w:val="-10"/>
          <w:sz w:val="28"/>
          <w:szCs w:val="28"/>
        </w:rPr>
        <w:t xml:space="preserve"> </w:t>
      </w:r>
      <w:r w:rsidRPr="00AF7569">
        <w:rPr>
          <w:rFonts w:ascii="Calibri" w:hAnsi="Calibri" w:cs="Calibri"/>
          <w:spacing w:val="-3"/>
          <w:sz w:val="28"/>
          <w:szCs w:val="28"/>
        </w:rPr>
        <w:t>епідеміологічного</w:t>
      </w:r>
      <w:r w:rsidRPr="00AF7569">
        <w:rPr>
          <w:rFonts w:ascii="Calibri" w:hAnsi="Calibri" w:cs="Calibri"/>
          <w:spacing w:val="-11"/>
          <w:sz w:val="28"/>
          <w:szCs w:val="28"/>
        </w:rPr>
        <w:t xml:space="preserve"> </w:t>
      </w:r>
      <w:r w:rsidRPr="00AF7569">
        <w:rPr>
          <w:rFonts w:ascii="Calibri" w:hAnsi="Calibri" w:cs="Calibri"/>
          <w:spacing w:val="-3"/>
          <w:sz w:val="28"/>
          <w:szCs w:val="28"/>
        </w:rPr>
        <w:t>нагляду</w:t>
      </w:r>
      <w:r w:rsidRPr="00AF7569">
        <w:rPr>
          <w:rFonts w:ascii="Calibri" w:hAnsi="Calibri" w:cs="Calibri"/>
          <w:spacing w:val="-11"/>
          <w:sz w:val="28"/>
          <w:szCs w:val="28"/>
        </w:rPr>
        <w:t xml:space="preserve"> </w:t>
      </w:r>
      <w:r w:rsidRPr="00AF7569">
        <w:rPr>
          <w:rFonts w:ascii="Calibri" w:hAnsi="Calibri" w:cs="Calibri"/>
          <w:spacing w:val="-3"/>
          <w:sz w:val="28"/>
          <w:szCs w:val="28"/>
        </w:rPr>
        <w:t>летальн</w:t>
      </w:r>
      <w:r w:rsidR="008623BF">
        <w:rPr>
          <w:rFonts w:ascii="Calibri" w:hAnsi="Calibri" w:cs="Calibri"/>
          <w:spacing w:val="-3"/>
          <w:sz w:val="28"/>
          <w:szCs w:val="28"/>
        </w:rPr>
        <w:t>і</w:t>
      </w:r>
      <w:r w:rsidR="002B7098" w:rsidRPr="00AF7569">
        <w:rPr>
          <w:rFonts w:ascii="Calibri" w:hAnsi="Calibri" w:cs="Calibri"/>
          <w:spacing w:val="-3"/>
          <w:sz w:val="28"/>
          <w:szCs w:val="28"/>
        </w:rPr>
        <w:t xml:space="preserve"> </w:t>
      </w:r>
      <w:r w:rsidRPr="00AF7569">
        <w:rPr>
          <w:rFonts w:ascii="Calibri" w:hAnsi="Calibri" w:cs="Calibri"/>
          <w:sz w:val="28"/>
          <w:szCs w:val="28"/>
        </w:rPr>
        <w:t>випад</w:t>
      </w:r>
      <w:r w:rsidR="00ED731F" w:rsidRPr="00AF7569">
        <w:rPr>
          <w:rFonts w:ascii="Calibri" w:hAnsi="Calibri" w:cs="Calibri"/>
          <w:sz w:val="28"/>
          <w:szCs w:val="28"/>
        </w:rPr>
        <w:t>к</w:t>
      </w:r>
      <w:r w:rsidR="008623BF">
        <w:rPr>
          <w:rFonts w:ascii="Calibri" w:hAnsi="Calibri" w:cs="Calibri"/>
          <w:sz w:val="28"/>
          <w:szCs w:val="28"/>
        </w:rPr>
        <w:t>и</w:t>
      </w:r>
      <w:r w:rsidR="00ED731F" w:rsidRPr="00AF7569">
        <w:rPr>
          <w:rFonts w:ascii="Calibri" w:hAnsi="Calibri" w:cs="Calibri"/>
          <w:sz w:val="28"/>
          <w:szCs w:val="28"/>
        </w:rPr>
        <w:t xml:space="preserve"> </w:t>
      </w:r>
      <w:r w:rsidRPr="00AF7569">
        <w:rPr>
          <w:rFonts w:ascii="Calibri" w:hAnsi="Calibri" w:cs="Calibri"/>
          <w:sz w:val="28"/>
          <w:szCs w:val="28"/>
        </w:rPr>
        <w:t>внаслідок</w:t>
      </w:r>
      <w:r w:rsidRPr="00AF7569">
        <w:rPr>
          <w:rFonts w:ascii="Calibri" w:hAnsi="Calibri" w:cs="Calibri"/>
          <w:spacing w:val="-8"/>
          <w:sz w:val="28"/>
          <w:szCs w:val="28"/>
        </w:rPr>
        <w:t xml:space="preserve"> </w:t>
      </w:r>
      <w:r w:rsidRPr="00AF7569">
        <w:rPr>
          <w:rFonts w:ascii="Calibri" w:hAnsi="Calibri" w:cs="Calibri"/>
          <w:sz w:val="28"/>
          <w:szCs w:val="28"/>
        </w:rPr>
        <w:t>грипу</w:t>
      </w:r>
      <w:r w:rsidR="004E50A9" w:rsidRPr="00AF7569">
        <w:rPr>
          <w:rFonts w:ascii="Calibri" w:hAnsi="Calibri" w:cs="Calibri"/>
          <w:sz w:val="28"/>
          <w:szCs w:val="28"/>
        </w:rPr>
        <w:t xml:space="preserve"> </w:t>
      </w:r>
      <w:r w:rsidR="008623BF">
        <w:rPr>
          <w:rFonts w:ascii="Calibri" w:hAnsi="Calibri" w:cs="Calibri"/>
          <w:sz w:val="28"/>
          <w:szCs w:val="28"/>
        </w:rPr>
        <w:t xml:space="preserve">не було </w:t>
      </w:r>
      <w:r w:rsidR="008623BF" w:rsidRPr="00AF7569">
        <w:rPr>
          <w:rFonts w:ascii="Calibri" w:hAnsi="Calibri" w:cs="Calibri"/>
          <w:spacing w:val="-11"/>
          <w:sz w:val="28"/>
          <w:szCs w:val="28"/>
        </w:rPr>
        <w:t>зареєстровано</w:t>
      </w:r>
      <w:r w:rsidR="008623BF">
        <w:rPr>
          <w:rFonts w:ascii="Calibri" w:hAnsi="Calibri" w:cs="Calibri"/>
          <w:spacing w:val="-11"/>
          <w:sz w:val="28"/>
          <w:szCs w:val="28"/>
        </w:rPr>
        <w:t>.</w:t>
      </w:r>
    </w:p>
    <w:p w:rsidR="005A154E" w:rsidRPr="002B7098" w:rsidRDefault="009A3EA9" w:rsidP="00542741">
      <w:pPr>
        <w:ind w:right="-8" w:firstLine="567"/>
        <w:jc w:val="both"/>
        <w:rPr>
          <w:rFonts w:ascii="Calibri" w:hAnsi="Calibri" w:cs="Calibri"/>
          <w:sz w:val="28"/>
          <w:szCs w:val="28"/>
        </w:rPr>
      </w:pPr>
      <w:r w:rsidRPr="0048554D">
        <w:rPr>
          <w:rFonts w:ascii="Calibri" w:hAnsi="Calibri" w:cs="Calibri"/>
          <w:sz w:val="28"/>
          <w:szCs w:val="28"/>
        </w:rPr>
        <w:t>На рисунку</w:t>
      </w:r>
      <w:r w:rsidRPr="002B7098">
        <w:rPr>
          <w:rFonts w:ascii="Calibri" w:hAnsi="Calibri" w:cs="Calibri"/>
          <w:sz w:val="28"/>
          <w:szCs w:val="28"/>
        </w:rPr>
        <w:t xml:space="preserve"> 2 показаний розподіл районів Одеського регіону за рівнями епідемічної активності захворюваності на ГРВІ. </w:t>
      </w:r>
      <w:r w:rsidR="005A154E" w:rsidRPr="002B7098">
        <w:rPr>
          <w:rFonts w:ascii="Calibri" w:hAnsi="Calibri" w:cs="Calibri"/>
          <w:sz w:val="28"/>
          <w:szCs w:val="28"/>
        </w:rPr>
        <w:t xml:space="preserve">За даними моніторингу в області спостерігається </w:t>
      </w:r>
      <w:r w:rsidR="00D328BC">
        <w:rPr>
          <w:rFonts w:ascii="Calibri" w:hAnsi="Calibri" w:cs="Calibri"/>
          <w:sz w:val="28"/>
          <w:szCs w:val="28"/>
        </w:rPr>
        <w:t>середній</w:t>
      </w:r>
      <w:r w:rsidR="00E5157A" w:rsidRPr="002B7098">
        <w:rPr>
          <w:rFonts w:ascii="Calibri" w:hAnsi="Calibri" w:cs="Calibri"/>
          <w:sz w:val="28"/>
          <w:szCs w:val="28"/>
        </w:rPr>
        <w:t xml:space="preserve"> рівень інтенсивності </w:t>
      </w:r>
      <w:proofErr w:type="spellStart"/>
      <w:r w:rsidR="00E5157A" w:rsidRPr="002B7098">
        <w:rPr>
          <w:rFonts w:ascii="Calibri" w:hAnsi="Calibri" w:cs="Calibri"/>
          <w:sz w:val="28"/>
          <w:szCs w:val="28"/>
        </w:rPr>
        <w:t>епідпроцесу</w:t>
      </w:r>
      <w:proofErr w:type="spellEnd"/>
      <w:r w:rsidR="00E5157A" w:rsidRPr="002B7098">
        <w:rPr>
          <w:rFonts w:ascii="Calibri" w:hAnsi="Calibri" w:cs="Calibri"/>
          <w:sz w:val="28"/>
          <w:szCs w:val="28"/>
        </w:rPr>
        <w:t>.</w:t>
      </w:r>
    </w:p>
    <w:p w:rsidR="00D328BC" w:rsidRPr="002416BA" w:rsidRDefault="008623BF" w:rsidP="00D328BC">
      <w:pPr>
        <w:ind w:firstLine="567"/>
        <w:jc w:val="both"/>
        <w:rPr>
          <w:rFonts w:ascii="Calibri" w:hAnsi="Calibri" w:cs="Calibri"/>
          <w:sz w:val="28"/>
          <w:szCs w:val="28"/>
        </w:rPr>
      </w:pPr>
      <w:r>
        <w:rPr>
          <w:rFonts w:ascii="Calibri" w:hAnsi="Calibri" w:cs="Calibri"/>
          <w:bCs/>
          <w:sz w:val="28"/>
          <w:szCs w:val="28"/>
        </w:rPr>
        <w:t>Незначне з</w:t>
      </w:r>
      <w:r w:rsidR="00754269" w:rsidRPr="00ED731F">
        <w:rPr>
          <w:rFonts w:ascii="Calibri" w:hAnsi="Calibri" w:cs="Calibri"/>
          <w:bCs/>
          <w:sz w:val="28"/>
          <w:szCs w:val="28"/>
        </w:rPr>
        <w:t xml:space="preserve">ростання захворюваності </w:t>
      </w:r>
      <w:r w:rsidR="00ED731F" w:rsidRPr="00ED731F">
        <w:rPr>
          <w:rFonts w:ascii="Calibri" w:hAnsi="Calibri" w:cs="Calibri"/>
          <w:bCs/>
          <w:sz w:val="28"/>
          <w:szCs w:val="28"/>
        </w:rPr>
        <w:t xml:space="preserve">з перевищенням обласного інтенсивного показника </w:t>
      </w:r>
      <w:r w:rsidR="00754269" w:rsidRPr="00ED731F">
        <w:rPr>
          <w:rFonts w:ascii="Calibri" w:hAnsi="Calibri" w:cs="Calibri"/>
          <w:bCs/>
          <w:sz w:val="28"/>
          <w:szCs w:val="28"/>
        </w:rPr>
        <w:t xml:space="preserve">спостерігається </w:t>
      </w:r>
      <w:r>
        <w:rPr>
          <w:rFonts w:ascii="Calibri" w:hAnsi="Calibri" w:cs="Calibri"/>
          <w:bCs/>
          <w:sz w:val="28"/>
          <w:szCs w:val="28"/>
        </w:rPr>
        <w:t xml:space="preserve">лише на </w:t>
      </w:r>
      <w:r w:rsidR="00754269" w:rsidRPr="00ED731F">
        <w:rPr>
          <w:rFonts w:ascii="Calibri" w:hAnsi="Calibri" w:cs="Calibri"/>
          <w:bCs/>
          <w:sz w:val="28"/>
          <w:szCs w:val="28"/>
        </w:rPr>
        <w:t>адміністративн</w:t>
      </w:r>
      <w:r>
        <w:rPr>
          <w:rFonts w:ascii="Calibri" w:hAnsi="Calibri" w:cs="Calibri"/>
          <w:bCs/>
          <w:sz w:val="28"/>
          <w:szCs w:val="28"/>
        </w:rPr>
        <w:t>ій</w:t>
      </w:r>
      <w:r w:rsidR="00754269" w:rsidRPr="00ED731F">
        <w:rPr>
          <w:rFonts w:ascii="Calibri" w:hAnsi="Calibri" w:cs="Calibri"/>
          <w:bCs/>
          <w:sz w:val="28"/>
          <w:szCs w:val="28"/>
        </w:rPr>
        <w:t xml:space="preserve"> територі</w:t>
      </w:r>
      <w:r>
        <w:rPr>
          <w:rFonts w:ascii="Calibri" w:hAnsi="Calibri" w:cs="Calibri"/>
          <w:bCs/>
          <w:sz w:val="28"/>
          <w:szCs w:val="28"/>
        </w:rPr>
        <w:t xml:space="preserve">ї Подільського району </w:t>
      </w:r>
      <w:r w:rsidR="00754269" w:rsidRPr="00ED731F">
        <w:rPr>
          <w:rFonts w:ascii="Calibri" w:hAnsi="Calibri" w:cs="Calibri"/>
          <w:bCs/>
          <w:sz w:val="28"/>
          <w:szCs w:val="28"/>
        </w:rPr>
        <w:t xml:space="preserve"> області</w:t>
      </w:r>
      <w:r w:rsidR="00ED731F" w:rsidRPr="00ED731F">
        <w:rPr>
          <w:rFonts w:ascii="Calibri" w:hAnsi="Calibri" w:cs="Calibri"/>
          <w:sz w:val="28"/>
          <w:szCs w:val="28"/>
        </w:rPr>
        <w:t xml:space="preserve"> </w:t>
      </w:r>
      <w:r>
        <w:rPr>
          <w:rFonts w:ascii="Calibri" w:hAnsi="Calibri" w:cs="Calibri"/>
          <w:sz w:val="28"/>
          <w:szCs w:val="28"/>
        </w:rPr>
        <w:t>(</w:t>
      </w:r>
      <w:r w:rsidR="00D328BC" w:rsidRPr="00D328BC">
        <w:rPr>
          <w:rFonts w:ascii="Calibri" w:hAnsi="Calibri" w:cs="Calibri"/>
          <w:sz w:val="28"/>
          <w:szCs w:val="28"/>
        </w:rPr>
        <w:t xml:space="preserve">на </w:t>
      </w:r>
      <w:r>
        <w:rPr>
          <w:rFonts w:ascii="Calibri" w:hAnsi="Calibri" w:cs="Calibri"/>
          <w:sz w:val="28"/>
          <w:szCs w:val="28"/>
        </w:rPr>
        <w:t>4,1</w:t>
      </w:r>
      <w:r w:rsidR="00D328BC" w:rsidRPr="00D328BC">
        <w:rPr>
          <w:rFonts w:ascii="Calibri" w:hAnsi="Calibri" w:cs="Calibri"/>
          <w:sz w:val="28"/>
          <w:szCs w:val="28"/>
        </w:rPr>
        <w:t>%</w:t>
      </w:r>
      <w:r>
        <w:rPr>
          <w:rFonts w:ascii="Calibri" w:hAnsi="Calibri" w:cs="Calibri"/>
          <w:sz w:val="28"/>
          <w:szCs w:val="28"/>
        </w:rPr>
        <w:t>).</w:t>
      </w:r>
      <w:r w:rsidR="00D328BC" w:rsidRPr="00D328BC">
        <w:rPr>
          <w:rFonts w:ascii="Calibri" w:hAnsi="Calibri" w:cs="Calibri"/>
          <w:sz w:val="28"/>
          <w:szCs w:val="28"/>
        </w:rPr>
        <w:t xml:space="preserve">  </w:t>
      </w:r>
      <w:r w:rsidR="002416BA" w:rsidRPr="002416BA">
        <w:rPr>
          <w:rFonts w:ascii="Calibri" w:hAnsi="Calibri" w:cs="Calibri"/>
          <w:sz w:val="28"/>
          <w:szCs w:val="28"/>
        </w:rPr>
        <w:t>На інших територіях спостерігається зниження у межах від 1,4% до 27,2%.</w:t>
      </w:r>
    </w:p>
    <w:p w:rsidR="00ED731F" w:rsidRDefault="00683F0D" w:rsidP="00A81853">
      <w:pPr>
        <w:ind w:right="-8" w:firstLine="567"/>
        <w:jc w:val="both"/>
        <w:rPr>
          <w:rFonts w:ascii="Calibri" w:hAnsi="Calibri" w:cs="Calibri"/>
          <w:sz w:val="28"/>
          <w:szCs w:val="28"/>
        </w:rPr>
      </w:pPr>
      <w:r w:rsidRPr="002416BA">
        <w:rPr>
          <w:rFonts w:ascii="Calibri" w:hAnsi="Calibri" w:cs="Calibri"/>
          <w:sz w:val="28"/>
          <w:szCs w:val="28"/>
        </w:rPr>
        <w:t xml:space="preserve">На </w:t>
      </w:r>
      <w:r w:rsidR="002416BA" w:rsidRPr="002416BA">
        <w:rPr>
          <w:rFonts w:ascii="Calibri" w:hAnsi="Calibri" w:cs="Calibri"/>
          <w:sz w:val="28"/>
          <w:szCs w:val="28"/>
        </w:rPr>
        <w:t xml:space="preserve"> 2-х </w:t>
      </w:r>
      <w:r w:rsidRPr="002416BA">
        <w:rPr>
          <w:rFonts w:ascii="Calibri" w:hAnsi="Calibri" w:cs="Calibri"/>
          <w:bCs/>
          <w:sz w:val="28"/>
          <w:szCs w:val="28"/>
        </w:rPr>
        <w:t>адміністративних територіях інтенсивний показник перевищує обласний,</w:t>
      </w:r>
      <w:r>
        <w:rPr>
          <w:rFonts w:ascii="Calibri" w:hAnsi="Calibri" w:cs="Calibri"/>
          <w:bCs/>
          <w:sz w:val="28"/>
          <w:szCs w:val="28"/>
        </w:rPr>
        <w:t xml:space="preserve"> але захворюваність </w:t>
      </w:r>
      <w:r w:rsidR="00845D09">
        <w:rPr>
          <w:rFonts w:ascii="Calibri" w:hAnsi="Calibri" w:cs="Calibri"/>
          <w:bCs/>
          <w:sz w:val="28"/>
          <w:szCs w:val="28"/>
        </w:rPr>
        <w:t>нижче</w:t>
      </w:r>
      <w:r w:rsidR="00AB1340">
        <w:rPr>
          <w:rFonts w:ascii="Calibri" w:hAnsi="Calibri" w:cs="Calibri"/>
          <w:bCs/>
          <w:sz w:val="28"/>
          <w:szCs w:val="28"/>
        </w:rPr>
        <w:t xml:space="preserve"> </w:t>
      </w:r>
      <w:r w:rsidR="00D328BC">
        <w:rPr>
          <w:rFonts w:ascii="Calibri" w:hAnsi="Calibri" w:cs="Calibri"/>
          <w:bCs/>
          <w:sz w:val="28"/>
          <w:szCs w:val="28"/>
        </w:rPr>
        <w:t xml:space="preserve">рівня </w:t>
      </w:r>
      <w:r w:rsidR="00AB1340">
        <w:rPr>
          <w:rFonts w:ascii="Calibri" w:hAnsi="Calibri" w:cs="Calibri"/>
          <w:bCs/>
          <w:sz w:val="28"/>
          <w:szCs w:val="28"/>
        </w:rPr>
        <w:t>захворюваності</w:t>
      </w:r>
      <w:r>
        <w:rPr>
          <w:rFonts w:ascii="Calibri" w:hAnsi="Calibri" w:cs="Calibri"/>
          <w:bCs/>
          <w:sz w:val="28"/>
          <w:szCs w:val="28"/>
        </w:rPr>
        <w:t xml:space="preserve"> </w:t>
      </w:r>
      <w:r w:rsidR="00845D09">
        <w:rPr>
          <w:rFonts w:ascii="Calibri" w:hAnsi="Calibri" w:cs="Calibri"/>
          <w:bCs/>
          <w:sz w:val="28"/>
          <w:szCs w:val="28"/>
        </w:rPr>
        <w:t>минулого тижня –</w:t>
      </w:r>
      <w:r w:rsidR="00845D09" w:rsidRPr="00845D09">
        <w:rPr>
          <w:rFonts w:ascii="Calibri" w:hAnsi="Calibri" w:cs="Calibri"/>
          <w:sz w:val="28"/>
          <w:szCs w:val="28"/>
        </w:rPr>
        <w:t xml:space="preserve"> </w:t>
      </w:r>
      <w:r w:rsidR="00845D09">
        <w:rPr>
          <w:rFonts w:ascii="Calibri" w:hAnsi="Calibri" w:cs="Calibri"/>
          <w:sz w:val="28"/>
          <w:szCs w:val="28"/>
        </w:rPr>
        <w:t xml:space="preserve">у </w:t>
      </w:r>
      <w:proofErr w:type="spellStart"/>
      <w:r w:rsidR="00D328BC">
        <w:rPr>
          <w:rFonts w:ascii="Calibri" w:hAnsi="Calibri" w:cs="Calibri"/>
          <w:sz w:val="28"/>
          <w:szCs w:val="28"/>
        </w:rPr>
        <w:t>Роздільнянс</w:t>
      </w:r>
      <w:r w:rsidR="00D328BC" w:rsidRPr="00ED731F">
        <w:rPr>
          <w:rFonts w:ascii="Calibri" w:hAnsi="Calibri" w:cs="Calibri"/>
          <w:sz w:val="28"/>
          <w:szCs w:val="28"/>
        </w:rPr>
        <w:t>ькому</w:t>
      </w:r>
      <w:proofErr w:type="spellEnd"/>
      <w:r w:rsidR="00D328BC" w:rsidRPr="00ED731F">
        <w:rPr>
          <w:rFonts w:ascii="Calibri" w:hAnsi="Calibri" w:cs="Calibri"/>
          <w:sz w:val="28"/>
          <w:szCs w:val="28"/>
        </w:rPr>
        <w:t xml:space="preserve"> (на </w:t>
      </w:r>
      <w:r w:rsidR="002416BA">
        <w:rPr>
          <w:rFonts w:ascii="Calibri" w:hAnsi="Calibri" w:cs="Calibri"/>
          <w:sz w:val="28"/>
          <w:szCs w:val="28"/>
        </w:rPr>
        <w:t>42,4</w:t>
      </w:r>
      <w:r w:rsidR="00D328BC" w:rsidRPr="00ED731F">
        <w:rPr>
          <w:rFonts w:ascii="Calibri" w:hAnsi="Calibri" w:cs="Calibri"/>
          <w:sz w:val="28"/>
          <w:szCs w:val="28"/>
        </w:rPr>
        <w:t>%)</w:t>
      </w:r>
      <w:r w:rsidR="00D328BC">
        <w:rPr>
          <w:rFonts w:ascii="Calibri" w:hAnsi="Calibri" w:cs="Calibri"/>
          <w:sz w:val="28"/>
          <w:szCs w:val="28"/>
        </w:rPr>
        <w:t xml:space="preserve">, Б-Дністровському (на </w:t>
      </w:r>
      <w:r w:rsidR="002416BA">
        <w:rPr>
          <w:rFonts w:ascii="Calibri" w:hAnsi="Calibri" w:cs="Calibri"/>
          <w:sz w:val="28"/>
          <w:szCs w:val="28"/>
        </w:rPr>
        <w:t>34,8</w:t>
      </w:r>
      <w:r w:rsidR="00D328BC">
        <w:rPr>
          <w:rFonts w:ascii="Calibri" w:hAnsi="Calibri" w:cs="Calibri"/>
          <w:sz w:val="28"/>
          <w:szCs w:val="28"/>
        </w:rPr>
        <w:t>%)</w:t>
      </w:r>
      <w:r w:rsidR="00D328BC" w:rsidRPr="00D328BC">
        <w:rPr>
          <w:rFonts w:ascii="Calibri" w:hAnsi="Calibri" w:cs="Calibri"/>
          <w:sz w:val="28"/>
          <w:szCs w:val="28"/>
        </w:rPr>
        <w:t xml:space="preserve"> </w:t>
      </w:r>
      <w:r w:rsidR="00ED731F" w:rsidRPr="00ED731F">
        <w:rPr>
          <w:rFonts w:ascii="Calibri" w:hAnsi="Calibri" w:cs="Calibri"/>
          <w:sz w:val="28"/>
          <w:szCs w:val="28"/>
        </w:rPr>
        <w:t xml:space="preserve">районах. </w:t>
      </w:r>
    </w:p>
    <w:p w:rsidR="002416BA" w:rsidRPr="00ED731F" w:rsidRDefault="002416BA" w:rsidP="002416BA">
      <w:pPr>
        <w:ind w:right="-8" w:firstLine="567"/>
        <w:jc w:val="both"/>
        <w:rPr>
          <w:rFonts w:ascii="Calibri" w:hAnsi="Calibri" w:cs="Calibri"/>
          <w:bCs/>
          <w:sz w:val="28"/>
          <w:szCs w:val="28"/>
        </w:rPr>
      </w:pPr>
      <w:r>
        <w:rPr>
          <w:rFonts w:ascii="Calibri" w:hAnsi="Calibri" w:cs="Calibri"/>
          <w:sz w:val="28"/>
          <w:szCs w:val="28"/>
        </w:rPr>
        <w:t xml:space="preserve">На  4-х </w:t>
      </w:r>
      <w:r w:rsidRPr="00ED731F">
        <w:rPr>
          <w:rFonts w:ascii="Calibri" w:hAnsi="Calibri" w:cs="Calibri"/>
          <w:bCs/>
          <w:sz w:val="28"/>
          <w:szCs w:val="28"/>
        </w:rPr>
        <w:t>територіях інтенсивн</w:t>
      </w:r>
      <w:r>
        <w:rPr>
          <w:rFonts w:ascii="Calibri" w:hAnsi="Calibri" w:cs="Calibri"/>
          <w:bCs/>
          <w:sz w:val="28"/>
          <w:szCs w:val="28"/>
        </w:rPr>
        <w:t>ий</w:t>
      </w:r>
      <w:r w:rsidRPr="00ED731F">
        <w:rPr>
          <w:rFonts w:ascii="Calibri" w:hAnsi="Calibri" w:cs="Calibri"/>
          <w:bCs/>
          <w:sz w:val="28"/>
          <w:szCs w:val="28"/>
        </w:rPr>
        <w:t xml:space="preserve"> показник</w:t>
      </w:r>
      <w:r>
        <w:rPr>
          <w:rFonts w:ascii="Calibri" w:hAnsi="Calibri" w:cs="Calibri"/>
          <w:bCs/>
          <w:sz w:val="28"/>
          <w:szCs w:val="28"/>
        </w:rPr>
        <w:t xml:space="preserve"> нижче обласного і захворюваність нижче рівня захворюваності минулого тижня –</w:t>
      </w:r>
      <w:r w:rsidRPr="00845D09">
        <w:rPr>
          <w:rFonts w:ascii="Calibri" w:hAnsi="Calibri" w:cs="Calibri"/>
          <w:sz w:val="28"/>
          <w:szCs w:val="28"/>
        </w:rPr>
        <w:t xml:space="preserve"> </w:t>
      </w:r>
      <w:r>
        <w:rPr>
          <w:rFonts w:ascii="Calibri" w:hAnsi="Calibri" w:cs="Calibri"/>
          <w:sz w:val="28"/>
          <w:szCs w:val="28"/>
        </w:rPr>
        <w:t xml:space="preserve">у </w:t>
      </w:r>
      <w:r w:rsidR="0048554D">
        <w:rPr>
          <w:rFonts w:ascii="Calibri" w:hAnsi="Calibri" w:cs="Calibri"/>
          <w:sz w:val="28"/>
          <w:szCs w:val="28"/>
        </w:rPr>
        <w:t xml:space="preserve">Болградському (на 20,2%), Ізмаїльському (на 11,3%), </w:t>
      </w:r>
      <w:r>
        <w:rPr>
          <w:rFonts w:ascii="Calibri" w:hAnsi="Calibri" w:cs="Calibri"/>
          <w:sz w:val="28"/>
          <w:szCs w:val="28"/>
        </w:rPr>
        <w:t>Березівському (на 11,2%)</w:t>
      </w:r>
      <w:r w:rsidR="0048554D">
        <w:rPr>
          <w:rFonts w:ascii="Calibri" w:hAnsi="Calibri" w:cs="Calibri"/>
          <w:sz w:val="28"/>
          <w:szCs w:val="28"/>
        </w:rPr>
        <w:t xml:space="preserve"> та</w:t>
      </w:r>
      <w:r>
        <w:rPr>
          <w:rFonts w:ascii="Calibri" w:hAnsi="Calibri" w:cs="Calibri"/>
          <w:sz w:val="28"/>
          <w:szCs w:val="28"/>
        </w:rPr>
        <w:t xml:space="preserve"> Одеському </w:t>
      </w:r>
      <w:r w:rsidR="0048554D">
        <w:rPr>
          <w:rFonts w:ascii="Calibri" w:hAnsi="Calibri" w:cs="Calibri"/>
          <w:sz w:val="28"/>
          <w:szCs w:val="28"/>
        </w:rPr>
        <w:t xml:space="preserve">(на 10,5%) </w:t>
      </w:r>
      <w:r w:rsidRPr="00ED731F">
        <w:rPr>
          <w:rFonts w:ascii="Calibri" w:hAnsi="Calibri" w:cs="Calibri"/>
          <w:sz w:val="28"/>
          <w:szCs w:val="28"/>
        </w:rPr>
        <w:t xml:space="preserve">районах. </w:t>
      </w:r>
    </w:p>
    <w:p w:rsidR="002416BA" w:rsidRDefault="002416BA" w:rsidP="00A81853">
      <w:pPr>
        <w:ind w:right="-8" w:firstLine="567"/>
        <w:jc w:val="both"/>
        <w:rPr>
          <w:rFonts w:ascii="Calibri" w:hAnsi="Calibri" w:cs="Calibri"/>
          <w:bCs/>
          <w:sz w:val="28"/>
          <w:szCs w:val="28"/>
        </w:rPr>
      </w:pPr>
    </w:p>
    <w:p w:rsidR="00CB752D" w:rsidRPr="00CB752D" w:rsidRDefault="00CB752D" w:rsidP="00DD0326">
      <w:pPr>
        <w:widowControl/>
        <w:suppressAutoHyphens w:val="0"/>
        <w:spacing w:before="100" w:beforeAutospacing="1" w:after="100" w:afterAutospacing="1"/>
        <w:jc w:val="center"/>
        <w:rPr>
          <w:rFonts w:eastAsia="Times New Roman" w:cs="Times New Roman"/>
          <w:kern w:val="0"/>
          <w:lang w:val="ru-RU" w:eastAsia="ru-RU" w:bidi="ar-SA"/>
        </w:rPr>
      </w:pPr>
      <w:r w:rsidRPr="00CB752D">
        <w:rPr>
          <w:rFonts w:eastAsia="Times New Roman" w:cs="Times New Roman"/>
          <w:kern w:val="0"/>
          <w:lang w:val="ru-RU" w:eastAsia="ru-RU" w:bidi="ar-SA"/>
        </w:rPr>
        <w:lastRenderedPageBreak/>
        <w:fldChar w:fldCharType="begin"/>
      </w:r>
      <w:r w:rsidRPr="00CB752D">
        <w:rPr>
          <w:rFonts w:eastAsia="Times New Roman" w:cs="Times New Roman"/>
          <w:kern w:val="0"/>
          <w:lang w:val="ru-RU" w:eastAsia="ru-RU" w:bidi="ar-SA"/>
        </w:rPr>
        <w:instrText xml:space="preserve"> INCLUDEPICTURE "C:\\Users\\YNFR\\Documents\\ГРИП\\Грип_2024-2025\\Тижні\\12 тиждень\\карта 12 тиждень.png" \* MERGEFORMATINET </w:instrText>
      </w:r>
      <w:r w:rsidRPr="00CB752D">
        <w:rPr>
          <w:rFonts w:eastAsia="Times New Roman" w:cs="Times New Roman"/>
          <w:kern w:val="0"/>
          <w:lang w:val="ru-RU" w:eastAsia="ru-RU" w:bidi="ar-SA"/>
        </w:rPr>
        <w:fldChar w:fldCharType="separate"/>
      </w:r>
      <w:r w:rsidR="00DD0326" w:rsidRPr="00CB752D">
        <w:rPr>
          <w:rFonts w:eastAsia="Times New Roman" w:cs="Times New Roman"/>
          <w:kern w:val="0"/>
          <w:lang w:val="ru-RU" w:eastAsia="ru-RU" w:bidi="ar-SA"/>
        </w:rPr>
        <w:pict>
          <v:shape id="_x0000_i1025" type="#_x0000_t75" alt="" style="width:262.3pt;height:297.5pt">
            <v:imagedata r:id="rId14" r:href="rId15"/>
          </v:shape>
        </w:pict>
      </w:r>
      <w:r w:rsidRPr="00CB752D">
        <w:rPr>
          <w:rFonts w:eastAsia="Times New Roman" w:cs="Times New Roman"/>
          <w:kern w:val="0"/>
          <w:lang w:val="ru-RU" w:eastAsia="ru-RU" w:bidi="ar-SA"/>
        </w:rPr>
        <w:fldChar w:fldCharType="end"/>
      </w:r>
    </w:p>
    <w:p w:rsidR="009A3EA9" w:rsidRPr="00807521" w:rsidRDefault="00746A21" w:rsidP="009A3EA9">
      <w:pPr>
        <w:tabs>
          <w:tab w:val="left" w:pos="9498"/>
        </w:tabs>
        <w:ind w:firstLine="567"/>
        <w:jc w:val="both"/>
        <w:rPr>
          <w:rFonts w:ascii="Calibri" w:hAnsi="Calibri" w:cs="Calibri"/>
          <w:b/>
          <w:color w:val="E36C0A"/>
          <w:sz w:val="28"/>
          <w:szCs w:val="28"/>
        </w:rPr>
      </w:pPr>
      <w:r w:rsidRPr="00807521">
        <w:rPr>
          <w:rFonts w:ascii="Calibri" w:hAnsi="Calibri" w:cs="Calibri"/>
          <w:b/>
          <w:color w:val="E36C0A"/>
          <w:sz w:val="28"/>
          <w:szCs w:val="28"/>
        </w:rPr>
        <w:t>Р</w:t>
      </w:r>
      <w:r w:rsidR="009A3EA9" w:rsidRPr="00807521">
        <w:rPr>
          <w:rFonts w:ascii="Calibri" w:hAnsi="Calibri" w:cs="Calibri"/>
          <w:b/>
          <w:color w:val="E36C0A"/>
          <w:sz w:val="28"/>
          <w:szCs w:val="28"/>
        </w:rPr>
        <w:t xml:space="preserve">ис. 2. Розподіл районів по Одеській області за рівнями епідемічної активності  на ГРВІ, </w:t>
      </w:r>
      <w:r w:rsidR="00163564">
        <w:rPr>
          <w:rFonts w:ascii="Calibri" w:hAnsi="Calibri" w:cs="Calibri"/>
          <w:b/>
          <w:color w:val="E36C0A"/>
          <w:sz w:val="28"/>
          <w:szCs w:val="28"/>
        </w:rPr>
        <w:t>1</w:t>
      </w:r>
      <w:r w:rsidR="001315EF">
        <w:rPr>
          <w:rFonts w:ascii="Calibri" w:hAnsi="Calibri" w:cs="Calibri"/>
          <w:b/>
          <w:color w:val="E36C0A"/>
          <w:sz w:val="28"/>
          <w:szCs w:val="28"/>
        </w:rPr>
        <w:t>2</w:t>
      </w:r>
      <w:r w:rsidR="009A3EA9" w:rsidRPr="00807521">
        <w:rPr>
          <w:rFonts w:ascii="Calibri" w:hAnsi="Calibri" w:cs="Calibri"/>
          <w:b/>
          <w:color w:val="E36C0A"/>
          <w:sz w:val="28"/>
          <w:szCs w:val="28"/>
        </w:rPr>
        <w:t xml:space="preserve">  тиждень 2025 року</w:t>
      </w:r>
    </w:p>
    <w:p w:rsidR="00280DCE" w:rsidRPr="00807521" w:rsidRDefault="00280DCE" w:rsidP="005B7766">
      <w:pPr>
        <w:tabs>
          <w:tab w:val="left" w:pos="9498"/>
        </w:tabs>
        <w:rPr>
          <w:rFonts w:cs="Calibri"/>
          <w:b/>
          <w:color w:val="1F497D"/>
          <w:sz w:val="28"/>
          <w:szCs w:val="28"/>
        </w:rPr>
      </w:pPr>
    </w:p>
    <w:p w:rsidR="00203562" w:rsidRPr="00807521" w:rsidRDefault="00203562" w:rsidP="009A3EA9">
      <w:pPr>
        <w:tabs>
          <w:tab w:val="left" w:pos="9498"/>
        </w:tabs>
        <w:ind w:firstLine="567"/>
        <w:rPr>
          <w:rFonts w:cs="Calibri"/>
          <w:b/>
          <w:color w:val="1F497D"/>
          <w:sz w:val="28"/>
          <w:szCs w:val="28"/>
        </w:rPr>
      </w:pPr>
    </w:p>
    <w:p w:rsidR="009A3EA9" w:rsidRPr="00807521" w:rsidRDefault="009A3EA9" w:rsidP="009A3EA9">
      <w:pPr>
        <w:pStyle w:val="af2"/>
        <w:widowControl w:val="0"/>
        <w:tabs>
          <w:tab w:val="left" w:pos="833"/>
        </w:tabs>
        <w:autoSpaceDE w:val="0"/>
        <w:autoSpaceDN w:val="0"/>
        <w:spacing w:after="0" w:line="240" w:lineRule="auto"/>
        <w:ind w:left="0"/>
        <w:contextualSpacing w:val="0"/>
        <w:jc w:val="both"/>
        <w:rPr>
          <w:rFonts w:cs="Calibri"/>
          <w:b/>
          <w:color w:val="004187"/>
          <w:sz w:val="28"/>
          <w:szCs w:val="28"/>
          <w:lang w:val="uk-UA"/>
        </w:rPr>
      </w:pPr>
      <w:r w:rsidRPr="00807521">
        <w:rPr>
          <w:rFonts w:cs="Calibri"/>
          <w:b/>
          <w:color w:val="004187"/>
          <w:sz w:val="28"/>
          <w:szCs w:val="28"/>
          <w:lang w:val="uk-UA"/>
        </w:rPr>
        <w:t xml:space="preserve">       2. Гостра</w:t>
      </w:r>
      <w:r w:rsidRPr="00807521">
        <w:rPr>
          <w:rFonts w:cs="Calibri"/>
          <w:b/>
          <w:color w:val="004187"/>
          <w:spacing w:val="-4"/>
          <w:sz w:val="28"/>
          <w:szCs w:val="28"/>
          <w:lang w:val="uk-UA"/>
        </w:rPr>
        <w:t xml:space="preserve"> </w:t>
      </w:r>
      <w:r w:rsidRPr="00807521">
        <w:rPr>
          <w:rFonts w:cs="Calibri"/>
          <w:b/>
          <w:color w:val="004187"/>
          <w:sz w:val="28"/>
          <w:szCs w:val="28"/>
          <w:lang w:val="uk-UA"/>
        </w:rPr>
        <w:t>респіраторна</w:t>
      </w:r>
      <w:r w:rsidRPr="00807521">
        <w:rPr>
          <w:rFonts w:cs="Calibri"/>
          <w:b/>
          <w:color w:val="004187"/>
          <w:spacing w:val="-5"/>
          <w:sz w:val="28"/>
          <w:szCs w:val="28"/>
          <w:lang w:val="uk-UA"/>
        </w:rPr>
        <w:t xml:space="preserve"> </w:t>
      </w:r>
      <w:r w:rsidRPr="00807521">
        <w:rPr>
          <w:rFonts w:cs="Calibri"/>
          <w:b/>
          <w:color w:val="004187"/>
          <w:sz w:val="28"/>
          <w:szCs w:val="28"/>
          <w:lang w:val="uk-UA"/>
        </w:rPr>
        <w:t>хвороба</w:t>
      </w:r>
      <w:r w:rsidRPr="00807521">
        <w:rPr>
          <w:rFonts w:cs="Calibri"/>
          <w:b/>
          <w:color w:val="004187"/>
          <w:spacing w:val="-4"/>
          <w:sz w:val="28"/>
          <w:szCs w:val="28"/>
          <w:lang w:val="uk-UA"/>
        </w:rPr>
        <w:t xml:space="preserve"> </w:t>
      </w:r>
      <w:r w:rsidRPr="00807521">
        <w:rPr>
          <w:rFonts w:cs="Calibri"/>
          <w:b/>
          <w:color w:val="004187"/>
          <w:sz w:val="28"/>
          <w:szCs w:val="28"/>
          <w:lang w:val="uk-UA"/>
        </w:rPr>
        <w:t>COVID-19,</w:t>
      </w:r>
      <w:r w:rsidRPr="00807521">
        <w:rPr>
          <w:rFonts w:cs="Calibri"/>
          <w:b/>
          <w:color w:val="004187"/>
          <w:spacing w:val="-5"/>
          <w:sz w:val="28"/>
          <w:szCs w:val="28"/>
          <w:lang w:val="uk-UA"/>
        </w:rPr>
        <w:t xml:space="preserve"> </w:t>
      </w:r>
      <w:r w:rsidRPr="00807521">
        <w:rPr>
          <w:rFonts w:cs="Calibri"/>
          <w:b/>
          <w:color w:val="004187"/>
          <w:sz w:val="28"/>
          <w:szCs w:val="28"/>
          <w:lang w:val="uk-UA"/>
        </w:rPr>
        <w:t>спричинена</w:t>
      </w:r>
      <w:r w:rsidRPr="00807521">
        <w:rPr>
          <w:rFonts w:cs="Calibri"/>
          <w:b/>
          <w:color w:val="004187"/>
          <w:spacing w:val="-3"/>
          <w:sz w:val="28"/>
          <w:szCs w:val="28"/>
          <w:lang w:val="uk-UA"/>
        </w:rPr>
        <w:t xml:space="preserve"> </w:t>
      </w:r>
      <w:r w:rsidRPr="00807521">
        <w:rPr>
          <w:rFonts w:cs="Calibri"/>
          <w:b/>
          <w:color w:val="004187"/>
          <w:sz w:val="28"/>
          <w:szCs w:val="28"/>
          <w:lang w:val="uk-UA"/>
        </w:rPr>
        <w:t>коронавірусом</w:t>
      </w:r>
      <w:r w:rsidRPr="00807521">
        <w:rPr>
          <w:rFonts w:cs="Calibri"/>
          <w:b/>
          <w:color w:val="004187"/>
          <w:spacing w:val="-3"/>
          <w:sz w:val="28"/>
          <w:szCs w:val="28"/>
          <w:lang w:val="uk-UA"/>
        </w:rPr>
        <w:t xml:space="preserve"> </w:t>
      </w:r>
      <w:r w:rsidRPr="00807521">
        <w:rPr>
          <w:rFonts w:cs="Calibri"/>
          <w:b/>
          <w:color w:val="004187"/>
          <w:sz w:val="28"/>
          <w:szCs w:val="28"/>
          <w:lang w:val="uk-UA"/>
        </w:rPr>
        <w:t>SARS-CoV-2</w:t>
      </w:r>
    </w:p>
    <w:p w:rsidR="00531307" w:rsidRDefault="00531307" w:rsidP="009A3EA9">
      <w:pPr>
        <w:pStyle w:val="af3"/>
        <w:tabs>
          <w:tab w:val="left" w:pos="851"/>
        </w:tabs>
        <w:spacing w:after="0"/>
        <w:ind w:firstLine="567"/>
        <w:jc w:val="both"/>
        <w:rPr>
          <w:rFonts w:ascii="Calibri" w:hAnsi="Calibri" w:cs="Calibri"/>
          <w:sz w:val="28"/>
          <w:szCs w:val="28"/>
        </w:rPr>
      </w:pPr>
    </w:p>
    <w:p w:rsidR="009A3EA9" w:rsidRPr="00531307" w:rsidRDefault="009A3EA9" w:rsidP="009A3EA9">
      <w:pPr>
        <w:pStyle w:val="af3"/>
        <w:tabs>
          <w:tab w:val="left" w:pos="851"/>
        </w:tabs>
        <w:spacing w:after="0"/>
        <w:ind w:firstLine="567"/>
        <w:jc w:val="both"/>
        <w:rPr>
          <w:rFonts w:ascii="Calibri" w:hAnsi="Calibri" w:cs="Calibri"/>
          <w:spacing w:val="-24"/>
          <w:sz w:val="28"/>
          <w:szCs w:val="28"/>
        </w:rPr>
      </w:pPr>
      <w:r w:rsidRPr="00807521">
        <w:rPr>
          <w:rFonts w:ascii="Calibri" w:hAnsi="Calibri" w:cs="Calibri"/>
          <w:sz w:val="28"/>
          <w:szCs w:val="28"/>
        </w:rPr>
        <w:t>Протягом</w:t>
      </w:r>
      <w:r w:rsidRPr="00807521">
        <w:rPr>
          <w:rFonts w:ascii="Calibri" w:hAnsi="Calibri" w:cs="Calibri"/>
          <w:spacing w:val="7"/>
          <w:sz w:val="28"/>
          <w:szCs w:val="28"/>
        </w:rPr>
        <w:t xml:space="preserve"> </w:t>
      </w:r>
      <w:r w:rsidRPr="00807521">
        <w:rPr>
          <w:rFonts w:ascii="Calibri" w:hAnsi="Calibri" w:cs="Calibri"/>
          <w:sz w:val="28"/>
          <w:szCs w:val="28"/>
        </w:rPr>
        <w:t>звітного</w:t>
      </w:r>
      <w:r w:rsidRPr="00807521">
        <w:rPr>
          <w:rFonts w:ascii="Calibri" w:hAnsi="Calibri" w:cs="Calibri"/>
          <w:spacing w:val="9"/>
          <w:sz w:val="28"/>
          <w:szCs w:val="28"/>
        </w:rPr>
        <w:t xml:space="preserve"> </w:t>
      </w:r>
      <w:r w:rsidRPr="00807521">
        <w:rPr>
          <w:rFonts w:ascii="Calibri" w:hAnsi="Calibri" w:cs="Calibri"/>
          <w:sz w:val="28"/>
          <w:szCs w:val="28"/>
        </w:rPr>
        <w:t>тижня</w:t>
      </w:r>
      <w:r w:rsidRPr="00807521">
        <w:rPr>
          <w:rFonts w:ascii="Calibri" w:hAnsi="Calibri" w:cs="Calibri"/>
          <w:spacing w:val="5"/>
          <w:sz w:val="28"/>
          <w:szCs w:val="28"/>
        </w:rPr>
        <w:t xml:space="preserve"> </w:t>
      </w:r>
      <w:r w:rsidRPr="00807521">
        <w:rPr>
          <w:rFonts w:ascii="Calibri" w:hAnsi="Calibri" w:cs="Calibri"/>
          <w:sz w:val="28"/>
          <w:szCs w:val="28"/>
        </w:rPr>
        <w:t>за</w:t>
      </w:r>
      <w:r w:rsidRPr="00807521">
        <w:rPr>
          <w:rFonts w:ascii="Calibri" w:hAnsi="Calibri" w:cs="Calibri"/>
          <w:spacing w:val="8"/>
          <w:sz w:val="28"/>
          <w:szCs w:val="28"/>
        </w:rPr>
        <w:t xml:space="preserve"> </w:t>
      </w:r>
      <w:r w:rsidRPr="00807521">
        <w:rPr>
          <w:rFonts w:ascii="Calibri" w:hAnsi="Calibri" w:cs="Calibri"/>
          <w:sz w:val="28"/>
          <w:szCs w:val="28"/>
        </w:rPr>
        <w:t>даними</w:t>
      </w:r>
      <w:r w:rsidRPr="00807521">
        <w:rPr>
          <w:rFonts w:ascii="Calibri" w:hAnsi="Calibri" w:cs="Calibri"/>
          <w:spacing w:val="6"/>
          <w:sz w:val="28"/>
          <w:szCs w:val="28"/>
        </w:rPr>
        <w:t xml:space="preserve"> </w:t>
      </w:r>
      <w:r w:rsidRPr="00807521">
        <w:rPr>
          <w:rFonts w:ascii="Calibri" w:hAnsi="Calibri" w:cs="Calibri"/>
          <w:sz w:val="28"/>
          <w:szCs w:val="28"/>
        </w:rPr>
        <w:t>рутинного</w:t>
      </w:r>
      <w:r w:rsidRPr="00807521">
        <w:rPr>
          <w:rFonts w:ascii="Calibri" w:hAnsi="Calibri" w:cs="Calibri"/>
          <w:spacing w:val="8"/>
          <w:sz w:val="28"/>
          <w:szCs w:val="28"/>
        </w:rPr>
        <w:t xml:space="preserve"> </w:t>
      </w:r>
      <w:r w:rsidRPr="00807521">
        <w:rPr>
          <w:rFonts w:ascii="Calibri" w:hAnsi="Calibri" w:cs="Calibri"/>
          <w:sz w:val="28"/>
          <w:szCs w:val="28"/>
        </w:rPr>
        <w:t>епідеміологічного</w:t>
      </w:r>
      <w:r w:rsidRPr="00807521">
        <w:rPr>
          <w:rFonts w:ascii="Calibri" w:hAnsi="Calibri" w:cs="Calibri"/>
          <w:spacing w:val="6"/>
          <w:sz w:val="28"/>
          <w:szCs w:val="28"/>
        </w:rPr>
        <w:t xml:space="preserve"> </w:t>
      </w:r>
      <w:r w:rsidRPr="00807521">
        <w:rPr>
          <w:rFonts w:ascii="Calibri" w:hAnsi="Calibri" w:cs="Calibri"/>
          <w:sz w:val="28"/>
          <w:szCs w:val="28"/>
        </w:rPr>
        <w:t>нагляду</w:t>
      </w:r>
      <w:r w:rsidRPr="00807521">
        <w:rPr>
          <w:rFonts w:ascii="Calibri" w:hAnsi="Calibri" w:cs="Calibri"/>
          <w:spacing w:val="8"/>
          <w:sz w:val="28"/>
          <w:szCs w:val="28"/>
        </w:rPr>
        <w:t xml:space="preserve"> </w:t>
      </w:r>
      <w:r w:rsidRPr="00807521">
        <w:rPr>
          <w:rFonts w:ascii="Calibri" w:hAnsi="Calibri" w:cs="Calibri"/>
          <w:sz w:val="28"/>
          <w:szCs w:val="28"/>
        </w:rPr>
        <w:t>серед</w:t>
      </w:r>
      <w:r w:rsidRPr="00807521">
        <w:rPr>
          <w:rFonts w:ascii="Calibri" w:hAnsi="Calibri" w:cs="Calibri"/>
          <w:spacing w:val="-60"/>
          <w:sz w:val="28"/>
          <w:szCs w:val="28"/>
        </w:rPr>
        <w:t xml:space="preserve">  </w:t>
      </w:r>
      <w:r w:rsidRPr="00807521">
        <w:rPr>
          <w:rFonts w:ascii="Calibri" w:hAnsi="Calibri" w:cs="Calibri"/>
          <w:spacing w:val="-3"/>
          <w:sz w:val="28"/>
          <w:szCs w:val="28"/>
        </w:rPr>
        <w:t>загальної</w:t>
      </w:r>
      <w:r w:rsidRPr="00807521">
        <w:rPr>
          <w:rFonts w:ascii="Calibri" w:hAnsi="Calibri" w:cs="Calibri"/>
          <w:spacing w:val="9"/>
          <w:sz w:val="28"/>
          <w:szCs w:val="28"/>
        </w:rPr>
        <w:t xml:space="preserve"> </w:t>
      </w:r>
      <w:r w:rsidRPr="00807521">
        <w:rPr>
          <w:rFonts w:ascii="Calibri" w:hAnsi="Calibri" w:cs="Calibri"/>
          <w:spacing w:val="-2"/>
          <w:sz w:val="28"/>
          <w:szCs w:val="28"/>
        </w:rPr>
        <w:t>кількості</w:t>
      </w:r>
      <w:r w:rsidRPr="00807521">
        <w:rPr>
          <w:rFonts w:ascii="Calibri" w:hAnsi="Calibri" w:cs="Calibri"/>
          <w:spacing w:val="6"/>
          <w:sz w:val="28"/>
          <w:szCs w:val="28"/>
        </w:rPr>
        <w:t xml:space="preserve"> </w:t>
      </w:r>
      <w:r w:rsidRPr="00807521">
        <w:rPr>
          <w:rFonts w:ascii="Calibri" w:hAnsi="Calibri" w:cs="Calibri"/>
          <w:spacing w:val="-2"/>
          <w:sz w:val="28"/>
          <w:szCs w:val="28"/>
        </w:rPr>
        <w:t>пацієнтів</w:t>
      </w:r>
      <w:r w:rsidRPr="00807521">
        <w:rPr>
          <w:rFonts w:ascii="Calibri" w:hAnsi="Calibri" w:cs="Calibri"/>
          <w:spacing w:val="6"/>
          <w:sz w:val="28"/>
          <w:szCs w:val="28"/>
        </w:rPr>
        <w:t xml:space="preserve"> </w:t>
      </w:r>
      <w:r w:rsidRPr="00807521">
        <w:rPr>
          <w:rFonts w:ascii="Calibri" w:hAnsi="Calibri" w:cs="Calibri"/>
          <w:spacing w:val="-2"/>
          <w:sz w:val="28"/>
          <w:szCs w:val="28"/>
        </w:rPr>
        <w:t>із</w:t>
      </w:r>
      <w:r w:rsidRPr="00807521">
        <w:rPr>
          <w:rFonts w:ascii="Calibri" w:hAnsi="Calibri" w:cs="Calibri"/>
          <w:spacing w:val="7"/>
          <w:sz w:val="28"/>
          <w:szCs w:val="28"/>
        </w:rPr>
        <w:t xml:space="preserve"> </w:t>
      </w:r>
      <w:r w:rsidRPr="00807521">
        <w:rPr>
          <w:rFonts w:ascii="Calibri" w:hAnsi="Calibri" w:cs="Calibri"/>
          <w:spacing w:val="-2"/>
          <w:sz w:val="28"/>
          <w:szCs w:val="28"/>
        </w:rPr>
        <w:t>ГРВІ</w:t>
      </w:r>
      <w:r w:rsidRPr="00807521">
        <w:rPr>
          <w:rFonts w:ascii="Calibri" w:hAnsi="Calibri" w:cs="Calibri"/>
          <w:spacing w:val="9"/>
          <w:sz w:val="28"/>
          <w:szCs w:val="28"/>
        </w:rPr>
        <w:t xml:space="preserve"> </w:t>
      </w:r>
      <w:r w:rsidRPr="00807521">
        <w:rPr>
          <w:rFonts w:ascii="Calibri" w:hAnsi="Calibri" w:cs="Calibri"/>
          <w:spacing w:val="-2"/>
          <w:sz w:val="28"/>
          <w:szCs w:val="28"/>
        </w:rPr>
        <w:t>зареєстровано</w:t>
      </w:r>
      <w:r w:rsidRPr="00807521">
        <w:rPr>
          <w:rFonts w:ascii="Calibri" w:hAnsi="Calibri" w:cs="Calibri"/>
          <w:spacing w:val="8"/>
          <w:sz w:val="28"/>
          <w:szCs w:val="28"/>
        </w:rPr>
        <w:t xml:space="preserve"> </w:t>
      </w:r>
      <w:r w:rsidR="00DD0326">
        <w:rPr>
          <w:rFonts w:ascii="Calibri" w:hAnsi="Calibri" w:cs="Calibri"/>
          <w:spacing w:val="8"/>
          <w:sz w:val="28"/>
          <w:szCs w:val="28"/>
        </w:rPr>
        <w:t>48</w:t>
      </w:r>
      <w:r w:rsidRPr="00807521">
        <w:rPr>
          <w:rFonts w:ascii="Calibri" w:hAnsi="Calibri" w:cs="Calibri"/>
          <w:spacing w:val="-2"/>
          <w:sz w:val="28"/>
          <w:szCs w:val="28"/>
        </w:rPr>
        <w:t xml:space="preserve"> пацієнт</w:t>
      </w:r>
      <w:r w:rsidR="00DD0326">
        <w:rPr>
          <w:rFonts w:ascii="Calibri" w:hAnsi="Calibri" w:cs="Calibri"/>
          <w:spacing w:val="-2"/>
          <w:sz w:val="28"/>
          <w:szCs w:val="28"/>
        </w:rPr>
        <w:t>ів</w:t>
      </w:r>
      <w:r w:rsidRPr="00807521">
        <w:rPr>
          <w:rFonts w:ascii="Calibri" w:hAnsi="Calibri" w:cs="Calibri"/>
          <w:spacing w:val="-2"/>
          <w:sz w:val="28"/>
          <w:szCs w:val="28"/>
        </w:rPr>
        <w:t>,</w:t>
      </w:r>
      <w:r w:rsidRPr="00807521">
        <w:rPr>
          <w:rFonts w:ascii="Calibri" w:hAnsi="Calibri" w:cs="Calibri"/>
          <w:spacing w:val="8"/>
          <w:sz w:val="28"/>
          <w:szCs w:val="28"/>
        </w:rPr>
        <w:t xml:space="preserve"> </w:t>
      </w:r>
      <w:r w:rsidRPr="00807521">
        <w:rPr>
          <w:rFonts w:ascii="Calibri" w:hAnsi="Calibri" w:cs="Calibri"/>
          <w:spacing w:val="-2"/>
          <w:sz w:val="28"/>
          <w:szCs w:val="28"/>
        </w:rPr>
        <w:t>які</w:t>
      </w:r>
      <w:r w:rsidRPr="00807521">
        <w:rPr>
          <w:rFonts w:ascii="Calibri" w:hAnsi="Calibri" w:cs="Calibri"/>
          <w:spacing w:val="7"/>
          <w:sz w:val="28"/>
          <w:szCs w:val="28"/>
        </w:rPr>
        <w:t xml:space="preserve"> </w:t>
      </w:r>
      <w:r w:rsidRPr="00807521">
        <w:rPr>
          <w:rFonts w:ascii="Calibri" w:hAnsi="Calibri" w:cs="Calibri"/>
          <w:spacing w:val="-2"/>
          <w:sz w:val="28"/>
          <w:szCs w:val="28"/>
        </w:rPr>
        <w:t>мали</w:t>
      </w:r>
      <w:r w:rsidRPr="00807521">
        <w:rPr>
          <w:rFonts w:ascii="Calibri" w:hAnsi="Calibri" w:cs="Calibri"/>
          <w:spacing w:val="14"/>
          <w:sz w:val="28"/>
          <w:szCs w:val="28"/>
        </w:rPr>
        <w:t xml:space="preserve"> </w:t>
      </w:r>
      <w:r w:rsidRPr="00807521">
        <w:rPr>
          <w:rFonts w:ascii="Calibri" w:hAnsi="Calibri" w:cs="Calibri"/>
          <w:spacing w:val="-2"/>
          <w:sz w:val="28"/>
          <w:szCs w:val="28"/>
        </w:rPr>
        <w:t>позитивний</w:t>
      </w:r>
      <w:r w:rsidRPr="00807521">
        <w:rPr>
          <w:rFonts w:ascii="Calibri" w:hAnsi="Calibri" w:cs="Calibri"/>
          <w:spacing w:val="-60"/>
          <w:sz w:val="28"/>
          <w:szCs w:val="28"/>
        </w:rPr>
        <w:t xml:space="preserve"> </w:t>
      </w:r>
      <w:r w:rsidRPr="00807521">
        <w:rPr>
          <w:rFonts w:ascii="Calibri" w:hAnsi="Calibri" w:cs="Calibri"/>
          <w:sz w:val="28"/>
          <w:szCs w:val="28"/>
        </w:rPr>
        <w:t>результат</w:t>
      </w:r>
      <w:r w:rsidRPr="00807521">
        <w:rPr>
          <w:rFonts w:ascii="Calibri" w:hAnsi="Calibri" w:cs="Calibri"/>
          <w:spacing w:val="9"/>
          <w:sz w:val="28"/>
          <w:szCs w:val="28"/>
        </w:rPr>
        <w:t xml:space="preserve"> </w:t>
      </w:r>
      <w:r w:rsidRPr="00807521">
        <w:rPr>
          <w:rFonts w:ascii="Calibri" w:hAnsi="Calibri" w:cs="Calibri"/>
          <w:sz w:val="28"/>
          <w:szCs w:val="28"/>
        </w:rPr>
        <w:t>тесту</w:t>
      </w:r>
      <w:r w:rsidRPr="00807521">
        <w:rPr>
          <w:rFonts w:ascii="Calibri" w:hAnsi="Calibri" w:cs="Calibri"/>
          <w:spacing w:val="12"/>
          <w:sz w:val="28"/>
          <w:szCs w:val="28"/>
        </w:rPr>
        <w:t xml:space="preserve"> </w:t>
      </w:r>
      <w:r w:rsidRPr="00807521">
        <w:rPr>
          <w:rFonts w:ascii="Calibri" w:hAnsi="Calibri" w:cs="Calibri"/>
          <w:sz w:val="28"/>
          <w:szCs w:val="28"/>
        </w:rPr>
        <w:t>на</w:t>
      </w:r>
      <w:r w:rsidRPr="00807521">
        <w:rPr>
          <w:rFonts w:ascii="Calibri" w:hAnsi="Calibri" w:cs="Calibri"/>
          <w:spacing w:val="15"/>
          <w:sz w:val="28"/>
          <w:szCs w:val="28"/>
        </w:rPr>
        <w:t xml:space="preserve"> </w:t>
      </w:r>
      <w:r w:rsidRPr="00807521">
        <w:rPr>
          <w:rFonts w:ascii="Calibri" w:hAnsi="Calibri" w:cs="Calibri"/>
          <w:sz w:val="28"/>
          <w:szCs w:val="28"/>
        </w:rPr>
        <w:t>COVID-19</w:t>
      </w:r>
      <w:r w:rsidR="0083649B">
        <w:rPr>
          <w:rFonts w:ascii="Calibri" w:hAnsi="Calibri" w:cs="Calibri"/>
          <w:sz w:val="28"/>
          <w:szCs w:val="28"/>
        </w:rPr>
        <w:t xml:space="preserve">, що на </w:t>
      </w:r>
      <w:r w:rsidR="00DD0326">
        <w:rPr>
          <w:rFonts w:ascii="Calibri" w:hAnsi="Calibri" w:cs="Calibri"/>
          <w:sz w:val="28"/>
          <w:szCs w:val="28"/>
        </w:rPr>
        <w:t>11%</w:t>
      </w:r>
      <w:r w:rsidR="00531307">
        <w:rPr>
          <w:rFonts w:ascii="Calibri" w:hAnsi="Calibri" w:cs="Calibri"/>
          <w:sz w:val="28"/>
          <w:szCs w:val="28"/>
        </w:rPr>
        <w:t xml:space="preserve"> </w:t>
      </w:r>
      <w:r w:rsidR="00DD0326">
        <w:rPr>
          <w:rFonts w:ascii="Calibri" w:hAnsi="Calibri" w:cs="Calibri"/>
          <w:sz w:val="28"/>
          <w:szCs w:val="28"/>
        </w:rPr>
        <w:t>менше</w:t>
      </w:r>
      <w:r w:rsidR="00531307">
        <w:rPr>
          <w:rFonts w:ascii="Calibri" w:hAnsi="Calibri" w:cs="Calibri"/>
          <w:sz w:val="28"/>
          <w:szCs w:val="28"/>
        </w:rPr>
        <w:t xml:space="preserve"> минулого тижня. </w:t>
      </w:r>
      <w:r w:rsidR="0083649B">
        <w:rPr>
          <w:rFonts w:ascii="Calibri" w:hAnsi="Calibri" w:cs="Calibri"/>
          <w:sz w:val="28"/>
          <w:szCs w:val="28"/>
        </w:rPr>
        <w:t xml:space="preserve"> </w:t>
      </w:r>
      <w:r w:rsidRPr="00807521">
        <w:rPr>
          <w:rFonts w:ascii="Calibri" w:hAnsi="Calibri" w:cs="Calibri"/>
          <w:sz w:val="28"/>
          <w:szCs w:val="28"/>
        </w:rPr>
        <w:t>У</w:t>
      </w:r>
      <w:r w:rsidRPr="00807521">
        <w:rPr>
          <w:rFonts w:ascii="Calibri" w:hAnsi="Calibri" w:cs="Calibri"/>
          <w:spacing w:val="4"/>
          <w:sz w:val="28"/>
          <w:szCs w:val="28"/>
        </w:rPr>
        <w:t xml:space="preserve"> </w:t>
      </w:r>
      <w:r w:rsidRPr="00807521">
        <w:rPr>
          <w:rFonts w:ascii="Calibri" w:hAnsi="Calibri" w:cs="Calibri"/>
          <w:sz w:val="28"/>
          <w:szCs w:val="28"/>
        </w:rPr>
        <w:t>структурі</w:t>
      </w:r>
      <w:r w:rsidRPr="00807521">
        <w:rPr>
          <w:rFonts w:ascii="Calibri" w:hAnsi="Calibri" w:cs="Calibri"/>
          <w:spacing w:val="5"/>
          <w:sz w:val="28"/>
          <w:szCs w:val="28"/>
        </w:rPr>
        <w:t xml:space="preserve"> </w:t>
      </w:r>
      <w:r w:rsidRPr="00807521">
        <w:rPr>
          <w:rFonts w:ascii="Calibri" w:hAnsi="Calibri" w:cs="Calibri"/>
          <w:sz w:val="28"/>
          <w:szCs w:val="28"/>
        </w:rPr>
        <w:t>ГРВІ</w:t>
      </w:r>
      <w:r w:rsidRPr="00807521">
        <w:rPr>
          <w:rFonts w:ascii="Calibri" w:hAnsi="Calibri" w:cs="Calibri"/>
          <w:spacing w:val="3"/>
          <w:sz w:val="28"/>
          <w:szCs w:val="28"/>
        </w:rPr>
        <w:t xml:space="preserve"> </w:t>
      </w:r>
      <w:r w:rsidRPr="00807521">
        <w:rPr>
          <w:rFonts w:ascii="Calibri" w:hAnsi="Calibri" w:cs="Calibri"/>
          <w:sz w:val="28"/>
          <w:szCs w:val="28"/>
        </w:rPr>
        <w:t>питома</w:t>
      </w:r>
      <w:r w:rsidRPr="00807521">
        <w:rPr>
          <w:rFonts w:ascii="Calibri" w:hAnsi="Calibri" w:cs="Calibri"/>
          <w:spacing w:val="6"/>
          <w:sz w:val="28"/>
          <w:szCs w:val="28"/>
        </w:rPr>
        <w:t xml:space="preserve"> </w:t>
      </w:r>
      <w:r w:rsidRPr="00807521">
        <w:rPr>
          <w:rFonts w:ascii="Calibri" w:hAnsi="Calibri" w:cs="Calibri"/>
          <w:sz w:val="28"/>
          <w:szCs w:val="28"/>
        </w:rPr>
        <w:t>вага</w:t>
      </w:r>
      <w:r w:rsidRPr="00807521">
        <w:rPr>
          <w:rFonts w:ascii="Calibri" w:hAnsi="Calibri" w:cs="Calibri"/>
          <w:spacing w:val="7"/>
          <w:sz w:val="28"/>
          <w:szCs w:val="28"/>
        </w:rPr>
        <w:t xml:space="preserve"> </w:t>
      </w:r>
      <w:r w:rsidRPr="00807521">
        <w:rPr>
          <w:rFonts w:ascii="Calibri" w:hAnsi="Calibri" w:cs="Calibri"/>
          <w:sz w:val="28"/>
          <w:szCs w:val="28"/>
        </w:rPr>
        <w:t>захворюваності</w:t>
      </w:r>
      <w:r w:rsidRPr="00807521">
        <w:rPr>
          <w:rFonts w:ascii="Calibri" w:hAnsi="Calibri" w:cs="Calibri"/>
          <w:spacing w:val="4"/>
          <w:sz w:val="28"/>
          <w:szCs w:val="28"/>
        </w:rPr>
        <w:t xml:space="preserve"> </w:t>
      </w:r>
      <w:r w:rsidRPr="00807521">
        <w:rPr>
          <w:rFonts w:ascii="Calibri" w:hAnsi="Calibri" w:cs="Calibri"/>
          <w:sz w:val="28"/>
          <w:szCs w:val="28"/>
        </w:rPr>
        <w:t>на</w:t>
      </w:r>
      <w:r w:rsidRPr="00807521">
        <w:rPr>
          <w:rFonts w:ascii="Calibri" w:hAnsi="Calibri" w:cs="Calibri"/>
          <w:spacing w:val="6"/>
          <w:sz w:val="28"/>
          <w:szCs w:val="28"/>
        </w:rPr>
        <w:t xml:space="preserve"> </w:t>
      </w:r>
      <w:r w:rsidRPr="00807521">
        <w:rPr>
          <w:rFonts w:ascii="Calibri" w:hAnsi="Calibri" w:cs="Calibri"/>
          <w:sz w:val="28"/>
          <w:szCs w:val="28"/>
        </w:rPr>
        <w:t xml:space="preserve">COVID-19 </w:t>
      </w:r>
      <w:r w:rsidRPr="00807521">
        <w:rPr>
          <w:rFonts w:ascii="Calibri" w:hAnsi="Calibri" w:cs="Calibri"/>
          <w:spacing w:val="-61"/>
          <w:sz w:val="28"/>
          <w:szCs w:val="28"/>
        </w:rPr>
        <w:t xml:space="preserve"> </w:t>
      </w:r>
      <w:r w:rsidRPr="00807521">
        <w:rPr>
          <w:rFonts w:ascii="Calibri" w:hAnsi="Calibri" w:cs="Calibri"/>
          <w:spacing w:val="-4"/>
          <w:sz w:val="28"/>
          <w:szCs w:val="28"/>
        </w:rPr>
        <w:t xml:space="preserve">становить </w:t>
      </w:r>
      <w:r w:rsidRPr="00807521">
        <w:rPr>
          <w:rFonts w:ascii="Calibri" w:hAnsi="Calibri" w:cs="Calibri"/>
          <w:spacing w:val="-20"/>
          <w:sz w:val="28"/>
          <w:szCs w:val="28"/>
        </w:rPr>
        <w:t xml:space="preserve"> 0,</w:t>
      </w:r>
      <w:r w:rsidR="00DD0326">
        <w:rPr>
          <w:rFonts w:ascii="Calibri" w:hAnsi="Calibri" w:cs="Calibri"/>
          <w:spacing w:val="-20"/>
          <w:sz w:val="28"/>
          <w:szCs w:val="28"/>
        </w:rPr>
        <w:t>4</w:t>
      </w:r>
      <w:r w:rsidRPr="00807521">
        <w:rPr>
          <w:rFonts w:ascii="Calibri" w:hAnsi="Calibri" w:cs="Calibri"/>
          <w:spacing w:val="-4"/>
          <w:sz w:val="28"/>
          <w:szCs w:val="28"/>
        </w:rPr>
        <w:t>%.</w:t>
      </w:r>
      <w:r w:rsidRPr="00807521">
        <w:rPr>
          <w:rFonts w:ascii="Calibri" w:hAnsi="Calibri" w:cs="Calibri"/>
          <w:spacing w:val="-24"/>
          <w:sz w:val="28"/>
          <w:szCs w:val="28"/>
        </w:rPr>
        <w:t xml:space="preserve"> </w:t>
      </w:r>
    </w:p>
    <w:p w:rsidR="00B04D46" w:rsidRPr="006178D1" w:rsidRDefault="00B04D46" w:rsidP="00B04D46">
      <w:pPr>
        <w:pStyle w:val="af3"/>
        <w:tabs>
          <w:tab w:val="left" w:pos="851"/>
        </w:tabs>
        <w:spacing w:after="0"/>
        <w:ind w:firstLine="567"/>
        <w:jc w:val="both"/>
        <w:rPr>
          <w:rFonts w:ascii="Calibri" w:hAnsi="Calibri" w:cs="Calibri"/>
          <w:spacing w:val="-60"/>
          <w:sz w:val="28"/>
          <w:szCs w:val="28"/>
        </w:rPr>
      </w:pPr>
      <w:r w:rsidRPr="006178D1">
        <w:rPr>
          <w:rFonts w:ascii="Calibri" w:hAnsi="Calibri" w:cs="Calibri"/>
          <w:sz w:val="28"/>
          <w:szCs w:val="28"/>
        </w:rPr>
        <w:t xml:space="preserve">Найбільша кількість випадків COVID-19 на 100 000 населення зареєстрована в </w:t>
      </w:r>
      <w:r>
        <w:rPr>
          <w:rFonts w:ascii="Calibri" w:hAnsi="Calibri" w:cs="Calibri"/>
          <w:sz w:val="28"/>
          <w:szCs w:val="28"/>
        </w:rPr>
        <w:t>Одеському районі (</w:t>
      </w:r>
      <w:r w:rsidR="00DD0326">
        <w:rPr>
          <w:rFonts w:ascii="Calibri" w:hAnsi="Calibri" w:cs="Calibri"/>
          <w:sz w:val="28"/>
          <w:szCs w:val="28"/>
        </w:rPr>
        <w:t>2</w:t>
      </w:r>
      <w:r>
        <w:rPr>
          <w:rFonts w:ascii="Calibri" w:hAnsi="Calibri" w:cs="Calibri"/>
          <w:sz w:val="28"/>
          <w:szCs w:val="28"/>
        </w:rPr>
        <w:t>,9 при обласному інтенсивному показнику 2,</w:t>
      </w:r>
      <w:r w:rsidR="00DD0326">
        <w:rPr>
          <w:rFonts w:ascii="Calibri" w:hAnsi="Calibri" w:cs="Calibri"/>
          <w:sz w:val="28"/>
          <w:szCs w:val="28"/>
        </w:rPr>
        <w:t>1</w:t>
      </w:r>
      <w:r>
        <w:rPr>
          <w:rFonts w:ascii="Calibri" w:hAnsi="Calibri" w:cs="Calibri"/>
          <w:sz w:val="28"/>
          <w:szCs w:val="28"/>
        </w:rPr>
        <w:t>).</w:t>
      </w:r>
    </w:p>
    <w:p w:rsidR="00B04D46" w:rsidRPr="00807521" w:rsidRDefault="00B04D46" w:rsidP="00B04D46">
      <w:pPr>
        <w:tabs>
          <w:tab w:val="left" w:pos="9498"/>
        </w:tabs>
        <w:ind w:firstLine="567"/>
        <w:jc w:val="both"/>
        <w:rPr>
          <w:rFonts w:ascii="Calibri" w:hAnsi="Calibri" w:cs="Calibri"/>
          <w:spacing w:val="-60"/>
          <w:sz w:val="28"/>
          <w:szCs w:val="28"/>
        </w:rPr>
      </w:pPr>
      <w:r w:rsidRPr="00807521">
        <w:rPr>
          <w:rFonts w:ascii="Calibri" w:hAnsi="Calibri" w:cs="Calibri"/>
          <w:sz w:val="28"/>
          <w:szCs w:val="28"/>
        </w:rPr>
        <w:t>Протягом</w:t>
      </w:r>
      <w:r w:rsidRPr="00807521">
        <w:rPr>
          <w:rFonts w:ascii="Calibri" w:hAnsi="Calibri" w:cs="Calibri"/>
          <w:spacing w:val="1"/>
          <w:sz w:val="28"/>
          <w:szCs w:val="28"/>
        </w:rPr>
        <w:t xml:space="preserve"> </w:t>
      </w:r>
      <w:r w:rsidRPr="00807521">
        <w:rPr>
          <w:rFonts w:ascii="Calibri" w:hAnsi="Calibri" w:cs="Calibri"/>
          <w:sz w:val="28"/>
          <w:szCs w:val="28"/>
        </w:rPr>
        <w:t>звітного</w:t>
      </w:r>
      <w:r w:rsidRPr="00807521">
        <w:rPr>
          <w:rFonts w:ascii="Calibri" w:hAnsi="Calibri" w:cs="Calibri"/>
          <w:spacing w:val="1"/>
          <w:sz w:val="28"/>
          <w:szCs w:val="28"/>
        </w:rPr>
        <w:t xml:space="preserve"> </w:t>
      </w:r>
      <w:r w:rsidRPr="00807521">
        <w:rPr>
          <w:rFonts w:ascii="Calibri" w:hAnsi="Calibri" w:cs="Calibri"/>
          <w:sz w:val="28"/>
          <w:szCs w:val="28"/>
        </w:rPr>
        <w:t>тижня</w:t>
      </w:r>
      <w:r w:rsidRPr="00807521">
        <w:rPr>
          <w:rFonts w:ascii="Calibri" w:hAnsi="Calibri" w:cs="Calibri"/>
          <w:spacing w:val="1"/>
          <w:sz w:val="28"/>
          <w:szCs w:val="28"/>
        </w:rPr>
        <w:t xml:space="preserve"> </w:t>
      </w:r>
      <w:r w:rsidRPr="00807521">
        <w:rPr>
          <w:rFonts w:ascii="Calibri" w:hAnsi="Calibri" w:cs="Calibri"/>
          <w:sz w:val="28"/>
          <w:szCs w:val="28"/>
        </w:rPr>
        <w:t>серед</w:t>
      </w:r>
      <w:r w:rsidRPr="00807521">
        <w:rPr>
          <w:rFonts w:ascii="Calibri" w:hAnsi="Calibri" w:cs="Calibri"/>
          <w:spacing w:val="1"/>
          <w:sz w:val="28"/>
          <w:szCs w:val="28"/>
        </w:rPr>
        <w:t xml:space="preserve"> </w:t>
      </w:r>
      <w:r w:rsidRPr="00807521">
        <w:rPr>
          <w:rFonts w:ascii="Calibri" w:hAnsi="Calibri" w:cs="Calibri"/>
          <w:sz w:val="28"/>
          <w:szCs w:val="28"/>
        </w:rPr>
        <w:t>дітей</w:t>
      </w:r>
      <w:r w:rsidRPr="00807521">
        <w:rPr>
          <w:rFonts w:ascii="Calibri" w:hAnsi="Calibri" w:cs="Calibri"/>
          <w:spacing w:val="1"/>
          <w:sz w:val="28"/>
          <w:szCs w:val="28"/>
        </w:rPr>
        <w:t xml:space="preserve"> </w:t>
      </w:r>
      <w:r w:rsidRPr="00807521">
        <w:rPr>
          <w:rFonts w:ascii="Calibri" w:hAnsi="Calibri" w:cs="Calibri"/>
          <w:sz w:val="28"/>
          <w:szCs w:val="28"/>
        </w:rPr>
        <w:t>віком</w:t>
      </w:r>
      <w:r w:rsidRPr="00807521">
        <w:rPr>
          <w:rFonts w:ascii="Calibri" w:hAnsi="Calibri" w:cs="Calibri"/>
          <w:spacing w:val="1"/>
          <w:sz w:val="28"/>
          <w:szCs w:val="28"/>
        </w:rPr>
        <w:t xml:space="preserve"> </w:t>
      </w:r>
      <w:r w:rsidRPr="00807521">
        <w:rPr>
          <w:rFonts w:ascii="Calibri" w:hAnsi="Calibri" w:cs="Calibri"/>
          <w:sz w:val="28"/>
          <w:szCs w:val="28"/>
        </w:rPr>
        <w:t>до 17</w:t>
      </w:r>
      <w:r w:rsidRPr="00807521">
        <w:rPr>
          <w:rFonts w:ascii="Calibri" w:hAnsi="Calibri" w:cs="Calibri"/>
          <w:spacing w:val="1"/>
          <w:sz w:val="28"/>
          <w:szCs w:val="28"/>
        </w:rPr>
        <w:t xml:space="preserve"> </w:t>
      </w:r>
      <w:r w:rsidRPr="00807521">
        <w:rPr>
          <w:rFonts w:ascii="Calibri" w:hAnsi="Calibri" w:cs="Calibri"/>
          <w:sz w:val="28"/>
          <w:szCs w:val="28"/>
        </w:rPr>
        <w:t>років, зареєстровано</w:t>
      </w:r>
      <w:r w:rsidRPr="00807521">
        <w:rPr>
          <w:rFonts w:ascii="Calibri" w:hAnsi="Calibri" w:cs="Calibri"/>
          <w:spacing w:val="1"/>
          <w:sz w:val="28"/>
          <w:szCs w:val="28"/>
        </w:rPr>
        <w:t xml:space="preserve"> </w:t>
      </w:r>
      <w:r w:rsidR="00DD0326">
        <w:rPr>
          <w:rFonts w:ascii="Calibri" w:hAnsi="Calibri" w:cs="Calibri"/>
          <w:spacing w:val="1"/>
          <w:sz w:val="28"/>
          <w:szCs w:val="28"/>
        </w:rPr>
        <w:t>1</w:t>
      </w:r>
      <w:r>
        <w:rPr>
          <w:rFonts w:ascii="Calibri" w:hAnsi="Calibri" w:cs="Calibri"/>
          <w:spacing w:val="1"/>
          <w:sz w:val="28"/>
          <w:szCs w:val="28"/>
        </w:rPr>
        <w:t>9</w:t>
      </w:r>
      <w:r w:rsidRPr="00807521">
        <w:rPr>
          <w:rFonts w:ascii="Calibri" w:hAnsi="Calibri" w:cs="Calibri"/>
          <w:spacing w:val="1"/>
          <w:sz w:val="28"/>
          <w:szCs w:val="28"/>
        </w:rPr>
        <w:t xml:space="preserve"> </w:t>
      </w:r>
      <w:r w:rsidRPr="00807521">
        <w:rPr>
          <w:rFonts w:ascii="Calibri" w:hAnsi="Calibri" w:cs="Calibri"/>
          <w:spacing w:val="-1"/>
          <w:sz w:val="28"/>
          <w:szCs w:val="28"/>
        </w:rPr>
        <w:t>підтверджених</w:t>
      </w:r>
      <w:r w:rsidRPr="00807521">
        <w:rPr>
          <w:rFonts w:ascii="Calibri" w:hAnsi="Calibri" w:cs="Calibri"/>
          <w:spacing w:val="-15"/>
          <w:sz w:val="28"/>
          <w:szCs w:val="28"/>
        </w:rPr>
        <w:t xml:space="preserve"> </w:t>
      </w:r>
      <w:r w:rsidRPr="00807521">
        <w:rPr>
          <w:rFonts w:ascii="Calibri" w:hAnsi="Calibri" w:cs="Calibri"/>
          <w:spacing w:val="-1"/>
          <w:sz w:val="28"/>
          <w:szCs w:val="28"/>
        </w:rPr>
        <w:t>випадки</w:t>
      </w:r>
      <w:r w:rsidRPr="00807521">
        <w:rPr>
          <w:rFonts w:ascii="Calibri" w:hAnsi="Calibri" w:cs="Calibri"/>
          <w:spacing w:val="-12"/>
          <w:sz w:val="28"/>
          <w:szCs w:val="28"/>
        </w:rPr>
        <w:t xml:space="preserve"> </w:t>
      </w:r>
      <w:r w:rsidRPr="00807521">
        <w:rPr>
          <w:rFonts w:ascii="Calibri" w:hAnsi="Calibri" w:cs="Calibri"/>
          <w:spacing w:val="-1"/>
          <w:sz w:val="28"/>
          <w:szCs w:val="28"/>
        </w:rPr>
        <w:t xml:space="preserve">COVID-19, </w:t>
      </w:r>
      <w:r w:rsidR="00DD0326">
        <w:rPr>
          <w:rFonts w:ascii="Calibri" w:hAnsi="Calibri" w:cs="Calibri"/>
          <w:spacing w:val="-1"/>
          <w:sz w:val="28"/>
          <w:szCs w:val="28"/>
        </w:rPr>
        <w:t xml:space="preserve">що на 10 випадків більше </w:t>
      </w:r>
      <w:r w:rsidRPr="00807521">
        <w:rPr>
          <w:rFonts w:ascii="Calibri" w:hAnsi="Calibri" w:cs="Calibri"/>
          <w:sz w:val="28"/>
          <w:szCs w:val="28"/>
        </w:rPr>
        <w:t>минуло</w:t>
      </w:r>
      <w:r w:rsidR="00DD0326">
        <w:rPr>
          <w:rFonts w:ascii="Calibri" w:hAnsi="Calibri" w:cs="Calibri"/>
          <w:sz w:val="28"/>
          <w:szCs w:val="28"/>
        </w:rPr>
        <w:t>го</w:t>
      </w:r>
      <w:r w:rsidRPr="00807521">
        <w:rPr>
          <w:rFonts w:ascii="Calibri" w:hAnsi="Calibri" w:cs="Calibri"/>
          <w:sz w:val="28"/>
          <w:szCs w:val="28"/>
        </w:rPr>
        <w:t xml:space="preserve"> тижн</w:t>
      </w:r>
      <w:r w:rsidR="00DD0326">
        <w:rPr>
          <w:rFonts w:ascii="Calibri" w:hAnsi="Calibri" w:cs="Calibri"/>
          <w:sz w:val="28"/>
          <w:szCs w:val="28"/>
        </w:rPr>
        <w:t>я</w:t>
      </w:r>
      <w:r w:rsidRPr="00807521">
        <w:rPr>
          <w:rFonts w:ascii="Calibri" w:hAnsi="Calibri" w:cs="Calibri"/>
          <w:sz w:val="28"/>
          <w:szCs w:val="28"/>
        </w:rPr>
        <w:t xml:space="preserve">. </w:t>
      </w:r>
      <w:r w:rsidRPr="00807521">
        <w:rPr>
          <w:rFonts w:ascii="Calibri" w:hAnsi="Calibri" w:cs="Calibri"/>
          <w:spacing w:val="-14"/>
          <w:sz w:val="28"/>
          <w:szCs w:val="28"/>
        </w:rPr>
        <w:t>П</w:t>
      </w:r>
      <w:r w:rsidRPr="00807521">
        <w:rPr>
          <w:rFonts w:ascii="Calibri" w:hAnsi="Calibri" w:cs="Calibri"/>
          <w:spacing w:val="-1"/>
          <w:sz w:val="28"/>
          <w:szCs w:val="28"/>
        </w:rPr>
        <w:t>итома</w:t>
      </w:r>
      <w:r w:rsidRPr="00807521">
        <w:rPr>
          <w:rFonts w:ascii="Calibri" w:hAnsi="Calibri" w:cs="Calibri"/>
          <w:spacing w:val="-15"/>
          <w:sz w:val="28"/>
          <w:szCs w:val="28"/>
        </w:rPr>
        <w:t xml:space="preserve"> </w:t>
      </w:r>
      <w:r w:rsidRPr="00807521">
        <w:rPr>
          <w:rFonts w:ascii="Calibri" w:hAnsi="Calibri" w:cs="Calibri"/>
          <w:spacing w:val="-1"/>
          <w:sz w:val="28"/>
          <w:szCs w:val="28"/>
        </w:rPr>
        <w:t>вага дітей складає</w:t>
      </w:r>
      <w:r w:rsidRPr="00807521">
        <w:rPr>
          <w:rFonts w:ascii="Calibri" w:hAnsi="Calibri" w:cs="Calibri"/>
          <w:spacing w:val="-15"/>
          <w:sz w:val="28"/>
          <w:szCs w:val="28"/>
        </w:rPr>
        <w:t xml:space="preserve"> </w:t>
      </w:r>
      <w:r w:rsidR="00DD0326">
        <w:rPr>
          <w:rFonts w:ascii="Calibri" w:hAnsi="Calibri" w:cs="Calibri"/>
          <w:spacing w:val="-1"/>
          <w:sz w:val="28"/>
          <w:szCs w:val="28"/>
        </w:rPr>
        <w:t>40</w:t>
      </w:r>
      <w:r w:rsidRPr="00807521">
        <w:rPr>
          <w:rFonts w:ascii="Calibri" w:hAnsi="Calibri" w:cs="Calibri"/>
          <w:spacing w:val="-1"/>
          <w:sz w:val="28"/>
          <w:szCs w:val="28"/>
        </w:rPr>
        <w:t>%</w:t>
      </w:r>
      <w:r w:rsidRPr="00807521">
        <w:rPr>
          <w:rFonts w:ascii="Calibri" w:hAnsi="Calibri" w:cs="Calibri"/>
          <w:spacing w:val="-14"/>
          <w:sz w:val="28"/>
          <w:szCs w:val="28"/>
        </w:rPr>
        <w:t xml:space="preserve"> </w:t>
      </w:r>
      <w:r w:rsidRPr="00807521">
        <w:rPr>
          <w:rFonts w:ascii="Calibri" w:hAnsi="Calibri" w:cs="Calibri"/>
          <w:spacing w:val="-1"/>
          <w:sz w:val="28"/>
          <w:szCs w:val="28"/>
        </w:rPr>
        <w:t>від</w:t>
      </w:r>
      <w:r w:rsidRPr="00807521">
        <w:rPr>
          <w:rFonts w:ascii="Calibri" w:hAnsi="Calibri" w:cs="Calibri"/>
          <w:spacing w:val="-13"/>
          <w:sz w:val="28"/>
          <w:szCs w:val="28"/>
        </w:rPr>
        <w:t xml:space="preserve"> </w:t>
      </w:r>
      <w:r w:rsidRPr="00807521">
        <w:rPr>
          <w:rFonts w:ascii="Calibri" w:hAnsi="Calibri" w:cs="Calibri"/>
          <w:spacing w:val="-1"/>
          <w:sz w:val="28"/>
          <w:szCs w:val="28"/>
        </w:rPr>
        <w:t>загальної</w:t>
      </w:r>
      <w:r w:rsidRPr="00807521">
        <w:rPr>
          <w:rFonts w:ascii="Calibri" w:hAnsi="Calibri" w:cs="Calibri"/>
          <w:spacing w:val="-14"/>
          <w:sz w:val="28"/>
          <w:szCs w:val="28"/>
        </w:rPr>
        <w:t xml:space="preserve"> </w:t>
      </w:r>
      <w:r w:rsidRPr="00807521">
        <w:rPr>
          <w:rFonts w:ascii="Calibri" w:hAnsi="Calibri" w:cs="Calibri"/>
          <w:spacing w:val="-1"/>
          <w:sz w:val="28"/>
          <w:szCs w:val="28"/>
        </w:rPr>
        <w:t>кількості</w:t>
      </w:r>
      <w:r w:rsidRPr="00807521">
        <w:rPr>
          <w:rFonts w:ascii="Calibri" w:hAnsi="Calibri" w:cs="Calibri"/>
          <w:spacing w:val="-13"/>
          <w:sz w:val="28"/>
          <w:szCs w:val="28"/>
        </w:rPr>
        <w:t xml:space="preserve"> </w:t>
      </w:r>
      <w:r w:rsidRPr="00807521">
        <w:rPr>
          <w:rFonts w:ascii="Calibri" w:hAnsi="Calibri" w:cs="Calibri"/>
          <w:spacing w:val="-1"/>
          <w:sz w:val="28"/>
          <w:szCs w:val="28"/>
        </w:rPr>
        <w:t>захворілих.</w:t>
      </w:r>
    </w:p>
    <w:p w:rsidR="00B04D46" w:rsidRPr="00807521" w:rsidRDefault="00DD0326" w:rsidP="00B04D46">
      <w:pPr>
        <w:pStyle w:val="af3"/>
        <w:spacing w:after="0"/>
        <w:ind w:firstLine="567"/>
        <w:jc w:val="both"/>
        <w:rPr>
          <w:rFonts w:ascii="Calibri" w:hAnsi="Calibri" w:cs="Calibri"/>
          <w:sz w:val="28"/>
          <w:szCs w:val="28"/>
        </w:rPr>
      </w:pPr>
      <w:r>
        <w:rPr>
          <w:rFonts w:ascii="Calibri" w:hAnsi="Calibri" w:cs="Calibri"/>
          <w:sz w:val="28"/>
          <w:szCs w:val="28"/>
        </w:rPr>
        <w:t>За медичною</w:t>
      </w:r>
      <w:r w:rsidR="00B04D46" w:rsidRPr="00807521">
        <w:rPr>
          <w:rFonts w:ascii="Calibri" w:hAnsi="Calibri" w:cs="Calibri"/>
          <w:sz w:val="28"/>
          <w:szCs w:val="28"/>
        </w:rPr>
        <w:t xml:space="preserve"> допомог</w:t>
      </w:r>
      <w:r>
        <w:rPr>
          <w:rFonts w:ascii="Calibri" w:hAnsi="Calibri" w:cs="Calibri"/>
          <w:sz w:val="28"/>
          <w:szCs w:val="28"/>
        </w:rPr>
        <w:t>ою</w:t>
      </w:r>
      <w:r w:rsidR="00B04D46" w:rsidRPr="00807521">
        <w:rPr>
          <w:rFonts w:ascii="Calibri" w:hAnsi="Calibri" w:cs="Calibri"/>
          <w:sz w:val="28"/>
          <w:szCs w:val="28"/>
        </w:rPr>
        <w:t xml:space="preserve"> в умовах стаціонару на звітному тижні </w:t>
      </w:r>
      <w:r>
        <w:rPr>
          <w:rFonts w:ascii="Calibri" w:hAnsi="Calibri" w:cs="Calibri"/>
          <w:sz w:val="28"/>
          <w:szCs w:val="28"/>
        </w:rPr>
        <w:t xml:space="preserve">хворі на </w:t>
      </w:r>
      <w:r w:rsidRPr="00807521">
        <w:rPr>
          <w:rFonts w:ascii="Calibri" w:hAnsi="Calibri" w:cs="Calibri"/>
          <w:spacing w:val="-1"/>
          <w:sz w:val="28"/>
          <w:szCs w:val="28"/>
        </w:rPr>
        <w:t>COVID-19</w:t>
      </w:r>
      <w:r>
        <w:rPr>
          <w:rFonts w:ascii="Calibri" w:hAnsi="Calibri" w:cs="Calibri"/>
          <w:spacing w:val="-1"/>
          <w:sz w:val="28"/>
          <w:szCs w:val="28"/>
        </w:rPr>
        <w:t xml:space="preserve"> не звертались</w:t>
      </w:r>
      <w:r w:rsidR="00B04D46" w:rsidRPr="00807521">
        <w:rPr>
          <w:rFonts w:ascii="Calibri" w:hAnsi="Calibri" w:cs="Calibri"/>
          <w:sz w:val="28"/>
          <w:szCs w:val="28"/>
        </w:rPr>
        <w:t xml:space="preserve">. </w:t>
      </w:r>
    </w:p>
    <w:p w:rsidR="00746A21" w:rsidRDefault="001F2C30" w:rsidP="005B7766">
      <w:pPr>
        <w:pStyle w:val="af3"/>
        <w:spacing w:after="0"/>
        <w:ind w:firstLine="567"/>
        <w:jc w:val="both"/>
        <w:rPr>
          <w:rFonts w:ascii="Calibri" w:hAnsi="Calibri" w:cs="Calibri"/>
          <w:sz w:val="28"/>
          <w:szCs w:val="28"/>
        </w:rPr>
      </w:pPr>
      <w:r w:rsidRPr="00807521">
        <w:rPr>
          <w:rFonts w:ascii="Calibri" w:hAnsi="Calibri" w:cs="Calibri"/>
          <w:sz w:val="28"/>
          <w:szCs w:val="28"/>
        </w:rPr>
        <w:t>З</w:t>
      </w:r>
      <w:r w:rsidR="009A3EA9" w:rsidRPr="00807521">
        <w:rPr>
          <w:rFonts w:ascii="Calibri" w:hAnsi="Calibri" w:cs="Calibri"/>
          <w:sz w:val="28"/>
          <w:szCs w:val="28"/>
        </w:rPr>
        <w:t xml:space="preserve">а даними рутинного епідеміологічного нагляду протягом звітного тижня </w:t>
      </w:r>
      <w:r w:rsidR="004E2C38" w:rsidRPr="00807521">
        <w:rPr>
          <w:rFonts w:ascii="Calibri" w:hAnsi="Calibri" w:cs="Calibri"/>
          <w:sz w:val="28"/>
          <w:szCs w:val="28"/>
        </w:rPr>
        <w:t xml:space="preserve">не </w:t>
      </w:r>
      <w:r w:rsidR="009A3EA9" w:rsidRPr="00807521">
        <w:rPr>
          <w:rFonts w:ascii="Calibri" w:hAnsi="Calibri" w:cs="Calibri"/>
          <w:sz w:val="28"/>
          <w:szCs w:val="28"/>
        </w:rPr>
        <w:t>було</w:t>
      </w:r>
      <w:r w:rsidR="009A3EA9" w:rsidRPr="00807521">
        <w:rPr>
          <w:rFonts w:ascii="Calibri" w:hAnsi="Calibri" w:cs="Calibri"/>
          <w:spacing w:val="1"/>
          <w:sz w:val="28"/>
          <w:szCs w:val="28"/>
        </w:rPr>
        <w:t xml:space="preserve"> </w:t>
      </w:r>
      <w:r w:rsidR="009A3EA9" w:rsidRPr="00807521">
        <w:rPr>
          <w:rFonts w:ascii="Calibri" w:hAnsi="Calibri" w:cs="Calibri"/>
          <w:spacing w:val="-3"/>
          <w:sz w:val="28"/>
          <w:szCs w:val="28"/>
        </w:rPr>
        <w:t>зареєстровано</w:t>
      </w:r>
      <w:r w:rsidR="004E2C38" w:rsidRPr="00807521">
        <w:rPr>
          <w:rFonts w:ascii="Calibri" w:hAnsi="Calibri" w:cs="Calibri"/>
          <w:spacing w:val="-10"/>
          <w:sz w:val="28"/>
          <w:szCs w:val="28"/>
        </w:rPr>
        <w:t xml:space="preserve"> </w:t>
      </w:r>
      <w:r w:rsidR="009A3EA9" w:rsidRPr="00807521">
        <w:rPr>
          <w:rFonts w:ascii="Calibri" w:hAnsi="Calibri" w:cs="Calibri"/>
          <w:spacing w:val="-10"/>
          <w:sz w:val="28"/>
          <w:szCs w:val="28"/>
        </w:rPr>
        <w:t xml:space="preserve"> л</w:t>
      </w:r>
      <w:r w:rsidR="009A3EA9" w:rsidRPr="00807521">
        <w:rPr>
          <w:rFonts w:ascii="Calibri" w:hAnsi="Calibri" w:cs="Calibri"/>
          <w:spacing w:val="-3"/>
          <w:sz w:val="28"/>
          <w:szCs w:val="28"/>
        </w:rPr>
        <w:t>етальн</w:t>
      </w:r>
      <w:r w:rsidR="004E2C38" w:rsidRPr="00807521">
        <w:rPr>
          <w:rFonts w:ascii="Calibri" w:hAnsi="Calibri" w:cs="Calibri"/>
          <w:spacing w:val="-3"/>
          <w:sz w:val="28"/>
          <w:szCs w:val="28"/>
        </w:rPr>
        <w:t>і</w:t>
      </w:r>
      <w:r w:rsidR="009A3EA9" w:rsidRPr="00807521">
        <w:rPr>
          <w:rFonts w:ascii="Calibri" w:hAnsi="Calibri" w:cs="Calibri"/>
          <w:spacing w:val="-9"/>
          <w:sz w:val="28"/>
          <w:szCs w:val="28"/>
        </w:rPr>
        <w:t xml:space="preserve"> </w:t>
      </w:r>
      <w:r w:rsidR="009A3EA9" w:rsidRPr="00807521">
        <w:rPr>
          <w:rFonts w:ascii="Calibri" w:hAnsi="Calibri" w:cs="Calibri"/>
          <w:spacing w:val="-3"/>
          <w:sz w:val="28"/>
          <w:szCs w:val="28"/>
        </w:rPr>
        <w:t>випад</w:t>
      </w:r>
      <w:r w:rsidR="004E2C38" w:rsidRPr="00807521">
        <w:rPr>
          <w:rFonts w:ascii="Calibri" w:hAnsi="Calibri" w:cs="Calibri"/>
          <w:spacing w:val="-3"/>
          <w:sz w:val="28"/>
          <w:szCs w:val="28"/>
        </w:rPr>
        <w:t>ки</w:t>
      </w:r>
      <w:r w:rsidR="009A3EA9" w:rsidRPr="00807521">
        <w:rPr>
          <w:rFonts w:ascii="Calibri" w:hAnsi="Calibri" w:cs="Calibri"/>
          <w:spacing w:val="-8"/>
          <w:sz w:val="28"/>
          <w:szCs w:val="28"/>
        </w:rPr>
        <w:t xml:space="preserve"> </w:t>
      </w:r>
      <w:r w:rsidR="009A3EA9" w:rsidRPr="00807521">
        <w:rPr>
          <w:rFonts w:ascii="Calibri" w:hAnsi="Calibri" w:cs="Calibri"/>
          <w:spacing w:val="-3"/>
          <w:sz w:val="28"/>
          <w:szCs w:val="28"/>
        </w:rPr>
        <w:t>серед</w:t>
      </w:r>
      <w:r w:rsidR="009A3EA9" w:rsidRPr="00807521">
        <w:rPr>
          <w:rFonts w:ascii="Calibri" w:hAnsi="Calibri" w:cs="Calibri"/>
          <w:spacing w:val="-12"/>
          <w:sz w:val="28"/>
          <w:szCs w:val="28"/>
        </w:rPr>
        <w:t xml:space="preserve"> </w:t>
      </w:r>
      <w:r w:rsidR="009A3EA9" w:rsidRPr="00807521">
        <w:rPr>
          <w:rFonts w:ascii="Calibri" w:hAnsi="Calibri" w:cs="Calibri"/>
          <w:spacing w:val="-3"/>
          <w:sz w:val="28"/>
          <w:szCs w:val="28"/>
        </w:rPr>
        <w:t>осіб,</w:t>
      </w:r>
      <w:r w:rsidR="009A3EA9" w:rsidRPr="00807521">
        <w:rPr>
          <w:rFonts w:ascii="Calibri" w:hAnsi="Calibri" w:cs="Calibri"/>
          <w:spacing w:val="-8"/>
          <w:sz w:val="28"/>
          <w:szCs w:val="28"/>
        </w:rPr>
        <w:t xml:space="preserve"> </w:t>
      </w:r>
      <w:r w:rsidR="009A3EA9" w:rsidRPr="00807521">
        <w:rPr>
          <w:rFonts w:ascii="Calibri" w:hAnsi="Calibri" w:cs="Calibri"/>
          <w:spacing w:val="-3"/>
          <w:sz w:val="28"/>
          <w:szCs w:val="28"/>
        </w:rPr>
        <w:t>які</w:t>
      </w:r>
      <w:r w:rsidR="009A3EA9" w:rsidRPr="00807521">
        <w:rPr>
          <w:rFonts w:ascii="Calibri" w:hAnsi="Calibri" w:cs="Calibri"/>
          <w:spacing w:val="-10"/>
          <w:sz w:val="28"/>
          <w:szCs w:val="28"/>
        </w:rPr>
        <w:t xml:space="preserve"> </w:t>
      </w:r>
      <w:r w:rsidR="009A3EA9" w:rsidRPr="00807521">
        <w:rPr>
          <w:rFonts w:ascii="Calibri" w:hAnsi="Calibri" w:cs="Calibri"/>
          <w:spacing w:val="-3"/>
          <w:sz w:val="28"/>
          <w:szCs w:val="28"/>
        </w:rPr>
        <w:t>мали</w:t>
      </w:r>
      <w:r w:rsidR="009A3EA9" w:rsidRPr="00807521">
        <w:rPr>
          <w:rFonts w:ascii="Calibri" w:hAnsi="Calibri" w:cs="Calibri"/>
          <w:spacing w:val="-12"/>
          <w:sz w:val="28"/>
          <w:szCs w:val="28"/>
        </w:rPr>
        <w:t xml:space="preserve"> </w:t>
      </w:r>
      <w:r w:rsidR="009A3EA9" w:rsidRPr="00807521">
        <w:rPr>
          <w:rFonts w:ascii="Calibri" w:hAnsi="Calibri" w:cs="Calibri"/>
          <w:spacing w:val="-3"/>
          <w:sz w:val="28"/>
          <w:szCs w:val="28"/>
        </w:rPr>
        <w:t>позитивний</w:t>
      </w:r>
      <w:r w:rsidR="009A3EA9" w:rsidRPr="00807521">
        <w:rPr>
          <w:rFonts w:ascii="Calibri" w:hAnsi="Calibri" w:cs="Calibri"/>
          <w:spacing w:val="-10"/>
          <w:sz w:val="28"/>
          <w:szCs w:val="28"/>
        </w:rPr>
        <w:t xml:space="preserve"> </w:t>
      </w:r>
      <w:r w:rsidR="009A3EA9" w:rsidRPr="00807521">
        <w:rPr>
          <w:rFonts w:ascii="Calibri" w:hAnsi="Calibri" w:cs="Calibri"/>
          <w:spacing w:val="-2"/>
          <w:sz w:val="28"/>
          <w:szCs w:val="28"/>
        </w:rPr>
        <w:t>результат</w:t>
      </w:r>
      <w:r w:rsidR="009A3EA9" w:rsidRPr="00807521">
        <w:rPr>
          <w:rFonts w:ascii="Calibri" w:hAnsi="Calibri" w:cs="Calibri"/>
          <w:spacing w:val="-9"/>
          <w:sz w:val="28"/>
          <w:szCs w:val="28"/>
        </w:rPr>
        <w:t xml:space="preserve"> </w:t>
      </w:r>
      <w:r w:rsidR="009A3EA9" w:rsidRPr="00807521">
        <w:rPr>
          <w:rFonts w:ascii="Calibri" w:hAnsi="Calibri" w:cs="Calibri"/>
          <w:spacing w:val="-2"/>
          <w:sz w:val="28"/>
          <w:szCs w:val="28"/>
        </w:rPr>
        <w:t>тесту</w:t>
      </w:r>
      <w:r w:rsidR="009A3EA9" w:rsidRPr="00807521">
        <w:rPr>
          <w:rFonts w:ascii="Calibri" w:hAnsi="Calibri" w:cs="Calibri"/>
          <w:spacing w:val="-10"/>
          <w:sz w:val="28"/>
          <w:szCs w:val="28"/>
        </w:rPr>
        <w:t xml:space="preserve"> </w:t>
      </w:r>
      <w:r w:rsidR="009A3EA9" w:rsidRPr="00807521">
        <w:rPr>
          <w:rFonts w:ascii="Calibri" w:hAnsi="Calibri" w:cs="Calibri"/>
          <w:spacing w:val="-2"/>
          <w:sz w:val="28"/>
          <w:szCs w:val="28"/>
        </w:rPr>
        <w:t>на</w:t>
      </w:r>
      <w:r w:rsidR="009A3EA9" w:rsidRPr="00807521">
        <w:rPr>
          <w:rFonts w:ascii="Calibri" w:hAnsi="Calibri" w:cs="Calibri"/>
          <w:spacing w:val="-61"/>
          <w:sz w:val="28"/>
          <w:szCs w:val="28"/>
        </w:rPr>
        <w:t xml:space="preserve">                  </w:t>
      </w:r>
      <w:r w:rsidR="009A3EA9" w:rsidRPr="00807521">
        <w:rPr>
          <w:rFonts w:ascii="Calibri" w:hAnsi="Calibri" w:cs="Calibri"/>
          <w:sz w:val="28"/>
          <w:szCs w:val="28"/>
        </w:rPr>
        <w:t>COVID-19</w:t>
      </w:r>
      <w:r w:rsidR="005B7766">
        <w:rPr>
          <w:rFonts w:ascii="Calibri" w:hAnsi="Calibri" w:cs="Calibri"/>
          <w:sz w:val="28"/>
          <w:szCs w:val="28"/>
        </w:rPr>
        <w:t>.</w:t>
      </w:r>
    </w:p>
    <w:p w:rsidR="0021711F" w:rsidRDefault="0021711F" w:rsidP="005B7766">
      <w:pPr>
        <w:pStyle w:val="af3"/>
        <w:spacing w:after="0"/>
        <w:ind w:firstLine="567"/>
        <w:jc w:val="both"/>
        <w:rPr>
          <w:rFonts w:ascii="Calibri" w:hAnsi="Calibri" w:cs="Calibri"/>
          <w:sz w:val="28"/>
          <w:szCs w:val="28"/>
        </w:rPr>
      </w:pPr>
    </w:p>
    <w:p w:rsidR="00DD0326" w:rsidRDefault="00DD0326" w:rsidP="005B7766">
      <w:pPr>
        <w:pStyle w:val="af3"/>
        <w:spacing w:after="0"/>
        <w:ind w:firstLine="567"/>
        <w:jc w:val="both"/>
        <w:rPr>
          <w:rFonts w:ascii="Calibri" w:hAnsi="Calibri" w:cs="Calibri"/>
          <w:sz w:val="28"/>
          <w:szCs w:val="28"/>
        </w:rPr>
      </w:pPr>
    </w:p>
    <w:p w:rsidR="00DD0326" w:rsidRDefault="00DD0326" w:rsidP="005B7766">
      <w:pPr>
        <w:pStyle w:val="af3"/>
        <w:spacing w:after="0"/>
        <w:ind w:firstLine="567"/>
        <w:jc w:val="both"/>
        <w:rPr>
          <w:rFonts w:ascii="Calibri" w:hAnsi="Calibri" w:cs="Calibri"/>
          <w:sz w:val="28"/>
          <w:szCs w:val="28"/>
        </w:rPr>
      </w:pPr>
    </w:p>
    <w:p w:rsidR="00DD0326" w:rsidRDefault="00DD0326" w:rsidP="005B7766">
      <w:pPr>
        <w:pStyle w:val="af3"/>
        <w:spacing w:after="0"/>
        <w:ind w:firstLine="567"/>
        <w:jc w:val="both"/>
        <w:rPr>
          <w:rFonts w:ascii="Calibri" w:hAnsi="Calibri" w:cs="Calibri"/>
          <w:sz w:val="28"/>
          <w:szCs w:val="28"/>
        </w:rPr>
      </w:pPr>
    </w:p>
    <w:p w:rsidR="00337EAF" w:rsidRDefault="00337EAF" w:rsidP="005B7766">
      <w:pPr>
        <w:pStyle w:val="af3"/>
        <w:spacing w:after="0"/>
        <w:ind w:firstLine="567"/>
        <w:jc w:val="both"/>
        <w:rPr>
          <w:rFonts w:ascii="Calibri" w:hAnsi="Calibri" w:cs="Calibri"/>
          <w:sz w:val="28"/>
          <w:szCs w:val="28"/>
        </w:rPr>
      </w:pPr>
    </w:p>
    <w:p w:rsidR="00337EAF" w:rsidRPr="00807521" w:rsidRDefault="00337EAF" w:rsidP="005B7766">
      <w:pPr>
        <w:pStyle w:val="af3"/>
        <w:spacing w:after="0"/>
        <w:ind w:firstLine="567"/>
        <w:jc w:val="both"/>
        <w:rPr>
          <w:rFonts w:ascii="Calibri" w:hAnsi="Calibri" w:cs="Calibri"/>
          <w:sz w:val="28"/>
          <w:szCs w:val="28"/>
        </w:rPr>
      </w:pPr>
    </w:p>
    <w:p w:rsidR="009A3EA9" w:rsidRPr="00807521" w:rsidRDefault="006178D1" w:rsidP="009A3EA9">
      <w:pPr>
        <w:pStyle w:val="af2"/>
        <w:widowControl w:val="0"/>
        <w:tabs>
          <w:tab w:val="left" w:pos="540"/>
        </w:tabs>
        <w:autoSpaceDE w:val="0"/>
        <w:autoSpaceDN w:val="0"/>
        <w:spacing w:after="0" w:line="240" w:lineRule="auto"/>
        <w:ind w:left="0" w:firstLine="567"/>
        <w:contextualSpacing w:val="0"/>
        <w:jc w:val="both"/>
        <w:rPr>
          <w:rFonts w:cs="Calibri"/>
          <w:b/>
          <w:color w:val="004187"/>
          <w:sz w:val="28"/>
          <w:szCs w:val="28"/>
          <w:lang w:val="uk-UA"/>
        </w:rPr>
      </w:pPr>
      <w:r w:rsidRPr="00807521">
        <w:rPr>
          <w:rFonts w:cs="Calibri"/>
          <w:b/>
          <w:color w:val="004187"/>
          <w:sz w:val="28"/>
          <w:szCs w:val="28"/>
          <w:lang w:val="uk-UA"/>
        </w:rPr>
        <w:lastRenderedPageBreak/>
        <w:t>3</w:t>
      </w:r>
      <w:r w:rsidR="009A3EA9" w:rsidRPr="00807521">
        <w:rPr>
          <w:rFonts w:cs="Calibri"/>
          <w:b/>
          <w:color w:val="004187"/>
          <w:sz w:val="28"/>
          <w:szCs w:val="28"/>
          <w:lang w:val="uk-UA"/>
        </w:rPr>
        <w:t>. Вакцинація</w:t>
      </w:r>
      <w:r w:rsidR="009A3EA9" w:rsidRPr="00807521">
        <w:rPr>
          <w:rFonts w:cs="Calibri"/>
          <w:b/>
          <w:color w:val="004187"/>
          <w:spacing w:val="-2"/>
          <w:sz w:val="28"/>
          <w:szCs w:val="28"/>
          <w:lang w:val="uk-UA"/>
        </w:rPr>
        <w:t xml:space="preserve"> </w:t>
      </w:r>
      <w:r w:rsidR="009A3EA9" w:rsidRPr="00807521">
        <w:rPr>
          <w:rFonts w:cs="Calibri"/>
          <w:b/>
          <w:color w:val="004187"/>
          <w:sz w:val="28"/>
          <w:szCs w:val="28"/>
          <w:lang w:val="uk-UA"/>
        </w:rPr>
        <w:t>проти</w:t>
      </w:r>
      <w:r w:rsidR="009A3EA9" w:rsidRPr="00807521">
        <w:rPr>
          <w:rFonts w:cs="Calibri"/>
          <w:b/>
          <w:color w:val="004187"/>
          <w:spacing w:val="-3"/>
          <w:sz w:val="28"/>
          <w:szCs w:val="28"/>
          <w:lang w:val="uk-UA"/>
        </w:rPr>
        <w:t xml:space="preserve"> </w:t>
      </w:r>
      <w:r w:rsidR="009A3EA9" w:rsidRPr="00807521">
        <w:rPr>
          <w:rFonts w:cs="Calibri"/>
          <w:b/>
          <w:color w:val="004187"/>
          <w:sz w:val="28"/>
          <w:szCs w:val="28"/>
          <w:lang w:val="uk-UA"/>
        </w:rPr>
        <w:t>грипу</w:t>
      </w:r>
    </w:p>
    <w:p w:rsidR="009A3EA9" w:rsidRPr="00807521" w:rsidRDefault="009A3EA9" w:rsidP="009A3EA9">
      <w:pPr>
        <w:pStyle w:val="af2"/>
        <w:widowControl w:val="0"/>
        <w:tabs>
          <w:tab w:val="left" w:pos="540"/>
        </w:tabs>
        <w:autoSpaceDE w:val="0"/>
        <w:autoSpaceDN w:val="0"/>
        <w:spacing w:after="0" w:line="240" w:lineRule="auto"/>
        <w:ind w:left="0" w:firstLine="567"/>
        <w:contextualSpacing w:val="0"/>
        <w:jc w:val="both"/>
        <w:rPr>
          <w:rFonts w:cs="Calibri"/>
          <w:b/>
          <w:sz w:val="28"/>
          <w:szCs w:val="28"/>
          <w:lang w:val="uk-UA"/>
        </w:rPr>
      </w:pPr>
    </w:p>
    <w:p w:rsidR="00105FEC" w:rsidRPr="00807521" w:rsidRDefault="009A3EA9" w:rsidP="00551D92">
      <w:pPr>
        <w:ind w:firstLine="708"/>
        <w:jc w:val="both"/>
        <w:rPr>
          <w:rFonts w:ascii="Calibri" w:hAnsi="Calibri" w:cs="Calibri"/>
          <w:spacing w:val="-3"/>
          <w:sz w:val="28"/>
          <w:szCs w:val="28"/>
        </w:rPr>
      </w:pPr>
      <w:r w:rsidRPr="00807521">
        <w:rPr>
          <w:rFonts w:ascii="Calibri" w:hAnsi="Calibri" w:cs="Calibri"/>
          <w:spacing w:val="-3"/>
          <w:sz w:val="28"/>
          <w:szCs w:val="28"/>
        </w:rPr>
        <w:t>За</w:t>
      </w:r>
      <w:r w:rsidRPr="00807521">
        <w:rPr>
          <w:rFonts w:ascii="Calibri" w:hAnsi="Calibri" w:cs="Calibri"/>
          <w:spacing w:val="-7"/>
          <w:sz w:val="28"/>
          <w:szCs w:val="28"/>
        </w:rPr>
        <w:t xml:space="preserve"> </w:t>
      </w:r>
      <w:r w:rsidR="00337EAF">
        <w:rPr>
          <w:rFonts w:ascii="Calibri" w:hAnsi="Calibri" w:cs="Calibri"/>
          <w:spacing w:val="-3"/>
          <w:sz w:val="28"/>
          <w:szCs w:val="28"/>
        </w:rPr>
        <w:t>1</w:t>
      </w:r>
      <w:r w:rsidR="00DD0326">
        <w:rPr>
          <w:rFonts w:ascii="Calibri" w:hAnsi="Calibri" w:cs="Calibri"/>
          <w:spacing w:val="-3"/>
          <w:sz w:val="28"/>
          <w:szCs w:val="28"/>
        </w:rPr>
        <w:t>2</w:t>
      </w:r>
      <w:r w:rsidRPr="00807521">
        <w:rPr>
          <w:rFonts w:ascii="Calibri" w:hAnsi="Calibri" w:cs="Calibri"/>
          <w:spacing w:val="-7"/>
          <w:sz w:val="28"/>
          <w:szCs w:val="28"/>
        </w:rPr>
        <w:t xml:space="preserve"> </w:t>
      </w:r>
      <w:r w:rsidRPr="00807521">
        <w:rPr>
          <w:rFonts w:ascii="Calibri" w:hAnsi="Calibri" w:cs="Calibri"/>
          <w:spacing w:val="-3"/>
          <w:sz w:val="28"/>
          <w:szCs w:val="28"/>
        </w:rPr>
        <w:t>тиждень</w:t>
      </w:r>
      <w:r w:rsidRPr="00807521">
        <w:rPr>
          <w:rFonts w:ascii="Calibri" w:hAnsi="Calibri" w:cs="Calibri"/>
          <w:spacing w:val="-9"/>
          <w:sz w:val="28"/>
          <w:szCs w:val="28"/>
        </w:rPr>
        <w:t xml:space="preserve"> </w:t>
      </w:r>
      <w:r w:rsidRPr="00807521">
        <w:rPr>
          <w:rFonts w:ascii="Calibri" w:hAnsi="Calibri" w:cs="Calibri"/>
          <w:spacing w:val="-3"/>
          <w:sz w:val="28"/>
          <w:szCs w:val="28"/>
        </w:rPr>
        <w:t>2025</w:t>
      </w:r>
      <w:r w:rsidRPr="00807521">
        <w:rPr>
          <w:rFonts w:ascii="Calibri" w:hAnsi="Calibri" w:cs="Calibri"/>
          <w:spacing w:val="-9"/>
          <w:sz w:val="28"/>
          <w:szCs w:val="28"/>
        </w:rPr>
        <w:t xml:space="preserve"> </w:t>
      </w:r>
      <w:r w:rsidRPr="00807521">
        <w:rPr>
          <w:rFonts w:ascii="Calibri" w:hAnsi="Calibri" w:cs="Calibri"/>
          <w:spacing w:val="-2"/>
          <w:sz w:val="28"/>
          <w:szCs w:val="28"/>
        </w:rPr>
        <w:t>року</w:t>
      </w:r>
      <w:r w:rsidRPr="00807521">
        <w:rPr>
          <w:rFonts w:ascii="Calibri" w:hAnsi="Calibri" w:cs="Calibri"/>
          <w:spacing w:val="-5"/>
          <w:sz w:val="28"/>
          <w:szCs w:val="28"/>
        </w:rPr>
        <w:t xml:space="preserve"> </w:t>
      </w:r>
      <w:r w:rsidRPr="00807521">
        <w:rPr>
          <w:rFonts w:ascii="Calibri" w:hAnsi="Calibri" w:cs="Calibri"/>
          <w:spacing w:val="-2"/>
          <w:sz w:val="28"/>
          <w:szCs w:val="28"/>
        </w:rPr>
        <w:t>в</w:t>
      </w:r>
      <w:r w:rsidRPr="00807521">
        <w:rPr>
          <w:rFonts w:ascii="Calibri" w:hAnsi="Calibri" w:cs="Calibri"/>
          <w:spacing w:val="-9"/>
          <w:sz w:val="28"/>
          <w:szCs w:val="28"/>
        </w:rPr>
        <w:t xml:space="preserve"> </w:t>
      </w:r>
      <w:r w:rsidRPr="00807521">
        <w:rPr>
          <w:rFonts w:ascii="Calibri" w:hAnsi="Calibri" w:cs="Calibri"/>
          <w:spacing w:val="-2"/>
          <w:sz w:val="28"/>
          <w:szCs w:val="28"/>
        </w:rPr>
        <w:t>області</w:t>
      </w:r>
      <w:r w:rsidRPr="00807521">
        <w:rPr>
          <w:rFonts w:ascii="Calibri" w:hAnsi="Calibri" w:cs="Calibri"/>
          <w:spacing w:val="-9"/>
          <w:sz w:val="28"/>
          <w:szCs w:val="28"/>
        </w:rPr>
        <w:t xml:space="preserve"> </w:t>
      </w:r>
      <w:r w:rsidRPr="00807521">
        <w:rPr>
          <w:rFonts w:ascii="Calibri" w:hAnsi="Calibri" w:cs="Calibri"/>
          <w:spacing w:val="-2"/>
          <w:sz w:val="28"/>
          <w:szCs w:val="28"/>
        </w:rPr>
        <w:t>проти</w:t>
      </w:r>
      <w:r w:rsidRPr="00807521">
        <w:rPr>
          <w:rFonts w:ascii="Calibri" w:hAnsi="Calibri" w:cs="Calibri"/>
          <w:spacing w:val="-10"/>
          <w:sz w:val="28"/>
          <w:szCs w:val="28"/>
        </w:rPr>
        <w:t xml:space="preserve"> </w:t>
      </w:r>
      <w:r w:rsidRPr="00807521">
        <w:rPr>
          <w:rFonts w:ascii="Calibri" w:hAnsi="Calibri" w:cs="Calibri"/>
          <w:spacing w:val="-2"/>
          <w:sz w:val="28"/>
          <w:szCs w:val="28"/>
        </w:rPr>
        <w:t>грипу</w:t>
      </w:r>
      <w:r w:rsidRPr="00807521">
        <w:rPr>
          <w:rFonts w:ascii="Calibri" w:hAnsi="Calibri" w:cs="Calibri"/>
          <w:spacing w:val="-9"/>
          <w:sz w:val="28"/>
          <w:szCs w:val="28"/>
        </w:rPr>
        <w:t xml:space="preserve"> </w:t>
      </w:r>
      <w:r w:rsidRPr="00807521">
        <w:rPr>
          <w:rFonts w:ascii="Calibri" w:hAnsi="Calibri" w:cs="Calibri"/>
          <w:spacing w:val="-2"/>
          <w:sz w:val="28"/>
          <w:szCs w:val="28"/>
        </w:rPr>
        <w:t>вакциновано</w:t>
      </w:r>
      <w:r w:rsidRPr="00807521">
        <w:rPr>
          <w:rFonts w:ascii="Calibri" w:hAnsi="Calibri" w:cs="Calibri"/>
          <w:spacing w:val="-6"/>
          <w:sz w:val="28"/>
          <w:szCs w:val="28"/>
        </w:rPr>
        <w:t xml:space="preserve"> </w:t>
      </w:r>
      <w:r w:rsidR="00A72F4C">
        <w:rPr>
          <w:rFonts w:ascii="Calibri" w:hAnsi="Calibri" w:cs="Calibri"/>
          <w:spacing w:val="-2"/>
          <w:sz w:val="28"/>
          <w:szCs w:val="28"/>
        </w:rPr>
        <w:t>1</w:t>
      </w:r>
      <w:r w:rsidR="00DD0326">
        <w:rPr>
          <w:rFonts w:ascii="Calibri" w:hAnsi="Calibri" w:cs="Calibri"/>
          <w:spacing w:val="-2"/>
          <w:sz w:val="28"/>
          <w:szCs w:val="28"/>
        </w:rPr>
        <w:t>7</w:t>
      </w:r>
      <w:r w:rsidR="00487F6E" w:rsidRPr="00807521">
        <w:rPr>
          <w:rFonts w:ascii="Calibri" w:hAnsi="Calibri" w:cs="Calibri"/>
          <w:spacing w:val="-2"/>
          <w:sz w:val="28"/>
          <w:szCs w:val="28"/>
        </w:rPr>
        <w:t xml:space="preserve"> </w:t>
      </w:r>
      <w:r w:rsidRPr="00807521">
        <w:rPr>
          <w:rFonts w:ascii="Calibri" w:hAnsi="Calibri" w:cs="Calibri"/>
          <w:spacing w:val="-4"/>
          <w:sz w:val="28"/>
          <w:szCs w:val="28"/>
        </w:rPr>
        <w:t>ос</w:t>
      </w:r>
      <w:r w:rsidR="00DA227E" w:rsidRPr="00807521">
        <w:rPr>
          <w:rFonts w:ascii="Calibri" w:hAnsi="Calibri" w:cs="Calibri"/>
          <w:spacing w:val="-4"/>
          <w:sz w:val="28"/>
          <w:szCs w:val="28"/>
        </w:rPr>
        <w:t>іб</w:t>
      </w:r>
      <w:r w:rsidRPr="00807521">
        <w:rPr>
          <w:rFonts w:ascii="Calibri" w:hAnsi="Calibri" w:cs="Calibri"/>
          <w:spacing w:val="-4"/>
          <w:sz w:val="28"/>
          <w:szCs w:val="28"/>
        </w:rPr>
        <w:t>,</w:t>
      </w:r>
      <w:r w:rsidRPr="00807521">
        <w:rPr>
          <w:rFonts w:ascii="Calibri" w:hAnsi="Calibri" w:cs="Calibri"/>
          <w:spacing w:val="-9"/>
          <w:sz w:val="28"/>
          <w:szCs w:val="28"/>
        </w:rPr>
        <w:t xml:space="preserve"> </w:t>
      </w:r>
      <w:r w:rsidR="004457E6" w:rsidRPr="00807521">
        <w:rPr>
          <w:rFonts w:ascii="Calibri" w:hAnsi="Calibri" w:cs="Calibri"/>
          <w:sz w:val="28"/>
          <w:szCs w:val="28"/>
        </w:rPr>
        <w:t xml:space="preserve">з них із груп ризику – </w:t>
      </w:r>
      <w:r w:rsidR="00DD0326">
        <w:rPr>
          <w:rFonts w:ascii="Calibri" w:hAnsi="Calibri" w:cs="Calibri"/>
          <w:sz w:val="28"/>
          <w:szCs w:val="28"/>
        </w:rPr>
        <w:t>10</w:t>
      </w:r>
      <w:r w:rsidR="001F407C" w:rsidRPr="00807521">
        <w:rPr>
          <w:rFonts w:ascii="Calibri" w:hAnsi="Calibri" w:cs="Calibri"/>
          <w:sz w:val="28"/>
          <w:szCs w:val="28"/>
        </w:rPr>
        <w:t xml:space="preserve"> </w:t>
      </w:r>
      <w:r w:rsidR="004457E6" w:rsidRPr="00807521">
        <w:rPr>
          <w:rFonts w:ascii="Calibri" w:hAnsi="Calibri" w:cs="Calibri"/>
          <w:sz w:val="28"/>
          <w:szCs w:val="28"/>
        </w:rPr>
        <w:t xml:space="preserve">осіб. </w:t>
      </w:r>
      <w:r w:rsidR="00551D92" w:rsidRPr="00807521">
        <w:rPr>
          <w:rFonts w:ascii="Calibri" w:hAnsi="Calibri" w:cs="Calibri"/>
          <w:spacing w:val="-3"/>
          <w:sz w:val="28"/>
          <w:szCs w:val="28"/>
        </w:rPr>
        <w:t xml:space="preserve"> </w:t>
      </w:r>
    </w:p>
    <w:p w:rsidR="00551D92" w:rsidRDefault="00551D92" w:rsidP="00551D92">
      <w:pPr>
        <w:ind w:firstLine="708"/>
        <w:jc w:val="both"/>
        <w:rPr>
          <w:rFonts w:ascii="Calibri" w:hAnsi="Calibri" w:cs="Calibri"/>
          <w:sz w:val="28"/>
          <w:szCs w:val="28"/>
        </w:rPr>
      </w:pPr>
      <w:r w:rsidRPr="00807521">
        <w:rPr>
          <w:rFonts w:ascii="Calibri" w:hAnsi="Calibri" w:cs="Calibri"/>
          <w:sz w:val="28"/>
          <w:szCs w:val="28"/>
        </w:rPr>
        <w:t xml:space="preserve">З початку епідсезону щеплено проти грипу </w:t>
      </w:r>
      <w:r w:rsidR="005E7669">
        <w:rPr>
          <w:rFonts w:ascii="Calibri" w:hAnsi="Calibri" w:cs="Calibri"/>
          <w:sz w:val="28"/>
          <w:szCs w:val="28"/>
        </w:rPr>
        <w:t>3501</w:t>
      </w:r>
      <w:r w:rsidRPr="00807521">
        <w:rPr>
          <w:rFonts w:ascii="Calibri" w:hAnsi="Calibri" w:cs="Calibri"/>
          <w:sz w:val="28"/>
          <w:szCs w:val="28"/>
        </w:rPr>
        <w:t xml:space="preserve"> ос</w:t>
      </w:r>
      <w:r w:rsidR="0021711F">
        <w:rPr>
          <w:rFonts w:ascii="Calibri" w:hAnsi="Calibri" w:cs="Calibri"/>
          <w:sz w:val="28"/>
          <w:szCs w:val="28"/>
        </w:rPr>
        <w:t>іб</w:t>
      </w:r>
      <w:r w:rsidRPr="00807521">
        <w:rPr>
          <w:rFonts w:ascii="Calibri" w:hAnsi="Calibri" w:cs="Calibri"/>
          <w:sz w:val="28"/>
          <w:szCs w:val="28"/>
        </w:rPr>
        <w:t xml:space="preserve">, з них із груп ризику – </w:t>
      </w:r>
      <w:r w:rsidR="003E7FEA" w:rsidRPr="00807521">
        <w:rPr>
          <w:rFonts w:ascii="Calibri" w:hAnsi="Calibri" w:cs="Calibri"/>
          <w:sz w:val="28"/>
          <w:szCs w:val="28"/>
        </w:rPr>
        <w:t>2</w:t>
      </w:r>
      <w:r w:rsidR="001F407C" w:rsidRPr="00807521">
        <w:rPr>
          <w:rFonts w:ascii="Calibri" w:hAnsi="Calibri" w:cs="Calibri"/>
          <w:sz w:val="28"/>
          <w:szCs w:val="28"/>
        </w:rPr>
        <w:t>1</w:t>
      </w:r>
      <w:r w:rsidR="005E7669">
        <w:rPr>
          <w:rFonts w:ascii="Calibri" w:hAnsi="Calibri" w:cs="Calibri"/>
          <w:sz w:val="28"/>
          <w:szCs w:val="28"/>
        </w:rPr>
        <w:t>7</w:t>
      </w:r>
      <w:r w:rsidR="00A72F4C">
        <w:rPr>
          <w:rFonts w:ascii="Calibri" w:hAnsi="Calibri" w:cs="Calibri"/>
          <w:sz w:val="28"/>
          <w:szCs w:val="28"/>
        </w:rPr>
        <w:t>2</w:t>
      </w:r>
      <w:r w:rsidR="003D5B57" w:rsidRPr="00807521">
        <w:rPr>
          <w:rFonts w:ascii="Calibri" w:hAnsi="Calibri" w:cs="Calibri"/>
          <w:sz w:val="28"/>
          <w:szCs w:val="28"/>
        </w:rPr>
        <w:t>,</w:t>
      </w:r>
      <w:r w:rsidRPr="00807521">
        <w:rPr>
          <w:rFonts w:ascii="Calibri" w:hAnsi="Calibri" w:cs="Calibri"/>
          <w:sz w:val="28"/>
          <w:szCs w:val="28"/>
        </w:rPr>
        <w:t xml:space="preserve"> у </w:t>
      </w:r>
      <w:proofErr w:type="spellStart"/>
      <w:r w:rsidRPr="00807521">
        <w:rPr>
          <w:rFonts w:ascii="Calibri" w:hAnsi="Calibri" w:cs="Calibri"/>
          <w:sz w:val="28"/>
          <w:szCs w:val="28"/>
        </w:rPr>
        <w:t>т.ч</w:t>
      </w:r>
      <w:proofErr w:type="spellEnd"/>
      <w:r w:rsidRPr="00807521">
        <w:rPr>
          <w:rFonts w:ascii="Calibri" w:hAnsi="Calibri" w:cs="Calibri"/>
          <w:sz w:val="28"/>
          <w:szCs w:val="28"/>
        </w:rPr>
        <w:t>. медичні працівники – 1</w:t>
      </w:r>
      <w:r w:rsidR="003E7FEA" w:rsidRPr="00807521">
        <w:rPr>
          <w:rFonts w:ascii="Calibri" w:hAnsi="Calibri" w:cs="Calibri"/>
          <w:sz w:val="28"/>
          <w:szCs w:val="28"/>
        </w:rPr>
        <w:t xml:space="preserve"> 4</w:t>
      </w:r>
      <w:r w:rsidR="00ED5877">
        <w:rPr>
          <w:rFonts w:ascii="Calibri" w:hAnsi="Calibri" w:cs="Calibri"/>
          <w:sz w:val="28"/>
          <w:szCs w:val="28"/>
        </w:rPr>
        <w:t>60</w:t>
      </w:r>
      <w:r w:rsidRPr="00807521">
        <w:rPr>
          <w:rFonts w:ascii="Calibri" w:hAnsi="Calibri" w:cs="Calibri"/>
          <w:sz w:val="28"/>
          <w:szCs w:val="28"/>
        </w:rPr>
        <w:t xml:space="preserve"> (рис.3).</w:t>
      </w:r>
    </w:p>
    <w:p w:rsidR="00DD0326" w:rsidRDefault="00DD0326" w:rsidP="00551D92">
      <w:pPr>
        <w:ind w:firstLine="708"/>
        <w:jc w:val="both"/>
        <w:rPr>
          <w:rFonts w:ascii="Calibri" w:hAnsi="Calibri" w:cs="Calibri"/>
          <w:sz w:val="28"/>
          <w:szCs w:val="28"/>
        </w:rPr>
      </w:pPr>
    </w:p>
    <w:p w:rsidR="00DD0326" w:rsidRDefault="00DD0326" w:rsidP="00DD0326">
      <w:pPr>
        <w:ind w:firstLine="708"/>
        <w:jc w:val="center"/>
        <w:rPr>
          <w:rFonts w:ascii="Calibri" w:hAnsi="Calibri" w:cs="Calibri"/>
          <w:sz w:val="28"/>
          <w:szCs w:val="28"/>
        </w:rPr>
      </w:pPr>
      <w:r w:rsidRPr="00DD0326">
        <w:rPr>
          <w:noProof/>
          <w:lang w:val="ru-RU" w:eastAsia="ru-RU" w:bidi="ar-SA"/>
        </w:rPr>
        <w:pict>
          <v:shape id="Диаграмма 1" o:spid="_x0000_i1026" type="#_x0000_t75" style="width:269pt;height:155.45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">
            <v:imagedata r:id="rId16" o:title="" cropbottom="-27f"/>
            <o:lock v:ext="edit" aspectratio="f"/>
          </v:shape>
        </w:pict>
      </w:r>
    </w:p>
    <w:p w:rsidR="009A3EA9" w:rsidRPr="00960CC4" w:rsidRDefault="009A3EA9" w:rsidP="009A3EA9">
      <w:pPr>
        <w:tabs>
          <w:tab w:val="left" w:pos="9498"/>
        </w:tabs>
        <w:ind w:firstLine="567"/>
        <w:jc w:val="both"/>
        <w:rPr>
          <w:rFonts w:ascii="Calibri" w:hAnsi="Calibri" w:cs="Calibri"/>
          <w:b/>
          <w:color w:val="E36C0A"/>
          <w:sz w:val="26"/>
          <w:szCs w:val="26"/>
        </w:rPr>
      </w:pPr>
      <w:r w:rsidRPr="00960CC4">
        <w:rPr>
          <w:rFonts w:ascii="Calibri" w:hAnsi="Calibri" w:cs="Calibri"/>
          <w:b/>
          <w:color w:val="E36C0A"/>
          <w:sz w:val="26"/>
          <w:szCs w:val="26"/>
        </w:rPr>
        <w:t xml:space="preserve">Рис. 3. Питома вага представників груп ризику, які отримали щеплення проти грипу, 40 тиждень 2024 - </w:t>
      </w:r>
      <w:r w:rsidR="00D73482" w:rsidRPr="00960CC4">
        <w:rPr>
          <w:rFonts w:ascii="Calibri" w:hAnsi="Calibri" w:cs="Calibri"/>
          <w:b/>
          <w:color w:val="E36C0A"/>
          <w:sz w:val="26"/>
          <w:szCs w:val="26"/>
        </w:rPr>
        <w:t>1</w:t>
      </w:r>
      <w:r w:rsidR="00DD0326">
        <w:rPr>
          <w:rFonts w:ascii="Calibri" w:hAnsi="Calibri" w:cs="Calibri"/>
          <w:b/>
          <w:color w:val="E36C0A"/>
          <w:sz w:val="26"/>
          <w:szCs w:val="26"/>
        </w:rPr>
        <w:t>2</w:t>
      </w:r>
      <w:r w:rsidRPr="00960CC4">
        <w:rPr>
          <w:rFonts w:ascii="Calibri" w:hAnsi="Calibri" w:cs="Calibri"/>
          <w:b/>
          <w:color w:val="E36C0A"/>
          <w:sz w:val="26"/>
          <w:szCs w:val="26"/>
        </w:rPr>
        <w:t xml:space="preserve"> тиждень 2025 року </w:t>
      </w:r>
    </w:p>
    <w:p w:rsidR="00960CC4" w:rsidRDefault="00960CC4" w:rsidP="009A3EA9">
      <w:pPr>
        <w:pStyle w:val="1"/>
        <w:spacing w:before="0"/>
        <w:ind w:firstLine="567"/>
        <w:rPr>
          <w:rFonts w:ascii="Calibri" w:hAnsi="Calibri" w:cs="Calibri"/>
          <w:b/>
          <w:color w:val="004187"/>
          <w:sz w:val="28"/>
          <w:szCs w:val="28"/>
        </w:rPr>
      </w:pPr>
    </w:p>
    <w:p w:rsidR="009A3EA9" w:rsidRPr="00807521" w:rsidRDefault="009A3EA9" w:rsidP="009A3EA9">
      <w:pPr>
        <w:pStyle w:val="1"/>
        <w:spacing w:before="0"/>
        <w:ind w:firstLine="567"/>
        <w:rPr>
          <w:rFonts w:ascii="Calibri" w:hAnsi="Calibri" w:cs="Calibri"/>
          <w:b/>
          <w:sz w:val="28"/>
          <w:szCs w:val="28"/>
        </w:rPr>
      </w:pPr>
      <w:bookmarkStart w:id="2" w:name="_GoBack"/>
      <w:bookmarkEnd w:id="2"/>
      <w:r w:rsidRPr="00807521">
        <w:rPr>
          <w:rFonts w:ascii="Calibri" w:hAnsi="Calibri" w:cs="Calibri"/>
          <w:b/>
          <w:color w:val="004187"/>
          <w:sz w:val="28"/>
          <w:szCs w:val="28"/>
        </w:rPr>
        <w:t>Аналіз</w:t>
      </w:r>
      <w:r w:rsidRPr="00807521">
        <w:rPr>
          <w:rFonts w:ascii="Calibri" w:hAnsi="Calibri" w:cs="Calibri"/>
          <w:b/>
          <w:color w:val="004187"/>
          <w:spacing w:val="-10"/>
          <w:sz w:val="28"/>
          <w:szCs w:val="28"/>
        </w:rPr>
        <w:t xml:space="preserve"> </w:t>
      </w:r>
      <w:r w:rsidRPr="00807521">
        <w:rPr>
          <w:rFonts w:ascii="Calibri" w:hAnsi="Calibri" w:cs="Calibri"/>
          <w:b/>
          <w:color w:val="004187"/>
          <w:sz w:val="28"/>
          <w:szCs w:val="28"/>
        </w:rPr>
        <w:t>даних</w:t>
      </w:r>
      <w:r w:rsidRPr="00807521">
        <w:rPr>
          <w:rFonts w:ascii="Calibri" w:hAnsi="Calibri" w:cs="Calibri"/>
          <w:b/>
          <w:color w:val="004187"/>
          <w:spacing w:val="-10"/>
          <w:sz w:val="28"/>
          <w:szCs w:val="28"/>
        </w:rPr>
        <w:t xml:space="preserve"> </w:t>
      </w:r>
      <w:r w:rsidRPr="00807521">
        <w:rPr>
          <w:rFonts w:ascii="Calibri" w:hAnsi="Calibri" w:cs="Calibri"/>
          <w:b/>
          <w:color w:val="004187"/>
          <w:sz w:val="28"/>
          <w:szCs w:val="28"/>
        </w:rPr>
        <w:t>дозорного</w:t>
      </w:r>
      <w:r w:rsidRPr="00807521">
        <w:rPr>
          <w:rFonts w:ascii="Calibri" w:hAnsi="Calibri" w:cs="Calibri"/>
          <w:b/>
          <w:color w:val="004187"/>
          <w:spacing w:val="-11"/>
          <w:sz w:val="28"/>
          <w:szCs w:val="28"/>
        </w:rPr>
        <w:t xml:space="preserve"> </w:t>
      </w:r>
      <w:r w:rsidRPr="00807521">
        <w:rPr>
          <w:rFonts w:ascii="Calibri" w:hAnsi="Calibri" w:cs="Calibri"/>
          <w:b/>
          <w:color w:val="004187"/>
          <w:sz w:val="28"/>
          <w:szCs w:val="28"/>
        </w:rPr>
        <w:t>епідеміологічного</w:t>
      </w:r>
      <w:r w:rsidRPr="00807521">
        <w:rPr>
          <w:rFonts w:ascii="Calibri" w:hAnsi="Calibri" w:cs="Calibri"/>
          <w:b/>
          <w:color w:val="004187"/>
          <w:spacing w:val="-10"/>
          <w:sz w:val="28"/>
          <w:szCs w:val="28"/>
        </w:rPr>
        <w:t xml:space="preserve"> </w:t>
      </w:r>
      <w:r w:rsidRPr="00807521">
        <w:rPr>
          <w:rFonts w:ascii="Calibri" w:hAnsi="Calibri" w:cs="Calibri"/>
          <w:b/>
          <w:color w:val="004187"/>
          <w:sz w:val="28"/>
          <w:szCs w:val="28"/>
        </w:rPr>
        <w:t>нагляду</w:t>
      </w:r>
    </w:p>
    <w:p w:rsidR="009A3EA9" w:rsidRPr="00807521" w:rsidRDefault="009A3EA9" w:rsidP="009A3EA9">
      <w:pPr>
        <w:ind w:firstLine="567"/>
        <w:rPr>
          <w:rFonts w:ascii="Calibri" w:hAnsi="Calibri" w:cs="Calibri"/>
          <w:b/>
          <w:sz w:val="28"/>
          <w:szCs w:val="28"/>
        </w:rPr>
      </w:pPr>
    </w:p>
    <w:p w:rsidR="009A3EA9" w:rsidRPr="00807521" w:rsidRDefault="009A3EA9" w:rsidP="009A3EA9">
      <w:pPr>
        <w:ind w:firstLine="567"/>
        <w:rPr>
          <w:rFonts w:ascii="Calibri" w:hAnsi="Calibri" w:cs="Calibri"/>
          <w:b/>
          <w:color w:val="004187"/>
          <w:sz w:val="28"/>
          <w:szCs w:val="28"/>
        </w:rPr>
      </w:pPr>
      <w:r w:rsidRPr="00807521">
        <w:rPr>
          <w:rFonts w:ascii="Calibri" w:hAnsi="Calibri" w:cs="Calibri"/>
          <w:b/>
          <w:color w:val="004187"/>
          <w:sz w:val="28"/>
          <w:szCs w:val="28"/>
        </w:rPr>
        <w:t>1.</w:t>
      </w:r>
      <w:r w:rsidRPr="00807521">
        <w:rPr>
          <w:rFonts w:ascii="Calibri" w:hAnsi="Calibri" w:cs="Calibri"/>
          <w:b/>
          <w:color w:val="004187"/>
          <w:spacing w:val="13"/>
          <w:sz w:val="28"/>
          <w:szCs w:val="28"/>
        </w:rPr>
        <w:t xml:space="preserve"> </w:t>
      </w:r>
      <w:r w:rsidRPr="00807521">
        <w:rPr>
          <w:rFonts w:ascii="Calibri" w:hAnsi="Calibri" w:cs="Calibri"/>
          <w:b/>
          <w:color w:val="004187"/>
          <w:sz w:val="28"/>
          <w:szCs w:val="28"/>
        </w:rPr>
        <w:t>Дозорний</w:t>
      </w:r>
      <w:r w:rsidRPr="00807521">
        <w:rPr>
          <w:rFonts w:ascii="Calibri" w:hAnsi="Calibri" w:cs="Calibri"/>
          <w:b/>
          <w:color w:val="004187"/>
          <w:spacing w:val="-5"/>
          <w:sz w:val="28"/>
          <w:szCs w:val="28"/>
        </w:rPr>
        <w:t xml:space="preserve"> </w:t>
      </w:r>
      <w:r w:rsidRPr="00807521">
        <w:rPr>
          <w:rFonts w:ascii="Calibri" w:hAnsi="Calibri" w:cs="Calibri"/>
          <w:b/>
          <w:color w:val="004187"/>
          <w:sz w:val="28"/>
          <w:szCs w:val="28"/>
        </w:rPr>
        <w:t>епіднагляд</w:t>
      </w:r>
      <w:r w:rsidRPr="00807521">
        <w:rPr>
          <w:rFonts w:ascii="Calibri" w:hAnsi="Calibri" w:cs="Calibri"/>
          <w:b/>
          <w:color w:val="004187"/>
          <w:spacing w:val="-4"/>
          <w:sz w:val="28"/>
          <w:szCs w:val="28"/>
        </w:rPr>
        <w:t xml:space="preserve"> </w:t>
      </w:r>
      <w:r w:rsidRPr="00807521">
        <w:rPr>
          <w:rFonts w:ascii="Calibri" w:hAnsi="Calibri" w:cs="Calibri"/>
          <w:b/>
          <w:color w:val="004187"/>
          <w:sz w:val="28"/>
          <w:szCs w:val="28"/>
        </w:rPr>
        <w:t>за</w:t>
      </w:r>
      <w:r w:rsidRPr="00807521">
        <w:rPr>
          <w:rFonts w:ascii="Calibri" w:hAnsi="Calibri" w:cs="Calibri"/>
          <w:b/>
          <w:color w:val="004187"/>
          <w:spacing w:val="-2"/>
          <w:sz w:val="28"/>
          <w:szCs w:val="28"/>
        </w:rPr>
        <w:t xml:space="preserve"> </w:t>
      </w:r>
      <w:r w:rsidRPr="00807521">
        <w:rPr>
          <w:rFonts w:ascii="Calibri" w:hAnsi="Calibri" w:cs="Calibri"/>
          <w:b/>
          <w:color w:val="004187"/>
          <w:sz w:val="28"/>
          <w:szCs w:val="28"/>
        </w:rPr>
        <w:t>грипоподібними</w:t>
      </w:r>
      <w:r w:rsidRPr="00807521">
        <w:rPr>
          <w:rFonts w:ascii="Calibri" w:hAnsi="Calibri" w:cs="Calibri"/>
          <w:b/>
          <w:color w:val="004187"/>
          <w:spacing w:val="-4"/>
          <w:sz w:val="28"/>
          <w:szCs w:val="28"/>
        </w:rPr>
        <w:t xml:space="preserve"> </w:t>
      </w:r>
      <w:r w:rsidRPr="00807521">
        <w:rPr>
          <w:rFonts w:ascii="Calibri" w:hAnsi="Calibri" w:cs="Calibri"/>
          <w:b/>
          <w:color w:val="004187"/>
          <w:sz w:val="28"/>
          <w:szCs w:val="28"/>
        </w:rPr>
        <w:t>захворюваннями</w:t>
      </w:r>
    </w:p>
    <w:p w:rsidR="009A3EA9" w:rsidRPr="00807521" w:rsidRDefault="009A3EA9" w:rsidP="009A3EA9">
      <w:pPr>
        <w:ind w:firstLine="567"/>
        <w:rPr>
          <w:rFonts w:ascii="Calibri" w:hAnsi="Calibri" w:cs="Calibri"/>
          <w:b/>
          <w:sz w:val="28"/>
          <w:szCs w:val="28"/>
        </w:rPr>
      </w:pPr>
    </w:p>
    <w:p w:rsidR="009A3EA9" w:rsidRPr="00807521" w:rsidRDefault="009A3EA9" w:rsidP="009A3EA9">
      <w:pPr>
        <w:pStyle w:val="af3"/>
        <w:spacing w:after="0"/>
        <w:ind w:firstLine="567"/>
        <w:jc w:val="both"/>
        <w:rPr>
          <w:rFonts w:ascii="Calibri" w:hAnsi="Calibri" w:cs="Calibri"/>
          <w:sz w:val="28"/>
          <w:szCs w:val="28"/>
        </w:rPr>
      </w:pPr>
      <w:r w:rsidRPr="00807521">
        <w:rPr>
          <w:rFonts w:ascii="Calibri" w:hAnsi="Calibri" w:cs="Calibri"/>
          <w:spacing w:val="-4"/>
          <w:sz w:val="28"/>
          <w:szCs w:val="28"/>
        </w:rPr>
        <w:t>Дозорний</w:t>
      </w:r>
      <w:r w:rsidRPr="00807521">
        <w:rPr>
          <w:rFonts w:ascii="Calibri" w:hAnsi="Calibri" w:cs="Calibri"/>
          <w:spacing w:val="-24"/>
          <w:sz w:val="28"/>
          <w:szCs w:val="28"/>
        </w:rPr>
        <w:t xml:space="preserve"> </w:t>
      </w:r>
      <w:r w:rsidRPr="00807521">
        <w:rPr>
          <w:rFonts w:ascii="Calibri" w:hAnsi="Calibri" w:cs="Calibri"/>
          <w:spacing w:val="-4"/>
          <w:sz w:val="28"/>
          <w:szCs w:val="28"/>
        </w:rPr>
        <w:t>епідеміологічний</w:t>
      </w:r>
      <w:r w:rsidRPr="00807521">
        <w:rPr>
          <w:rFonts w:ascii="Calibri" w:hAnsi="Calibri" w:cs="Calibri"/>
          <w:spacing w:val="-24"/>
          <w:sz w:val="28"/>
          <w:szCs w:val="28"/>
        </w:rPr>
        <w:t xml:space="preserve">  </w:t>
      </w:r>
      <w:r w:rsidRPr="00807521">
        <w:rPr>
          <w:rFonts w:ascii="Calibri" w:hAnsi="Calibri" w:cs="Calibri"/>
          <w:spacing w:val="-4"/>
          <w:sz w:val="28"/>
          <w:szCs w:val="28"/>
        </w:rPr>
        <w:t xml:space="preserve">нагляд </w:t>
      </w:r>
      <w:r w:rsidRPr="00807521">
        <w:rPr>
          <w:rFonts w:ascii="Calibri" w:hAnsi="Calibri" w:cs="Calibri"/>
          <w:spacing w:val="-20"/>
          <w:sz w:val="28"/>
          <w:szCs w:val="28"/>
        </w:rPr>
        <w:t xml:space="preserve"> </w:t>
      </w:r>
      <w:r w:rsidRPr="00807521">
        <w:rPr>
          <w:rFonts w:ascii="Calibri" w:hAnsi="Calibri" w:cs="Calibri"/>
          <w:spacing w:val="-4"/>
          <w:sz w:val="28"/>
          <w:szCs w:val="28"/>
        </w:rPr>
        <w:t xml:space="preserve">за </w:t>
      </w:r>
      <w:r w:rsidRPr="00807521">
        <w:rPr>
          <w:rFonts w:ascii="Calibri" w:hAnsi="Calibri" w:cs="Calibri"/>
          <w:spacing w:val="-23"/>
          <w:sz w:val="28"/>
          <w:szCs w:val="28"/>
        </w:rPr>
        <w:t xml:space="preserve"> </w:t>
      </w:r>
      <w:r w:rsidRPr="00807521">
        <w:rPr>
          <w:rFonts w:ascii="Calibri" w:hAnsi="Calibri" w:cs="Calibri"/>
          <w:spacing w:val="-4"/>
          <w:sz w:val="28"/>
          <w:szCs w:val="28"/>
        </w:rPr>
        <w:t>грипом</w:t>
      </w:r>
      <w:r w:rsidRPr="00807521">
        <w:rPr>
          <w:rFonts w:ascii="Calibri" w:hAnsi="Calibri" w:cs="Calibri"/>
          <w:spacing w:val="-23"/>
          <w:sz w:val="28"/>
          <w:szCs w:val="28"/>
        </w:rPr>
        <w:t xml:space="preserve"> </w:t>
      </w:r>
      <w:r w:rsidRPr="00807521">
        <w:rPr>
          <w:rFonts w:ascii="Calibri" w:hAnsi="Calibri" w:cs="Calibri"/>
          <w:spacing w:val="-4"/>
          <w:sz w:val="28"/>
          <w:szCs w:val="28"/>
        </w:rPr>
        <w:t>та</w:t>
      </w:r>
      <w:r w:rsidRPr="00807521">
        <w:rPr>
          <w:rFonts w:ascii="Calibri" w:hAnsi="Calibri" w:cs="Calibri"/>
          <w:spacing w:val="-22"/>
          <w:sz w:val="28"/>
          <w:szCs w:val="28"/>
        </w:rPr>
        <w:t xml:space="preserve"> </w:t>
      </w:r>
      <w:r w:rsidRPr="00807521">
        <w:rPr>
          <w:rFonts w:ascii="Calibri" w:hAnsi="Calibri" w:cs="Calibri"/>
          <w:spacing w:val="-4"/>
          <w:sz w:val="28"/>
          <w:szCs w:val="28"/>
        </w:rPr>
        <w:t>ГРВІ</w:t>
      </w:r>
      <w:r w:rsidRPr="00807521">
        <w:rPr>
          <w:rFonts w:ascii="Calibri" w:hAnsi="Calibri" w:cs="Calibri"/>
          <w:spacing w:val="-24"/>
          <w:sz w:val="28"/>
          <w:szCs w:val="28"/>
        </w:rPr>
        <w:t xml:space="preserve"> </w:t>
      </w:r>
      <w:r w:rsidRPr="00807521">
        <w:rPr>
          <w:rFonts w:ascii="Calibri" w:hAnsi="Calibri" w:cs="Calibri"/>
          <w:spacing w:val="-1"/>
          <w:sz w:val="28"/>
          <w:szCs w:val="28"/>
        </w:rPr>
        <w:t>забезпечують</w:t>
      </w:r>
      <w:r w:rsidRPr="00807521">
        <w:rPr>
          <w:rFonts w:ascii="Calibri" w:hAnsi="Calibri" w:cs="Calibri"/>
          <w:spacing w:val="-14"/>
          <w:sz w:val="28"/>
          <w:szCs w:val="28"/>
        </w:rPr>
        <w:t xml:space="preserve"> </w:t>
      </w:r>
      <w:r w:rsidRPr="00807521">
        <w:rPr>
          <w:rFonts w:ascii="Calibri" w:hAnsi="Calibri" w:cs="Calibri"/>
          <w:sz w:val="28"/>
          <w:szCs w:val="28"/>
        </w:rPr>
        <w:t>2</w:t>
      </w:r>
      <w:r w:rsidRPr="00807521">
        <w:rPr>
          <w:rFonts w:ascii="Calibri" w:hAnsi="Calibri" w:cs="Calibri"/>
          <w:spacing w:val="-14"/>
          <w:sz w:val="28"/>
          <w:szCs w:val="28"/>
        </w:rPr>
        <w:t xml:space="preserve"> </w:t>
      </w:r>
      <w:r w:rsidRPr="00807521">
        <w:rPr>
          <w:rFonts w:ascii="Calibri" w:hAnsi="Calibri" w:cs="Calibri"/>
          <w:sz w:val="28"/>
          <w:szCs w:val="28"/>
        </w:rPr>
        <w:t>заклади</w:t>
      </w:r>
      <w:r w:rsidRPr="00807521">
        <w:rPr>
          <w:rFonts w:ascii="Calibri" w:hAnsi="Calibri" w:cs="Calibri"/>
          <w:spacing w:val="-13"/>
          <w:sz w:val="28"/>
          <w:szCs w:val="28"/>
        </w:rPr>
        <w:t xml:space="preserve"> </w:t>
      </w:r>
      <w:r w:rsidRPr="00807521">
        <w:rPr>
          <w:rFonts w:ascii="Calibri" w:hAnsi="Calibri" w:cs="Calibri"/>
          <w:sz w:val="28"/>
          <w:szCs w:val="28"/>
        </w:rPr>
        <w:t>первинної</w:t>
      </w:r>
      <w:r w:rsidRPr="00807521">
        <w:rPr>
          <w:rFonts w:ascii="Calibri" w:hAnsi="Calibri" w:cs="Calibri"/>
          <w:spacing w:val="-13"/>
          <w:sz w:val="28"/>
          <w:szCs w:val="28"/>
        </w:rPr>
        <w:t xml:space="preserve"> </w:t>
      </w:r>
      <w:r w:rsidRPr="00807521">
        <w:rPr>
          <w:rFonts w:ascii="Calibri" w:hAnsi="Calibri" w:cs="Calibri"/>
          <w:sz w:val="28"/>
          <w:szCs w:val="28"/>
        </w:rPr>
        <w:t>медико-санітарної</w:t>
      </w:r>
      <w:r w:rsidRPr="00807521">
        <w:rPr>
          <w:rFonts w:ascii="Calibri" w:hAnsi="Calibri" w:cs="Calibri"/>
          <w:spacing w:val="-11"/>
          <w:sz w:val="28"/>
          <w:szCs w:val="28"/>
        </w:rPr>
        <w:t xml:space="preserve"> </w:t>
      </w:r>
      <w:r w:rsidRPr="00807521">
        <w:rPr>
          <w:rFonts w:ascii="Calibri" w:hAnsi="Calibri" w:cs="Calibri"/>
          <w:sz w:val="28"/>
          <w:szCs w:val="28"/>
        </w:rPr>
        <w:t>допомоги</w:t>
      </w:r>
      <w:r w:rsidRPr="00807521">
        <w:rPr>
          <w:rFonts w:ascii="Calibri" w:hAnsi="Calibri" w:cs="Calibri"/>
          <w:spacing w:val="-12"/>
          <w:sz w:val="28"/>
          <w:szCs w:val="28"/>
        </w:rPr>
        <w:t xml:space="preserve"> </w:t>
      </w:r>
      <w:r w:rsidRPr="00807521">
        <w:rPr>
          <w:rFonts w:ascii="Calibri" w:hAnsi="Calibri" w:cs="Calibri"/>
          <w:sz w:val="28"/>
          <w:szCs w:val="28"/>
        </w:rPr>
        <w:t>(ПМСД)</w:t>
      </w:r>
      <w:r w:rsidRPr="00807521">
        <w:rPr>
          <w:rFonts w:ascii="Calibri" w:hAnsi="Calibri" w:cs="Calibri"/>
          <w:spacing w:val="-14"/>
          <w:sz w:val="28"/>
          <w:szCs w:val="28"/>
        </w:rPr>
        <w:t xml:space="preserve"> </w:t>
      </w:r>
      <w:r w:rsidRPr="00807521">
        <w:rPr>
          <w:rFonts w:ascii="Calibri" w:hAnsi="Calibri" w:cs="Calibri"/>
          <w:sz w:val="28"/>
          <w:szCs w:val="28"/>
        </w:rPr>
        <w:t>і</w:t>
      </w:r>
      <w:r w:rsidRPr="00807521">
        <w:rPr>
          <w:rFonts w:ascii="Calibri" w:hAnsi="Calibri" w:cs="Calibri"/>
          <w:spacing w:val="-10"/>
          <w:sz w:val="28"/>
          <w:szCs w:val="28"/>
        </w:rPr>
        <w:t xml:space="preserve"> </w:t>
      </w:r>
      <w:r w:rsidRPr="00807521">
        <w:rPr>
          <w:rFonts w:ascii="Calibri" w:hAnsi="Calibri" w:cs="Calibri"/>
          <w:sz w:val="28"/>
          <w:szCs w:val="28"/>
        </w:rPr>
        <w:t>1</w:t>
      </w:r>
      <w:r w:rsidRPr="00807521">
        <w:rPr>
          <w:rFonts w:ascii="Calibri" w:hAnsi="Calibri" w:cs="Calibri"/>
          <w:spacing w:val="-61"/>
          <w:sz w:val="28"/>
          <w:szCs w:val="28"/>
        </w:rPr>
        <w:t xml:space="preserve"> </w:t>
      </w:r>
      <w:r w:rsidRPr="00807521">
        <w:rPr>
          <w:rFonts w:ascii="Calibri" w:hAnsi="Calibri" w:cs="Calibri"/>
          <w:sz w:val="28"/>
          <w:szCs w:val="28"/>
        </w:rPr>
        <w:t>стаціонарний</w:t>
      </w:r>
      <w:r w:rsidRPr="00807521">
        <w:rPr>
          <w:rFonts w:ascii="Calibri" w:hAnsi="Calibri" w:cs="Calibri"/>
          <w:spacing w:val="-12"/>
          <w:sz w:val="28"/>
          <w:szCs w:val="28"/>
        </w:rPr>
        <w:t xml:space="preserve"> </w:t>
      </w:r>
      <w:r w:rsidRPr="00807521">
        <w:rPr>
          <w:rFonts w:ascii="Calibri" w:hAnsi="Calibri" w:cs="Calibri"/>
          <w:sz w:val="28"/>
          <w:szCs w:val="28"/>
        </w:rPr>
        <w:t>заклад</w:t>
      </w:r>
      <w:r w:rsidRPr="00807521">
        <w:rPr>
          <w:rFonts w:ascii="Calibri" w:hAnsi="Calibri" w:cs="Calibri"/>
          <w:spacing w:val="-14"/>
          <w:sz w:val="28"/>
          <w:szCs w:val="28"/>
        </w:rPr>
        <w:t xml:space="preserve"> </w:t>
      </w:r>
      <w:r w:rsidRPr="00807521">
        <w:rPr>
          <w:rFonts w:ascii="Calibri" w:hAnsi="Calibri" w:cs="Calibri"/>
          <w:sz w:val="28"/>
          <w:szCs w:val="28"/>
        </w:rPr>
        <w:t>охорони</w:t>
      </w:r>
      <w:r w:rsidRPr="00807521">
        <w:rPr>
          <w:rFonts w:ascii="Calibri" w:hAnsi="Calibri" w:cs="Calibri"/>
          <w:spacing w:val="-12"/>
          <w:sz w:val="28"/>
          <w:szCs w:val="28"/>
        </w:rPr>
        <w:t xml:space="preserve"> </w:t>
      </w:r>
      <w:r w:rsidRPr="00807521">
        <w:rPr>
          <w:rFonts w:ascii="Calibri" w:hAnsi="Calibri" w:cs="Calibri"/>
          <w:sz w:val="28"/>
          <w:szCs w:val="28"/>
        </w:rPr>
        <w:t>здоров’я</w:t>
      </w:r>
      <w:r w:rsidRPr="00807521">
        <w:rPr>
          <w:rFonts w:ascii="Calibri" w:hAnsi="Calibri" w:cs="Calibri"/>
          <w:spacing w:val="-10"/>
          <w:sz w:val="28"/>
          <w:szCs w:val="28"/>
        </w:rPr>
        <w:t xml:space="preserve"> </w:t>
      </w:r>
      <w:r w:rsidRPr="00807521">
        <w:rPr>
          <w:rFonts w:ascii="Calibri" w:hAnsi="Calibri" w:cs="Calibri"/>
          <w:sz w:val="28"/>
          <w:szCs w:val="28"/>
        </w:rPr>
        <w:t>(дозорна</w:t>
      </w:r>
      <w:r w:rsidRPr="00807521">
        <w:rPr>
          <w:rFonts w:ascii="Calibri" w:hAnsi="Calibri" w:cs="Calibri"/>
          <w:spacing w:val="-11"/>
          <w:sz w:val="28"/>
          <w:szCs w:val="28"/>
        </w:rPr>
        <w:t xml:space="preserve"> </w:t>
      </w:r>
      <w:r w:rsidRPr="00807521">
        <w:rPr>
          <w:rFonts w:ascii="Calibri" w:hAnsi="Calibri" w:cs="Calibri"/>
          <w:sz w:val="28"/>
          <w:szCs w:val="28"/>
        </w:rPr>
        <w:t>лікарні).</w:t>
      </w:r>
    </w:p>
    <w:p w:rsidR="00C424A0" w:rsidRPr="00807521" w:rsidRDefault="009A3EA9" w:rsidP="009A3EA9">
      <w:pPr>
        <w:pStyle w:val="af3"/>
        <w:spacing w:after="0"/>
        <w:ind w:firstLine="567"/>
        <w:jc w:val="both"/>
        <w:rPr>
          <w:rFonts w:cs="Calibri"/>
          <w:spacing w:val="-4"/>
          <w:sz w:val="28"/>
          <w:szCs w:val="28"/>
        </w:rPr>
      </w:pPr>
      <w:r w:rsidRPr="00807521">
        <w:rPr>
          <w:rFonts w:ascii="Calibri" w:hAnsi="Calibri" w:cs="Calibri"/>
          <w:sz w:val="28"/>
          <w:szCs w:val="28"/>
        </w:rPr>
        <w:t xml:space="preserve">За інформацією, що надали 2 заклади ПМСД, протягом </w:t>
      </w:r>
      <w:r w:rsidR="00A72F4C">
        <w:rPr>
          <w:rFonts w:ascii="Calibri" w:hAnsi="Calibri" w:cs="Calibri"/>
          <w:sz w:val="28"/>
          <w:szCs w:val="28"/>
        </w:rPr>
        <w:t>11</w:t>
      </w:r>
      <w:r w:rsidR="00761BA2" w:rsidRPr="00807521">
        <w:rPr>
          <w:rFonts w:ascii="Calibri" w:hAnsi="Calibri" w:cs="Calibri"/>
          <w:sz w:val="28"/>
          <w:szCs w:val="28"/>
        </w:rPr>
        <w:t xml:space="preserve"> </w:t>
      </w:r>
      <w:r w:rsidRPr="00807521">
        <w:rPr>
          <w:rFonts w:ascii="Calibri" w:hAnsi="Calibri" w:cs="Calibri"/>
          <w:sz w:val="28"/>
          <w:szCs w:val="28"/>
        </w:rPr>
        <w:t>тижня 2025 року</w:t>
      </w:r>
      <w:r w:rsidRPr="00807521">
        <w:rPr>
          <w:rFonts w:ascii="Calibri" w:hAnsi="Calibri" w:cs="Calibri"/>
          <w:spacing w:val="1"/>
          <w:sz w:val="28"/>
          <w:szCs w:val="28"/>
        </w:rPr>
        <w:t xml:space="preserve"> </w:t>
      </w:r>
      <w:r w:rsidRPr="00807521">
        <w:rPr>
          <w:rFonts w:ascii="Calibri" w:hAnsi="Calibri" w:cs="Calibri"/>
          <w:sz w:val="28"/>
          <w:szCs w:val="28"/>
        </w:rPr>
        <w:t>зареєстровано</w:t>
      </w:r>
      <w:r w:rsidR="00514B10">
        <w:rPr>
          <w:rFonts w:ascii="Calibri" w:hAnsi="Calibri" w:cs="Calibri"/>
          <w:sz w:val="28"/>
          <w:szCs w:val="28"/>
        </w:rPr>
        <w:t xml:space="preserve"> </w:t>
      </w:r>
      <w:r w:rsidR="001B11FF" w:rsidRPr="001B11FF">
        <w:rPr>
          <w:rFonts w:ascii="Calibri" w:hAnsi="Calibri" w:cs="Calibri"/>
          <w:sz w:val="28"/>
          <w:szCs w:val="28"/>
          <w:lang w:val="ru-RU"/>
        </w:rPr>
        <w:t>70</w:t>
      </w:r>
      <w:r w:rsidRPr="00807521">
        <w:rPr>
          <w:rFonts w:ascii="Calibri" w:hAnsi="Calibri" w:cs="Calibri"/>
          <w:sz w:val="28"/>
          <w:szCs w:val="28"/>
        </w:rPr>
        <w:t xml:space="preserve"> пацієнт</w:t>
      </w:r>
      <w:r w:rsidR="001B11FF">
        <w:rPr>
          <w:rFonts w:ascii="Calibri" w:hAnsi="Calibri" w:cs="Calibri"/>
          <w:sz w:val="28"/>
          <w:szCs w:val="28"/>
        </w:rPr>
        <w:t>ів</w:t>
      </w:r>
      <w:r w:rsidRPr="00807521">
        <w:rPr>
          <w:rFonts w:ascii="Calibri" w:hAnsi="Calibri" w:cs="Calibri"/>
          <w:sz w:val="28"/>
          <w:szCs w:val="28"/>
        </w:rPr>
        <w:t>, клінічний стан яких підлягав визначенню випадку ГПЗ.</w:t>
      </w:r>
      <w:r w:rsidRPr="00807521">
        <w:rPr>
          <w:rFonts w:ascii="Calibri" w:hAnsi="Calibri" w:cs="Calibri"/>
          <w:spacing w:val="1"/>
          <w:sz w:val="28"/>
          <w:szCs w:val="28"/>
        </w:rPr>
        <w:t xml:space="preserve"> </w:t>
      </w:r>
      <w:r w:rsidR="00C424A0" w:rsidRPr="00E62827">
        <w:rPr>
          <w:rFonts w:ascii="Calibri" w:hAnsi="Calibri" w:cs="Calibri"/>
          <w:spacing w:val="1"/>
          <w:sz w:val="28"/>
          <w:szCs w:val="28"/>
        </w:rPr>
        <w:t>Інтенсивний п</w:t>
      </w:r>
      <w:r w:rsidRPr="00E62827">
        <w:rPr>
          <w:rFonts w:ascii="Calibri" w:hAnsi="Calibri" w:cs="Calibri"/>
          <w:spacing w:val="-2"/>
          <w:sz w:val="28"/>
          <w:szCs w:val="28"/>
        </w:rPr>
        <w:t>оказник</w:t>
      </w:r>
      <w:r w:rsidRPr="00E62827">
        <w:rPr>
          <w:rFonts w:ascii="Calibri" w:hAnsi="Calibri" w:cs="Calibri"/>
          <w:spacing w:val="-1"/>
          <w:sz w:val="28"/>
          <w:szCs w:val="28"/>
        </w:rPr>
        <w:t xml:space="preserve"> </w:t>
      </w:r>
      <w:r w:rsidRPr="00E62827">
        <w:rPr>
          <w:rFonts w:ascii="Calibri" w:hAnsi="Calibri" w:cs="Calibri"/>
          <w:spacing w:val="-2"/>
          <w:sz w:val="28"/>
          <w:szCs w:val="28"/>
        </w:rPr>
        <w:t>захворюваності</w:t>
      </w:r>
      <w:r w:rsidRPr="00E62827">
        <w:rPr>
          <w:rFonts w:ascii="Calibri" w:hAnsi="Calibri" w:cs="Calibri"/>
          <w:spacing w:val="-1"/>
          <w:sz w:val="28"/>
          <w:szCs w:val="28"/>
        </w:rPr>
        <w:t xml:space="preserve"> </w:t>
      </w:r>
      <w:r w:rsidRPr="00E62827">
        <w:rPr>
          <w:rFonts w:ascii="Calibri" w:hAnsi="Calibri" w:cs="Calibri"/>
          <w:spacing w:val="-2"/>
          <w:sz w:val="28"/>
          <w:szCs w:val="28"/>
        </w:rPr>
        <w:t>серед</w:t>
      </w:r>
      <w:r w:rsidRPr="00E62827">
        <w:rPr>
          <w:rFonts w:ascii="Calibri" w:hAnsi="Calibri" w:cs="Calibri"/>
          <w:spacing w:val="-1"/>
          <w:sz w:val="28"/>
          <w:szCs w:val="28"/>
        </w:rPr>
        <w:t xml:space="preserve"> </w:t>
      </w:r>
      <w:r w:rsidRPr="00E62827">
        <w:rPr>
          <w:rFonts w:ascii="Calibri" w:hAnsi="Calibri" w:cs="Calibri"/>
          <w:spacing w:val="-2"/>
          <w:sz w:val="28"/>
          <w:szCs w:val="28"/>
        </w:rPr>
        <w:t>дорослого населення</w:t>
      </w:r>
      <w:r w:rsidRPr="00E62827">
        <w:rPr>
          <w:rFonts w:ascii="Calibri" w:hAnsi="Calibri" w:cs="Calibri"/>
          <w:spacing w:val="-1"/>
          <w:sz w:val="28"/>
          <w:szCs w:val="28"/>
        </w:rPr>
        <w:t xml:space="preserve"> становить</w:t>
      </w:r>
      <w:r w:rsidRPr="00E62827">
        <w:rPr>
          <w:rFonts w:ascii="Calibri" w:hAnsi="Calibri" w:cs="Calibri"/>
          <w:spacing w:val="-4"/>
          <w:sz w:val="28"/>
          <w:szCs w:val="28"/>
        </w:rPr>
        <w:t xml:space="preserve"> </w:t>
      </w:r>
      <w:r w:rsidR="001B11FF">
        <w:rPr>
          <w:rFonts w:ascii="Calibri" w:hAnsi="Calibri" w:cs="Calibri"/>
          <w:spacing w:val="-4"/>
          <w:sz w:val="28"/>
          <w:szCs w:val="28"/>
        </w:rPr>
        <w:t>396,1</w:t>
      </w:r>
      <w:r w:rsidR="00E62827" w:rsidRPr="00E62827">
        <w:rPr>
          <w:rFonts w:ascii="Calibri" w:hAnsi="Calibri" w:cs="Calibri"/>
          <w:spacing w:val="-4"/>
          <w:sz w:val="28"/>
          <w:szCs w:val="28"/>
        </w:rPr>
        <w:t xml:space="preserve"> </w:t>
      </w:r>
      <w:r w:rsidR="001B11FF">
        <w:rPr>
          <w:rFonts w:ascii="Calibri" w:hAnsi="Calibri" w:cs="Calibri"/>
          <w:spacing w:val="-4"/>
          <w:sz w:val="28"/>
          <w:szCs w:val="28"/>
        </w:rPr>
        <w:t xml:space="preserve">на </w:t>
      </w:r>
      <w:r w:rsidRPr="00E62827">
        <w:rPr>
          <w:rFonts w:ascii="Calibri" w:hAnsi="Calibri" w:cs="Calibri"/>
          <w:sz w:val="28"/>
          <w:szCs w:val="28"/>
        </w:rPr>
        <w:t xml:space="preserve"> </w:t>
      </w:r>
      <w:r w:rsidRPr="00E62827">
        <w:rPr>
          <w:rFonts w:ascii="Calibri" w:hAnsi="Calibri" w:cs="Calibri"/>
          <w:spacing w:val="-1"/>
          <w:sz w:val="28"/>
          <w:szCs w:val="28"/>
        </w:rPr>
        <w:t>100 000</w:t>
      </w:r>
      <w:r w:rsidRPr="00E62827">
        <w:rPr>
          <w:rFonts w:ascii="Calibri" w:hAnsi="Calibri" w:cs="Calibri"/>
          <w:sz w:val="28"/>
          <w:szCs w:val="28"/>
        </w:rPr>
        <w:t xml:space="preserve"> дорослого </w:t>
      </w:r>
      <w:r w:rsidRPr="00E62827">
        <w:rPr>
          <w:rFonts w:ascii="Calibri" w:hAnsi="Calibri" w:cs="Calibri"/>
          <w:spacing w:val="-4"/>
          <w:sz w:val="28"/>
          <w:szCs w:val="28"/>
        </w:rPr>
        <w:t xml:space="preserve">населення, показник </w:t>
      </w:r>
      <w:r w:rsidRPr="00E62827">
        <w:rPr>
          <w:rFonts w:ascii="Calibri" w:hAnsi="Calibri" w:cs="Calibri"/>
          <w:spacing w:val="-2"/>
          <w:sz w:val="28"/>
          <w:szCs w:val="28"/>
        </w:rPr>
        <w:t>серед</w:t>
      </w:r>
      <w:r w:rsidRPr="00E62827">
        <w:rPr>
          <w:rFonts w:ascii="Calibri" w:hAnsi="Calibri" w:cs="Calibri"/>
          <w:spacing w:val="-1"/>
          <w:sz w:val="28"/>
          <w:szCs w:val="28"/>
        </w:rPr>
        <w:t xml:space="preserve"> </w:t>
      </w:r>
      <w:r w:rsidRPr="00E62827">
        <w:rPr>
          <w:rFonts w:ascii="Calibri" w:hAnsi="Calibri" w:cs="Calibri"/>
          <w:spacing w:val="-2"/>
          <w:sz w:val="28"/>
          <w:szCs w:val="28"/>
        </w:rPr>
        <w:t xml:space="preserve">дитячого населення </w:t>
      </w:r>
      <w:r w:rsidRPr="00E62827">
        <w:rPr>
          <w:rFonts w:ascii="Calibri" w:hAnsi="Calibri" w:cs="Calibri"/>
          <w:spacing w:val="-1"/>
          <w:sz w:val="28"/>
          <w:szCs w:val="28"/>
        </w:rPr>
        <w:t>становить</w:t>
      </w:r>
      <w:r w:rsidRPr="00E62827">
        <w:rPr>
          <w:rFonts w:ascii="Calibri" w:hAnsi="Calibri" w:cs="Calibri"/>
          <w:spacing w:val="-4"/>
          <w:sz w:val="28"/>
          <w:szCs w:val="28"/>
        </w:rPr>
        <w:t xml:space="preserve"> </w:t>
      </w:r>
      <w:r w:rsidR="00E62827" w:rsidRPr="00E62827">
        <w:rPr>
          <w:rFonts w:ascii="Calibri" w:hAnsi="Calibri" w:cs="Calibri"/>
          <w:spacing w:val="-4"/>
          <w:sz w:val="28"/>
          <w:szCs w:val="28"/>
        </w:rPr>
        <w:t>1</w:t>
      </w:r>
      <w:r w:rsidR="001B11FF">
        <w:rPr>
          <w:rFonts w:ascii="Calibri" w:hAnsi="Calibri" w:cs="Calibri"/>
          <w:spacing w:val="-4"/>
          <w:sz w:val="28"/>
          <w:szCs w:val="28"/>
        </w:rPr>
        <w:t>993,2</w:t>
      </w:r>
      <w:r w:rsidRPr="00E62827">
        <w:rPr>
          <w:rFonts w:ascii="Calibri" w:hAnsi="Calibri" w:cs="Calibri"/>
          <w:spacing w:val="-1"/>
          <w:sz w:val="28"/>
          <w:szCs w:val="28"/>
        </w:rPr>
        <w:t xml:space="preserve"> на</w:t>
      </w:r>
      <w:r w:rsidRPr="00E62827">
        <w:rPr>
          <w:rFonts w:ascii="Calibri" w:hAnsi="Calibri" w:cs="Calibri"/>
          <w:sz w:val="28"/>
          <w:szCs w:val="28"/>
        </w:rPr>
        <w:t xml:space="preserve"> </w:t>
      </w:r>
      <w:r w:rsidRPr="00E62827">
        <w:rPr>
          <w:rFonts w:ascii="Calibri" w:hAnsi="Calibri" w:cs="Calibri"/>
          <w:spacing w:val="-1"/>
          <w:sz w:val="28"/>
          <w:szCs w:val="28"/>
        </w:rPr>
        <w:t>100 000</w:t>
      </w:r>
      <w:r w:rsidRPr="00E62827">
        <w:rPr>
          <w:rFonts w:ascii="Calibri" w:hAnsi="Calibri" w:cs="Calibri"/>
          <w:sz w:val="28"/>
          <w:szCs w:val="28"/>
        </w:rPr>
        <w:t xml:space="preserve"> дитячого </w:t>
      </w:r>
      <w:r w:rsidRPr="00E62827">
        <w:rPr>
          <w:rFonts w:ascii="Calibri" w:hAnsi="Calibri" w:cs="Calibri"/>
          <w:spacing w:val="-4"/>
          <w:sz w:val="28"/>
          <w:szCs w:val="28"/>
        </w:rPr>
        <w:t>населення.</w:t>
      </w:r>
      <w:r w:rsidR="00C424A0" w:rsidRPr="00807521">
        <w:rPr>
          <w:rFonts w:cs="Calibri"/>
          <w:spacing w:val="-4"/>
          <w:sz w:val="28"/>
          <w:szCs w:val="28"/>
        </w:rPr>
        <w:t xml:space="preserve"> </w:t>
      </w:r>
    </w:p>
    <w:p w:rsidR="009A3EA9" w:rsidRPr="00161B6F" w:rsidRDefault="009A3EA9" w:rsidP="009A3EA9">
      <w:pPr>
        <w:pStyle w:val="af3"/>
        <w:spacing w:after="0"/>
        <w:ind w:firstLine="567"/>
        <w:jc w:val="both"/>
        <w:rPr>
          <w:rFonts w:ascii="Calibri" w:hAnsi="Calibri" w:cs="Calibri"/>
          <w:sz w:val="28"/>
          <w:szCs w:val="28"/>
        </w:rPr>
      </w:pPr>
      <w:r w:rsidRPr="00807521">
        <w:rPr>
          <w:rFonts w:ascii="Calibri" w:hAnsi="Calibri" w:cs="Calibri"/>
          <w:sz w:val="28"/>
          <w:szCs w:val="28"/>
        </w:rPr>
        <w:t xml:space="preserve">З-поміж </w:t>
      </w:r>
      <w:r w:rsidR="001B11FF">
        <w:rPr>
          <w:rFonts w:ascii="Calibri" w:hAnsi="Calibri" w:cs="Calibri"/>
          <w:sz w:val="28"/>
          <w:szCs w:val="28"/>
        </w:rPr>
        <w:t>70</w:t>
      </w:r>
      <w:r w:rsidRPr="00807521">
        <w:rPr>
          <w:rFonts w:ascii="Calibri" w:hAnsi="Calibri" w:cs="Calibri"/>
          <w:sz w:val="28"/>
          <w:szCs w:val="28"/>
        </w:rPr>
        <w:t xml:space="preserve"> пацієнтів із ГПЗ у </w:t>
      </w:r>
      <w:r w:rsidR="001B11FF">
        <w:rPr>
          <w:rFonts w:ascii="Calibri" w:hAnsi="Calibri" w:cs="Calibri"/>
          <w:sz w:val="28"/>
          <w:szCs w:val="28"/>
        </w:rPr>
        <w:t>20</w:t>
      </w:r>
      <w:r w:rsidR="00514B10">
        <w:rPr>
          <w:rFonts w:ascii="Calibri" w:hAnsi="Calibri" w:cs="Calibri"/>
          <w:sz w:val="28"/>
          <w:szCs w:val="28"/>
        </w:rPr>
        <w:t xml:space="preserve"> </w:t>
      </w:r>
      <w:r w:rsidR="0079436F" w:rsidRPr="00807521">
        <w:rPr>
          <w:rFonts w:ascii="Calibri" w:hAnsi="Calibri" w:cs="Calibri"/>
          <w:sz w:val="28"/>
          <w:szCs w:val="28"/>
        </w:rPr>
        <w:t>(</w:t>
      </w:r>
      <w:r w:rsidR="001B11FF">
        <w:rPr>
          <w:rFonts w:ascii="Calibri" w:hAnsi="Calibri" w:cs="Calibri"/>
          <w:sz w:val="28"/>
          <w:szCs w:val="28"/>
        </w:rPr>
        <w:t>28,6</w:t>
      </w:r>
      <w:r w:rsidR="0079436F" w:rsidRPr="00807521">
        <w:rPr>
          <w:rFonts w:ascii="Calibri" w:hAnsi="Calibri" w:cs="Calibri"/>
          <w:sz w:val="28"/>
          <w:szCs w:val="28"/>
        </w:rPr>
        <w:t>%)</w:t>
      </w:r>
      <w:r w:rsidR="00DD4261" w:rsidRPr="00807521">
        <w:rPr>
          <w:rFonts w:ascii="Calibri" w:hAnsi="Calibri" w:cs="Calibri"/>
          <w:sz w:val="28"/>
          <w:szCs w:val="28"/>
        </w:rPr>
        <w:t xml:space="preserve"> </w:t>
      </w:r>
      <w:r w:rsidRPr="00807521">
        <w:rPr>
          <w:rFonts w:ascii="Calibri" w:hAnsi="Calibri" w:cs="Calibri"/>
          <w:sz w:val="28"/>
          <w:szCs w:val="28"/>
        </w:rPr>
        <w:t>було відібрано зразки матеріалів для</w:t>
      </w:r>
      <w:r w:rsidRPr="00807521">
        <w:rPr>
          <w:rFonts w:ascii="Calibri" w:hAnsi="Calibri" w:cs="Calibri"/>
          <w:spacing w:val="1"/>
          <w:sz w:val="28"/>
          <w:szCs w:val="28"/>
        </w:rPr>
        <w:t xml:space="preserve"> </w:t>
      </w:r>
      <w:r w:rsidRPr="00807521">
        <w:rPr>
          <w:rFonts w:ascii="Calibri" w:hAnsi="Calibri" w:cs="Calibri"/>
          <w:spacing w:val="-5"/>
          <w:sz w:val="28"/>
          <w:szCs w:val="28"/>
        </w:rPr>
        <w:t>тестування</w:t>
      </w:r>
      <w:r w:rsidRPr="00807521">
        <w:rPr>
          <w:rFonts w:ascii="Calibri" w:hAnsi="Calibri" w:cs="Calibri"/>
          <w:spacing w:val="-10"/>
          <w:sz w:val="28"/>
          <w:szCs w:val="28"/>
        </w:rPr>
        <w:t xml:space="preserve"> </w:t>
      </w:r>
      <w:r w:rsidRPr="00807521">
        <w:rPr>
          <w:rFonts w:ascii="Calibri" w:hAnsi="Calibri" w:cs="Calibri"/>
          <w:spacing w:val="-5"/>
          <w:sz w:val="28"/>
          <w:szCs w:val="28"/>
        </w:rPr>
        <w:t>методом</w:t>
      </w:r>
      <w:r w:rsidRPr="00807521">
        <w:rPr>
          <w:rFonts w:ascii="Calibri" w:hAnsi="Calibri" w:cs="Calibri"/>
          <w:spacing w:val="-6"/>
          <w:sz w:val="28"/>
          <w:szCs w:val="28"/>
        </w:rPr>
        <w:t xml:space="preserve"> </w:t>
      </w:r>
      <w:r w:rsidRPr="00807521">
        <w:rPr>
          <w:rFonts w:ascii="Calibri" w:hAnsi="Calibri" w:cs="Calibri"/>
          <w:spacing w:val="-5"/>
          <w:sz w:val="28"/>
          <w:szCs w:val="28"/>
        </w:rPr>
        <w:t>ПЛР</w:t>
      </w:r>
      <w:r w:rsidRPr="00807521">
        <w:rPr>
          <w:rFonts w:ascii="Calibri" w:hAnsi="Calibri" w:cs="Calibri"/>
          <w:spacing w:val="-10"/>
          <w:sz w:val="28"/>
          <w:szCs w:val="28"/>
        </w:rPr>
        <w:t xml:space="preserve"> </w:t>
      </w:r>
      <w:r w:rsidRPr="00807521">
        <w:rPr>
          <w:rFonts w:ascii="Calibri" w:hAnsi="Calibri" w:cs="Calibri"/>
          <w:spacing w:val="-5"/>
          <w:sz w:val="28"/>
          <w:szCs w:val="28"/>
        </w:rPr>
        <w:t>на</w:t>
      </w:r>
      <w:r w:rsidRPr="00807521">
        <w:rPr>
          <w:rFonts w:ascii="Calibri" w:hAnsi="Calibri" w:cs="Calibri"/>
          <w:spacing w:val="-8"/>
          <w:sz w:val="28"/>
          <w:szCs w:val="28"/>
        </w:rPr>
        <w:t xml:space="preserve"> </w:t>
      </w:r>
      <w:r w:rsidRPr="00807521">
        <w:rPr>
          <w:rFonts w:ascii="Calibri" w:hAnsi="Calibri" w:cs="Calibri"/>
          <w:spacing w:val="-5"/>
          <w:sz w:val="28"/>
          <w:szCs w:val="28"/>
        </w:rPr>
        <w:t>респіраторну</w:t>
      </w:r>
      <w:r w:rsidRPr="00807521">
        <w:rPr>
          <w:rFonts w:ascii="Calibri" w:hAnsi="Calibri" w:cs="Calibri"/>
          <w:spacing w:val="-8"/>
          <w:sz w:val="28"/>
          <w:szCs w:val="28"/>
        </w:rPr>
        <w:t xml:space="preserve"> </w:t>
      </w:r>
      <w:r w:rsidRPr="00807521">
        <w:rPr>
          <w:rFonts w:ascii="Calibri" w:hAnsi="Calibri" w:cs="Calibri"/>
          <w:spacing w:val="-4"/>
          <w:sz w:val="28"/>
          <w:szCs w:val="28"/>
        </w:rPr>
        <w:t>групу</w:t>
      </w:r>
      <w:r w:rsidRPr="00807521">
        <w:rPr>
          <w:rFonts w:ascii="Calibri" w:hAnsi="Calibri" w:cs="Calibri"/>
          <w:spacing w:val="-9"/>
          <w:sz w:val="28"/>
          <w:szCs w:val="28"/>
        </w:rPr>
        <w:t xml:space="preserve"> </w:t>
      </w:r>
      <w:r w:rsidRPr="00807521">
        <w:rPr>
          <w:rFonts w:ascii="Calibri" w:hAnsi="Calibri" w:cs="Calibri"/>
          <w:spacing w:val="-4"/>
          <w:sz w:val="28"/>
          <w:szCs w:val="28"/>
        </w:rPr>
        <w:t>інфекцій.</w:t>
      </w:r>
      <w:r w:rsidRPr="00807521">
        <w:rPr>
          <w:rFonts w:ascii="Calibri" w:hAnsi="Calibri" w:cs="Calibri"/>
          <w:spacing w:val="-7"/>
          <w:sz w:val="28"/>
          <w:szCs w:val="28"/>
        </w:rPr>
        <w:t xml:space="preserve"> </w:t>
      </w:r>
      <w:r w:rsidRPr="00807521">
        <w:rPr>
          <w:rFonts w:ascii="Calibri" w:hAnsi="Calibri" w:cs="Calibri"/>
          <w:spacing w:val="-4"/>
          <w:sz w:val="28"/>
          <w:szCs w:val="28"/>
        </w:rPr>
        <w:t>За</w:t>
      </w:r>
      <w:r w:rsidRPr="00807521">
        <w:rPr>
          <w:rFonts w:ascii="Calibri" w:hAnsi="Calibri" w:cs="Calibri"/>
          <w:spacing w:val="-8"/>
          <w:sz w:val="28"/>
          <w:szCs w:val="28"/>
        </w:rPr>
        <w:t xml:space="preserve"> </w:t>
      </w:r>
      <w:r w:rsidRPr="00807521">
        <w:rPr>
          <w:rFonts w:ascii="Calibri" w:hAnsi="Calibri" w:cs="Calibri"/>
          <w:spacing w:val="-4"/>
          <w:sz w:val="28"/>
          <w:szCs w:val="28"/>
        </w:rPr>
        <w:t>результатами</w:t>
      </w:r>
      <w:r w:rsidRPr="00807521">
        <w:rPr>
          <w:rFonts w:ascii="Calibri" w:hAnsi="Calibri" w:cs="Calibri"/>
          <w:spacing w:val="-11"/>
          <w:sz w:val="28"/>
          <w:szCs w:val="28"/>
        </w:rPr>
        <w:t xml:space="preserve"> </w:t>
      </w:r>
      <w:r w:rsidRPr="00807521">
        <w:rPr>
          <w:rFonts w:ascii="Calibri" w:hAnsi="Calibri" w:cs="Calibri"/>
          <w:spacing w:val="-4"/>
          <w:sz w:val="28"/>
          <w:szCs w:val="28"/>
        </w:rPr>
        <w:t>лабораторного</w:t>
      </w:r>
      <w:r w:rsidRPr="00807521">
        <w:rPr>
          <w:rFonts w:ascii="Calibri" w:hAnsi="Calibri" w:cs="Calibri"/>
          <w:spacing w:val="-61"/>
          <w:sz w:val="28"/>
          <w:szCs w:val="28"/>
        </w:rPr>
        <w:t xml:space="preserve"> </w:t>
      </w:r>
      <w:r w:rsidRPr="00807521">
        <w:rPr>
          <w:rFonts w:ascii="Calibri" w:hAnsi="Calibri" w:cs="Calibri"/>
          <w:spacing w:val="-4"/>
          <w:sz w:val="28"/>
          <w:szCs w:val="28"/>
        </w:rPr>
        <w:t>дослідження</w:t>
      </w:r>
      <w:r w:rsidRPr="00807521">
        <w:rPr>
          <w:rFonts w:ascii="Calibri" w:hAnsi="Calibri" w:cs="Calibri"/>
          <w:spacing w:val="-11"/>
          <w:sz w:val="28"/>
          <w:szCs w:val="28"/>
        </w:rPr>
        <w:t xml:space="preserve"> </w:t>
      </w:r>
      <w:r w:rsidR="00DD4261" w:rsidRPr="00807521">
        <w:rPr>
          <w:rFonts w:ascii="Calibri" w:hAnsi="Calibri" w:cs="Calibri"/>
          <w:spacing w:val="-11"/>
          <w:sz w:val="28"/>
          <w:szCs w:val="28"/>
        </w:rPr>
        <w:t>у</w:t>
      </w:r>
      <w:r w:rsidR="00761BA2" w:rsidRPr="00807521">
        <w:rPr>
          <w:rFonts w:ascii="Calibri" w:hAnsi="Calibri" w:cs="Calibri"/>
          <w:spacing w:val="-11"/>
          <w:sz w:val="28"/>
          <w:szCs w:val="28"/>
        </w:rPr>
        <w:t xml:space="preserve"> </w:t>
      </w:r>
      <w:r w:rsidR="00DD4261" w:rsidRPr="00807521">
        <w:rPr>
          <w:rFonts w:ascii="Calibri" w:hAnsi="Calibri" w:cs="Calibri"/>
          <w:spacing w:val="-11"/>
          <w:sz w:val="28"/>
          <w:szCs w:val="28"/>
        </w:rPr>
        <w:t xml:space="preserve"> </w:t>
      </w:r>
      <w:r w:rsidR="001B11FF">
        <w:rPr>
          <w:rFonts w:ascii="Calibri" w:hAnsi="Calibri" w:cs="Calibri"/>
          <w:spacing w:val="-11"/>
          <w:sz w:val="28"/>
          <w:szCs w:val="28"/>
        </w:rPr>
        <w:t>16</w:t>
      </w:r>
      <w:r w:rsidRPr="00807521">
        <w:rPr>
          <w:rFonts w:ascii="Calibri" w:hAnsi="Calibri" w:cs="Calibri"/>
          <w:spacing w:val="-11"/>
          <w:sz w:val="28"/>
          <w:szCs w:val="28"/>
        </w:rPr>
        <w:t xml:space="preserve"> (</w:t>
      </w:r>
      <w:r w:rsidR="001B11FF">
        <w:rPr>
          <w:rFonts w:ascii="Calibri" w:hAnsi="Calibri" w:cs="Calibri"/>
          <w:spacing w:val="-11"/>
          <w:sz w:val="28"/>
          <w:szCs w:val="28"/>
        </w:rPr>
        <w:t>8</w:t>
      </w:r>
      <w:r w:rsidR="00A72F4C">
        <w:rPr>
          <w:rFonts w:ascii="Calibri" w:hAnsi="Calibri" w:cs="Calibri"/>
          <w:spacing w:val="-11"/>
          <w:sz w:val="28"/>
          <w:szCs w:val="28"/>
        </w:rPr>
        <w:t>0</w:t>
      </w:r>
      <w:r w:rsidRPr="00807521">
        <w:rPr>
          <w:rFonts w:ascii="Calibri" w:hAnsi="Calibri" w:cs="Calibri"/>
          <w:spacing w:val="-11"/>
          <w:sz w:val="28"/>
          <w:szCs w:val="28"/>
        </w:rPr>
        <w:t>%) зразк</w:t>
      </w:r>
      <w:r w:rsidR="00DD4261" w:rsidRPr="00807521">
        <w:rPr>
          <w:rFonts w:ascii="Calibri" w:hAnsi="Calibri" w:cs="Calibri"/>
          <w:spacing w:val="-11"/>
          <w:sz w:val="28"/>
          <w:szCs w:val="28"/>
        </w:rPr>
        <w:t>ах</w:t>
      </w:r>
      <w:r w:rsidRPr="00807521">
        <w:rPr>
          <w:rFonts w:ascii="Calibri" w:hAnsi="Calibri" w:cs="Calibri"/>
          <w:spacing w:val="-11"/>
          <w:sz w:val="28"/>
          <w:szCs w:val="28"/>
        </w:rPr>
        <w:t xml:space="preserve"> матеріалу отримано позитивний результат</w:t>
      </w:r>
      <w:r w:rsidR="00A72F4C">
        <w:rPr>
          <w:rFonts w:ascii="Calibri" w:hAnsi="Calibri" w:cs="Calibri"/>
          <w:spacing w:val="-11"/>
          <w:sz w:val="28"/>
          <w:szCs w:val="28"/>
        </w:rPr>
        <w:t xml:space="preserve"> </w:t>
      </w:r>
      <w:r w:rsidR="00161B6F" w:rsidRPr="00807521">
        <w:rPr>
          <w:rFonts w:ascii="Calibri" w:hAnsi="Calibri" w:cs="Calibri"/>
          <w:sz w:val="28"/>
          <w:szCs w:val="28"/>
        </w:rPr>
        <w:t>(табл.</w:t>
      </w:r>
      <w:r w:rsidR="00161B6F" w:rsidRPr="00807521">
        <w:rPr>
          <w:rFonts w:ascii="Calibri" w:hAnsi="Calibri" w:cs="Calibri"/>
          <w:spacing w:val="-10"/>
          <w:sz w:val="28"/>
          <w:szCs w:val="28"/>
        </w:rPr>
        <w:t xml:space="preserve"> </w:t>
      </w:r>
      <w:r w:rsidR="00161B6F" w:rsidRPr="00807521">
        <w:rPr>
          <w:rFonts w:ascii="Calibri" w:hAnsi="Calibri" w:cs="Calibri"/>
          <w:sz w:val="28"/>
          <w:szCs w:val="28"/>
        </w:rPr>
        <w:t>3).</w:t>
      </w:r>
    </w:p>
    <w:p w:rsidR="009A3EA9" w:rsidRPr="00807521" w:rsidRDefault="009A3EA9" w:rsidP="009A3EA9">
      <w:pPr>
        <w:pStyle w:val="af3"/>
        <w:spacing w:after="0"/>
        <w:ind w:firstLine="567"/>
        <w:jc w:val="both"/>
        <w:rPr>
          <w:rFonts w:ascii="Calibri" w:hAnsi="Calibri" w:cs="Calibri"/>
          <w:sz w:val="28"/>
          <w:szCs w:val="28"/>
        </w:rPr>
      </w:pPr>
      <w:r w:rsidRPr="00807521">
        <w:rPr>
          <w:rFonts w:ascii="Calibri" w:hAnsi="Calibri" w:cs="Calibri"/>
          <w:sz w:val="28"/>
          <w:szCs w:val="28"/>
        </w:rPr>
        <w:t xml:space="preserve">З початку епідемічного сезону від </w:t>
      </w:r>
      <w:r w:rsidR="001B11FF">
        <w:rPr>
          <w:rFonts w:ascii="Calibri" w:hAnsi="Calibri" w:cs="Calibri"/>
          <w:sz w:val="28"/>
          <w:szCs w:val="28"/>
        </w:rPr>
        <w:t>746</w:t>
      </w:r>
      <w:r w:rsidRPr="00807521">
        <w:rPr>
          <w:rFonts w:ascii="Calibri" w:hAnsi="Calibri" w:cs="Calibri"/>
          <w:sz w:val="28"/>
          <w:szCs w:val="28"/>
        </w:rPr>
        <w:t xml:space="preserve"> пацієнтів із ГПЗ лабораторно досліджено </w:t>
      </w:r>
      <w:r w:rsidR="00761BA2" w:rsidRPr="00807521">
        <w:rPr>
          <w:rFonts w:ascii="Calibri" w:hAnsi="Calibri" w:cs="Calibri"/>
          <w:sz w:val="28"/>
          <w:szCs w:val="28"/>
        </w:rPr>
        <w:t>1</w:t>
      </w:r>
      <w:r w:rsidR="001B11FF">
        <w:rPr>
          <w:rFonts w:ascii="Calibri" w:hAnsi="Calibri" w:cs="Calibri"/>
          <w:sz w:val="28"/>
          <w:szCs w:val="28"/>
        </w:rPr>
        <w:t>8</w:t>
      </w:r>
      <w:r w:rsidR="00A72F4C">
        <w:rPr>
          <w:rFonts w:ascii="Calibri" w:hAnsi="Calibri" w:cs="Calibri"/>
          <w:sz w:val="28"/>
          <w:szCs w:val="28"/>
        </w:rPr>
        <w:t>8</w:t>
      </w:r>
      <w:r w:rsidRPr="00807521">
        <w:rPr>
          <w:rFonts w:ascii="Calibri" w:hAnsi="Calibri" w:cs="Calibri"/>
          <w:sz w:val="28"/>
          <w:szCs w:val="28"/>
        </w:rPr>
        <w:t xml:space="preserve"> (</w:t>
      </w:r>
      <w:r w:rsidR="00161B6F">
        <w:rPr>
          <w:rFonts w:ascii="Calibri" w:hAnsi="Calibri" w:cs="Calibri"/>
          <w:sz w:val="28"/>
          <w:szCs w:val="28"/>
        </w:rPr>
        <w:t>2</w:t>
      </w:r>
      <w:r w:rsidR="001B11FF">
        <w:rPr>
          <w:rFonts w:ascii="Calibri" w:hAnsi="Calibri" w:cs="Calibri"/>
          <w:sz w:val="28"/>
          <w:szCs w:val="28"/>
        </w:rPr>
        <w:t>5,2</w:t>
      </w:r>
      <w:r w:rsidRPr="00807521">
        <w:rPr>
          <w:rFonts w:ascii="Calibri" w:hAnsi="Calibri" w:cs="Calibri"/>
          <w:sz w:val="28"/>
          <w:szCs w:val="28"/>
        </w:rPr>
        <w:t>%) зраз</w:t>
      </w:r>
      <w:r w:rsidR="00161B6F">
        <w:rPr>
          <w:rFonts w:ascii="Calibri" w:hAnsi="Calibri" w:cs="Calibri"/>
          <w:sz w:val="28"/>
          <w:szCs w:val="28"/>
        </w:rPr>
        <w:t>к</w:t>
      </w:r>
      <w:r w:rsidR="001B11FF">
        <w:rPr>
          <w:rFonts w:ascii="Calibri" w:hAnsi="Calibri" w:cs="Calibri"/>
          <w:sz w:val="28"/>
          <w:szCs w:val="28"/>
        </w:rPr>
        <w:t>и</w:t>
      </w:r>
      <w:r w:rsidRPr="00807521">
        <w:rPr>
          <w:rFonts w:ascii="Calibri" w:hAnsi="Calibri" w:cs="Calibri"/>
          <w:sz w:val="28"/>
          <w:szCs w:val="28"/>
        </w:rPr>
        <w:t xml:space="preserve"> матеріалу, отримані позитивні результати у </w:t>
      </w:r>
      <w:r w:rsidR="00A72F4C">
        <w:rPr>
          <w:rFonts w:ascii="Calibri" w:hAnsi="Calibri" w:cs="Calibri"/>
          <w:sz w:val="28"/>
          <w:szCs w:val="28"/>
        </w:rPr>
        <w:t>1</w:t>
      </w:r>
      <w:r w:rsidR="001B11FF">
        <w:rPr>
          <w:rFonts w:ascii="Calibri" w:hAnsi="Calibri" w:cs="Calibri"/>
          <w:sz w:val="28"/>
          <w:szCs w:val="28"/>
        </w:rPr>
        <w:t>20</w:t>
      </w:r>
      <w:r w:rsidR="0099612E">
        <w:rPr>
          <w:rFonts w:ascii="Calibri" w:hAnsi="Calibri" w:cs="Calibri"/>
          <w:sz w:val="28"/>
          <w:szCs w:val="28"/>
        </w:rPr>
        <w:t xml:space="preserve"> </w:t>
      </w:r>
      <w:r w:rsidRPr="00807521">
        <w:rPr>
          <w:rFonts w:ascii="Calibri" w:hAnsi="Calibri" w:cs="Calibri"/>
          <w:sz w:val="28"/>
          <w:szCs w:val="28"/>
        </w:rPr>
        <w:t xml:space="preserve">випадках – </w:t>
      </w:r>
      <w:r w:rsidR="0091759C">
        <w:rPr>
          <w:rFonts w:ascii="Calibri" w:hAnsi="Calibri" w:cs="Calibri"/>
          <w:sz w:val="28"/>
          <w:szCs w:val="28"/>
        </w:rPr>
        <w:t>6</w:t>
      </w:r>
      <w:r w:rsidR="001B11FF">
        <w:rPr>
          <w:rFonts w:ascii="Calibri" w:hAnsi="Calibri" w:cs="Calibri"/>
          <w:sz w:val="28"/>
          <w:szCs w:val="28"/>
        </w:rPr>
        <w:t>3,8</w:t>
      </w:r>
      <w:r w:rsidRPr="00807521">
        <w:rPr>
          <w:rFonts w:ascii="Calibri" w:hAnsi="Calibri" w:cs="Calibri"/>
          <w:sz w:val="28"/>
          <w:szCs w:val="28"/>
        </w:rPr>
        <w:t xml:space="preserve">%. </w:t>
      </w:r>
    </w:p>
    <w:p w:rsidR="005B7766" w:rsidRPr="00807521" w:rsidRDefault="005B7766" w:rsidP="009A3EA9"/>
    <w:p w:rsidR="009A3EA9" w:rsidRPr="00807521" w:rsidRDefault="009A3EA9" w:rsidP="009A3EA9">
      <w:pPr>
        <w:pStyle w:val="1"/>
        <w:spacing w:before="0"/>
        <w:ind w:firstLine="567"/>
        <w:rPr>
          <w:rFonts w:ascii="Calibri" w:hAnsi="Calibri" w:cs="Calibri"/>
          <w:b/>
          <w:color w:val="004187"/>
          <w:sz w:val="28"/>
          <w:szCs w:val="28"/>
        </w:rPr>
      </w:pPr>
      <w:r w:rsidRPr="00807521">
        <w:rPr>
          <w:rFonts w:ascii="Calibri" w:hAnsi="Calibri" w:cs="Calibri"/>
          <w:b/>
          <w:color w:val="004187"/>
          <w:sz w:val="28"/>
          <w:szCs w:val="28"/>
        </w:rPr>
        <w:t>2. Дозорний</w:t>
      </w:r>
      <w:r w:rsidRPr="00807521">
        <w:rPr>
          <w:rFonts w:ascii="Calibri" w:hAnsi="Calibri" w:cs="Calibri"/>
          <w:b/>
          <w:color w:val="004187"/>
          <w:spacing w:val="-9"/>
          <w:sz w:val="28"/>
          <w:szCs w:val="28"/>
        </w:rPr>
        <w:t xml:space="preserve"> </w:t>
      </w:r>
      <w:r w:rsidRPr="00807521">
        <w:rPr>
          <w:rFonts w:ascii="Calibri" w:hAnsi="Calibri" w:cs="Calibri"/>
          <w:b/>
          <w:color w:val="004187"/>
          <w:sz w:val="28"/>
          <w:szCs w:val="28"/>
        </w:rPr>
        <w:t>епіднагляд</w:t>
      </w:r>
      <w:r w:rsidRPr="00807521">
        <w:rPr>
          <w:rFonts w:ascii="Calibri" w:hAnsi="Calibri" w:cs="Calibri"/>
          <w:b/>
          <w:color w:val="004187"/>
          <w:spacing w:val="-8"/>
          <w:sz w:val="28"/>
          <w:szCs w:val="28"/>
        </w:rPr>
        <w:t xml:space="preserve"> </w:t>
      </w:r>
      <w:r w:rsidRPr="00807521">
        <w:rPr>
          <w:rFonts w:ascii="Calibri" w:hAnsi="Calibri" w:cs="Calibri"/>
          <w:b/>
          <w:color w:val="004187"/>
          <w:sz w:val="28"/>
          <w:szCs w:val="28"/>
        </w:rPr>
        <w:t>за</w:t>
      </w:r>
      <w:r w:rsidRPr="00807521">
        <w:rPr>
          <w:rFonts w:ascii="Calibri" w:hAnsi="Calibri" w:cs="Calibri"/>
          <w:b/>
          <w:color w:val="004187"/>
          <w:spacing w:val="-8"/>
          <w:sz w:val="28"/>
          <w:szCs w:val="28"/>
        </w:rPr>
        <w:t xml:space="preserve"> </w:t>
      </w:r>
      <w:r w:rsidRPr="00807521">
        <w:rPr>
          <w:rFonts w:ascii="Calibri" w:hAnsi="Calibri" w:cs="Calibri"/>
          <w:b/>
          <w:color w:val="004187"/>
          <w:sz w:val="28"/>
          <w:szCs w:val="28"/>
        </w:rPr>
        <w:t>тяжкою</w:t>
      </w:r>
      <w:r w:rsidRPr="00807521">
        <w:rPr>
          <w:rFonts w:ascii="Calibri" w:hAnsi="Calibri" w:cs="Calibri"/>
          <w:b/>
          <w:color w:val="004187"/>
          <w:spacing w:val="-8"/>
          <w:sz w:val="28"/>
          <w:szCs w:val="28"/>
        </w:rPr>
        <w:t xml:space="preserve"> </w:t>
      </w:r>
      <w:r w:rsidRPr="00807521">
        <w:rPr>
          <w:rFonts w:ascii="Calibri" w:hAnsi="Calibri" w:cs="Calibri"/>
          <w:b/>
          <w:color w:val="004187"/>
          <w:sz w:val="28"/>
          <w:szCs w:val="28"/>
        </w:rPr>
        <w:t>гострою</w:t>
      </w:r>
      <w:r w:rsidRPr="00807521">
        <w:rPr>
          <w:rFonts w:ascii="Calibri" w:hAnsi="Calibri" w:cs="Calibri"/>
          <w:b/>
          <w:color w:val="004187"/>
          <w:spacing w:val="-9"/>
          <w:sz w:val="28"/>
          <w:szCs w:val="28"/>
        </w:rPr>
        <w:t xml:space="preserve"> </w:t>
      </w:r>
      <w:r w:rsidRPr="00807521">
        <w:rPr>
          <w:rFonts w:ascii="Calibri" w:hAnsi="Calibri" w:cs="Calibri"/>
          <w:b/>
          <w:color w:val="004187"/>
          <w:sz w:val="28"/>
          <w:szCs w:val="28"/>
        </w:rPr>
        <w:t>респіраторною</w:t>
      </w:r>
      <w:r w:rsidRPr="00807521">
        <w:rPr>
          <w:rFonts w:ascii="Calibri" w:hAnsi="Calibri" w:cs="Calibri"/>
          <w:b/>
          <w:color w:val="004187"/>
          <w:spacing w:val="-8"/>
          <w:sz w:val="28"/>
          <w:szCs w:val="28"/>
        </w:rPr>
        <w:t xml:space="preserve"> </w:t>
      </w:r>
      <w:r w:rsidRPr="00807521">
        <w:rPr>
          <w:rFonts w:ascii="Calibri" w:hAnsi="Calibri" w:cs="Calibri"/>
          <w:b/>
          <w:color w:val="004187"/>
          <w:sz w:val="28"/>
          <w:szCs w:val="28"/>
        </w:rPr>
        <w:t>інфекцією</w:t>
      </w:r>
    </w:p>
    <w:p w:rsidR="009A3EA9" w:rsidRPr="00807521" w:rsidRDefault="009A3EA9" w:rsidP="009A3EA9"/>
    <w:p w:rsidR="009A3EA9" w:rsidRPr="00807521" w:rsidRDefault="009A3EA9" w:rsidP="009A3EA9">
      <w:pPr>
        <w:ind w:firstLine="567"/>
        <w:jc w:val="both"/>
        <w:rPr>
          <w:rFonts w:ascii="Calibri" w:hAnsi="Calibri" w:cs="Calibri"/>
          <w:sz w:val="28"/>
          <w:szCs w:val="28"/>
        </w:rPr>
      </w:pPr>
      <w:r w:rsidRPr="00807521">
        <w:rPr>
          <w:rFonts w:ascii="Calibri" w:hAnsi="Calibri" w:cs="Calibri"/>
          <w:sz w:val="28"/>
          <w:szCs w:val="28"/>
        </w:rPr>
        <w:t xml:space="preserve">За інформацією, що надала дозорна лікарня, упродовж звітного тижня зареєстровано </w:t>
      </w:r>
      <w:r w:rsidR="001B11FF">
        <w:rPr>
          <w:rFonts w:ascii="Calibri" w:hAnsi="Calibri" w:cs="Calibri"/>
          <w:sz w:val="28"/>
          <w:szCs w:val="28"/>
        </w:rPr>
        <w:t>9</w:t>
      </w:r>
      <w:r w:rsidRPr="00807521">
        <w:rPr>
          <w:rFonts w:ascii="Calibri" w:hAnsi="Calibri" w:cs="Calibri"/>
          <w:sz w:val="28"/>
          <w:szCs w:val="28"/>
        </w:rPr>
        <w:t xml:space="preserve"> пацієнт</w:t>
      </w:r>
      <w:r w:rsidR="00AE266E" w:rsidRPr="00807521">
        <w:rPr>
          <w:rFonts w:ascii="Calibri" w:hAnsi="Calibri" w:cs="Calibri"/>
          <w:sz w:val="28"/>
          <w:szCs w:val="28"/>
        </w:rPr>
        <w:t>ів</w:t>
      </w:r>
      <w:r w:rsidRPr="00807521">
        <w:rPr>
          <w:rFonts w:ascii="Calibri" w:hAnsi="Calibri" w:cs="Calibri"/>
          <w:sz w:val="28"/>
          <w:szCs w:val="28"/>
        </w:rPr>
        <w:t xml:space="preserve">, клінічний стан яких підлягав визначенню випадку ТГРІ. Пропорційний внесок ТГРІ до показника госпіталізації з усіх причин становить </w:t>
      </w:r>
      <w:r w:rsidR="001B11FF">
        <w:rPr>
          <w:rFonts w:ascii="Calibri" w:hAnsi="Calibri" w:cs="Calibri"/>
          <w:sz w:val="28"/>
          <w:szCs w:val="28"/>
        </w:rPr>
        <w:t>6,1</w:t>
      </w:r>
      <w:r w:rsidRPr="00807521">
        <w:rPr>
          <w:rFonts w:ascii="Calibri" w:hAnsi="Calibri" w:cs="Calibri"/>
          <w:sz w:val="28"/>
          <w:szCs w:val="28"/>
        </w:rPr>
        <w:t xml:space="preserve">%. Відібрано </w:t>
      </w:r>
      <w:r w:rsidR="001B11FF">
        <w:rPr>
          <w:rFonts w:ascii="Calibri" w:hAnsi="Calibri" w:cs="Calibri"/>
          <w:sz w:val="28"/>
          <w:szCs w:val="28"/>
        </w:rPr>
        <w:t>4</w:t>
      </w:r>
      <w:r w:rsidRPr="00807521">
        <w:rPr>
          <w:rFonts w:ascii="Calibri" w:hAnsi="Calibri" w:cs="Calibri"/>
          <w:sz w:val="28"/>
          <w:szCs w:val="28"/>
        </w:rPr>
        <w:t xml:space="preserve"> зразк</w:t>
      </w:r>
      <w:r w:rsidR="001B11FF">
        <w:rPr>
          <w:rFonts w:ascii="Calibri" w:hAnsi="Calibri" w:cs="Calibri"/>
          <w:sz w:val="28"/>
          <w:szCs w:val="28"/>
        </w:rPr>
        <w:t>и</w:t>
      </w:r>
      <w:r w:rsidRPr="00807521">
        <w:rPr>
          <w:rFonts w:ascii="Calibri" w:hAnsi="Calibri" w:cs="Calibri"/>
          <w:sz w:val="28"/>
          <w:szCs w:val="28"/>
        </w:rPr>
        <w:t xml:space="preserve"> матеріалу для тестування методом ПЛР </w:t>
      </w:r>
      <w:r w:rsidR="00776564" w:rsidRPr="00807521">
        <w:rPr>
          <w:rFonts w:ascii="Calibri" w:hAnsi="Calibri" w:cs="Calibri"/>
          <w:sz w:val="28"/>
          <w:szCs w:val="28"/>
        </w:rPr>
        <w:t>на респіраторну групу інфекцій</w:t>
      </w:r>
      <w:r w:rsidR="00B26AC0" w:rsidRPr="00807521">
        <w:rPr>
          <w:rFonts w:ascii="Calibri" w:hAnsi="Calibri" w:cs="Calibri"/>
          <w:sz w:val="28"/>
          <w:szCs w:val="28"/>
        </w:rPr>
        <w:t xml:space="preserve">, </w:t>
      </w:r>
      <w:r w:rsidR="00161B6F">
        <w:rPr>
          <w:rFonts w:ascii="Calibri" w:hAnsi="Calibri" w:cs="Calibri"/>
          <w:sz w:val="28"/>
          <w:szCs w:val="28"/>
        </w:rPr>
        <w:t xml:space="preserve">всі </w:t>
      </w:r>
      <w:r w:rsidRPr="00807521">
        <w:rPr>
          <w:rFonts w:ascii="Calibri" w:hAnsi="Calibri" w:cs="Calibri"/>
          <w:sz w:val="28"/>
          <w:szCs w:val="28"/>
        </w:rPr>
        <w:t>зраз</w:t>
      </w:r>
      <w:r w:rsidR="00A67503" w:rsidRPr="00807521">
        <w:rPr>
          <w:rFonts w:ascii="Calibri" w:hAnsi="Calibri" w:cs="Calibri"/>
          <w:sz w:val="28"/>
          <w:szCs w:val="28"/>
        </w:rPr>
        <w:t>к</w:t>
      </w:r>
      <w:r w:rsidR="00D76B3C" w:rsidRPr="00807521">
        <w:rPr>
          <w:rFonts w:ascii="Calibri" w:hAnsi="Calibri" w:cs="Calibri"/>
          <w:sz w:val="28"/>
          <w:szCs w:val="28"/>
        </w:rPr>
        <w:t>и</w:t>
      </w:r>
      <w:r w:rsidR="00A67503" w:rsidRPr="00807521">
        <w:rPr>
          <w:rFonts w:ascii="Calibri" w:hAnsi="Calibri" w:cs="Calibri"/>
          <w:sz w:val="28"/>
          <w:szCs w:val="28"/>
        </w:rPr>
        <w:t xml:space="preserve"> </w:t>
      </w:r>
      <w:r w:rsidRPr="00807521">
        <w:rPr>
          <w:rFonts w:ascii="Calibri" w:hAnsi="Calibri" w:cs="Calibri"/>
          <w:sz w:val="28"/>
          <w:szCs w:val="28"/>
        </w:rPr>
        <w:t>матеріалу</w:t>
      </w:r>
      <w:r w:rsidR="00A36530" w:rsidRPr="00807521">
        <w:rPr>
          <w:rFonts w:ascii="Calibri" w:hAnsi="Calibri" w:cs="Calibri"/>
          <w:sz w:val="28"/>
          <w:szCs w:val="28"/>
        </w:rPr>
        <w:t xml:space="preserve"> залиши</w:t>
      </w:r>
      <w:r w:rsidR="00A67503" w:rsidRPr="00807521">
        <w:rPr>
          <w:rFonts w:ascii="Calibri" w:hAnsi="Calibri" w:cs="Calibri"/>
          <w:sz w:val="28"/>
          <w:szCs w:val="28"/>
        </w:rPr>
        <w:t>лись</w:t>
      </w:r>
      <w:r w:rsidRPr="00807521">
        <w:rPr>
          <w:rFonts w:ascii="Calibri" w:hAnsi="Calibri" w:cs="Calibri"/>
          <w:sz w:val="28"/>
          <w:szCs w:val="28"/>
        </w:rPr>
        <w:t xml:space="preserve"> </w:t>
      </w:r>
      <w:r w:rsidR="00A36530" w:rsidRPr="00807521">
        <w:rPr>
          <w:rFonts w:ascii="Calibri" w:hAnsi="Calibri" w:cs="Calibri"/>
          <w:sz w:val="28"/>
          <w:szCs w:val="28"/>
        </w:rPr>
        <w:t>в роботі</w:t>
      </w:r>
      <w:r w:rsidR="00D76B3C" w:rsidRPr="00807521">
        <w:rPr>
          <w:rFonts w:ascii="Calibri" w:hAnsi="Calibri" w:cs="Calibri"/>
          <w:sz w:val="28"/>
          <w:szCs w:val="28"/>
        </w:rPr>
        <w:t xml:space="preserve">. Крім того, з </w:t>
      </w:r>
      <w:r w:rsidR="0099612E">
        <w:rPr>
          <w:rFonts w:ascii="Calibri" w:hAnsi="Calibri" w:cs="Calibri"/>
          <w:sz w:val="28"/>
          <w:szCs w:val="28"/>
        </w:rPr>
        <w:t>5</w:t>
      </w:r>
      <w:r w:rsidR="00D76B3C" w:rsidRPr="00807521">
        <w:rPr>
          <w:rFonts w:ascii="Calibri" w:hAnsi="Calibri" w:cs="Calibri"/>
          <w:sz w:val="28"/>
          <w:szCs w:val="28"/>
        </w:rPr>
        <w:t xml:space="preserve"> зразків матеріалу, що залишились з минулого тижня</w:t>
      </w:r>
      <w:r w:rsidR="0099612E">
        <w:rPr>
          <w:rFonts w:ascii="Calibri" w:hAnsi="Calibri" w:cs="Calibri"/>
          <w:sz w:val="28"/>
          <w:szCs w:val="28"/>
        </w:rPr>
        <w:t xml:space="preserve"> – </w:t>
      </w:r>
      <w:r w:rsidR="001B11FF">
        <w:rPr>
          <w:rFonts w:ascii="Calibri" w:hAnsi="Calibri" w:cs="Calibri"/>
          <w:sz w:val="28"/>
          <w:szCs w:val="28"/>
        </w:rPr>
        <w:t>2</w:t>
      </w:r>
      <w:r w:rsidR="0099612E">
        <w:rPr>
          <w:rFonts w:ascii="Calibri" w:hAnsi="Calibri" w:cs="Calibri"/>
          <w:sz w:val="28"/>
          <w:szCs w:val="28"/>
        </w:rPr>
        <w:t xml:space="preserve"> позитивні</w:t>
      </w:r>
      <w:r w:rsidR="00D775C6" w:rsidRPr="00807521">
        <w:rPr>
          <w:rFonts w:ascii="Calibri" w:hAnsi="Calibri" w:cs="Calibri"/>
          <w:sz w:val="28"/>
          <w:szCs w:val="28"/>
        </w:rPr>
        <w:t xml:space="preserve"> </w:t>
      </w:r>
      <w:r w:rsidRPr="00807521">
        <w:rPr>
          <w:rFonts w:ascii="Calibri" w:hAnsi="Calibri" w:cs="Calibri"/>
          <w:sz w:val="28"/>
          <w:szCs w:val="28"/>
        </w:rPr>
        <w:t>(табл. 2).</w:t>
      </w:r>
    </w:p>
    <w:p w:rsidR="009A3EA9" w:rsidRDefault="009A3EA9" w:rsidP="009A3EA9">
      <w:pPr>
        <w:ind w:firstLine="567"/>
        <w:jc w:val="both"/>
        <w:rPr>
          <w:rFonts w:ascii="Calibri" w:hAnsi="Calibri" w:cs="Calibri"/>
          <w:sz w:val="28"/>
          <w:szCs w:val="28"/>
        </w:rPr>
      </w:pPr>
      <w:r w:rsidRPr="00807521">
        <w:rPr>
          <w:rFonts w:ascii="Calibri" w:hAnsi="Calibri" w:cs="Calibri"/>
          <w:sz w:val="28"/>
          <w:szCs w:val="28"/>
        </w:rPr>
        <w:lastRenderedPageBreak/>
        <w:t xml:space="preserve">З початку епідемічного сезону з-поміж </w:t>
      </w:r>
      <w:r w:rsidR="0099612E">
        <w:rPr>
          <w:rFonts w:ascii="Calibri" w:hAnsi="Calibri" w:cs="Calibri"/>
          <w:sz w:val="28"/>
          <w:szCs w:val="28"/>
        </w:rPr>
        <w:t>1</w:t>
      </w:r>
      <w:r w:rsidR="00E30D79">
        <w:rPr>
          <w:rFonts w:ascii="Calibri" w:hAnsi="Calibri" w:cs="Calibri"/>
          <w:sz w:val="28"/>
          <w:szCs w:val="28"/>
        </w:rPr>
        <w:t>20</w:t>
      </w:r>
      <w:r w:rsidRPr="00807521">
        <w:rPr>
          <w:rFonts w:ascii="Calibri" w:hAnsi="Calibri" w:cs="Calibri"/>
          <w:sz w:val="28"/>
          <w:szCs w:val="28"/>
        </w:rPr>
        <w:t xml:space="preserve"> пацієнтів, клінічний стан яких відповідав ТГРІ, лабораторно досліджено </w:t>
      </w:r>
      <w:r w:rsidR="0091759C">
        <w:rPr>
          <w:rFonts w:ascii="Calibri" w:hAnsi="Calibri" w:cs="Calibri"/>
          <w:sz w:val="28"/>
          <w:szCs w:val="28"/>
        </w:rPr>
        <w:t>8</w:t>
      </w:r>
      <w:r w:rsidR="00E30D79">
        <w:rPr>
          <w:rFonts w:ascii="Calibri" w:hAnsi="Calibri" w:cs="Calibri"/>
          <w:sz w:val="28"/>
          <w:szCs w:val="28"/>
        </w:rPr>
        <w:t>7</w:t>
      </w:r>
      <w:r w:rsidR="0091759C">
        <w:rPr>
          <w:rFonts w:ascii="Calibri" w:hAnsi="Calibri" w:cs="Calibri"/>
          <w:sz w:val="28"/>
          <w:szCs w:val="28"/>
        </w:rPr>
        <w:t xml:space="preserve"> </w:t>
      </w:r>
      <w:r w:rsidRPr="00807521">
        <w:rPr>
          <w:rFonts w:ascii="Calibri" w:hAnsi="Calibri" w:cs="Calibri"/>
          <w:sz w:val="28"/>
          <w:szCs w:val="28"/>
        </w:rPr>
        <w:t>(</w:t>
      </w:r>
      <w:r w:rsidR="00161B6F">
        <w:rPr>
          <w:rFonts w:ascii="Calibri" w:hAnsi="Calibri" w:cs="Calibri"/>
          <w:sz w:val="28"/>
          <w:szCs w:val="28"/>
        </w:rPr>
        <w:t>7</w:t>
      </w:r>
      <w:r w:rsidR="00E30D79">
        <w:rPr>
          <w:rFonts w:ascii="Calibri" w:hAnsi="Calibri" w:cs="Calibri"/>
          <w:sz w:val="28"/>
          <w:szCs w:val="28"/>
        </w:rPr>
        <w:t>2,5</w:t>
      </w:r>
      <w:r w:rsidRPr="00807521">
        <w:rPr>
          <w:rFonts w:ascii="Calibri" w:hAnsi="Calibri" w:cs="Calibri"/>
          <w:sz w:val="28"/>
          <w:szCs w:val="28"/>
        </w:rPr>
        <w:t>%) зразк</w:t>
      </w:r>
      <w:r w:rsidR="00E30D79">
        <w:rPr>
          <w:rFonts w:ascii="Calibri" w:hAnsi="Calibri" w:cs="Calibri"/>
          <w:sz w:val="28"/>
          <w:szCs w:val="28"/>
        </w:rPr>
        <w:t>ів</w:t>
      </w:r>
      <w:r w:rsidRPr="00807521">
        <w:rPr>
          <w:rFonts w:ascii="Calibri" w:hAnsi="Calibri" w:cs="Calibri"/>
          <w:sz w:val="28"/>
          <w:szCs w:val="28"/>
        </w:rPr>
        <w:t xml:space="preserve"> матеріалу. Отримано позитивні результати на віруси респіраторної групи інфекцій в </w:t>
      </w:r>
      <w:r w:rsidR="0091759C">
        <w:rPr>
          <w:rFonts w:ascii="Calibri" w:hAnsi="Calibri" w:cs="Calibri"/>
          <w:sz w:val="28"/>
          <w:szCs w:val="28"/>
        </w:rPr>
        <w:t>4</w:t>
      </w:r>
      <w:r w:rsidR="00E30D79">
        <w:rPr>
          <w:rFonts w:ascii="Calibri" w:hAnsi="Calibri" w:cs="Calibri"/>
          <w:sz w:val="28"/>
          <w:szCs w:val="28"/>
        </w:rPr>
        <w:t>2</w:t>
      </w:r>
      <w:r w:rsidRPr="00807521">
        <w:rPr>
          <w:rFonts w:ascii="Calibri" w:hAnsi="Calibri" w:cs="Calibri"/>
          <w:sz w:val="28"/>
          <w:szCs w:val="28"/>
        </w:rPr>
        <w:t xml:space="preserve"> (</w:t>
      </w:r>
      <w:r w:rsidR="00D76B3C" w:rsidRPr="00807521">
        <w:rPr>
          <w:rFonts w:ascii="Calibri" w:hAnsi="Calibri" w:cs="Calibri"/>
          <w:sz w:val="28"/>
          <w:szCs w:val="28"/>
        </w:rPr>
        <w:t>4</w:t>
      </w:r>
      <w:r w:rsidR="0091759C">
        <w:rPr>
          <w:rFonts w:ascii="Calibri" w:hAnsi="Calibri" w:cs="Calibri"/>
          <w:sz w:val="28"/>
          <w:szCs w:val="28"/>
        </w:rPr>
        <w:t>8,</w:t>
      </w:r>
      <w:r w:rsidR="00E30D79">
        <w:rPr>
          <w:rFonts w:ascii="Calibri" w:hAnsi="Calibri" w:cs="Calibri"/>
          <w:sz w:val="28"/>
          <w:szCs w:val="28"/>
        </w:rPr>
        <w:t>3</w:t>
      </w:r>
      <w:r w:rsidRPr="00807521">
        <w:rPr>
          <w:rFonts w:ascii="Calibri" w:hAnsi="Calibri" w:cs="Calibri"/>
          <w:sz w:val="28"/>
          <w:szCs w:val="28"/>
        </w:rPr>
        <w:t>%) випадках.</w:t>
      </w:r>
    </w:p>
    <w:p w:rsidR="00960CC4" w:rsidRDefault="00960CC4" w:rsidP="00960CC4"/>
    <w:p w:rsidR="005E7669" w:rsidRPr="00960CC4" w:rsidRDefault="005E7669" w:rsidP="00960CC4"/>
    <w:p w:rsidR="00960CC4" w:rsidRDefault="00960CC4" w:rsidP="00960CC4">
      <w:pPr>
        <w:pStyle w:val="1"/>
        <w:spacing w:before="0"/>
        <w:ind w:firstLine="567"/>
        <w:jc w:val="both"/>
        <w:rPr>
          <w:rFonts w:ascii="Calibri" w:hAnsi="Calibri" w:cs="Calibri"/>
          <w:b/>
          <w:color w:val="E36C0A"/>
          <w:sz w:val="26"/>
          <w:szCs w:val="26"/>
        </w:rPr>
      </w:pPr>
      <w:r w:rsidRPr="00960CC4">
        <w:rPr>
          <w:rFonts w:ascii="Calibri" w:hAnsi="Calibri" w:cs="Calibri"/>
          <w:b/>
          <w:color w:val="E36C0A"/>
          <w:sz w:val="26"/>
          <w:szCs w:val="26"/>
        </w:rPr>
        <w:t>Таблиця</w:t>
      </w:r>
      <w:r w:rsidRPr="00960CC4">
        <w:rPr>
          <w:rFonts w:ascii="Calibri" w:hAnsi="Calibri" w:cs="Calibri"/>
          <w:b/>
          <w:color w:val="E36C0A"/>
          <w:spacing w:val="27"/>
          <w:sz w:val="26"/>
          <w:szCs w:val="26"/>
        </w:rPr>
        <w:t xml:space="preserve"> 2</w:t>
      </w:r>
      <w:r w:rsidRPr="00960CC4">
        <w:rPr>
          <w:rFonts w:ascii="Calibri" w:hAnsi="Calibri" w:cs="Calibri"/>
          <w:b/>
          <w:color w:val="E36C0A"/>
          <w:sz w:val="26"/>
          <w:szCs w:val="26"/>
        </w:rPr>
        <w:t>.</w:t>
      </w:r>
      <w:r w:rsidRPr="00960CC4">
        <w:rPr>
          <w:rFonts w:ascii="Calibri" w:hAnsi="Calibri" w:cs="Calibri"/>
          <w:b/>
          <w:color w:val="E36C0A"/>
          <w:spacing w:val="30"/>
          <w:sz w:val="26"/>
          <w:szCs w:val="26"/>
        </w:rPr>
        <w:t xml:space="preserve"> </w:t>
      </w:r>
      <w:r w:rsidRPr="00960CC4">
        <w:rPr>
          <w:rFonts w:ascii="Calibri" w:hAnsi="Calibri" w:cs="Calibri"/>
          <w:b/>
          <w:color w:val="E36C0A"/>
          <w:sz w:val="26"/>
          <w:szCs w:val="26"/>
        </w:rPr>
        <w:t>Результати</w:t>
      </w:r>
      <w:r w:rsidRPr="00960CC4">
        <w:rPr>
          <w:rFonts w:ascii="Calibri" w:hAnsi="Calibri" w:cs="Calibri"/>
          <w:b/>
          <w:color w:val="E36C0A"/>
          <w:spacing w:val="30"/>
          <w:sz w:val="26"/>
          <w:szCs w:val="26"/>
        </w:rPr>
        <w:t xml:space="preserve"> </w:t>
      </w:r>
      <w:r w:rsidRPr="00960CC4">
        <w:rPr>
          <w:rFonts w:ascii="Calibri" w:hAnsi="Calibri" w:cs="Calibri"/>
          <w:b/>
          <w:color w:val="E36C0A"/>
          <w:sz w:val="26"/>
          <w:szCs w:val="26"/>
        </w:rPr>
        <w:t>досліджень</w:t>
      </w:r>
      <w:r w:rsidRPr="00960CC4">
        <w:rPr>
          <w:rFonts w:ascii="Calibri" w:hAnsi="Calibri" w:cs="Calibri"/>
          <w:b/>
          <w:color w:val="E36C0A"/>
          <w:spacing w:val="94"/>
          <w:sz w:val="26"/>
          <w:szCs w:val="26"/>
        </w:rPr>
        <w:t xml:space="preserve"> </w:t>
      </w:r>
      <w:r w:rsidRPr="00960CC4">
        <w:rPr>
          <w:rFonts w:ascii="Calibri" w:hAnsi="Calibri" w:cs="Calibri"/>
          <w:b/>
          <w:color w:val="E36C0A"/>
          <w:sz w:val="26"/>
          <w:szCs w:val="26"/>
        </w:rPr>
        <w:t>зразків</w:t>
      </w:r>
      <w:r w:rsidRPr="00960CC4">
        <w:rPr>
          <w:rFonts w:ascii="Calibri" w:hAnsi="Calibri" w:cs="Calibri"/>
          <w:b/>
          <w:color w:val="E36C0A"/>
          <w:spacing w:val="94"/>
          <w:sz w:val="26"/>
          <w:szCs w:val="26"/>
        </w:rPr>
        <w:t xml:space="preserve"> </w:t>
      </w:r>
      <w:r w:rsidRPr="00960CC4">
        <w:rPr>
          <w:rFonts w:ascii="Calibri" w:hAnsi="Calibri" w:cs="Calibri"/>
          <w:b/>
          <w:color w:val="E36C0A"/>
          <w:sz w:val="26"/>
          <w:szCs w:val="26"/>
        </w:rPr>
        <w:t>матеріалів</w:t>
      </w:r>
      <w:r w:rsidRPr="00960CC4">
        <w:rPr>
          <w:rFonts w:ascii="Calibri" w:hAnsi="Calibri" w:cs="Calibri"/>
          <w:b/>
          <w:color w:val="E36C0A"/>
          <w:spacing w:val="91"/>
          <w:sz w:val="26"/>
          <w:szCs w:val="26"/>
        </w:rPr>
        <w:t xml:space="preserve"> </w:t>
      </w:r>
      <w:r w:rsidRPr="00960CC4">
        <w:rPr>
          <w:rFonts w:ascii="Calibri" w:hAnsi="Calibri" w:cs="Calibri"/>
          <w:b/>
          <w:color w:val="E36C0A"/>
          <w:sz w:val="26"/>
          <w:szCs w:val="26"/>
        </w:rPr>
        <w:t>із</w:t>
      </w:r>
      <w:r w:rsidRPr="00960CC4">
        <w:rPr>
          <w:rFonts w:ascii="Calibri" w:hAnsi="Calibri" w:cs="Calibri"/>
          <w:b/>
          <w:color w:val="E36C0A"/>
          <w:spacing w:val="92"/>
          <w:sz w:val="26"/>
          <w:szCs w:val="26"/>
        </w:rPr>
        <w:t xml:space="preserve"> </w:t>
      </w:r>
      <w:r w:rsidRPr="00960CC4">
        <w:rPr>
          <w:rFonts w:ascii="Calibri" w:hAnsi="Calibri" w:cs="Calibri"/>
          <w:b/>
          <w:color w:val="E36C0A"/>
          <w:sz w:val="26"/>
          <w:szCs w:val="26"/>
        </w:rPr>
        <w:t>дозорних</w:t>
      </w:r>
      <w:r w:rsidRPr="00960CC4">
        <w:rPr>
          <w:rFonts w:ascii="Calibri" w:hAnsi="Calibri" w:cs="Calibri"/>
          <w:b/>
          <w:color w:val="E36C0A"/>
          <w:spacing w:val="94"/>
          <w:sz w:val="26"/>
          <w:szCs w:val="26"/>
        </w:rPr>
        <w:t xml:space="preserve"> </w:t>
      </w:r>
      <w:r w:rsidRPr="00960CC4">
        <w:rPr>
          <w:rFonts w:ascii="Calibri" w:hAnsi="Calibri" w:cs="Calibri"/>
          <w:b/>
          <w:color w:val="E36C0A"/>
          <w:sz w:val="26"/>
          <w:szCs w:val="26"/>
        </w:rPr>
        <w:t xml:space="preserve">джерел за </w:t>
      </w:r>
      <w:r w:rsidR="00E30D79">
        <w:rPr>
          <w:rFonts w:ascii="Calibri" w:hAnsi="Calibri" w:cs="Calibri"/>
          <w:b/>
          <w:color w:val="E36C0A"/>
          <w:spacing w:val="-61"/>
          <w:sz w:val="26"/>
          <w:szCs w:val="26"/>
        </w:rPr>
        <w:t xml:space="preserve"> 1 2 </w:t>
      </w:r>
      <w:r w:rsidRPr="00960CC4">
        <w:rPr>
          <w:rFonts w:ascii="Calibri" w:hAnsi="Calibri" w:cs="Calibri"/>
          <w:b/>
          <w:color w:val="E36C0A"/>
          <w:spacing w:val="-61"/>
          <w:sz w:val="26"/>
          <w:szCs w:val="26"/>
        </w:rPr>
        <w:t xml:space="preserve">                                          </w:t>
      </w:r>
      <w:r w:rsidRPr="00960CC4">
        <w:rPr>
          <w:rFonts w:ascii="Calibri" w:hAnsi="Calibri" w:cs="Calibri"/>
          <w:b/>
          <w:color w:val="E36C0A"/>
          <w:sz w:val="26"/>
          <w:szCs w:val="26"/>
        </w:rPr>
        <w:t>тиждень</w:t>
      </w:r>
      <w:r w:rsidRPr="00960CC4">
        <w:rPr>
          <w:rFonts w:ascii="Calibri" w:hAnsi="Calibri" w:cs="Calibri"/>
          <w:b/>
          <w:color w:val="E36C0A"/>
          <w:spacing w:val="-1"/>
          <w:sz w:val="26"/>
          <w:szCs w:val="26"/>
        </w:rPr>
        <w:t xml:space="preserve"> </w:t>
      </w:r>
      <w:r w:rsidRPr="00960CC4">
        <w:rPr>
          <w:rFonts w:ascii="Calibri" w:hAnsi="Calibri" w:cs="Calibri"/>
          <w:b/>
          <w:color w:val="E36C0A"/>
          <w:sz w:val="26"/>
          <w:szCs w:val="26"/>
        </w:rPr>
        <w:t>2025</w:t>
      </w:r>
      <w:r w:rsidRPr="00960CC4">
        <w:rPr>
          <w:rFonts w:ascii="Calibri" w:hAnsi="Calibri" w:cs="Calibri"/>
          <w:b/>
          <w:color w:val="E36C0A"/>
          <w:spacing w:val="-2"/>
          <w:sz w:val="26"/>
          <w:szCs w:val="26"/>
        </w:rPr>
        <w:t xml:space="preserve"> </w:t>
      </w:r>
      <w:r w:rsidRPr="00960CC4">
        <w:rPr>
          <w:rFonts w:ascii="Calibri" w:hAnsi="Calibri" w:cs="Calibri"/>
          <w:b/>
          <w:color w:val="E36C0A"/>
          <w:sz w:val="26"/>
          <w:szCs w:val="26"/>
        </w:rPr>
        <w:t>року</w:t>
      </w:r>
    </w:p>
    <w:p w:rsidR="00960CC4" w:rsidRPr="00960CC4" w:rsidRDefault="00960CC4" w:rsidP="00960CC4"/>
    <w:tbl>
      <w:tblPr>
        <w:tblW w:w="10119" w:type="dxa"/>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1134"/>
        <w:gridCol w:w="1222"/>
        <w:gridCol w:w="6"/>
        <w:gridCol w:w="1182"/>
        <w:gridCol w:w="1346"/>
        <w:gridCol w:w="1347"/>
      </w:tblGrid>
      <w:tr w:rsidR="009A3EA9" w:rsidRPr="00807521" w:rsidTr="001A3D74">
        <w:trPr>
          <w:trHeight w:val="383"/>
        </w:trPr>
        <w:tc>
          <w:tcPr>
            <w:tcW w:w="3882" w:type="dxa"/>
            <w:vMerge w:val="restart"/>
            <w:shd w:val="clear" w:color="auto" w:fill="004187"/>
          </w:tcPr>
          <w:p w:rsidR="009A3EA9" w:rsidRPr="00807521" w:rsidRDefault="009A3EA9" w:rsidP="001A3D74">
            <w:pPr>
              <w:pStyle w:val="TableParagraph"/>
              <w:spacing w:before="1" w:line="240" w:lineRule="auto"/>
              <w:ind w:left="0"/>
              <w:rPr>
                <w:b/>
                <w:sz w:val="23"/>
              </w:rPr>
            </w:pPr>
          </w:p>
          <w:p w:rsidR="009A3EA9" w:rsidRPr="00807521" w:rsidRDefault="009A3EA9" w:rsidP="001A3D74">
            <w:pPr>
              <w:pStyle w:val="TableParagraph"/>
              <w:spacing w:line="240" w:lineRule="auto"/>
              <w:ind w:left="197" w:right="142"/>
              <w:rPr>
                <w:sz w:val="24"/>
              </w:rPr>
            </w:pPr>
            <w:r w:rsidRPr="00807521">
              <w:rPr>
                <w:color w:val="FFFFFF"/>
                <w:sz w:val="24"/>
              </w:rPr>
              <w:t>Показники</w:t>
            </w:r>
          </w:p>
        </w:tc>
        <w:tc>
          <w:tcPr>
            <w:tcW w:w="3544" w:type="dxa"/>
            <w:gridSpan w:val="4"/>
            <w:shd w:val="clear" w:color="auto" w:fill="004187"/>
          </w:tcPr>
          <w:p w:rsidR="009A3EA9" w:rsidRPr="00807521" w:rsidRDefault="009A3EA9" w:rsidP="001A3D74">
            <w:pPr>
              <w:pStyle w:val="TableParagraph"/>
              <w:spacing w:before="129" w:line="240" w:lineRule="auto"/>
              <w:ind w:left="597"/>
              <w:rPr>
                <w:sz w:val="24"/>
              </w:rPr>
            </w:pPr>
            <w:r w:rsidRPr="00807521">
              <w:rPr>
                <w:color w:val="FFFFFF"/>
                <w:spacing w:val="-4"/>
                <w:sz w:val="24"/>
              </w:rPr>
              <w:t>Звітний</w:t>
            </w:r>
            <w:r w:rsidRPr="00807521">
              <w:rPr>
                <w:color w:val="FFFFFF"/>
                <w:spacing w:val="-9"/>
                <w:sz w:val="24"/>
              </w:rPr>
              <w:t xml:space="preserve"> </w:t>
            </w:r>
            <w:r w:rsidRPr="00807521">
              <w:rPr>
                <w:color w:val="FFFFFF"/>
                <w:spacing w:val="-4"/>
                <w:sz w:val="24"/>
              </w:rPr>
              <w:t>тиждень</w:t>
            </w:r>
          </w:p>
        </w:tc>
        <w:tc>
          <w:tcPr>
            <w:tcW w:w="1346" w:type="dxa"/>
            <w:vMerge w:val="restart"/>
            <w:shd w:val="clear" w:color="auto" w:fill="004187"/>
          </w:tcPr>
          <w:p w:rsidR="009A3EA9" w:rsidRPr="00807521" w:rsidRDefault="009A3EA9" w:rsidP="001A3D74">
            <w:pPr>
              <w:pStyle w:val="TableParagraph"/>
              <w:spacing w:before="136" w:line="240" w:lineRule="auto"/>
              <w:ind w:left="142" w:right="116"/>
              <w:rPr>
                <w:sz w:val="24"/>
              </w:rPr>
            </w:pPr>
            <w:r w:rsidRPr="00807521">
              <w:rPr>
                <w:color w:val="FFFFFF"/>
                <w:spacing w:val="-4"/>
                <w:sz w:val="24"/>
              </w:rPr>
              <w:t>Всього за звітний</w:t>
            </w:r>
            <w:r w:rsidRPr="00807521">
              <w:rPr>
                <w:color w:val="FFFFFF"/>
                <w:spacing w:val="-52"/>
                <w:sz w:val="24"/>
              </w:rPr>
              <w:t xml:space="preserve"> </w:t>
            </w:r>
            <w:r w:rsidRPr="00807521">
              <w:rPr>
                <w:color w:val="FFFFFF"/>
                <w:sz w:val="24"/>
              </w:rPr>
              <w:t>тиждень</w:t>
            </w:r>
          </w:p>
        </w:tc>
        <w:tc>
          <w:tcPr>
            <w:tcW w:w="1347" w:type="dxa"/>
            <w:vMerge w:val="restart"/>
            <w:shd w:val="clear" w:color="auto" w:fill="004187"/>
          </w:tcPr>
          <w:p w:rsidR="009A3EA9" w:rsidRPr="00807521" w:rsidRDefault="009A3EA9" w:rsidP="001A3D74">
            <w:pPr>
              <w:pStyle w:val="TableParagraph"/>
              <w:spacing w:before="136" w:line="240" w:lineRule="auto"/>
              <w:ind w:left="142" w:right="116"/>
              <w:rPr>
                <w:color w:val="FFFFFF"/>
                <w:spacing w:val="-4"/>
                <w:sz w:val="24"/>
              </w:rPr>
            </w:pPr>
            <w:r w:rsidRPr="00807521">
              <w:rPr>
                <w:color w:val="FFFFFF"/>
                <w:spacing w:val="-4"/>
                <w:sz w:val="24"/>
              </w:rPr>
              <w:t>Всього з початку сезону</w:t>
            </w:r>
          </w:p>
        </w:tc>
      </w:tr>
      <w:tr w:rsidR="009A3EA9" w:rsidRPr="00807521" w:rsidTr="001A3D74">
        <w:trPr>
          <w:trHeight w:val="292"/>
        </w:trPr>
        <w:tc>
          <w:tcPr>
            <w:tcW w:w="3882" w:type="dxa"/>
            <w:vMerge/>
            <w:shd w:val="clear" w:color="auto" w:fill="004187"/>
          </w:tcPr>
          <w:p w:rsidR="009A3EA9" w:rsidRPr="00807521" w:rsidRDefault="009A3EA9" w:rsidP="001A3D74">
            <w:pPr>
              <w:autoSpaceDE w:val="0"/>
              <w:autoSpaceDN w:val="0"/>
              <w:rPr>
                <w:rFonts w:ascii="Calibri" w:hAnsi="Calibri" w:cs="Calibri"/>
                <w:sz w:val="2"/>
                <w:szCs w:val="2"/>
              </w:rPr>
            </w:pPr>
          </w:p>
        </w:tc>
        <w:tc>
          <w:tcPr>
            <w:tcW w:w="2356" w:type="dxa"/>
            <w:gridSpan w:val="2"/>
            <w:shd w:val="clear" w:color="auto" w:fill="004187"/>
            <w:vAlign w:val="center"/>
          </w:tcPr>
          <w:p w:rsidR="009A3EA9" w:rsidRPr="00807521" w:rsidRDefault="009A3EA9" w:rsidP="001A3D74">
            <w:pPr>
              <w:pStyle w:val="TableParagraph"/>
              <w:ind w:left="387" w:right="378"/>
              <w:rPr>
                <w:sz w:val="24"/>
              </w:rPr>
            </w:pPr>
            <w:r w:rsidRPr="00807521">
              <w:rPr>
                <w:color w:val="FFFFFF"/>
                <w:sz w:val="24"/>
              </w:rPr>
              <w:t>ГПЗ</w:t>
            </w:r>
          </w:p>
        </w:tc>
        <w:tc>
          <w:tcPr>
            <w:tcW w:w="1188" w:type="dxa"/>
            <w:gridSpan w:val="2"/>
            <w:shd w:val="clear" w:color="auto" w:fill="004187"/>
            <w:vAlign w:val="center"/>
          </w:tcPr>
          <w:p w:rsidR="009A3EA9" w:rsidRPr="00807521" w:rsidRDefault="009A3EA9" w:rsidP="001A3D74">
            <w:pPr>
              <w:pStyle w:val="TableParagraph"/>
              <w:ind w:left="141"/>
              <w:rPr>
                <w:sz w:val="24"/>
              </w:rPr>
            </w:pPr>
            <w:r w:rsidRPr="00807521">
              <w:rPr>
                <w:color w:val="FFFFFF"/>
                <w:sz w:val="24"/>
              </w:rPr>
              <w:t>ТГРІ</w:t>
            </w:r>
          </w:p>
        </w:tc>
        <w:tc>
          <w:tcPr>
            <w:tcW w:w="1346" w:type="dxa"/>
            <w:vMerge/>
            <w:shd w:val="clear" w:color="auto" w:fill="004187"/>
            <w:vAlign w:val="center"/>
          </w:tcPr>
          <w:p w:rsidR="009A3EA9" w:rsidRPr="00807521"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807521" w:rsidRDefault="009A3EA9" w:rsidP="001A3D74">
            <w:pPr>
              <w:autoSpaceDE w:val="0"/>
              <w:autoSpaceDN w:val="0"/>
              <w:jc w:val="center"/>
              <w:rPr>
                <w:rFonts w:ascii="Calibri" w:hAnsi="Calibri" w:cs="Calibri"/>
                <w:sz w:val="2"/>
                <w:szCs w:val="2"/>
              </w:rPr>
            </w:pPr>
          </w:p>
        </w:tc>
      </w:tr>
      <w:tr w:rsidR="009A3EA9" w:rsidRPr="00807521" w:rsidTr="00960CC4">
        <w:trPr>
          <w:trHeight w:val="407"/>
        </w:trPr>
        <w:tc>
          <w:tcPr>
            <w:tcW w:w="3882" w:type="dxa"/>
            <w:vMerge/>
            <w:shd w:val="clear" w:color="auto" w:fill="004187"/>
          </w:tcPr>
          <w:p w:rsidR="009A3EA9" w:rsidRPr="00807521" w:rsidRDefault="009A3EA9" w:rsidP="001A3D74">
            <w:pPr>
              <w:autoSpaceDE w:val="0"/>
              <w:autoSpaceDN w:val="0"/>
              <w:rPr>
                <w:rFonts w:ascii="Calibri" w:hAnsi="Calibri" w:cs="Calibri"/>
                <w:sz w:val="2"/>
                <w:szCs w:val="2"/>
              </w:rPr>
            </w:pPr>
          </w:p>
        </w:tc>
        <w:tc>
          <w:tcPr>
            <w:tcW w:w="1134" w:type="dxa"/>
            <w:shd w:val="clear" w:color="auto" w:fill="004187"/>
            <w:vAlign w:val="center"/>
          </w:tcPr>
          <w:p w:rsidR="009A3EA9" w:rsidRPr="00807521" w:rsidRDefault="009A3EA9" w:rsidP="001A3D74">
            <w:pPr>
              <w:pStyle w:val="TableParagraph"/>
              <w:ind w:left="30" w:right="127"/>
              <w:rPr>
                <w:b/>
                <w:color w:val="FFFFFF"/>
                <w:sz w:val="24"/>
              </w:rPr>
            </w:pPr>
            <w:r w:rsidRPr="00807521">
              <w:rPr>
                <w:b/>
                <w:color w:val="FFFFFF"/>
                <w:sz w:val="24"/>
              </w:rPr>
              <w:t>ДП №2</w:t>
            </w:r>
          </w:p>
        </w:tc>
        <w:tc>
          <w:tcPr>
            <w:tcW w:w="1228" w:type="dxa"/>
            <w:gridSpan w:val="2"/>
            <w:shd w:val="clear" w:color="auto" w:fill="004187"/>
            <w:vAlign w:val="center"/>
          </w:tcPr>
          <w:p w:rsidR="009A3EA9" w:rsidRPr="00807521" w:rsidRDefault="009A3EA9" w:rsidP="001A3D74">
            <w:pPr>
              <w:pStyle w:val="TableParagraph"/>
              <w:ind w:left="94"/>
              <w:rPr>
                <w:b/>
                <w:color w:val="FFFFFF"/>
                <w:sz w:val="24"/>
              </w:rPr>
            </w:pPr>
            <w:r w:rsidRPr="00807521">
              <w:rPr>
                <w:b/>
                <w:color w:val="FFFFFF"/>
                <w:sz w:val="24"/>
              </w:rPr>
              <w:t>ЦПМСД №18</w:t>
            </w:r>
          </w:p>
        </w:tc>
        <w:tc>
          <w:tcPr>
            <w:tcW w:w="1182" w:type="dxa"/>
            <w:shd w:val="clear" w:color="auto" w:fill="004187"/>
            <w:vAlign w:val="center"/>
          </w:tcPr>
          <w:p w:rsidR="009A3EA9" w:rsidRPr="00807521" w:rsidRDefault="009A3EA9" w:rsidP="001A3D74">
            <w:pPr>
              <w:pStyle w:val="TableParagraph"/>
              <w:ind w:left="142" w:right="141"/>
              <w:rPr>
                <w:b/>
                <w:color w:val="FFFFFF"/>
                <w:sz w:val="24"/>
              </w:rPr>
            </w:pPr>
            <w:r w:rsidRPr="00807521">
              <w:rPr>
                <w:b/>
                <w:color w:val="FFFFFF"/>
                <w:sz w:val="24"/>
              </w:rPr>
              <w:t>МКІЛ</w:t>
            </w:r>
          </w:p>
        </w:tc>
        <w:tc>
          <w:tcPr>
            <w:tcW w:w="1346" w:type="dxa"/>
            <w:vMerge/>
            <w:shd w:val="clear" w:color="auto" w:fill="004187"/>
            <w:vAlign w:val="center"/>
          </w:tcPr>
          <w:p w:rsidR="009A3EA9" w:rsidRPr="00807521"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807521" w:rsidRDefault="009A3EA9" w:rsidP="001A3D74">
            <w:pPr>
              <w:autoSpaceDE w:val="0"/>
              <w:autoSpaceDN w:val="0"/>
              <w:jc w:val="center"/>
              <w:rPr>
                <w:rFonts w:ascii="Calibri" w:hAnsi="Calibri" w:cs="Calibri"/>
                <w:sz w:val="2"/>
                <w:szCs w:val="2"/>
              </w:rPr>
            </w:pPr>
          </w:p>
        </w:tc>
      </w:tr>
      <w:tr w:rsidR="009A3EA9" w:rsidRPr="00807521" w:rsidTr="00A67503">
        <w:trPr>
          <w:trHeight w:val="550"/>
        </w:trPr>
        <w:tc>
          <w:tcPr>
            <w:tcW w:w="3882" w:type="dxa"/>
            <w:shd w:val="clear" w:color="auto" w:fill="auto"/>
            <w:vAlign w:val="center"/>
          </w:tcPr>
          <w:p w:rsidR="009A3EA9" w:rsidRPr="00807521" w:rsidRDefault="009A3EA9" w:rsidP="001A3D74">
            <w:pPr>
              <w:pStyle w:val="TableParagraph"/>
              <w:spacing w:line="273" w:lineRule="exact"/>
              <w:jc w:val="left"/>
              <w:rPr>
                <w:sz w:val="24"/>
              </w:rPr>
            </w:pPr>
            <w:r w:rsidRPr="00807521">
              <w:rPr>
                <w:spacing w:val="-4"/>
                <w:sz w:val="24"/>
              </w:rPr>
              <w:t>Кількість досліджених зразків матеріалу</w:t>
            </w:r>
          </w:p>
        </w:tc>
        <w:tc>
          <w:tcPr>
            <w:tcW w:w="1134" w:type="dxa"/>
            <w:shd w:val="clear" w:color="auto" w:fill="auto"/>
            <w:vAlign w:val="center"/>
          </w:tcPr>
          <w:p w:rsidR="009A3EA9" w:rsidRPr="00807521" w:rsidRDefault="00E30D79" w:rsidP="001A3D74">
            <w:pPr>
              <w:pStyle w:val="TableParagraph"/>
              <w:spacing w:line="240" w:lineRule="auto"/>
              <w:ind w:left="30" w:right="127"/>
              <w:rPr>
                <w:sz w:val="24"/>
              </w:rPr>
            </w:pPr>
            <w:r>
              <w:rPr>
                <w:sz w:val="24"/>
              </w:rPr>
              <w:t>14</w:t>
            </w:r>
          </w:p>
        </w:tc>
        <w:tc>
          <w:tcPr>
            <w:tcW w:w="1228" w:type="dxa"/>
            <w:gridSpan w:val="2"/>
            <w:shd w:val="clear" w:color="auto" w:fill="auto"/>
            <w:vAlign w:val="center"/>
          </w:tcPr>
          <w:p w:rsidR="009A3EA9" w:rsidRPr="00807521" w:rsidRDefault="004D060C" w:rsidP="001A3D74">
            <w:pPr>
              <w:pStyle w:val="TableParagraph"/>
              <w:spacing w:line="240" w:lineRule="auto"/>
              <w:ind w:left="94"/>
              <w:rPr>
                <w:sz w:val="24"/>
              </w:rPr>
            </w:pPr>
            <w:r>
              <w:rPr>
                <w:sz w:val="24"/>
              </w:rPr>
              <w:t>6</w:t>
            </w:r>
          </w:p>
        </w:tc>
        <w:tc>
          <w:tcPr>
            <w:tcW w:w="1182" w:type="dxa"/>
            <w:shd w:val="clear" w:color="auto" w:fill="auto"/>
            <w:vAlign w:val="center"/>
          </w:tcPr>
          <w:p w:rsidR="009A3EA9" w:rsidRPr="00807521" w:rsidRDefault="004D060C" w:rsidP="001A3D74">
            <w:pPr>
              <w:pStyle w:val="TableParagraph"/>
              <w:spacing w:line="240" w:lineRule="auto"/>
              <w:ind w:left="142" w:right="141"/>
              <w:rPr>
                <w:sz w:val="24"/>
              </w:rPr>
            </w:pPr>
            <w:r>
              <w:rPr>
                <w:sz w:val="24"/>
              </w:rPr>
              <w:t>5</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25</w:t>
            </w:r>
          </w:p>
        </w:tc>
        <w:tc>
          <w:tcPr>
            <w:tcW w:w="1347" w:type="dxa"/>
            <w:vAlign w:val="center"/>
          </w:tcPr>
          <w:p w:rsidR="009A3EA9" w:rsidRPr="00D85BDF" w:rsidRDefault="00783153" w:rsidP="004D060C">
            <w:pPr>
              <w:pStyle w:val="TableParagraph"/>
              <w:tabs>
                <w:tab w:val="left" w:pos="1662"/>
              </w:tabs>
              <w:spacing w:line="240" w:lineRule="auto"/>
              <w:ind w:left="2"/>
              <w:rPr>
                <w:sz w:val="24"/>
              </w:rPr>
            </w:pPr>
            <w:r w:rsidRPr="00D85BDF">
              <w:rPr>
                <w:sz w:val="24"/>
              </w:rPr>
              <w:t>2</w:t>
            </w:r>
            <w:r w:rsidR="004D060C">
              <w:rPr>
                <w:sz w:val="24"/>
              </w:rPr>
              <w:t>7</w:t>
            </w:r>
            <w:r w:rsidR="00D85BDF" w:rsidRPr="00D85BDF">
              <w:rPr>
                <w:sz w:val="24"/>
              </w:rPr>
              <w:t>5</w:t>
            </w:r>
          </w:p>
        </w:tc>
      </w:tr>
      <w:tr w:rsidR="009A3EA9" w:rsidRPr="00807521" w:rsidTr="00A67503">
        <w:trPr>
          <w:trHeight w:val="509"/>
        </w:trPr>
        <w:tc>
          <w:tcPr>
            <w:tcW w:w="3882" w:type="dxa"/>
            <w:shd w:val="clear" w:color="auto" w:fill="auto"/>
          </w:tcPr>
          <w:p w:rsidR="009A3EA9" w:rsidRPr="00807521" w:rsidRDefault="009A3EA9" w:rsidP="001A3D74">
            <w:pPr>
              <w:pStyle w:val="TableParagraph"/>
              <w:spacing w:line="240" w:lineRule="auto"/>
              <w:ind w:left="55" w:firstLine="94"/>
              <w:jc w:val="left"/>
              <w:rPr>
                <w:spacing w:val="-8"/>
                <w:sz w:val="24"/>
              </w:rPr>
            </w:pPr>
            <w:r w:rsidRPr="00807521">
              <w:rPr>
                <w:spacing w:val="-4"/>
                <w:sz w:val="24"/>
              </w:rPr>
              <w:t>Кількість</w:t>
            </w:r>
            <w:r w:rsidRPr="00807521">
              <w:rPr>
                <w:spacing w:val="-9"/>
                <w:sz w:val="24"/>
              </w:rPr>
              <w:t xml:space="preserve"> </w:t>
            </w:r>
            <w:r w:rsidRPr="00807521">
              <w:rPr>
                <w:spacing w:val="-4"/>
                <w:sz w:val="24"/>
              </w:rPr>
              <w:t>позитивних</w:t>
            </w:r>
            <w:r w:rsidRPr="00807521">
              <w:rPr>
                <w:spacing w:val="-9"/>
                <w:sz w:val="24"/>
              </w:rPr>
              <w:t xml:space="preserve"> </w:t>
            </w:r>
            <w:r w:rsidRPr="00807521">
              <w:rPr>
                <w:spacing w:val="-4"/>
                <w:sz w:val="24"/>
              </w:rPr>
              <w:t>зразків,</w:t>
            </w:r>
            <w:r w:rsidRPr="00807521">
              <w:rPr>
                <w:spacing w:val="-8"/>
                <w:sz w:val="24"/>
              </w:rPr>
              <w:t xml:space="preserve"> </w:t>
            </w:r>
          </w:p>
          <w:p w:rsidR="009A3EA9" w:rsidRPr="00807521" w:rsidRDefault="009A3EA9" w:rsidP="001A3D74">
            <w:pPr>
              <w:pStyle w:val="TableParagraph"/>
              <w:spacing w:line="240" w:lineRule="auto"/>
              <w:ind w:left="55" w:firstLine="94"/>
              <w:jc w:val="left"/>
              <w:rPr>
                <w:sz w:val="24"/>
              </w:rPr>
            </w:pPr>
            <w:proofErr w:type="spellStart"/>
            <w:r w:rsidRPr="00807521">
              <w:rPr>
                <w:spacing w:val="-4"/>
                <w:sz w:val="24"/>
              </w:rPr>
              <w:t>абс.знач</w:t>
            </w:r>
            <w:proofErr w:type="spellEnd"/>
            <w:r w:rsidRPr="00807521">
              <w:rPr>
                <w:spacing w:val="-4"/>
                <w:sz w:val="24"/>
              </w:rPr>
              <w:t>.</w:t>
            </w:r>
            <w:r w:rsidRPr="00807521">
              <w:rPr>
                <w:spacing w:val="-10"/>
                <w:sz w:val="24"/>
              </w:rPr>
              <w:t xml:space="preserve"> </w:t>
            </w:r>
            <w:r w:rsidRPr="00807521">
              <w:rPr>
                <w:spacing w:val="-3"/>
                <w:sz w:val="24"/>
              </w:rPr>
              <w:t>(%)</w:t>
            </w:r>
          </w:p>
        </w:tc>
        <w:tc>
          <w:tcPr>
            <w:tcW w:w="1134" w:type="dxa"/>
            <w:shd w:val="clear" w:color="auto" w:fill="auto"/>
            <w:vAlign w:val="center"/>
          </w:tcPr>
          <w:p w:rsidR="009A3EA9" w:rsidRDefault="00E30D79" w:rsidP="00B26AC0">
            <w:pPr>
              <w:pStyle w:val="TableParagraph"/>
              <w:spacing w:line="275" w:lineRule="exact"/>
              <w:ind w:left="30" w:right="127"/>
              <w:rPr>
                <w:sz w:val="24"/>
              </w:rPr>
            </w:pPr>
            <w:r>
              <w:rPr>
                <w:sz w:val="24"/>
              </w:rPr>
              <w:t>12</w:t>
            </w:r>
          </w:p>
          <w:p w:rsidR="0094525D" w:rsidRPr="00807521" w:rsidRDefault="00E30D79" w:rsidP="00E30D79">
            <w:pPr>
              <w:pStyle w:val="TableParagraph"/>
              <w:spacing w:line="275" w:lineRule="exact"/>
              <w:ind w:left="30" w:right="127"/>
              <w:rPr>
                <w:sz w:val="24"/>
              </w:rPr>
            </w:pPr>
            <w:r>
              <w:rPr>
                <w:sz w:val="24"/>
              </w:rPr>
              <w:t>85,7</w:t>
            </w:r>
            <w:r w:rsidR="00BF0A55">
              <w:rPr>
                <w:sz w:val="24"/>
              </w:rPr>
              <w:t>%</w:t>
            </w:r>
          </w:p>
        </w:tc>
        <w:tc>
          <w:tcPr>
            <w:tcW w:w="1228" w:type="dxa"/>
            <w:gridSpan w:val="2"/>
            <w:shd w:val="clear" w:color="auto" w:fill="auto"/>
            <w:vAlign w:val="center"/>
          </w:tcPr>
          <w:p w:rsidR="009A3EA9" w:rsidRPr="00807521" w:rsidRDefault="004D060C" w:rsidP="001A3D74">
            <w:pPr>
              <w:pStyle w:val="TableParagraph"/>
              <w:spacing w:line="275" w:lineRule="exact"/>
              <w:ind w:left="94"/>
              <w:rPr>
                <w:sz w:val="24"/>
              </w:rPr>
            </w:pPr>
            <w:r>
              <w:rPr>
                <w:sz w:val="24"/>
              </w:rPr>
              <w:t>4</w:t>
            </w:r>
          </w:p>
          <w:p w:rsidR="00BF0A55" w:rsidRPr="00807521" w:rsidRDefault="004D060C" w:rsidP="0091759C">
            <w:pPr>
              <w:pStyle w:val="TableParagraph"/>
              <w:spacing w:line="275" w:lineRule="exact"/>
              <w:ind w:left="94"/>
              <w:rPr>
                <w:sz w:val="24"/>
              </w:rPr>
            </w:pPr>
            <w:r>
              <w:rPr>
                <w:sz w:val="24"/>
              </w:rPr>
              <w:t>66,7</w:t>
            </w:r>
            <w:r w:rsidR="0094525D" w:rsidRPr="00807521">
              <w:rPr>
                <w:sz w:val="24"/>
              </w:rPr>
              <w:t>%</w:t>
            </w:r>
          </w:p>
        </w:tc>
        <w:tc>
          <w:tcPr>
            <w:tcW w:w="1182" w:type="dxa"/>
            <w:shd w:val="clear" w:color="auto" w:fill="auto"/>
            <w:vAlign w:val="center"/>
          </w:tcPr>
          <w:p w:rsidR="0094525D" w:rsidRPr="00807521" w:rsidRDefault="004D060C" w:rsidP="00D4111E">
            <w:pPr>
              <w:pStyle w:val="TableParagraph"/>
              <w:spacing w:line="275" w:lineRule="exact"/>
              <w:ind w:left="142" w:right="141"/>
              <w:rPr>
                <w:sz w:val="24"/>
              </w:rPr>
            </w:pPr>
            <w:r>
              <w:rPr>
                <w:sz w:val="24"/>
              </w:rPr>
              <w:t>2</w:t>
            </w:r>
          </w:p>
          <w:p w:rsidR="00D76B3C" w:rsidRPr="00807521" w:rsidRDefault="004D060C" w:rsidP="00D4111E">
            <w:pPr>
              <w:pStyle w:val="TableParagraph"/>
              <w:spacing w:line="275" w:lineRule="exact"/>
              <w:ind w:left="142" w:right="141"/>
              <w:rPr>
                <w:sz w:val="24"/>
              </w:rPr>
            </w:pPr>
            <w:r>
              <w:rPr>
                <w:sz w:val="24"/>
              </w:rPr>
              <w:t>4</w:t>
            </w:r>
            <w:r w:rsidR="00D76B3C" w:rsidRPr="00807521">
              <w:rPr>
                <w:sz w:val="24"/>
              </w:rPr>
              <w:t>0%</w:t>
            </w:r>
          </w:p>
        </w:tc>
        <w:tc>
          <w:tcPr>
            <w:tcW w:w="1346" w:type="dxa"/>
            <w:shd w:val="clear" w:color="auto" w:fill="auto"/>
            <w:vAlign w:val="center"/>
          </w:tcPr>
          <w:p w:rsidR="00BF0A55" w:rsidRDefault="004D060C" w:rsidP="0091759C">
            <w:pPr>
              <w:pStyle w:val="TableParagraph"/>
              <w:tabs>
                <w:tab w:val="left" w:pos="1662"/>
              </w:tabs>
              <w:spacing w:line="275" w:lineRule="exact"/>
              <w:ind w:left="0"/>
              <w:rPr>
                <w:sz w:val="24"/>
              </w:rPr>
            </w:pPr>
            <w:r>
              <w:rPr>
                <w:sz w:val="24"/>
              </w:rPr>
              <w:t>18</w:t>
            </w:r>
          </w:p>
          <w:p w:rsidR="004D060C" w:rsidRPr="00807521" w:rsidRDefault="004D060C" w:rsidP="0091759C">
            <w:pPr>
              <w:pStyle w:val="TableParagraph"/>
              <w:tabs>
                <w:tab w:val="left" w:pos="1662"/>
              </w:tabs>
              <w:spacing w:line="275" w:lineRule="exact"/>
              <w:ind w:left="0"/>
              <w:rPr>
                <w:sz w:val="24"/>
              </w:rPr>
            </w:pPr>
            <w:r>
              <w:rPr>
                <w:sz w:val="24"/>
              </w:rPr>
              <w:t>72%</w:t>
            </w:r>
          </w:p>
        </w:tc>
        <w:tc>
          <w:tcPr>
            <w:tcW w:w="1347" w:type="dxa"/>
            <w:vAlign w:val="center"/>
          </w:tcPr>
          <w:p w:rsidR="009A3EA9" w:rsidRPr="00D85BDF" w:rsidRDefault="00783153" w:rsidP="001A3D74">
            <w:pPr>
              <w:pStyle w:val="TableParagraph"/>
              <w:tabs>
                <w:tab w:val="left" w:pos="1662"/>
              </w:tabs>
              <w:spacing w:line="275" w:lineRule="exact"/>
              <w:ind w:left="0"/>
              <w:rPr>
                <w:sz w:val="24"/>
              </w:rPr>
            </w:pPr>
            <w:r w:rsidRPr="00D85BDF">
              <w:rPr>
                <w:sz w:val="24"/>
              </w:rPr>
              <w:t>1</w:t>
            </w:r>
            <w:r w:rsidR="004D060C">
              <w:rPr>
                <w:sz w:val="24"/>
              </w:rPr>
              <w:t>60</w:t>
            </w:r>
          </w:p>
          <w:p w:rsidR="009A3EA9" w:rsidRPr="00D85BDF" w:rsidRDefault="004A147A" w:rsidP="004D060C">
            <w:pPr>
              <w:pStyle w:val="TableParagraph"/>
              <w:tabs>
                <w:tab w:val="left" w:pos="1662"/>
              </w:tabs>
              <w:spacing w:line="275" w:lineRule="exact"/>
              <w:ind w:left="0"/>
              <w:rPr>
                <w:sz w:val="24"/>
              </w:rPr>
            </w:pPr>
            <w:r w:rsidRPr="00D85BDF">
              <w:rPr>
                <w:sz w:val="24"/>
              </w:rPr>
              <w:t>5</w:t>
            </w:r>
            <w:r w:rsidR="004D060C">
              <w:rPr>
                <w:sz w:val="24"/>
              </w:rPr>
              <w:t>8,2</w:t>
            </w:r>
            <w:r w:rsidR="009A3EA9" w:rsidRPr="00D85BDF">
              <w:rPr>
                <w:sz w:val="24"/>
              </w:rPr>
              <w:t>%</w:t>
            </w:r>
          </w:p>
        </w:tc>
      </w:tr>
      <w:tr w:rsidR="009A3EA9" w:rsidRPr="00807521" w:rsidTr="00A67503">
        <w:trPr>
          <w:trHeight w:val="576"/>
        </w:trPr>
        <w:tc>
          <w:tcPr>
            <w:tcW w:w="3882" w:type="dxa"/>
            <w:shd w:val="clear" w:color="auto" w:fill="auto"/>
          </w:tcPr>
          <w:p w:rsidR="009A3EA9" w:rsidRPr="00807521" w:rsidRDefault="009A3EA9" w:rsidP="001A3D74">
            <w:pPr>
              <w:pStyle w:val="TableParagraph"/>
              <w:spacing w:line="292" w:lineRule="exact"/>
              <w:jc w:val="left"/>
              <w:rPr>
                <w:sz w:val="24"/>
              </w:rPr>
            </w:pPr>
            <w:r w:rsidRPr="00807521">
              <w:rPr>
                <w:spacing w:val="-4"/>
                <w:sz w:val="24"/>
              </w:rPr>
              <w:t>Кількість</w:t>
            </w:r>
            <w:r w:rsidRPr="00807521">
              <w:rPr>
                <w:spacing w:val="-9"/>
                <w:sz w:val="24"/>
              </w:rPr>
              <w:t xml:space="preserve"> </w:t>
            </w:r>
            <w:r w:rsidRPr="00807521">
              <w:rPr>
                <w:spacing w:val="-4"/>
                <w:sz w:val="24"/>
              </w:rPr>
              <w:t>вірусів</w:t>
            </w:r>
            <w:r w:rsidRPr="00807521">
              <w:rPr>
                <w:spacing w:val="-9"/>
                <w:sz w:val="24"/>
              </w:rPr>
              <w:t xml:space="preserve"> </w:t>
            </w:r>
            <w:r w:rsidRPr="00807521">
              <w:rPr>
                <w:spacing w:val="-4"/>
                <w:sz w:val="24"/>
              </w:rPr>
              <w:t>грипу,</w:t>
            </w:r>
            <w:r w:rsidRPr="00807521">
              <w:rPr>
                <w:spacing w:val="-9"/>
                <w:sz w:val="24"/>
              </w:rPr>
              <w:t xml:space="preserve"> </w:t>
            </w:r>
            <w:r w:rsidRPr="00807521">
              <w:rPr>
                <w:spacing w:val="-3"/>
                <w:sz w:val="24"/>
              </w:rPr>
              <w:t>%</w:t>
            </w:r>
            <w:r w:rsidRPr="00807521">
              <w:rPr>
                <w:spacing w:val="-6"/>
                <w:sz w:val="24"/>
              </w:rPr>
              <w:t xml:space="preserve"> </w:t>
            </w:r>
            <w:r w:rsidRPr="00807521">
              <w:rPr>
                <w:spacing w:val="-3"/>
                <w:sz w:val="24"/>
              </w:rPr>
              <w:t>від</w:t>
            </w:r>
            <w:r w:rsidRPr="00807521">
              <w:rPr>
                <w:spacing w:val="-9"/>
                <w:sz w:val="24"/>
              </w:rPr>
              <w:t xml:space="preserve"> </w:t>
            </w:r>
            <w:r w:rsidRPr="00807521">
              <w:rPr>
                <w:spacing w:val="-3"/>
                <w:sz w:val="24"/>
              </w:rPr>
              <w:t>числа</w:t>
            </w:r>
          </w:p>
          <w:p w:rsidR="009A3EA9" w:rsidRPr="00807521" w:rsidRDefault="009A3EA9" w:rsidP="001A3D74">
            <w:pPr>
              <w:pStyle w:val="TableParagraph"/>
              <w:spacing w:line="273" w:lineRule="exact"/>
              <w:jc w:val="left"/>
              <w:rPr>
                <w:sz w:val="24"/>
              </w:rPr>
            </w:pPr>
            <w:r w:rsidRPr="00807521">
              <w:rPr>
                <w:sz w:val="24"/>
              </w:rPr>
              <w:t>позитивних</w:t>
            </w:r>
          </w:p>
        </w:tc>
        <w:tc>
          <w:tcPr>
            <w:tcW w:w="1134" w:type="dxa"/>
            <w:shd w:val="clear" w:color="auto" w:fill="auto"/>
            <w:vAlign w:val="center"/>
          </w:tcPr>
          <w:p w:rsidR="00A67503" w:rsidRDefault="00E30D79" w:rsidP="00B26AC0">
            <w:pPr>
              <w:pStyle w:val="TableParagraph"/>
              <w:spacing w:line="240" w:lineRule="auto"/>
              <w:ind w:left="30" w:right="127"/>
              <w:rPr>
                <w:sz w:val="24"/>
              </w:rPr>
            </w:pPr>
            <w:r>
              <w:rPr>
                <w:sz w:val="24"/>
              </w:rPr>
              <w:t>12</w:t>
            </w:r>
          </w:p>
          <w:p w:rsidR="0094525D" w:rsidRPr="00807521" w:rsidRDefault="00E30D79" w:rsidP="0091759C">
            <w:pPr>
              <w:pStyle w:val="TableParagraph"/>
              <w:spacing w:line="240" w:lineRule="auto"/>
              <w:ind w:left="30" w:right="127"/>
              <w:rPr>
                <w:sz w:val="24"/>
              </w:rPr>
            </w:pPr>
            <w:r>
              <w:rPr>
                <w:sz w:val="24"/>
              </w:rPr>
              <w:t>100</w:t>
            </w:r>
            <w:r w:rsidR="00BF0A55">
              <w:rPr>
                <w:sz w:val="24"/>
              </w:rPr>
              <w:t>%</w:t>
            </w:r>
          </w:p>
        </w:tc>
        <w:tc>
          <w:tcPr>
            <w:tcW w:w="1228" w:type="dxa"/>
            <w:gridSpan w:val="2"/>
            <w:shd w:val="clear" w:color="auto" w:fill="auto"/>
            <w:vAlign w:val="center"/>
          </w:tcPr>
          <w:p w:rsidR="00A67503" w:rsidRPr="00807521" w:rsidRDefault="004D060C" w:rsidP="00B26AC0">
            <w:pPr>
              <w:pStyle w:val="TableParagraph"/>
              <w:spacing w:line="240" w:lineRule="auto"/>
              <w:ind w:left="94"/>
              <w:rPr>
                <w:sz w:val="24"/>
              </w:rPr>
            </w:pPr>
            <w:r>
              <w:rPr>
                <w:sz w:val="24"/>
              </w:rPr>
              <w:t>4</w:t>
            </w:r>
          </w:p>
          <w:p w:rsidR="0094525D" w:rsidRPr="00807521" w:rsidRDefault="0094525D" w:rsidP="00B26AC0">
            <w:pPr>
              <w:pStyle w:val="TableParagraph"/>
              <w:spacing w:line="240" w:lineRule="auto"/>
              <w:ind w:left="94"/>
              <w:rPr>
                <w:sz w:val="24"/>
              </w:rPr>
            </w:pPr>
            <w:r w:rsidRPr="00807521">
              <w:rPr>
                <w:sz w:val="24"/>
              </w:rPr>
              <w:t>100%</w:t>
            </w:r>
          </w:p>
        </w:tc>
        <w:tc>
          <w:tcPr>
            <w:tcW w:w="1182" w:type="dxa"/>
            <w:shd w:val="clear" w:color="auto" w:fill="auto"/>
            <w:vAlign w:val="center"/>
          </w:tcPr>
          <w:p w:rsidR="00A91D73" w:rsidRPr="00807521" w:rsidRDefault="0091759C" w:rsidP="001A3D74">
            <w:pPr>
              <w:pStyle w:val="TableParagraph"/>
              <w:spacing w:line="240" w:lineRule="auto"/>
              <w:ind w:left="142" w:right="141"/>
              <w:rPr>
                <w:sz w:val="24"/>
              </w:rPr>
            </w:pPr>
            <w:r>
              <w:rPr>
                <w:sz w:val="24"/>
              </w:rPr>
              <w:t>2</w:t>
            </w:r>
          </w:p>
          <w:p w:rsidR="0094525D" w:rsidRPr="00807521" w:rsidRDefault="004D060C" w:rsidP="004A147A">
            <w:pPr>
              <w:pStyle w:val="TableParagraph"/>
              <w:spacing w:line="240" w:lineRule="auto"/>
              <w:ind w:left="142" w:right="141"/>
              <w:rPr>
                <w:sz w:val="24"/>
              </w:rPr>
            </w:pPr>
            <w:r>
              <w:rPr>
                <w:sz w:val="24"/>
              </w:rPr>
              <w:t>100</w:t>
            </w:r>
            <w:r w:rsidR="0094525D" w:rsidRPr="00807521">
              <w:rPr>
                <w:sz w:val="24"/>
              </w:rPr>
              <w:t>%</w:t>
            </w:r>
          </w:p>
        </w:tc>
        <w:tc>
          <w:tcPr>
            <w:tcW w:w="1346" w:type="dxa"/>
            <w:shd w:val="clear" w:color="auto" w:fill="auto"/>
            <w:vAlign w:val="center"/>
          </w:tcPr>
          <w:p w:rsidR="00BF0A55" w:rsidRDefault="004D060C" w:rsidP="001A3D74">
            <w:pPr>
              <w:pStyle w:val="TableParagraph"/>
              <w:tabs>
                <w:tab w:val="left" w:pos="1662"/>
              </w:tabs>
              <w:spacing w:line="240" w:lineRule="auto"/>
              <w:ind w:left="2"/>
              <w:rPr>
                <w:sz w:val="24"/>
              </w:rPr>
            </w:pPr>
            <w:r>
              <w:rPr>
                <w:sz w:val="24"/>
              </w:rPr>
              <w:t>18</w:t>
            </w:r>
          </w:p>
          <w:p w:rsidR="004D060C" w:rsidRPr="00807521" w:rsidRDefault="004D060C" w:rsidP="001A3D74">
            <w:pPr>
              <w:pStyle w:val="TableParagraph"/>
              <w:tabs>
                <w:tab w:val="left" w:pos="1662"/>
              </w:tabs>
              <w:spacing w:line="240" w:lineRule="auto"/>
              <w:ind w:left="2"/>
              <w:rPr>
                <w:sz w:val="24"/>
              </w:rPr>
            </w:pPr>
            <w:r>
              <w:rPr>
                <w:sz w:val="24"/>
              </w:rPr>
              <w:t>100%</w:t>
            </w:r>
          </w:p>
        </w:tc>
        <w:tc>
          <w:tcPr>
            <w:tcW w:w="1347" w:type="dxa"/>
            <w:vAlign w:val="center"/>
          </w:tcPr>
          <w:p w:rsidR="009A3EA9" w:rsidRPr="00D85BDF" w:rsidRDefault="004D060C" w:rsidP="001A3D74">
            <w:pPr>
              <w:pStyle w:val="TableParagraph"/>
              <w:tabs>
                <w:tab w:val="left" w:pos="1662"/>
              </w:tabs>
              <w:spacing w:line="240" w:lineRule="auto"/>
              <w:ind w:left="2"/>
              <w:rPr>
                <w:sz w:val="24"/>
              </w:rPr>
            </w:pPr>
            <w:r>
              <w:rPr>
                <w:sz w:val="24"/>
              </w:rPr>
              <w:t>116</w:t>
            </w:r>
          </w:p>
          <w:p w:rsidR="009A3EA9" w:rsidRPr="00D85BDF" w:rsidRDefault="004D060C" w:rsidP="00D85BDF">
            <w:pPr>
              <w:pStyle w:val="TableParagraph"/>
              <w:tabs>
                <w:tab w:val="left" w:pos="1662"/>
              </w:tabs>
              <w:spacing w:line="240" w:lineRule="auto"/>
              <w:ind w:left="2"/>
              <w:rPr>
                <w:sz w:val="24"/>
              </w:rPr>
            </w:pPr>
            <w:r>
              <w:rPr>
                <w:sz w:val="24"/>
              </w:rPr>
              <w:t>72,5</w:t>
            </w:r>
            <w:r w:rsidR="00A91D73" w:rsidRPr="00D85BDF">
              <w:rPr>
                <w:sz w:val="24"/>
              </w:rPr>
              <w:t>%</w:t>
            </w:r>
          </w:p>
        </w:tc>
      </w:tr>
      <w:tr w:rsidR="009A3EA9" w:rsidRPr="00807521" w:rsidTr="00A67503">
        <w:trPr>
          <w:trHeight w:val="295"/>
        </w:trPr>
        <w:tc>
          <w:tcPr>
            <w:tcW w:w="3882" w:type="dxa"/>
            <w:shd w:val="clear" w:color="auto" w:fill="auto"/>
          </w:tcPr>
          <w:p w:rsidR="009A3EA9" w:rsidRPr="00807521" w:rsidRDefault="009A3EA9" w:rsidP="001A3D74">
            <w:pPr>
              <w:pStyle w:val="TableParagraph"/>
              <w:jc w:val="left"/>
              <w:rPr>
                <w:sz w:val="24"/>
              </w:rPr>
            </w:pPr>
            <w:r w:rsidRPr="00807521">
              <w:rPr>
                <w:spacing w:val="-3"/>
                <w:sz w:val="24"/>
              </w:rPr>
              <w:t>A,</w:t>
            </w:r>
            <w:r w:rsidRPr="00807521">
              <w:rPr>
                <w:spacing w:val="-11"/>
                <w:sz w:val="24"/>
              </w:rPr>
              <w:t xml:space="preserve"> </w:t>
            </w:r>
            <w:r w:rsidRPr="00807521">
              <w:rPr>
                <w:spacing w:val="-3"/>
                <w:sz w:val="24"/>
              </w:rPr>
              <w:t>всього</w:t>
            </w:r>
          </w:p>
        </w:tc>
        <w:tc>
          <w:tcPr>
            <w:tcW w:w="1134" w:type="dxa"/>
            <w:shd w:val="clear" w:color="auto" w:fill="auto"/>
            <w:vAlign w:val="center"/>
          </w:tcPr>
          <w:p w:rsidR="009A3EA9" w:rsidRPr="00807521" w:rsidRDefault="00E30D79" w:rsidP="001A3D74">
            <w:pPr>
              <w:pStyle w:val="TableParagraph"/>
              <w:spacing w:line="240" w:lineRule="auto"/>
              <w:ind w:left="0" w:right="127"/>
              <w:rPr>
                <w:sz w:val="24"/>
              </w:rPr>
            </w:pPr>
            <w:r>
              <w:rPr>
                <w:sz w:val="24"/>
              </w:rPr>
              <w:t>1</w:t>
            </w:r>
          </w:p>
        </w:tc>
        <w:tc>
          <w:tcPr>
            <w:tcW w:w="1228" w:type="dxa"/>
            <w:gridSpan w:val="2"/>
            <w:shd w:val="clear" w:color="auto" w:fill="auto"/>
            <w:vAlign w:val="center"/>
          </w:tcPr>
          <w:p w:rsidR="009A3EA9" w:rsidRPr="00807521" w:rsidRDefault="004D060C" w:rsidP="0091759C">
            <w:pPr>
              <w:pStyle w:val="TableParagraph"/>
              <w:spacing w:line="240" w:lineRule="auto"/>
              <w:ind w:left="94"/>
              <w:rPr>
                <w:sz w:val="24"/>
              </w:rPr>
            </w:pPr>
            <w:r>
              <w:rPr>
                <w:sz w:val="24"/>
              </w:rPr>
              <w:t>1</w:t>
            </w:r>
          </w:p>
        </w:tc>
        <w:tc>
          <w:tcPr>
            <w:tcW w:w="1182" w:type="dxa"/>
            <w:shd w:val="clear" w:color="auto" w:fill="auto"/>
            <w:vAlign w:val="center"/>
          </w:tcPr>
          <w:p w:rsidR="009A3EA9" w:rsidRPr="00807521" w:rsidRDefault="0091759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3</w:t>
            </w:r>
          </w:p>
        </w:tc>
        <w:tc>
          <w:tcPr>
            <w:tcW w:w="1347" w:type="dxa"/>
            <w:vAlign w:val="center"/>
          </w:tcPr>
          <w:p w:rsidR="009A3EA9" w:rsidRPr="00D85BDF" w:rsidRDefault="00BF0A55" w:rsidP="00D85BDF">
            <w:pPr>
              <w:pStyle w:val="TableParagraph"/>
              <w:tabs>
                <w:tab w:val="left" w:pos="1662"/>
              </w:tabs>
              <w:spacing w:line="240" w:lineRule="auto"/>
              <w:ind w:left="2"/>
              <w:rPr>
                <w:sz w:val="24"/>
              </w:rPr>
            </w:pPr>
            <w:r w:rsidRPr="00D85BDF">
              <w:rPr>
                <w:sz w:val="24"/>
              </w:rPr>
              <w:t>6</w:t>
            </w:r>
            <w:r w:rsidR="004D060C">
              <w:rPr>
                <w:sz w:val="24"/>
              </w:rPr>
              <w:t>6</w:t>
            </w:r>
          </w:p>
        </w:tc>
      </w:tr>
      <w:tr w:rsidR="009A3EA9" w:rsidRPr="00807521" w:rsidTr="00A67503">
        <w:trPr>
          <w:trHeight w:val="295"/>
        </w:trPr>
        <w:tc>
          <w:tcPr>
            <w:tcW w:w="3882" w:type="dxa"/>
            <w:shd w:val="clear" w:color="auto" w:fill="auto"/>
          </w:tcPr>
          <w:p w:rsidR="009A3EA9" w:rsidRPr="00807521" w:rsidRDefault="009A3EA9" w:rsidP="001A3D74">
            <w:pPr>
              <w:pStyle w:val="TableParagraph"/>
              <w:spacing w:line="273" w:lineRule="exact"/>
              <w:jc w:val="left"/>
              <w:rPr>
                <w:sz w:val="24"/>
              </w:rPr>
            </w:pPr>
            <w:r w:rsidRPr="00807521">
              <w:rPr>
                <w:spacing w:val="-4"/>
                <w:sz w:val="24"/>
              </w:rPr>
              <w:t>A</w:t>
            </w:r>
            <w:r w:rsidRPr="00807521">
              <w:rPr>
                <w:spacing w:val="-8"/>
                <w:sz w:val="24"/>
              </w:rPr>
              <w:t xml:space="preserve"> </w:t>
            </w:r>
            <w:r w:rsidRPr="00807521">
              <w:rPr>
                <w:spacing w:val="-4"/>
                <w:sz w:val="24"/>
              </w:rPr>
              <w:t>не</w:t>
            </w:r>
            <w:r w:rsidRPr="00807521">
              <w:rPr>
                <w:spacing w:val="-8"/>
                <w:sz w:val="24"/>
              </w:rPr>
              <w:t xml:space="preserve"> </w:t>
            </w:r>
            <w:proofErr w:type="spellStart"/>
            <w:r w:rsidRPr="00807521">
              <w:rPr>
                <w:spacing w:val="-4"/>
                <w:sz w:val="24"/>
              </w:rPr>
              <w:t>субтипован</w:t>
            </w:r>
            <w:r w:rsidR="00A91D73" w:rsidRPr="00807521">
              <w:rPr>
                <w:spacing w:val="-4"/>
                <w:sz w:val="24"/>
              </w:rPr>
              <w:t>ий</w:t>
            </w:r>
            <w:proofErr w:type="spellEnd"/>
          </w:p>
        </w:tc>
        <w:tc>
          <w:tcPr>
            <w:tcW w:w="1134" w:type="dxa"/>
            <w:shd w:val="clear" w:color="auto" w:fill="auto"/>
            <w:vAlign w:val="center"/>
          </w:tcPr>
          <w:p w:rsidR="009A3EA9" w:rsidRPr="00807521" w:rsidRDefault="00E30D79" w:rsidP="001A3D74">
            <w:pPr>
              <w:pStyle w:val="TableParagraph"/>
              <w:spacing w:line="240" w:lineRule="auto"/>
              <w:ind w:left="30" w:right="127"/>
              <w:rPr>
                <w:sz w:val="24"/>
              </w:rPr>
            </w:pPr>
            <w:r>
              <w:rPr>
                <w:sz w:val="24"/>
              </w:rPr>
              <w:t>1</w:t>
            </w:r>
          </w:p>
        </w:tc>
        <w:tc>
          <w:tcPr>
            <w:tcW w:w="1228" w:type="dxa"/>
            <w:gridSpan w:val="2"/>
            <w:shd w:val="clear" w:color="auto" w:fill="auto"/>
            <w:vAlign w:val="center"/>
          </w:tcPr>
          <w:p w:rsidR="009A3EA9" w:rsidRPr="00807521" w:rsidRDefault="004D060C" w:rsidP="001A3D74">
            <w:pPr>
              <w:pStyle w:val="TableParagraph"/>
              <w:spacing w:line="240" w:lineRule="auto"/>
              <w:ind w:left="94"/>
              <w:rPr>
                <w:sz w:val="24"/>
              </w:rPr>
            </w:pPr>
            <w:r>
              <w:rPr>
                <w:sz w:val="24"/>
              </w:rPr>
              <w:t>1</w:t>
            </w:r>
          </w:p>
        </w:tc>
        <w:tc>
          <w:tcPr>
            <w:tcW w:w="1182" w:type="dxa"/>
            <w:shd w:val="clear" w:color="auto" w:fill="auto"/>
            <w:vAlign w:val="center"/>
          </w:tcPr>
          <w:p w:rsidR="009A3EA9" w:rsidRPr="00807521" w:rsidRDefault="0091759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3</w:t>
            </w:r>
          </w:p>
        </w:tc>
        <w:tc>
          <w:tcPr>
            <w:tcW w:w="1347" w:type="dxa"/>
            <w:vAlign w:val="center"/>
          </w:tcPr>
          <w:p w:rsidR="009A3EA9" w:rsidRPr="00D85BDF" w:rsidRDefault="00BF0A55" w:rsidP="00D85BDF">
            <w:pPr>
              <w:pStyle w:val="TableParagraph"/>
              <w:tabs>
                <w:tab w:val="left" w:pos="1662"/>
              </w:tabs>
              <w:spacing w:line="240" w:lineRule="auto"/>
              <w:ind w:left="2"/>
              <w:rPr>
                <w:sz w:val="24"/>
              </w:rPr>
            </w:pPr>
            <w:r w:rsidRPr="00D85BDF">
              <w:rPr>
                <w:sz w:val="24"/>
              </w:rPr>
              <w:t>6</w:t>
            </w:r>
            <w:r w:rsidR="004D060C">
              <w:rPr>
                <w:sz w:val="24"/>
              </w:rPr>
              <w:t>6</w:t>
            </w:r>
          </w:p>
        </w:tc>
      </w:tr>
      <w:tr w:rsidR="009A3EA9" w:rsidRPr="00807521" w:rsidTr="00A67503">
        <w:trPr>
          <w:trHeight w:val="295"/>
        </w:trPr>
        <w:tc>
          <w:tcPr>
            <w:tcW w:w="3882" w:type="dxa"/>
            <w:shd w:val="clear" w:color="auto" w:fill="auto"/>
          </w:tcPr>
          <w:p w:rsidR="009A3EA9" w:rsidRPr="00807521" w:rsidRDefault="009A3EA9" w:rsidP="001A3D74">
            <w:pPr>
              <w:pStyle w:val="TableParagraph"/>
              <w:spacing w:line="275" w:lineRule="exact"/>
              <w:jc w:val="left"/>
              <w:rPr>
                <w:sz w:val="24"/>
              </w:rPr>
            </w:pPr>
            <w:r w:rsidRPr="00807521">
              <w:rPr>
                <w:sz w:val="24"/>
              </w:rPr>
              <w:t>A(H1)pdm09</w:t>
            </w:r>
          </w:p>
        </w:tc>
        <w:tc>
          <w:tcPr>
            <w:tcW w:w="1134" w:type="dxa"/>
            <w:shd w:val="clear" w:color="auto" w:fill="auto"/>
            <w:vAlign w:val="center"/>
          </w:tcPr>
          <w:p w:rsidR="009A3EA9" w:rsidRPr="00807521" w:rsidRDefault="0094525D"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4525D"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4525D"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9A3EA9" w:rsidP="001A3D74">
            <w:pPr>
              <w:pStyle w:val="TableParagraph"/>
              <w:tabs>
                <w:tab w:val="left" w:pos="1662"/>
              </w:tabs>
              <w:spacing w:line="240" w:lineRule="auto"/>
              <w:ind w:left="2"/>
              <w:rPr>
                <w:sz w:val="24"/>
              </w:rPr>
            </w:pPr>
            <w:r w:rsidRPr="00D85BDF">
              <w:rPr>
                <w:sz w:val="24"/>
              </w:rPr>
              <w:t>0</w:t>
            </w:r>
          </w:p>
        </w:tc>
      </w:tr>
      <w:tr w:rsidR="009A3EA9" w:rsidRPr="00807521" w:rsidTr="00A67503">
        <w:trPr>
          <w:trHeight w:val="295"/>
        </w:trPr>
        <w:tc>
          <w:tcPr>
            <w:tcW w:w="3882" w:type="dxa"/>
            <w:shd w:val="clear" w:color="auto" w:fill="auto"/>
          </w:tcPr>
          <w:p w:rsidR="009A3EA9" w:rsidRPr="00807521" w:rsidRDefault="009A3EA9" w:rsidP="001A3D74">
            <w:pPr>
              <w:pStyle w:val="TableParagraph"/>
              <w:jc w:val="left"/>
              <w:rPr>
                <w:sz w:val="24"/>
              </w:rPr>
            </w:pPr>
            <w:r w:rsidRPr="00807521">
              <w:rPr>
                <w:sz w:val="24"/>
              </w:rPr>
              <w:t>A(H3)</w:t>
            </w:r>
          </w:p>
        </w:tc>
        <w:tc>
          <w:tcPr>
            <w:tcW w:w="1134" w:type="dxa"/>
            <w:shd w:val="clear" w:color="auto" w:fill="auto"/>
            <w:vAlign w:val="center"/>
          </w:tcPr>
          <w:p w:rsidR="009A3EA9" w:rsidRPr="00807521" w:rsidRDefault="0094525D"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4525D"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4525D"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9A3EA9" w:rsidP="001A3D74">
            <w:pPr>
              <w:pStyle w:val="TableParagraph"/>
              <w:tabs>
                <w:tab w:val="left" w:pos="1662"/>
              </w:tabs>
              <w:spacing w:line="240" w:lineRule="auto"/>
              <w:ind w:left="2"/>
              <w:rPr>
                <w:sz w:val="24"/>
              </w:rPr>
            </w:pPr>
            <w:r w:rsidRPr="00D85BDF">
              <w:rPr>
                <w:sz w:val="24"/>
              </w:rPr>
              <w:t>0</w:t>
            </w:r>
          </w:p>
        </w:tc>
      </w:tr>
      <w:tr w:rsidR="009A3EA9" w:rsidRPr="00807521" w:rsidTr="00A67503">
        <w:trPr>
          <w:trHeight w:val="295"/>
        </w:trPr>
        <w:tc>
          <w:tcPr>
            <w:tcW w:w="3882" w:type="dxa"/>
            <w:shd w:val="clear" w:color="auto" w:fill="auto"/>
          </w:tcPr>
          <w:p w:rsidR="009A3EA9" w:rsidRPr="00807521" w:rsidRDefault="009A3EA9" w:rsidP="001A3D74">
            <w:pPr>
              <w:pStyle w:val="TableParagraph"/>
              <w:jc w:val="left"/>
              <w:rPr>
                <w:sz w:val="24"/>
              </w:rPr>
            </w:pPr>
            <w:r w:rsidRPr="00807521">
              <w:rPr>
                <w:sz w:val="24"/>
              </w:rPr>
              <w:t>B</w:t>
            </w:r>
          </w:p>
        </w:tc>
        <w:tc>
          <w:tcPr>
            <w:tcW w:w="1134" w:type="dxa"/>
            <w:shd w:val="clear" w:color="auto" w:fill="auto"/>
            <w:vAlign w:val="center"/>
          </w:tcPr>
          <w:p w:rsidR="009A3EA9" w:rsidRPr="00807521" w:rsidRDefault="00E30D79" w:rsidP="001A3D74">
            <w:pPr>
              <w:pStyle w:val="TableParagraph"/>
              <w:spacing w:line="240" w:lineRule="auto"/>
              <w:ind w:left="30" w:right="127"/>
              <w:rPr>
                <w:sz w:val="24"/>
              </w:rPr>
            </w:pPr>
            <w:r>
              <w:rPr>
                <w:sz w:val="24"/>
              </w:rPr>
              <w:t>11</w:t>
            </w:r>
          </w:p>
        </w:tc>
        <w:tc>
          <w:tcPr>
            <w:tcW w:w="1228" w:type="dxa"/>
            <w:gridSpan w:val="2"/>
            <w:shd w:val="clear" w:color="auto" w:fill="auto"/>
            <w:vAlign w:val="center"/>
          </w:tcPr>
          <w:p w:rsidR="009A3EA9" w:rsidRPr="00807521" w:rsidRDefault="0091759C" w:rsidP="001A3D74">
            <w:pPr>
              <w:pStyle w:val="TableParagraph"/>
              <w:spacing w:line="240" w:lineRule="auto"/>
              <w:ind w:left="94"/>
              <w:rPr>
                <w:sz w:val="24"/>
              </w:rPr>
            </w:pPr>
            <w:r>
              <w:rPr>
                <w:sz w:val="24"/>
              </w:rPr>
              <w:t>3</w:t>
            </w:r>
          </w:p>
        </w:tc>
        <w:tc>
          <w:tcPr>
            <w:tcW w:w="1182" w:type="dxa"/>
            <w:shd w:val="clear" w:color="auto" w:fill="auto"/>
            <w:vAlign w:val="center"/>
          </w:tcPr>
          <w:p w:rsidR="009A3EA9" w:rsidRPr="00807521" w:rsidRDefault="0091759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15</w:t>
            </w:r>
          </w:p>
        </w:tc>
        <w:tc>
          <w:tcPr>
            <w:tcW w:w="1347" w:type="dxa"/>
            <w:vAlign w:val="center"/>
          </w:tcPr>
          <w:p w:rsidR="009A3EA9" w:rsidRPr="00D85BDF" w:rsidRDefault="004D060C" w:rsidP="004A147A">
            <w:pPr>
              <w:pStyle w:val="TableParagraph"/>
              <w:tabs>
                <w:tab w:val="left" w:pos="1662"/>
              </w:tabs>
              <w:spacing w:line="240" w:lineRule="auto"/>
              <w:ind w:left="2"/>
              <w:rPr>
                <w:sz w:val="24"/>
              </w:rPr>
            </w:pPr>
            <w:r>
              <w:rPr>
                <w:sz w:val="24"/>
              </w:rPr>
              <w:t>50</w:t>
            </w:r>
          </w:p>
        </w:tc>
      </w:tr>
      <w:tr w:rsidR="009A3EA9" w:rsidRPr="00807521" w:rsidTr="004D060C">
        <w:trPr>
          <w:trHeight w:val="780"/>
        </w:trPr>
        <w:tc>
          <w:tcPr>
            <w:tcW w:w="3882" w:type="dxa"/>
            <w:shd w:val="clear" w:color="auto" w:fill="auto"/>
          </w:tcPr>
          <w:p w:rsidR="009A3EA9" w:rsidRPr="00807521" w:rsidRDefault="009A3EA9" w:rsidP="001A3D74">
            <w:pPr>
              <w:pStyle w:val="TableParagraph"/>
              <w:spacing w:before="35" w:line="240" w:lineRule="auto"/>
              <w:ind w:right="320"/>
              <w:jc w:val="left"/>
              <w:rPr>
                <w:sz w:val="24"/>
              </w:rPr>
            </w:pPr>
            <w:r w:rsidRPr="00807521">
              <w:rPr>
                <w:spacing w:val="-4"/>
                <w:sz w:val="24"/>
              </w:rPr>
              <w:t>Інші</w:t>
            </w:r>
            <w:r w:rsidRPr="00807521">
              <w:rPr>
                <w:spacing w:val="-10"/>
                <w:sz w:val="24"/>
              </w:rPr>
              <w:t xml:space="preserve"> </w:t>
            </w:r>
            <w:r w:rsidRPr="00807521">
              <w:rPr>
                <w:spacing w:val="-4"/>
                <w:sz w:val="24"/>
              </w:rPr>
              <w:t>віруси</w:t>
            </w:r>
            <w:r w:rsidRPr="00807521">
              <w:rPr>
                <w:spacing w:val="-9"/>
                <w:sz w:val="24"/>
              </w:rPr>
              <w:t xml:space="preserve"> </w:t>
            </w:r>
            <w:r w:rsidRPr="00807521">
              <w:rPr>
                <w:spacing w:val="-4"/>
                <w:sz w:val="24"/>
              </w:rPr>
              <w:t>респіраторної</w:t>
            </w:r>
            <w:r w:rsidRPr="00807521">
              <w:rPr>
                <w:spacing w:val="-10"/>
                <w:sz w:val="24"/>
              </w:rPr>
              <w:t xml:space="preserve"> </w:t>
            </w:r>
            <w:r w:rsidRPr="00807521">
              <w:rPr>
                <w:spacing w:val="-4"/>
                <w:sz w:val="24"/>
              </w:rPr>
              <w:t>групи</w:t>
            </w:r>
            <w:r w:rsidRPr="00807521">
              <w:rPr>
                <w:spacing w:val="-7"/>
                <w:sz w:val="24"/>
              </w:rPr>
              <w:t xml:space="preserve"> </w:t>
            </w:r>
            <w:r w:rsidRPr="00807521">
              <w:rPr>
                <w:spacing w:val="-3"/>
                <w:sz w:val="24"/>
              </w:rPr>
              <w:t>інфекцій,</w:t>
            </w:r>
            <w:r w:rsidRPr="00807521">
              <w:rPr>
                <w:spacing w:val="-9"/>
                <w:sz w:val="24"/>
              </w:rPr>
              <w:t xml:space="preserve">  </w:t>
            </w:r>
            <w:r w:rsidRPr="00807521">
              <w:rPr>
                <w:spacing w:val="-3"/>
                <w:sz w:val="24"/>
              </w:rPr>
              <w:t>%</w:t>
            </w:r>
            <w:r w:rsidRPr="00807521">
              <w:rPr>
                <w:spacing w:val="-52"/>
                <w:sz w:val="24"/>
              </w:rPr>
              <w:t xml:space="preserve"> </w:t>
            </w:r>
            <w:r w:rsidRPr="00807521">
              <w:rPr>
                <w:sz w:val="24"/>
              </w:rPr>
              <w:t>від</w:t>
            </w:r>
            <w:r w:rsidRPr="00807521">
              <w:rPr>
                <w:spacing w:val="-10"/>
                <w:sz w:val="24"/>
              </w:rPr>
              <w:t xml:space="preserve"> </w:t>
            </w:r>
            <w:r w:rsidRPr="00807521">
              <w:rPr>
                <w:sz w:val="24"/>
              </w:rPr>
              <w:t>числа</w:t>
            </w:r>
            <w:r w:rsidRPr="00807521">
              <w:rPr>
                <w:spacing w:val="-8"/>
                <w:sz w:val="24"/>
              </w:rPr>
              <w:t xml:space="preserve"> </w:t>
            </w:r>
            <w:r w:rsidRPr="00807521">
              <w:rPr>
                <w:sz w:val="24"/>
              </w:rPr>
              <w:t>позитивних</w:t>
            </w:r>
          </w:p>
        </w:tc>
        <w:tc>
          <w:tcPr>
            <w:tcW w:w="1134" w:type="dxa"/>
            <w:shd w:val="clear" w:color="auto" w:fill="auto"/>
            <w:vAlign w:val="center"/>
          </w:tcPr>
          <w:p w:rsidR="00BF0A55" w:rsidRPr="00807521" w:rsidRDefault="004D060C" w:rsidP="004D060C">
            <w:pPr>
              <w:pStyle w:val="TableParagraph"/>
              <w:spacing w:line="240" w:lineRule="auto"/>
              <w:ind w:left="30" w:right="127"/>
              <w:rPr>
                <w:sz w:val="24"/>
              </w:rPr>
            </w:pPr>
            <w:r>
              <w:rPr>
                <w:sz w:val="24"/>
              </w:rPr>
              <w:t>0</w:t>
            </w:r>
          </w:p>
        </w:tc>
        <w:tc>
          <w:tcPr>
            <w:tcW w:w="1228" w:type="dxa"/>
            <w:gridSpan w:val="2"/>
            <w:shd w:val="clear" w:color="auto" w:fill="auto"/>
            <w:vAlign w:val="center"/>
          </w:tcPr>
          <w:p w:rsidR="00D4111E" w:rsidRPr="00807521" w:rsidRDefault="00B26AC0" w:rsidP="004D060C">
            <w:pPr>
              <w:pStyle w:val="TableParagraph"/>
              <w:spacing w:line="275" w:lineRule="exact"/>
              <w:ind w:left="94"/>
              <w:rPr>
                <w:sz w:val="24"/>
              </w:rPr>
            </w:pPr>
            <w:r w:rsidRPr="00807521">
              <w:rPr>
                <w:sz w:val="24"/>
              </w:rPr>
              <w:t>0</w:t>
            </w:r>
          </w:p>
        </w:tc>
        <w:tc>
          <w:tcPr>
            <w:tcW w:w="1182" w:type="dxa"/>
            <w:shd w:val="clear" w:color="auto" w:fill="auto"/>
            <w:vAlign w:val="center"/>
          </w:tcPr>
          <w:p w:rsidR="0091759C" w:rsidRPr="00807521" w:rsidRDefault="004D060C" w:rsidP="004D060C">
            <w:pPr>
              <w:pStyle w:val="TableParagraph"/>
              <w:spacing w:line="240" w:lineRule="auto"/>
              <w:ind w:left="142" w:right="141"/>
              <w:rPr>
                <w:sz w:val="24"/>
              </w:rPr>
            </w:pPr>
            <w:r>
              <w:rPr>
                <w:sz w:val="24"/>
              </w:rPr>
              <w:t>0</w:t>
            </w:r>
          </w:p>
        </w:tc>
        <w:tc>
          <w:tcPr>
            <w:tcW w:w="1346" w:type="dxa"/>
            <w:shd w:val="clear" w:color="auto" w:fill="auto"/>
            <w:vAlign w:val="center"/>
          </w:tcPr>
          <w:p w:rsidR="00BF0A55" w:rsidRPr="00807521" w:rsidRDefault="004D060C" w:rsidP="004A147A">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BF0A55" w:rsidP="001A3D74">
            <w:pPr>
              <w:pStyle w:val="TableParagraph"/>
              <w:tabs>
                <w:tab w:val="left" w:pos="1662"/>
              </w:tabs>
              <w:spacing w:line="240" w:lineRule="auto"/>
              <w:ind w:left="2"/>
              <w:rPr>
                <w:sz w:val="24"/>
              </w:rPr>
            </w:pPr>
            <w:r w:rsidRPr="00D85BDF">
              <w:rPr>
                <w:sz w:val="24"/>
              </w:rPr>
              <w:t>4</w:t>
            </w:r>
            <w:r w:rsidR="00D85BDF" w:rsidRPr="00D85BDF">
              <w:rPr>
                <w:sz w:val="24"/>
              </w:rPr>
              <w:t>4</w:t>
            </w:r>
          </w:p>
          <w:p w:rsidR="009A3EA9" w:rsidRPr="00D85BDF" w:rsidRDefault="004D060C" w:rsidP="00D85BDF">
            <w:pPr>
              <w:pStyle w:val="TableParagraph"/>
              <w:tabs>
                <w:tab w:val="left" w:pos="1662"/>
              </w:tabs>
              <w:spacing w:line="240" w:lineRule="auto"/>
              <w:ind w:left="2"/>
              <w:rPr>
                <w:sz w:val="24"/>
              </w:rPr>
            </w:pPr>
            <w:r>
              <w:rPr>
                <w:sz w:val="24"/>
              </w:rPr>
              <w:t>27,5</w:t>
            </w:r>
            <w:r w:rsidR="004A147A" w:rsidRPr="00D85BDF">
              <w:rPr>
                <w:sz w:val="24"/>
              </w:rPr>
              <w:t>%</w:t>
            </w:r>
            <w:r w:rsidR="002B2D2E" w:rsidRPr="00D85BDF">
              <w:rPr>
                <w:sz w:val="24"/>
              </w:rPr>
              <w:t xml:space="preserve">  </w:t>
            </w:r>
            <w:r w:rsidR="004A147A" w:rsidRPr="00D85BDF">
              <w:rPr>
                <w:sz w:val="24"/>
              </w:rPr>
              <w:t xml:space="preserve">                          </w:t>
            </w:r>
          </w:p>
        </w:tc>
      </w:tr>
      <w:tr w:rsidR="009A3EA9" w:rsidRPr="00807521" w:rsidTr="00A67503">
        <w:trPr>
          <w:trHeight w:val="293"/>
        </w:trPr>
        <w:tc>
          <w:tcPr>
            <w:tcW w:w="3882" w:type="dxa"/>
            <w:shd w:val="clear" w:color="auto" w:fill="auto"/>
          </w:tcPr>
          <w:p w:rsidR="009A3EA9" w:rsidRPr="00807521" w:rsidRDefault="009A3EA9" w:rsidP="001A3D74">
            <w:pPr>
              <w:pStyle w:val="TableParagraph"/>
              <w:jc w:val="left"/>
              <w:rPr>
                <w:sz w:val="24"/>
              </w:rPr>
            </w:pPr>
            <w:r w:rsidRPr="00807521">
              <w:rPr>
                <w:sz w:val="24"/>
              </w:rPr>
              <w:t>Парагрип</w:t>
            </w:r>
          </w:p>
        </w:tc>
        <w:tc>
          <w:tcPr>
            <w:tcW w:w="1134" w:type="dxa"/>
            <w:shd w:val="clear" w:color="auto" w:fill="auto"/>
            <w:vAlign w:val="center"/>
          </w:tcPr>
          <w:p w:rsidR="009A3EA9" w:rsidRPr="00807521" w:rsidRDefault="009A3EA9"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783153" w:rsidP="001A3D74">
            <w:pPr>
              <w:pStyle w:val="TableParagraph"/>
              <w:tabs>
                <w:tab w:val="left" w:pos="1662"/>
              </w:tabs>
              <w:spacing w:line="240" w:lineRule="auto"/>
              <w:ind w:left="2"/>
              <w:rPr>
                <w:sz w:val="24"/>
              </w:rPr>
            </w:pPr>
            <w:r w:rsidRPr="00807521">
              <w:rPr>
                <w:sz w:val="24"/>
              </w:rPr>
              <w:t>0</w:t>
            </w:r>
          </w:p>
        </w:tc>
        <w:tc>
          <w:tcPr>
            <w:tcW w:w="1347" w:type="dxa"/>
            <w:vAlign w:val="center"/>
          </w:tcPr>
          <w:p w:rsidR="009A3EA9" w:rsidRPr="00D85BDF" w:rsidRDefault="00CA2D70" w:rsidP="001A3D74">
            <w:pPr>
              <w:pStyle w:val="TableParagraph"/>
              <w:tabs>
                <w:tab w:val="left" w:pos="1662"/>
              </w:tabs>
              <w:spacing w:line="240" w:lineRule="auto"/>
              <w:ind w:left="2"/>
              <w:rPr>
                <w:sz w:val="24"/>
              </w:rPr>
            </w:pPr>
            <w:r>
              <w:rPr>
                <w:sz w:val="24"/>
              </w:rPr>
              <w:t>1</w:t>
            </w:r>
          </w:p>
        </w:tc>
      </w:tr>
      <w:tr w:rsidR="009A3EA9" w:rsidRPr="00807521" w:rsidTr="00A67503">
        <w:trPr>
          <w:trHeight w:val="293"/>
        </w:trPr>
        <w:tc>
          <w:tcPr>
            <w:tcW w:w="3882" w:type="dxa"/>
            <w:shd w:val="clear" w:color="auto" w:fill="auto"/>
          </w:tcPr>
          <w:p w:rsidR="009A3EA9" w:rsidRPr="00807521" w:rsidRDefault="009A3EA9" w:rsidP="001A3D74">
            <w:pPr>
              <w:pStyle w:val="TableParagraph"/>
              <w:spacing w:line="275" w:lineRule="exact"/>
              <w:jc w:val="left"/>
              <w:rPr>
                <w:sz w:val="24"/>
              </w:rPr>
            </w:pPr>
            <w:proofErr w:type="spellStart"/>
            <w:r w:rsidRPr="00807521">
              <w:rPr>
                <w:sz w:val="24"/>
              </w:rPr>
              <w:t>Аденовiруси</w:t>
            </w:r>
            <w:proofErr w:type="spellEnd"/>
          </w:p>
        </w:tc>
        <w:tc>
          <w:tcPr>
            <w:tcW w:w="1134" w:type="dxa"/>
            <w:shd w:val="clear" w:color="auto" w:fill="auto"/>
            <w:vAlign w:val="center"/>
          </w:tcPr>
          <w:p w:rsidR="009A3EA9" w:rsidRPr="00807521" w:rsidRDefault="00AE266E"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A67503"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4A147A"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807521" w:rsidRDefault="004A147A" w:rsidP="001A3D74">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A91D73" w:rsidP="00692377">
            <w:pPr>
              <w:pStyle w:val="TableParagraph"/>
              <w:tabs>
                <w:tab w:val="left" w:pos="1662"/>
              </w:tabs>
              <w:spacing w:line="240" w:lineRule="auto"/>
              <w:ind w:left="2"/>
              <w:rPr>
                <w:sz w:val="24"/>
              </w:rPr>
            </w:pPr>
            <w:r w:rsidRPr="00D85BDF">
              <w:rPr>
                <w:sz w:val="24"/>
              </w:rPr>
              <w:t>1</w:t>
            </w:r>
            <w:r w:rsidR="00CA2D70">
              <w:rPr>
                <w:sz w:val="24"/>
              </w:rPr>
              <w:t>4</w:t>
            </w:r>
          </w:p>
        </w:tc>
      </w:tr>
      <w:tr w:rsidR="009A3EA9" w:rsidRPr="00807521" w:rsidTr="00A67503">
        <w:trPr>
          <w:trHeight w:val="293"/>
        </w:trPr>
        <w:tc>
          <w:tcPr>
            <w:tcW w:w="3882" w:type="dxa"/>
            <w:shd w:val="clear" w:color="auto" w:fill="auto"/>
          </w:tcPr>
          <w:p w:rsidR="009A3EA9" w:rsidRPr="00807521" w:rsidRDefault="009A3EA9" w:rsidP="001A3D74">
            <w:pPr>
              <w:pStyle w:val="TableParagraph"/>
              <w:jc w:val="left"/>
              <w:rPr>
                <w:sz w:val="24"/>
              </w:rPr>
            </w:pPr>
            <w:r w:rsidRPr="00807521">
              <w:rPr>
                <w:sz w:val="24"/>
              </w:rPr>
              <w:t>RS-віруси</w:t>
            </w:r>
          </w:p>
        </w:tc>
        <w:tc>
          <w:tcPr>
            <w:tcW w:w="1134" w:type="dxa"/>
            <w:shd w:val="clear" w:color="auto" w:fill="auto"/>
            <w:vAlign w:val="center"/>
          </w:tcPr>
          <w:p w:rsidR="009A3EA9" w:rsidRPr="00807521" w:rsidRDefault="004D060C"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CA2D70" w:rsidP="001A3D74">
            <w:pPr>
              <w:pStyle w:val="TableParagraph"/>
              <w:tabs>
                <w:tab w:val="left" w:pos="1662"/>
              </w:tabs>
              <w:spacing w:line="240" w:lineRule="auto"/>
              <w:ind w:left="2"/>
              <w:rPr>
                <w:sz w:val="24"/>
              </w:rPr>
            </w:pPr>
            <w:r>
              <w:rPr>
                <w:sz w:val="24"/>
              </w:rPr>
              <w:t>4</w:t>
            </w:r>
          </w:p>
        </w:tc>
      </w:tr>
      <w:tr w:rsidR="009A3EA9" w:rsidRPr="00807521" w:rsidTr="00A67503">
        <w:trPr>
          <w:trHeight w:val="293"/>
        </w:trPr>
        <w:tc>
          <w:tcPr>
            <w:tcW w:w="3882" w:type="dxa"/>
            <w:shd w:val="clear" w:color="auto" w:fill="auto"/>
          </w:tcPr>
          <w:p w:rsidR="009A3EA9" w:rsidRPr="00807521" w:rsidRDefault="009A3EA9" w:rsidP="001A3D74">
            <w:pPr>
              <w:pStyle w:val="TableParagraph"/>
              <w:jc w:val="left"/>
              <w:rPr>
                <w:sz w:val="24"/>
              </w:rPr>
            </w:pPr>
            <w:proofErr w:type="spellStart"/>
            <w:r w:rsidRPr="00807521">
              <w:rPr>
                <w:sz w:val="24"/>
              </w:rPr>
              <w:t>Риновіруси</w:t>
            </w:r>
            <w:proofErr w:type="spellEnd"/>
          </w:p>
        </w:tc>
        <w:tc>
          <w:tcPr>
            <w:tcW w:w="1134" w:type="dxa"/>
            <w:shd w:val="clear" w:color="auto" w:fill="auto"/>
            <w:vAlign w:val="center"/>
          </w:tcPr>
          <w:p w:rsidR="009A3EA9" w:rsidRPr="00807521" w:rsidRDefault="00D4111E"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B26AC0"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B26AC0" w:rsidP="001A3D74">
            <w:pPr>
              <w:pStyle w:val="TableParagraph"/>
              <w:tabs>
                <w:tab w:val="left" w:pos="1662"/>
              </w:tabs>
              <w:spacing w:line="240" w:lineRule="auto"/>
              <w:ind w:left="2"/>
              <w:rPr>
                <w:sz w:val="24"/>
              </w:rPr>
            </w:pPr>
            <w:r w:rsidRPr="00807521">
              <w:rPr>
                <w:sz w:val="24"/>
              </w:rPr>
              <w:t>0</w:t>
            </w:r>
          </w:p>
        </w:tc>
        <w:tc>
          <w:tcPr>
            <w:tcW w:w="1347" w:type="dxa"/>
            <w:vAlign w:val="center"/>
          </w:tcPr>
          <w:p w:rsidR="009A3EA9" w:rsidRPr="00D85BDF" w:rsidRDefault="009A3EA9" w:rsidP="00D4111E">
            <w:pPr>
              <w:pStyle w:val="TableParagraph"/>
              <w:tabs>
                <w:tab w:val="left" w:pos="1662"/>
              </w:tabs>
              <w:spacing w:line="240" w:lineRule="auto"/>
              <w:ind w:left="2"/>
              <w:rPr>
                <w:sz w:val="24"/>
              </w:rPr>
            </w:pPr>
            <w:r w:rsidRPr="00D85BDF">
              <w:rPr>
                <w:sz w:val="24"/>
              </w:rPr>
              <w:t>1</w:t>
            </w:r>
            <w:r w:rsidR="00692377">
              <w:rPr>
                <w:sz w:val="24"/>
              </w:rPr>
              <w:t>3</w:t>
            </w:r>
          </w:p>
        </w:tc>
      </w:tr>
      <w:tr w:rsidR="009A3EA9" w:rsidRPr="00807521" w:rsidTr="00A67503">
        <w:trPr>
          <w:trHeight w:val="293"/>
        </w:trPr>
        <w:tc>
          <w:tcPr>
            <w:tcW w:w="3882" w:type="dxa"/>
            <w:shd w:val="clear" w:color="auto" w:fill="auto"/>
          </w:tcPr>
          <w:p w:rsidR="009A3EA9" w:rsidRPr="00807521" w:rsidRDefault="009A3EA9" w:rsidP="001A3D74">
            <w:pPr>
              <w:pStyle w:val="TableParagraph"/>
              <w:spacing w:line="273" w:lineRule="exact"/>
              <w:jc w:val="left"/>
              <w:rPr>
                <w:sz w:val="24"/>
              </w:rPr>
            </w:pPr>
            <w:proofErr w:type="spellStart"/>
            <w:r w:rsidRPr="00807521">
              <w:rPr>
                <w:sz w:val="24"/>
              </w:rPr>
              <w:t>Бокавіруси</w:t>
            </w:r>
            <w:proofErr w:type="spellEnd"/>
          </w:p>
        </w:tc>
        <w:tc>
          <w:tcPr>
            <w:tcW w:w="1134" w:type="dxa"/>
            <w:shd w:val="clear" w:color="auto" w:fill="auto"/>
            <w:vAlign w:val="center"/>
          </w:tcPr>
          <w:p w:rsidR="009A3EA9" w:rsidRPr="00807521" w:rsidRDefault="009A3EA9"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9A3EA9" w:rsidP="001A3D74">
            <w:pPr>
              <w:pStyle w:val="TableParagraph"/>
              <w:tabs>
                <w:tab w:val="left" w:pos="1662"/>
              </w:tabs>
              <w:spacing w:line="240" w:lineRule="auto"/>
              <w:ind w:left="2"/>
              <w:rPr>
                <w:sz w:val="24"/>
              </w:rPr>
            </w:pPr>
            <w:r w:rsidRPr="00807521">
              <w:rPr>
                <w:sz w:val="24"/>
              </w:rPr>
              <w:t>0</w:t>
            </w:r>
          </w:p>
        </w:tc>
        <w:tc>
          <w:tcPr>
            <w:tcW w:w="1347" w:type="dxa"/>
            <w:vAlign w:val="center"/>
          </w:tcPr>
          <w:p w:rsidR="009A3EA9" w:rsidRPr="00D85BDF" w:rsidRDefault="009A3EA9" w:rsidP="001A3D74">
            <w:pPr>
              <w:pStyle w:val="TableParagraph"/>
              <w:tabs>
                <w:tab w:val="left" w:pos="1662"/>
              </w:tabs>
              <w:spacing w:line="240" w:lineRule="auto"/>
              <w:ind w:left="2"/>
              <w:rPr>
                <w:sz w:val="24"/>
              </w:rPr>
            </w:pPr>
            <w:r w:rsidRPr="00D85BDF">
              <w:rPr>
                <w:sz w:val="24"/>
              </w:rPr>
              <w:t>0</w:t>
            </w:r>
          </w:p>
        </w:tc>
      </w:tr>
      <w:tr w:rsidR="009A3EA9" w:rsidRPr="00807521" w:rsidTr="00A67503">
        <w:trPr>
          <w:trHeight w:val="293"/>
        </w:trPr>
        <w:tc>
          <w:tcPr>
            <w:tcW w:w="3882" w:type="dxa"/>
            <w:shd w:val="clear" w:color="auto" w:fill="auto"/>
          </w:tcPr>
          <w:p w:rsidR="009A3EA9" w:rsidRPr="00807521" w:rsidRDefault="009A3EA9" w:rsidP="001A3D74">
            <w:pPr>
              <w:pStyle w:val="TableParagraph"/>
              <w:spacing w:line="273" w:lineRule="exact"/>
              <w:jc w:val="left"/>
              <w:rPr>
                <w:sz w:val="24"/>
              </w:rPr>
            </w:pPr>
            <w:r w:rsidRPr="00807521">
              <w:rPr>
                <w:spacing w:val="-4"/>
                <w:sz w:val="24"/>
              </w:rPr>
              <w:t>Коронавіруси</w:t>
            </w:r>
            <w:r w:rsidRPr="00807521">
              <w:rPr>
                <w:spacing w:val="-10"/>
                <w:sz w:val="24"/>
              </w:rPr>
              <w:t xml:space="preserve"> </w:t>
            </w:r>
            <w:r w:rsidRPr="00807521">
              <w:rPr>
                <w:spacing w:val="-4"/>
                <w:sz w:val="24"/>
              </w:rPr>
              <w:t>OC43,</w:t>
            </w:r>
            <w:r w:rsidRPr="00807521">
              <w:rPr>
                <w:spacing w:val="-10"/>
                <w:sz w:val="24"/>
              </w:rPr>
              <w:t xml:space="preserve"> </w:t>
            </w:r>
            <w:r w:rsidRPr="00807521">
              <w:rPr>
                <w:spacing w:val="-4"/>
                <w:sz w:val="24"/>
              </w:rPr>
              <w:t>229E,</w:t>
            </w:r>
            <w:r w:rsidRPr="00807521">
              <w:rPr>
                <w:spacing w:val="-9"/>
                <w:sz w:val="24"/>
              </w:rPr>
              <w:t xml:space="preserve"> </w:t>
            </w:r>
            <w:r w:rsidRPr="00807521">
              <w:rPr>
                <w:spacing w:val="-4"/>
                <w:sz w:val="24"/>
              </w:rPr>
              <w:t>NL63,</w:t>
            </w:r>
            <w:r w:rsidRPr="00807521">
              <w:rPr>
                <w:spacing w:val="-8"/>
                <w:sz w:val="24"/>
              </w:rPr>
              <w:t xml:space="preserve"> </w:t>
            </w:r>
            <w:r w:rsidRPr="00807521">
              <w:rPr>
                <w:spacing w:val="-3"/>
                <w:sz w:val="24"/>
              </w:rPr>
              <w:t>HKU1</w:t>
            </w:r>
          </w:p>
        </w:tc>
        <w:tc>
          <w:tcPr>
            <w:tcW w:w="1134" w:type="dxa"/>
            <w:shd w:val="clear" w:color="auto" w:fill="auto"/>
            <w:vAlign w:val="center"/>
          </w:tcPr>
          <w:p w:rsidR="009A3EA9" w:rsidRPr="00807521" w:rsidRDefault="009A3EA9"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9A3EA9" w:rsidP="001A3D74">
            <w:pPr>
              <w:pStyle w:val="TableParagraph"/>
              <w:tabs>
                <w:tab w:val="left" w:pos="1662"/>
              </w:tabs>
              <w:spacing w:line="240" w:lineRule="auto"/>
              <w:ind w:left="2"/>
              <w:rPr>
                <w:sz w:val="24"/>
              </w:rPr>
            </w:pPr>
            <w:r w:rsidRPr="00807521">
              <w:rPr>
                <w:sz w:val="24"/>
              </w:rPr>
              <w:t>0</w:t>
            </w:r>
          </w:p>
        </w:tc>
        <w:tc>
          <w:tcPr>
            <w:tcW w:w="1347" w:type="dxa"/>
            <w:vAlign w:val="center"/>
          </w:tcPr>
          <w:p w:rsidR="009A3EA9" w:rsidRPr="00D85BDF" w:rsidRDefault="009A3EA9" w:rsidP="001A3D74">
            <w:pPr>
              <w:pStyle w:val="TableParagraph"/>
              <w:tabs>
                <w:tab w:val="left" w:pos="1662"/>
              </w:tabs>
              <w:spacing w:line="240" w:lineRule="auto"/>
              <w:ind w:left="2"/>
              <w:rPr>
                <w:sz w:val="24"/>
              </w:rPr>
            </w:pPr>
            <w:r w:rsidRPr="00D85BDF">
              <w:rPr>
                <w:sz w:val="24"/>
              </w:rPr>
              <w:t>0</w:t>
            </w:r>
          </w:p>
        </w:tc>
      </w:tr>
      <w:tr w:rsidR="009A3EA9" w:rsidRPr="00807521" w:rsidTr="00A67503">
        <w:trPr>
          <w:trHeight w:val="293"/>
        </w:trPr>
        <w:tc>
          <w:tcPr>
            <w:tcW w:w="3882" w:type="dxa"/>
            <w:shd w:val="clear" w:color="auto" w:fill="auto"/>
          </w:tcPr>
          <w:p w:rsidR="009A3EA9" w:rsidRPr="00807521" w:rsidRDefault="009A3EA9" w:rsidP="001A3D74">
            <w:pPr>
              <w:pStyle w:val="TableParagraph"/>
              <w:jc w:val="left"/>
              <w:rPr>
                <w:sz w:val="24"/>
              </w:rPr>
            </w:pPr>
            <w:proofErr w:type="spellStart"/>
            <w:r w:rsidRPr="00807521">
              <w:rPr>
                <w:sz w:val="24"/>
              </w:rPr>
              <w:t>Метапневмовіруси</w:t>
            </w:r>
            <w:proofErr w:type="spellEnd"/>
          </w:p>
        </w:tc>
        <w:tc>
          <w:tcPr>
            <w:tcW w:w="1134" w:type="dxa"/>
            <w:shd w:val="clear" w:color="auto" w:fill="auto"/>
            <w:vAlign w:val="center"/>
          </w:tcPr>
          <w:p w:rsidR="009A3EA9" w:rsidRPr="00807521" w:rsidRDefault="00B26AC0"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4D060C"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807521" w:rsidRDefault="004D060C" w:rsidP="001A3D74">
            <w:pPr>
              <w:pStyle w:val="TableParagraph"/>
              <w:tabs>
                <w:tab w:val="left" w:pos="1662"/>
              </w:tabs>
              <w:spacing w:line="240" w:lineRule="auto"/>
              <w:ind w:left="2"/>
              <w:rPr>
                <w:sz w:val="24"/>
              </w:rPr>
            </w:pPr>
            <w:r>
              <w:rPr>
                <w:sz w:val="24"/>
              </w:rPr>
              <w:t>0</w:t>
            </w:r>
          </w:p>
        </w:tc>
        <w:tc>
          <w:tcPr>
            <w:tcW w:w="1347" w:type="dxa"/>
            <w:vAlign w:val="center"/>
          </w:tcPr>
          <w:p w:rsidR="009A3EA9" w:rsidRPr="00D85BDF" w:rsidRDefault="00CA2D70" w:rsidP="001A3D74">
            <w:pPr>
              <w:pStyle w:val="TableParagraph"/>
              <w:tabs>
                <w:tab w:val="left" w:pos="1662"/>
              </w:tabs>
              <w:spacing w:line="240" w:lineRule="auto"/>
              <w:ind w:left="2"/>
              <w:rPr>
                <w:sz w:val="24"/>
              </w:rPr>
            </w:pPr>
            <w:r>
              <w:rPr>
                <w:sz w:val="24"/>
              </w:rPr>
              <w:t>8</w:t>
            </w:r>
          </w:p>
        </w:tc>
      </w:tr>
      <w:tr w:rsidR="009A3EA9" w:rsidRPr="00807521" w:rsidTr="00A67503">
        <w:trPr>
          <w:trHeight w:val="293"/>
        </w:trPr>
        <w:tc>
          <w:tcPr>
            <w:tcW w:w="3882" w:type="dxa"/>
            <w:shd w:val="clear" w:color="auto" w:fill="auto"/>
          </w:tcPr>
          <w:p w:rsidR="009A3EA9" w:rsidRPr="00807521" w:rsidRDefault="009A3EA9" w:rsidP="001A3D74">
            <w:pPr>
              <w:pStyle w:val="TableParagraph"/>
              <w:jc w:val="left"/>
              <w:rPr>
                <w:sz w:val="24"/>
              </w:rPr>
            </w:pPr>
            <w:r w:rsidRPr="00807521">
              <w:rPr>
                <w:sz w:val="24"/>
              </w:rPr>
              <w:t>SARS-CoV-2</w:t>
            </w:r>
          </w:p>
        </w:tc>
        <w:tc>
          <w:tcPr>
            <w:tcW w:w="1134" w:type="dxa"/>
            <w:shd w:val="clear" w:color="auto" w:fill="auto"/>
            <w:vAlign w:val="center"/>
          </w:tcPr>
          <w:p w:rsidR="009A3EA9" w:rsidRPr="00807521" w:rsidRDefault="009A3EA9" w:rsidP="001A3D74">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9A3EA9" w:rsidRPr="00807521" w:rsidRDefault="009A3EA9" w:rsidP="001A3D74">
            <w:pPr>
              <w:pStyle w:val="TableParagraph"/>
              <w:spacing w:line="240" w:lineRule="auto"/>
              <w:ind w:left="94"/>
              <w:rPr>
                <w:sz w:val="24"/>
              </w:rPr>
            </w:pPr>
            <w:r w:rsidRPr="00807521">
              <w:rPr>
                <w:sz w:val="24"/>
              </w:rPr>
              <w:t>0</w:t>
            </w:r>
          </w:p>
        </w:tc>
        <w:tc>
          <w:tcPr>
            <w:tcW w:w="1182" w:type="dxa"/>
            <w:shd w:val="clear" w:color="auto" w:fill="auto"/>
            <w:vAlign w:val="center"/>
          </w:tcPr>
          <w:p w:rsidR="009A3EA9" w:rsidRPr="00807521" w:rsidRDefault="009A3EA9" w:rsidP="001A3D74">
            <w:pPr>
              <w:pStyle w:val="TableParagraph"/>
              <w:spacing w:line="240" w:lineRule="auto"/>
              <w:ind w:left="142" w:right="141"/>
              <w:rPr>
                <w:sz w:val="24"/>
              </w:rPr>
            </w:pPr>
            <w:r w:rsidRPr="00807521">
              <w:rPr>
                <w:sz w:val="24"/>
              </w:rPr>
              <w:t>0</w:t>
            </w:r>
          </w:p>
        </w:tc>
        <w:tc>
          <w:tcPr>
            <w:tcW w:w="1346" w:type="dxa"/>
            <w:shd w:val="clear" w:color="auto" w:fill="auto"/>
            <w:vAlign w:val="center"/>
          </w:tcPr>
          <w:p w:rsidR="009A3EA9" w:rsidRPr="00807521" w:rsidRDefault="009A3EA9" w:rsidP="001A3D74">
            <w:pPr>
              <w:pStyle w:val="TableParagraph"/>
              <w:tabs>
                <w:tab w:val="left" w:pos="1662"/>
              </w:tabs>
              <w:spacing w:line="240" w:lineRule="auto"/>
              <w:ind w:left="2"/>
              <w:rPr>
                <w:sz w:val="24"/>
              </w:rPr>
            </w:pPr>
            <w:r w:rsidRPr="00807521">
              <w:rPr>
                <w:sz w:val="24"/>
              </w:rPr>
              <w:t>0</w:t>
            </w:r>
          </w:p>
        </w:tc>
        <w:tc>
          <w:tcPr>
            <w:tcW w:w="1347" w:type="dxa"/>
            <w:vAlign w:val="center"/>
          </w:tcPr>
          <w:p w:rsidR="009A3EA9" w:rsidRPr="00D85BDF" w:rsidRDefault="009A3EA9" w:rsidP="001A3D74">
            <w:pPr>
              <w:pStyle w:val="TableParagraph"/>
              <w:tabs>
                <w:tab w:val="left" w:pos="1662"/>
              </w:tabs>
              <w:spacing w:line="240" w:lineRule="auto"/>
              <w:ind w:left="2"/>
              <w:rPr>
                <w:sz w:val="24"/>
              </w:rPr>
            </w:pPr>
            <w:r w:rsidRPr="00D85BDF">
              <w:rPr>
                <w:sz w:val="24"/>
              </w:rPr>
              <w:t>2</w:t>
            </w:r>
          </w:p>
        </w:tc>
      </w:tr>
      <w:tr w:rsidR="00CA2D70" w:rsidRPr="00807521" w:rsidTr="00A67503">
        <w:trPr>
          <w:trHeight w:val="293"/>
        </w:trPr>
        <w:tc>
          <w:tcPr>
            <w:tcW w:w="3882" w:type="dxa"/>
            <w:shd w:val="clear" w:color="auto" w:fill="auto"/>
          </w:tcPr>
          <w:p w:rsidR="00CA2D70" w:rsidRPr="00807521" w:rsidRDefault="00CA2D70" w:rsidP="001B11FF">
            <w:pPr>
              <w:pStyle w:val="TableParagraph"/>
              <w:jc w:val="left"/>
              <w:rPr>
                <w:sz w:val="24"/>
              </w:rPr>
            </w:pPr>
            <w:r w:rsidRPr="00807521">
              <w:rPr>
                <w:sz w:val="24"/>
              </w:rPr>
              <w:t>Мікст-інфекція (</w:t>
            </w:r>
            <w:proofErr w:type="spellStart"/>
            <w:r w:rsidRPr="00807521">
              <w:rPr>
                <w:sz w:val="24"/>
              </w:rPr>
              <w:t>парагрип+риновірус</w:t>
            </w:r>
            <w:proofErr w:type="spellEnd"/>
            <w:r w:rsidRPr="00807521">
              <w:rPr>
                <w:sz w:val="24"/>
              </w:rPr>
              <w:t>)</w:t>
            </w:r>
          </w:p>
        </w:tc>
        <w:tc>
          <w:tcPr>
            <w:tcW w:w="1134" w:type="dxa"/>
            <w:shd w:val="clear" w:color="auto" w:fill="auto"/>
            <w:vAlign w:val="center"/>
          </w:tcPr>
          <w:p w:rsidR="00CA2D70" w:rsidRPr="00807521" w:rsidRDefault="00CA2D70" w:rsidP="001B11FF">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CA2D70" w:rsidRPr="00807521" w:rsidRDefault="00CA2D70" w:rsidP="001B11FF">
            <w:pPr>
              <w:pStyle w:val="TableParagraph"/>
              <w:spacing w:line="240" w:lineRule="auto"/>
              <w:ind w:left="94"/>
              <w:rPr>
                <w:sz w:val="24"/>
              </w:rPr>
            </w:pPr>
            <w:r w:rsidRPr="00807521">
              <w:rPr>
                <w:sz w:val="24"/>
              </w:rPr>
              <w:t>0</w:t>
            </w:r>
          </w:p>
        </w:tc>
        <w:tc>
          <w:tcPr>
            <w:tcW w:w="1182" w:type="dxa"/>
            <w:shd w:val="clear" w:color="auto" w:fill="auto"/>
            <w:vAlign w:val="center"/>
          </w:tcPr>
          <w:p w:rsidR="00CA2D70" w:rsidRPr="00807521" w:rsidRDefault="00CA2D70" w:rsidP="001B11FF">
            <w:pPr>
              <w:pStyle w:val="TableParagraph"/>
              <w:spacing w:line="240" w:lineRule="auto"/>
              <w:ind w:left="142" w:right="141"/>
              <w:rPr>
                <w:sz w:val="24"/>
              </w:rPr>
            </w:pPr>
            <w:r w:rsidRPr="00807521">
              <w:rPr>
                <w:sz w:val="24"/>
              </w:rPr>
              <w:t>0</w:t>
            </w:r>
          </w:p>
        </w:tc>
        <w:tc>
          <w:tcPr>
            <w:tcW w:w="1346" w:type="dxa"/>
            <w:shd w:val="clear" w:color="auto" w:fill="auto"/>
            <w:vAlign w:val="center"/>
          </w:tcPr>
          <w:p w:rsidR="00CA2D70" w:rsidRPr="00807521" w:rsidRDefault="00CA2D70" w:rsidP="001B11FF">
            <w:pPr>
              <w:pStyle w:val="TableParagraph"/>
              <w:tabs>
                <w:tab w:val="left" w:pos="1662"/>
              </w:tabs>
              <w:spacing w:line="240" w:lineRule="auto"/>
              <w:ind w:left="2"/>
              <w:rPr>
                <w:sz w:val="24"/>
              </w:rPr>
            </w:pPr>
            <w:r w:rsidRPr="00807521">
              <w:rPr>
                <w:sz w:val="24"/>
              </w:rPr>
              <w:t>0</w:t>
            </w:r>
          </w:p>
        </w:tc>
        <w:tc>
          <w:tcPr>
            <w:tcW w:w="1347" w:type="dxa"/>
            <w:vAlign w:val="center"/>
          </w:tcPr>
          <w:p w:rsidR="00CA2D70" w:rsidRPr="00807521" w:rsidRDefault="00CA2D70" w:rsidP="001B11FF">
            <w:pPr>
              <w:pStyle w:val="TableParagraph"/>
              <w:tabs>
                <w:tab w:val="left" w:pos="1662"/>
              </w:tabs>
              <w:spacing w:line="240" w:lineRule="auto"/>
              <w:ind w:left="2"/>
              <w:rPr>
                <w:sz w:val="24"/>
              </w:rPr>
            </w:pPr>
            <w:r w:rsidRPr="00807521">
              <w:rPr>
                <w:sz w:val="24"/>
              </w:rPr>
              <w:t>1</w:t>
            </w:r>
          </w:p>
        </w:tc>
      </w:tr>
      <w:tr w:rsidR="00CA2D70" w:rsidRPr="00807521" w:rsidTr="00A67503">
        <w:trPr>
          <w:trHeight w:val="293"/>
        </w:trPr>
        <w:tc>
          <w:tcPr>
            <w:tcW w:w="3882" w:type="dxa"/>
            <w:shd w:val="clear" w:color="auto" w:fill="auto"/>
          </w:tcPr>
          <w:p w:rsidR="00CA2D70" w:rsidRPr="00807521" w:rsidRDefault="00CA2D70" w:rsidP="001B11FF">
            <w:pPr>
              <w:pStyle w:val="TableParagraph"/>
              <w:jc w:val="left"/>
              <w:rPr>
                <w:sz w:val="24"/>
              </w:rPr>
            </w:pPr>
            <w:r w:rsidRPr="00807521">
              <w:rPr>
                <w:sz w:val="24"/>
              </w:rPr>
              <w:t>Мікст-інфекція (</w:t>
            </w:r>
            <w:proofErr w:type="spellStart"/>
            <w:r w:rsidRPr="00807521">
              <w:rPr>
                <w:sz w:val="24"/>
              </w:rPr>
              <w:t>аденовірус+риновірус</w:t>
            </w:r>
            <w:proofErr w:type="spellEnd"/>
            <w:r w:rsidRPr="00807521">
              <w:rPr>
                <w:sz w:val="24"/>
              </w:rPr>
              <w:t>)</w:t>
            </w:r>
          </w:p>
        </w:tc>
        <w:tc>
          <w:tcPr>
            <w:tcW w:w="1134" w:type="dxa"/>
            <w:shd w:val="clear" w:color="auto" w:fill="auto"/>
            <w:vAlign w:val="center"/>
          </w:tcPr>
          <w:p w:rsidR="00CA2D70" w:rsidRPr="00807521" w:rsidRDefault="00CA2D70" w:rsidP="001B11FF">
            <w:pPr>
              <w:pStyle w:val="TableParagraph"/>
              <w:spacing w:line="240" w:lineRule="auto"/>
              <w:ind w:left="30" w:right="127"/>
              <w:rPr>
                <w:sz w:val="24"/>
              </w:rPr>
            </w:pPr>
            <w:r w:rsidRPr="00807521">
              <w:rPr>
                <w:sz w:val="24"/>
              </w:rPr>
              <w:t>0</w:t>
            </w:r>
          </w:p>
        </w:tc>
        <w:tc>
          <w:tcPr>
            <w:tcW w:w="1228" w:type="dxa"/>
            <w:gridSpan w:val="2"/>
            <w:shd w:val="clear" w:color="auto" w:fill="auto"/>
            <w:vAlign w:val="center"/>
          </w:tcPr>
          <w:p w:rsidR="00CA2D70" w:rsidRPr="00807521" w:rsidRDefault="00CA2D70" w:rsidP="001B11FF">
            <w:pPr>
              <w:pStyle w:val="TableParagraph"/>
              <w:spacing w:line="240" w:lineRule="auto"/>
              <w:ind w:left="94"/>
              <w:rPr>
                <w:sz w:val="24"/>
              </w:rPr>
            </w:pPr>
            <w:r w:rsidRPr="00807521">
              <w:rPr>
                <w:sz w:val="24"/>
              </w:rPr>
              <w:t>0</w:t>
            </w:r>
          </w:p>
        </w:tc>
        <w:tc>
          <w:tcPr>
            <w:tcW w:w="1182" w:type="dxa"/>
            <w:shd w:val="clear" w:color="auto" w:fill="auto"/>
            <w:vAlign w:val="center"/>
          </w:tcPr>
          <w:p w:rsidR="00CA2D70" w:rsidRPr="00807521" w:rsidRDefault="00CA2D70" w:rsidP="001B11FF">
            <w:pPr>
              <w:pStyle w:val="TableParagraph"/>
              <w:spacing w:line="240" w:lineRule="auto"/>
              <w:ind w:left="142" w:right="141"/>
              <w:rPr>
                <w:sz w:val="24"/>
              </w:rPr>
            </w:pPr>
            <w:r w:rsidRPr="00807521">
              <w:rPr>
                <w:sz w:val="24"/>
              </w:rPr>
              <w:t>0</w:t>
            </w:r>
          </w:p>
        </w:tc>
        <w:tc>
          <w:tcPr>
            <w:tcW w:w="1346" w:type="dxa"/>
            <w:shd w:val="clear" w:color="auto" w:fill="auto"/>
            <w:vAlign w:val="center"/>
          </w:tcPr>
          <w:p w:rsidR="00CA2D70" w:rsidRPr="00807521" w:rsidRDefault="00CA2D70" w:rsidP="001B11FF">
            <w:pPr>
              <w:pStyle w:val="TableParagraph"/>
              <w:tabs>
                <w:tab w:val="left" w:pos="1662"/>
              </w:tabs>
              <w:spacing w:line="240" w:lineRule="auto"/>
              <w:ind w:left="2"/>
              <w:rPr>
                <w:sz w:val="24"/>
              </w:rPr>
            </w:pPr>
            <w:r w:rsidRPr="00807521">
              <w:rPr>
                <w:sz w:val="24"/>
              </w:rPr>
              <w:t>0</w:t>
            </w:r>
          </w:p>
        </w:tc>
        <w:tc>
          <w:tcPr>
            <w:tcW w:w="1347" w:type="dxa"/>
            <w:vAlign w:val="center"/>
          </w:tcPr>
          <w:p w:rsidR="00CA2D70" w:rsidRPr="00807521" w:rsidRDefault="00CA2D70" w:rsidP="001B11FF">
            <w:pPr>
              <w:pStyle w:val="TableParagraph"/>
              <w:tabs>
                <w:tab w:val="left" w:pos="1662"/>
              </w:tabs>
              <w:spacing w:line="240" w:lineRule="auto"/>
              <w:ind w:left="2"/>
              <w:rPr>
                <w:sz w:val="24"/>
              </w:rPr>
            </w:pPr>
            <w:r w:rsidRPr="00807521">
              <w:rPr>
                <w:sz w:val="24"/>
              </w:rPr>
              <w:t>1</w:t>
            </w:r>
          </w:p>
        </w:tc>
      </w:tr>
    </w:tbl>
    <w:p w:rsidR="009A3EA9" w:rsidRPr="00807521" w:rsidRDefault="009A3EA9" w:rsidP="009A3EA9">
      <w:pPr>
        <w:widowControl/>
        <w:tabs>
          <w:tab w:val="left" w:pos="9498"/>
          <w:tab w:val="left" w:pos="9639"/>
        </w:tabs>
        <w:suppressAutoHyphens w:val="0"/>
        <w:ind w:right="-42"/>
        <w:rPr>
          <w:rFonts w:ascii="Calibri" w:hAnsi="Calibri" w:cs="Calibri"/>
          <w:b/>
          <w:color w:val="004188"/>
          <w:sz w:val="28"/>
          <w:szCs w:val="28"/>
        </w:rPr>
      </w:pPr>
    </w:p>
    <w:sectPr w:rsidR="009A3EA9" w:rsidRPr="00807521" w:rsidSect="00FF422A">
      <w:pgSz w:w="11906" w:h="16838" w:code="9"/>
      <w:pgMar w:top="851" w:right="851" w:bottom="709" w:left="709" w:header="284"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465C" w:rsidRDefault="00C3465C">
      <w:r>
        <w:separator/>
      </w:r>
    </w:p>
  </w:endnote>
  <w:endnote w:type="continuationSeparator" w:id="0">
    <w:p w:rsidR="00C3465C" w:rsidRDefault="00C3465C">
      <w:r>
        <w:continuationSeparator/>
      </w:r>
    </w:p>
  </w:endnote>
  <w:endnote w:type="continuationNotice" w:id="1">
    <w:p w:rsidR="00C3465C" w:rsidRDefault="00C34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Bold">
    <w:altName w:val="Arial Unicode MS"/>
    <w:panose1 w:val="00000000000000000000"/>
    <w:charset w:val="81"/>
    <w:family w:val="auto"/>
    <w:notTrueType/>
    <w:pitch w:val="default"/>
    <w:sig w:usb0="00000001" w:usb1="09060000" w:usb2="00000010" w:usb3="00000000" w:csb0="0008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CC"/>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465C" w:rsidRDefault="00C3465C">
      <w:r>
        <w:separator/>
      </w:r>
    </w:p>
  </w:footnote>
  <w:footnote w:type="continuationSeparator" w:id="0">
    <w:p w:rsidR="00C3465C" w:rsidRDefault="00C3465C">
      <w:r>
        <w:continuationSeparator/>
      </w:r>
    </w:p>
  </w:footnote>
  <w:footnote w:type="continuationNotice" w:id="1">
    <w:p w:rsidR="00C3465C" w:rsidRDefault="00C3465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22.55pt;height:11.1pt;visibility:visible" o:bullet="t">
        <v:imagedata r:id="rId1" o:title=""/>
      </v:shape>
    </w:pict>
  </w:numPicBullet>
  <w:abstractNum w:abstractNumId="0">
    <w:nsid w:val="B192A442"/>
    <w:multiLevelType w:val="hybridMultilevel"/>
    <w:tmpl w:val="A056259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1"/>
    <w:multiLevelType w:val="hybridMultilevel"/>
    <w:tmpl w:val="D890CBF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00000002"/>
    <w:multiLevelType w:val="hybridMultilevel"/>
    <w:tmpl w:val="029C5B04"/>
    <w:lvl w:ilvl="0" w:tplc="1CC28342">
      <w:start w:val="1"/>
      <w:numFmt w:val="bullet"/>
      <w:lvlText w:val="-"/>
      <w:lvlJc w:val="left"/>
      <w:pPr>
        <w:ind w:left="720" w:hanging="360"/>
      </w:pPr>
      <w:rPr>
        <w:rFonts w:ascii="Times New Roman" w:eastAsia="Calibri,Bold"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00000003"/>
    <w:multiLevelType w:val="hybridMultilevel"/>
    <w:tmpl w:val="A01A8F2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0000004"/>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0000005"/>
    <w:multiLevelType w:val="multilevel"/>
    <w:tmpl w:val="FC0034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nsid w:val="00000006"/>
    <w:multiLevelType w:val="hybridMultilevel"/>
    <w:tmpl w:val="5358B514"/>
    <w:lvl w:ilvl="0" w:tplc="F56CBCAA">
      <w:start w:val="2"/>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00000007"/>
    <w:multiLevelType w:val="hybridMultilevel"/>
    <w:tmpl w:val="125CBC22"/>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00000008"/>
    <w:multiLevelType w:val="hybridMultilevel"/>
    <w:tmpl w:val="BD226308"/>
    <w:lvl w:ilvl="0" w:tplc="EB1C33FC">
      <w:start w:val="1"/>
      <w:numFmt w:val="decimal"/>
      <w:lvlText w:val="%1."/>
      <w:lvlJc w:val="left"/>
      <w:pPr>
        <w:tabs>
          <w:tab w:val="left" w:pos="900"/>
        </w:tabs>
        <w:ind w:left="900" w:hanging="360"/>
      </w:pPr>
      <w:rPr>
        <w:rFonts w:cs="Times New Roman" w:hint="default"/>
      </w:rPr>
    </w:lvl>
    <w:lvl w:ilvl="1" w:tplc="04190019" w:tentative="1">
      <w:start w:val="1"/>
      <w:numFmt w:val="lowerLetter"/>
      <w:lvlText w:val="%2."/>
      <w:lvlJc w:val="left"/>
      <w:pPr>
        <w:tabs>
          <w:tab w:val="left" w:pos="1620"/>
        </w:tabs>
        <w:ind w:left="1620" w:hanging="360"/>
      </w:pPr>
      <w:rPr>
        <w:rFonts w:cs="Times New Roman"/>
      </w:rPr>
    </w:lvl>
    <w:lvl w:ilvl="2" w:tplc="0419001B" w:tentative="1">
      <w:start w:val="1"/>
      <w:numFmt w:val="lowerRoman"/>
      <w:lvlText w:val="%3."/>
      <w:lvlJc w:val="right"/>
      <w:pPr>
        <w:tabs>
          <w:tab w:val="left" w:pos="2340"/>
        </w:tabs>
        <w:ind w:left="2340" w:hanging="180"/>
      </w:pPr>
      <w:rPr>
        <w:rFonts w:cs="Times New Roman"/>
      </w:rPr>
    </w:lvl>
    <w:lvl w:ilvl="3" w:tplc="0419000F" w:tentative="1">
      <w:start w:val="1"/>
      <w:numFmt w:val="decimal"/>
      <w:lvlText w:val="%4."/>
      <w:lvlJc w:val="left"/>
      <w:pPr>
        <w:tabs>
          <w:tab w:val="left" w:pos="3060"/>
        </w:tabs>
        <w:ind w:left="3060" w:hanging="360"/>
      </w:pPr>
      <w:rPr>
        <w:rFonts w:cs="Times New Roman"/>
      </w:rPr>
    </w:lvl>
    <w:lvl w:ilvl="4" w:tplc="04190019" w:tentative="1">
      <w:start w:val="1"/>
      <w:numFmt w:val="lowerLetter"/>
      <w:lvlText w:val="%5."/>
      <w:lvlJc w:val="left"/>
      <w:pPr>
        <w:tabs>
          <w:tab w:val="left" w:pos="3780"/>
        </w:tabs>
        <w:ind w:left="3780" w:hanging="360"/>
      </w:pPr>
      <w:rPr>
        <w:rFonts w:cs="Times New Roman"/>
      </w:rPr>
    </w:lvl>
    <w:lvl w:ilvl="5" w:tplc="0419001B" w:tentative="1">
      <w:start w:val="1"/>
      <w:numFmt w:val="lowerRoman"/>
      <w:lvlText w:val="%6."/>
      <w:lvlJc w:val="right"/>
      <w:pPr>
        <w:tabs>
          <w:tab w:val="left" w:pos="4500"/>
        </w:tabs>
        <w:ind w:left="4500" w:hanging="180"/>
      </w:pPr>
      <w:rPr>
        <w:rFonts w:cs="Times New Roman"/>
      </w:rPr>
    </w:lvl>
    <w:lvl w:ilvl="6" w:tplc="0419000F" w:tentative="1">
      <w:start w:val="1"/>
      <w:numFmt w:val="decimal"/>
      <w:lvlText w:val="%7."/>
      <w:lvlJc w:val="left"/>
      <w:pPr>
        <w:tabs>
          <w:tab w:val="left" w:pos="5220"/>
        </w:tabs>
        <w:ind w:left="5220" w:hanging="360"/>
      </w:pPr>
      <w:rPr>
        <w:rFonts w:cs="Times New Roman"/>
      </w:rPr>
    </w:lvl>
    <w:lvl w:ilvl="7" w:tplc="04190019" w:tentative="1">
      <w:start w:val="1"/>
      <w:numFmt w:val="lowerLetter"/>
      <w:lvlText w:val="%8."/>
      <w:lvlJc w:val="left"/>
      <w:pPr>
        <w:tabs>
          <w:tab w:val="left" w:pos="5940"/>
        </w:tabs>
        <w:ind w:left="5940" w:hanging="360"/>
      </w:pPr>
      <w:rPr>
        <w:rFonts w:cs="Times New Roman"/>
      </w:rPr>
    </w:lvl>
    <w:lvl w:ilvl="8" w:tplc="0419001B" w:tentative="1">
      <w:start w:val="1"/>
      <w:numFmt w:val="lowerRoman"/>
      <w:lvlText w:val="%9."/>
      <w:lvlJc w:val="right"/>
      <w:pPr>
        <w:tabs>
          <w:tab w:val="left" w:pos="6660"/>
        </w:tabs>
        <w:ind w:left="6660" w:hanging="180"/>
      </w:pPr>
      <w:rPr>
        <w:rFonts w:cs="Times New Roman"/>
      </w:rPr>
    </w:lvl>
  </w:abstractNum>
  <w:abstractNum w:abstractNumId="9">
    <w:nsid w:val="00000009"/>
    <w:multiLevelType w:val="hybridMultilevel"/>
    <w:tmpl w:val="C1B006C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0000000A"/>
    <w:multiLevelType w:val="hybridMultilevel"/>
    <w:tmpl w:val="422C24A6"/>
    <w:lvl w:ilvl="0" w:tplc="6BD2C8B4">
      <w:start w:val="40"/>
      <w:numFmt w:val="bullet"/>
      <w:lvlText w:val="-"/>
      <w:lvlJc w:val="left"/>
      <w:pPr>
        <w:ind w:left="720" w:hanging="360"/>
      </w:pPr>
      <w:rPr>
        <w:rFonts w:ascii="Times New Roman" w:eastAsia="Calibri,Bold"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000000B"/>
    <w:multiLevelType w:val="hybridMultilevel"/>
    <w:tmpl w:val="31C6F506"/>
    <w:lvl w:ilvl="0" w:tplc="F40C3988">
      <w:start w:val="1"/>
      <w:numFmt w:val="decimal"/>
      <w:lvlText w:val="%1."/>
      <w:lvlJc w:val="left"/>
      <w:pPr>
        <w:ind w:left="360" w:hanging="360"/>
      </w:pPr>
      <w:rPr>
        <w:rFonts w:eastAsia="SimSun" w:cs="Times New Roman" w:hint="default"/>
        <w:b w:val="0"/>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0000000C"/>
    <w:multiLevelType w:val="hybridMultilevel"/>
    <w:tmpl w:val="999C8434"/>
    <w:lvl w:ilvl="0" w:tplc="0419000F">
      <w:start w:val="1"/>
      <w:numFmt w:val="decimal"/>
      <w:lvlText w:val="%1."/>
      <w:lvlJc w:val="left"/>
      <w:pPr>
        <w:tabs>
          <w:tab w:val="left" w:pos="720"/>
        </w:tabs>
        <w:ind w:left="720" w:hanging="360"/>
      </w:pPr>
      <w:rPr>
        <w:rFonts w:cs="Times New Roman" w:hint="default"/>
      </w:rPr>
    </w:lvl>
    <w:lvl w:ilvl="1" w:tplc="04190019" w:tentative="1">
      <w:start w:val="1"/>
      <w:numFmt w:val="lowerLetter"/>
      <w:lvlText w:val="%2."/>
      <w:lvlJc w:val="left"/>
      <w:pPr>
        <w:tabs>
          <w:tab w:val="left" w:pos="1440"/>
        </w:tabs>
        <w:ind w:left="1440" w:hanging="360"/>
      </w:pPr>
      <w:rPr>
        <w:rFonts w:cs="Times New Roman"/>
      </w:rPr>
    </w:lvl>
    <w:lvl w:ilvl="2" w:tplc="0419001B" w:tentative="1">
      <w:start w:val="1"/>
      <w:numFmt w:val="lowerRoman"/>
      <w:lvlText w:val="%3."/>
      <w:lvlJc w:val="right"/>
      <w:pPr>
        <w:tabs>
          <w:tab w:val="left" w:pos="2160"/>
        </w:tabs>
        <w:ind w:left="2160" w:hanging="180"/>
      </w:pPr>
      <w:rPr>
        <w:rFonts w:cs="Times New Roman"/>
      </w:rPr>
    </w:lvl>
    <w:lvl w:ilvl="3" w:tplc="0419000F" w:tentative="1">
      <w:start w:val="1"/>
      <w:numFmt w:val="decimal"/>
      <w:lvlText w:val="%4."/>
      <w:lvlJc w:val="left"/>
      <w:pPr>
        <w:tabs>
          <w:tab w:val="left" w:pos="2880"/>
        </w:tabs>
        <w:ind w:left="2880" w:hanging="360"/>
      </w:pPr>
      <w:rPr>
        <w:rFonts w:cs="Times New Roman"/>
      </w:rPr>
    </w:lvl>
    <w:lvl w:ilvl="4" w:tplc="04190019" w:tentative="1">
      <w:start w:val="1"/>
      <w:numFmt w:val="lowerLetter"/>
      <w:lvlText w:val="%5."/>
      <w:lvlJc w:val="left"/>
      <w:pPr>
        <w:tabs>
          <w:tab w:val="left" w:pos="3600"/>
        </w:tabs>
        <w:ind w:left="3600" w:hanging="360"/>
      </w:pPr>
      <w:rPr>
        <w:rFonts w:cs="Times New Roman"/>
      </w:rPr>
    </w:lvl>
    <w:lvl w:ilvl="5" w:tplc="0419001B" w:tentative="1">
      <w:start w:val="1"/>
      <w:numFmt w:val="lowerRoman"/>
      <w:lvlText w:val="%6."/>
      <w:lvlJc w:val="right"/>
      <w:pPr>
        <w:tabs>
          <w:tab w:val="left" w:pos="4320"/>
        </w:tabs>
        <w:ind w:left="4320" w:hanging="180"/>
      </w:pPr>
      <w:rPr>
        <w:rFonts w:cs="Times New Roman"/>
      </w:rPr>
    </w:lvl>
    <w:lvl w:ilvl="6" w:tplc="0419000F" w:tentative="1">
      <w:start w:val="1"/>
      <w:numFmt w:val="decimal"/>
      <w:lvlText w:val="%7."/>
      <w:lvlJc w:val="left"/>
      <w:pPr>
        <w:tabs>
          <w:tab w:val="left" w:pos="5040"/>
        </w:tabs>
        <w:ind w:left="5040" w:hanging="360"/>
      </w:pPr>
      <w:rPr>
        <w:rFonts w:cs="Times New Roman"/>
      </w:rPr>
    </w:lvl>
    <w:lvl w:ilvl="7" w:tplc="04190019" w:tentative="1">
      <w:start w:val="1"/>
      <w:numFmt w:val="lowerLetter"/>
      <w:lvlText w:val="%8."/>
      <w:lvlJc w:val="left"/>
      <w:pPr>
        <w:tabs>
          <w:tab w:val="left" w:pos="5760"/>
        </w:tabs>
        <w:ind w:left="5760" w:hanging="360"/>
      </w:pPr>
      <w:rPr>
        <w:rFonts w:cs="Times New Roman"/>
      </w:rPr>
    </w:lvl>
    <w:lvl w:ilvl="8" w:tplc="0419001B" w:tentative="1">
      <w:start w:val="1"/>
      <w:numFmt w:val="lowerRoman"/>
      <w:lvlText w:val="%9."/>
      <w:lvlJc w:val="right"/>
      <w:pPr>
        <w:tabs>
          <w:tab w:val="left" w:pos="6480"/>
        </w:tabs>
        <w:ind w:left="6480" w:hanging="180"/>
      </w:pPr>
      <w:rPr>
        <w:rFonts w:cs="Times New Roman"/>
      </w:rPr>
    </w:lvl>
  </w:abstractNum>
  <w:abstractNum w:abstractNumId="13">
    <w:nsid w:val="04334394"/>
    <w:multiLevelType w:val="hybridMultilevel"/>
    <w:tmpl w:val="452E5B1E"/>
    <w:lvl w:ilvl="0" w:tplc="3ADEE3A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8AC6522"/>
    <w:multiLevelType w:val="hybridMultilevel"/>
    <w:tmpl w:val="69823454"/>
    <w:lvl w:ilvl="0" w:tplc="803632E2">
      <w:numFmt w:val="bullet"/>
      <w:lvlText w:val="–"/>
      <w:lvlJc w:val="left"/>
      <w:pPr>
        <w:ind w:left="927" w:hanging="360"/>
      </w:pPr>
      <w:rPr>
        <w:rFonts w:ascii="Times New Roman" w:eastAsia="SimSun" w:hAnsi="Times New Roman" w:hint="default"/>
      </w:rPr>
    </w:lvl>
    <w:lvl w:ilvl="1" w:tplc="04220003" w:tentative="1">
      <w:start w:val="1"/>
      <w:numFmt w:val="bullet"/>
      <w:lvlText w:val="o"/>
      <w:lvlJc w:val="left"/>
      <w:pPr>
        <w:ind w:left="1647" w:hanging="360"/>
      </w:pPr>
      <w:rPr>
        <w:rFonts w:ascii="Courier New" w:hAnsi="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5">
    <w:nsid w:val="19AE5BB7"/>
    <w:multiLevelType w:val="multilevel"/>
    <w:tmpl w:val="883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DAF7651"/>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2DA4C88"/>
    <w:multiLevelType w:val="hybridMultilevel"/>
    <w:tmpl w:val="1F0C56AC"/>
    <w:lvl w:ilvl="0" w:tplc="AE22F2B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8">
    <w:nsid w:val="26E6066A"/>
    <w:multiLevelType w:val="hybridMultilevel"/>
    <w:tmpl w:val="2AD6BBC4"/>
    <w:lvl w:ilvl="0" w:tplc="94F2B158">
      <w:start w:val="12"/>
      <w:numFmt w:val="bullet"/>
      <w:lvlText w:val="–"/>
      <w:lvlJc w:val="left"/>
      <w:pPr>
        <w:ind w:left="1069" w:hanging="360"/>
      </w:pPr>
      <w:rPr>
        <w:rFonts w:ascii="Times New Roman" w:eastAsia="SimSu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nsid w:val="31C75BD6"/>
    <w:multiLevelType w:val="hybridMultilevel"/>
    <w:tmpl w:val="6DBC4A62"/>
    <w:lvl w:ilvl="0" w:tplc="D7A2DA0A">
      <w:numFmt w:val="bullet"/>
      <w:lvlText w:val="-"/>
      <w:lvlJc w:val="left"/>
      <w:pPr>
        <w:ind w:left="720" w:hanging="360"/>
      </w:pPr>
      <w:rPr>
        <w:rFonts w:ascii="Calibri" w:eastAsia="SimSun" w:hAnsi="Calibri"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66E53F5"/>
    <w:multiLevelType w:val="hybridMultilevel"/>
    <w:tmpl w:val="CB66BAB2"/>
    <w:lvl w:ilvl="0" w:tplc="59269B10">
      <w:numFmt w:val="bullet"/>
      <w:lvlText w:val="•"/>
      <w:lvlJc w:val="left"/>
      <w:pPr>
        <w:ind w:left="112" w:hanging="250"/>
      </w:pPr>
      <w:rPr>
        <w:rFonts w:ascii="Calibri" w:eastAsia="Calibri" w:hAnsi="Calibri" w:cs="Calibri" w:hint="default"/>
        <w:w w:val="100"/>
        <w:sz w:val="28"/>
        <w:szCs w:val="28"/>
        <w:lang w:val="uk-UA" w:eastAsia="en-US" w:bidi="ar-SA"/>
      </w:rPr>
    </w:lvl>
    <w:lvl w:ilvl="1" w:tplc="28165060">
      <w:numFmt w:val="bullet"/>
      <w:lvlText w:val="•"/>
      <w:lvlJc w:val="left"/>
      <w:pPr>
        <w:ind w:left="1166" w:hanging="250"/>
      </w:pPr>
      <w:rPr>
        <w:rFonts w:hint="default"/>
        <w:lang w:val="uk-UA" w:eastAsia="en-US" w:bidi="ar-SA"/>
      </w:rPr>
    </w:lvl>
    <w:lvl w:ilvl="2" w:tplc="F4CE03FA">
      <w:numFmt w:val="bullet"/>
      <w:lvlText w:val="•"/>
      <w:lvlJc w:val="left"/>
      <w:pPr>
        <w:ind w:left="2213" w:hanging="250"/>
      </w:pPr>
      <w:rPr>
        <w:rFonts w:hint="default"/>
        <w:lang w:val="uk-UA" w:eastAsia="en-US" w:bidi="ar-SA"/>
      </w:rPr>
    </w:lvl>
    <w:lvl w:ilvl="3" w:tplc="F6E07E34">
      <w:numFmt w:val="bullet"/>
      <w:lvlText w:val="•"/>
      <w:lvlJc w:val="left"/>
      <w:pPr>
        <w:ind w:left="3259" w:hanging="250"/>
      </w:pPr>
      <w:rPr>
        <w:rFonts w:hint="default"/>
        <w:lang w:val="uk-UA" w:eastAsia="en-US" w:bidi="ar-SA"/>
      </w:rPr>
    </w:lvl>
    <w:lvl w:ilvl="4" w:tplc="FACE363C">
      <w:numFmt w:val="bullet"/>
      <w:lvlText w:val="•"/>
      <w:lvlJc w:val="left"/>
      <w:pPr>
        <w:ind w:left="4306" w:hanging="250"/>
      </w:pPr>
      <w:rPr>
        <w:rFonts w:hint="default"/>
        <w:lang w:val="uk-UA" w:eastAsia="en-US" w:bidi="ar-SA"/>
      </w:rPr>
    </w:lvl>
    <w:lvl w:ilvl="5" w:tplc="E73A2AD2">
      <w:numFmt w:val="bullet"/>
      <w:lvlText w:val="•"/>
      <w:lvlJc w:val="left"/>
      <w:pPr>
        <w:ind w:left="5353" w:hanging="250"/>
      </w:pPr>
      <w:rPr>
        <w:rFonts w:hint="default"/>
        <w:lang w:val="uk-UA" w:eastAsia="en-US" w:bidi="ar-SA"/>
      </w:rPr>
    </w:lvl>
    <w:lvl w:ilvl="6" w:tplc="225EB910">
      <w:numFmt w:val="bullet"/>
      <w:lvlText w:val="•"/>
      <w:lvlJc w:val="left"/>
      <w:pPr>
        <w:ind w:left="6399" w:hanging="250"/>
      </w:pPr>
      <w:rPr>
        <w:rFonts w:hint="default"/>
        <w:lang w:val="uk-UA" w:eastAsia="en-US" w:bidi="ar-SA"/>
      </w:rPr>
    </w:lvl>
    <w:lvl w:ilvl="7" w:tplc="43CC689C">
      <w:numFmt w:val="bullet"/>
      <w:lvlText w:val="•"/>
      <w:lvlJc w:val="left"/>
      <w:pPr>
        <w:ind w:left="7446" w:hanging="250"/>
      </w:pPr>
      <w:rPr>
        <w:rFonts w:hint="default"/>
        <w:lang w:val="uk-UA" w:eastAsia="en-US" w:bidi="ar-SA"/>
      </w:rPr>
    </w:lvl>
    <w:lvl w:ilvl="8" w:tplc="815641DA">
      <w:numFmt w:val="bullet"/>
      <w:lvlText w:val="•"/>
      <w:lvlJc w:val="left"/>
      <w:pPr>
        <w:ind w:left="8493" w:hanging="250"/>
      </w:pPr>
      <w:rPr>
        <w:rFonts w:hint="default"/>
        <w:lang w:val="uk-UA" w:eastAsia="en-US" w:bidi="ar-SA"/>
      </w:rPr>
    </w:lvl>
  </w:abstractNum>
  <w:abstractNum w:abstractNumId="21">
    <w:nsid w:val="38DC2152"/>
    <w:multiLevelType w:val="hybridMultilevel"/>
    <w:tmpl w:val="43D824B6"/>
    <w:lvl w:ilvl="0" w:tplc="007C10D6">
      <w:start w:val="4"/>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35140BC"/>
    <w:multiLevelType w:val="multilevel"/>
    <w:tmpl w:val="77429566"/>
    <w:lvl w:ilvl="0">
      <w:start w:val="1"/>
      <w:numFmt w:val="bullet"/>
      <w:lvlText w:val="✓"/>
      <w:lvlJc w:val="left"/>
      <w:pPr>
        <w:ind w:left="1500" w:hanging="360"/>
      </w:pPr>
      <w:rPr>
        <w:rFonts w:ascii="Noto Sans Symbols" w:eastAsia="Times New Roman" w:hAnsi="Noto Sans Symbols"/>
      </w:rPr>
    </w:lvl>
    <w:lvl w:ilvl="1">
      <w:start w:val="1"/>
      <w:numFmt w:val="bullet"/>
      <w:lvlText w:val="o"/>
      <w:lvlJc w:val="left"/>
      <w:pPr>
        <w:ind w:left="2220" w:hanging="360"/>
      </w:pPr>
      <w:rPr>
        <w:rFonts w:ascii="Courier New" w:eastAsia="Times New Roman" w:hAnsi="Courier New"/>
      </w:rPr>
    </w:lvl>
    <w:lvl w:ilvl="2">
      <w:start w:val="1"/>
      <w:numFmt w:val="bullet"/>
      <w:lvlText w:val="▪"/>
      <w:lvlJc w:val="left"/>
      <w:pPr>
        <w:ind w:left="2940" w:hanging="360"/>
      </w:pPr>
      <w:rPr>
        <w:rFonts w:ascii="Noto Sans Symbols" w:eastAsia="Times New Roman" w:hAnsi="Noto Sans Symbols"/>
      </w:rPr>
    </w:lvl>
    <w:lvl w:ilvl="3">
      <w:start w:val="1"/>
      <w:numFmt w:val="bullet"/>
      <w:lvlText w:val="●"/>
      <w:lvlJc w:val="left"/>
      <w:pPr>
        <w:ind w:left="3660" w:hanging="360"/>
      </w:pPr>
      <w:rPr>
        <w:rFonts w:ascii="Noto Sans Symbols" w:eastAsia="Times New Roman" w:hAnsi="Noto Sans Symbols"/>
      </w:rPr>
    </w:lvl>
    <w:lvl w:ilvl="4">
      <w:start w:val="1"/>
      <w:numFmt w:val="bullet"/>
      <w:lvlText w:val="o"/>
      <w:lvlJc w:val="left"/>
      <w:pPr>
        <w:ind w:left="4380" w:hanging="360"/>
      </w:pPr>
      <w:rPr>
        <w:rFonts w:ascii="Courier New" w:eastAsia="Times New Roman" w:hAnsi="Courier New"/>
      </w:rPr>
    </w:lvl>
    <w:lvl w:ilvl="5">
      <w:start w:val="1"/>
      <w:numFmt w:val="bullet"/>
      <w:lvlText w:val="▪"/>
      <w:lvlJc w:val="left"/>
      <w:pPr>
        <w:ind w:left="5100" w:hanging="360"/>
      </w:pPr>
      <w:rPr>
        <w:rFonts w:ascii="Noto Sans Symbols" w:eastAsia="Times New Roman" w:hAnsi="Noto Sans Symbols"/>
      </w:rPr>
    </w:lvl>
    <w:lvl w:ilvl="6">
      <w:start w:val="1"/>
      <w:numFmt w:val="bullet"/>
      <w:lvlText w:val="●"/>
      <w:lvlJc w:val="left"/>
      <w:pPr>
        <w:ind w:left="5820" w:hanging="360"/>
      </w:pPr>
      <w:rPr>
        <w:rFonts w:ascii="Noto Sans Symbols" w:eastAsia="Times New Roman" w:hAnsi="Noto Sans Symbols"/>
      </w:rPr>
    </w:lvl>
    <w:lvl w:ilvl="7">
      <w:start w:val="1"/>
      <w:numFmt w:val="bullet"/>
      <w:lvlText w:val="o"/>
      <w:lvlJc w:val="left"/>
      <w:pPr>
        <w:ind w:left="6540" w:hanging="360"/>
      </w:pPr>
      <w:rPr>
        <w:rFonts w:ascii="Courier New" w:eastAsia="Times New Roman" w:hAnsi="Courier New"/>
      </w:rPr>
    </w:lvl>
    <w:lvl w:ilvl="8">
      <w:start w:val="1"/>
      <w:numFmt w:val="bullet"/>
      <w:lvlText w:val="▪"/>
      <w:lvlJc w:val="left"/>
      <w:pPr>
        <w:ind w:left="7260" w:hanging="360"/>
      </w:pPr>
      <w:rPr>
        <w:rFonts w:ascii="Noto Sans Symbols" w:eastAsia="Times New Roman" w:hAnsi="Noto Sans Symbols"/>
      </w:rPr>
    </w:lvl>
  </w:abstractNum>
  <w:abstractNum w:abstractNumId="23">
    <w:nsid w:val="45A1676B"/>
    <w:multiLevelType w:val="hybridMultilevel"/>
    <w:tmpl w:val="EA9C1A7C"/>
    <w:lvl w:ilvl="0" w:tplc="A9BC33C8">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362C29"/>
    <w:multiLevelType w:val="hybridMultilevel"/>
    <w:tmpl w:val="44FCEF02"/>
    <w:lvl w:ilvl="0" w:tplc="D83E4CAE">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E166C"/>
    <w:multiLevelType w:val="hybridMultilevel"/>
    <w:tmpl w:val="B38A2BA0"/>
    <w:lvl w:ilvl="0" w:tplc="4B02028A">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4CFB7CDB"/>
    <w:multiLevelType w:val="hybridMultilevel"/>
    <w:tmpl w:val="BFC2F8FA"/>
    <w:lvl w:ilvl="0" w:tplc="59269B10">
      <w:numFmt w:val="bullet"/>
      <w:lvlText w:val="•"/>
      <w:lvlJc w:val="left"/>
      <w:pPr>
        <w:ind w:left="818" w:hanging="250"/>
      </w:pPr>
      <w:rPr>
        <w:rFonts w:ascii="Calibri" w:eastAsia="Calibri" w:hAnsi="Calibri" w:cs="Calibri" w:hint="default"/>
        <w:w w:val="100"/>
        <w:sz w:val="28"/>
        <w:szCs w:val="28"/>
        <w:lang w:val="uk-UA"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DB26225"/>
    <w:multiLevelType w:val="hybridMultilevel"/>
    <w:tmpl w:val="4878A656"/>
    <w:lvl w:ilvl="0" w:tplc="72AA778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333E25"/>
    <w:multiLevelType w:val="hybridMultilevel"/>
    <w:tmpl w:val="A8A8AD0A"/>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9">
    <w:nsid w:val="73251A12"/>
    <w:multiLevelType w:val="multilevel"/>
    <w:tmpl w:val="B99E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BC755BB"/>
    <w:multiLevelType w:val="hybridMultilevel"/>
    <w:tmpl w:val="3F40DB14"/>
    <w:lvl w:ilvl="0" w:tplc="0419000B">
      <w:start w:val="1"/>
      <w:numFmt w:val="bullet"/>
      <w:lvlText w:val=""/>
      <w:lvlJc w:val="left"/>
      <w:pPr>
        <w:tabs>
          <w:tab w:val="num" w:pos="480"/>
        </w:tabs>
        <w:ind w:left="480" w:hanging="360"/>
      </w:pPr>
      <w:rPr>
        <w:rFonts w:ascii="Wingdings" w:hAnsi="Wingdings" w:hint="default"/>
      </w:rPr>
    </w:lvl>
    <w:lvl w:ilvl="1" w:tplc="04190003" w:tentative="1">
      <w:start w:val="1"/>
      <w:numFmt w:val="bullet"/>
      <w:lvlText w:val="o"/>
      <w:lvlJc w:val="left"/>
      <w:pPr>
        <w:tabs>
          <w:tab w:val="num" w:pos="1200"/>
        </w:tabs>
        <w:ind w:left="1200" w:hanging="360"/>
      </w:pPr>
      <w:rPr>
        <w:rFonts w:ascii="Courier New" w:hAnsi="Courier New" w:hint="default"/>
      </w:rPr>
    </w:lvl>
    <w:lvl w:ilvl="2" w:tplc="04190005" w:tentative="1">
      <w:start w:val="1"/>
      <w:numFmt w:val="bullet"/>
      <w:lvlText w:val=""/>
      <w:lvlJc w:val="left"/>
      <w:pPr>
        <w:tabs>
          <w:tab w:val="num" w:pos="1920"/>
        </w:tabs>
        <w:ind w:left="1920" w:hanging="360"/>
      </w:pPr>
      <w:rPr>
        <w:rFonts w:ascii="Wingdings" w:hAnsi="Wingdings" w:hint="default"/>
      </w:rPr>
    </w:lvl>
    <w:lvl w:ilvl="3" w:tplc="04190001" w:tentative="1">
      <w:start w:val="1"/>
      <w:numFmt w:val="bullet"/>
      <w:lvlText w:val=""/>
      <w:lvlJc w:val="left"/>
      <w:pPr>
        <w:tabs>
          <w:tab w:val="num" w:pos="2640"/>
        </w:tabs>
        <w:ind w:left="2640" w:hanging="360"/>
      </w:pPr>
      <w:rPr>
        <w:rFonts w:ascii="Symbol" w:hAnsi="Symbol" w:hint="default"/>
      </w:rPr>
    </w:lvl>
    <w:lvl w:ilvl="4" w:tplc="04190003" w:tentative="1">
      <w:start w:val="1"/>
      <w:numFmt w:val="bullet"/>
      <w:lvlText w:val="o"/>
      <w:lvlJc w:val="left"/>
      <w:pPr>
        <w:tabs>
          <w:tab w:val="num" w:pos="3360"/>
        </w:tabs>
        <w:ind w:left="3360" w:hanging="360"/>
      </w:pPr>
      <w:rPr>
        <w:rFonts w:ascii="Courier New" w:hAnsi="Courier New" w:hint="default"/>
      </w:rPr>
    </w:lvl>
    <w:lvl w:ilvl="5" w:tplc="04190005" w:tentative="1">
      <w:start w:val="1"/>
      <w:numFmt w:val="bullet"/>
      <w:lvlText w:val=""/>
      <w:lvlJc w:val="left"/>
      <w:pPr>
        <w:tabs>
          <w:tab w:val="num" w:pos="4080"/>
        </w:tabs>
        <w:ind w:left="4080" w:hanging="360"/>
      </w:pPr>
      <w:rPr>
        <w:rFonts w:ascii="Wingdings" w:hAnsi="Wingdings" w:hint="default"/>
      </w:rPr>
    </w:lvl>
    <w:lvl w:ilvl="6" w:tplc="04190001" w:tentative="1">
      <w:start w:val="1"/>
      <w:numFmt w:val="bullet"/>
      <w:lvlText w:val=""/>
      <w:lvlJc w:val="left"/>
      <w:pPr>
        <w:tabs>
          <w:tab w:val="num" w:pos="4800"/>
        </w:tabs>
        <w:ind w:left="4800" w:hanging="360"/>
      </w:pPr>
      <w:rPr>
        <w:rFonts w:ascii="Symbol" w:hAnsi="Symbol" w:hint="default"/>
      </w:rPr>
    </w:lvl>
    <w:lvl w:ilvl="7" w:tplc="04190003" w:tentative="1">
      <w:start w:val="1"/>
      <w:numFmt w:val="bullet"/>
      <w:lvlText w:val="o"/>
      <w:lvlJc w:val="left"/>
      <w:pPr>
        <w:tabs>
          <w:tab w:val="num" w:pos="5520"/>
        </w:tabs>
        <w:ind w:left="5520" w:hanging="360"/>
      </w:pPr>
      <w:rPr>
        <w:rFonts w:ascii="Courier New" w:hAnsi="Courier New" w:hint="default"/>
      </w:rPr>
    </w:lvl>
    <w:lvl w:ilvl="8" w:tplc="04190005" w:tentative="1">
      <w:start w:val="1"/>
      <w:numFmt w:val="bullet"/>
      <w:lvlText w:val=""/>
      <w:lvlJc w:val="left"/>
      <w:pPr>
        <w:tabs>
          <w:tab w:val="num" w:pos="6240"/>
        </w:tabs>
        <w:ind w:left="624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4"/>
  </w:num>
  <w:num w:numId="9">
    <w:abstractNumId w:val="21"/>
  </w:num>
  <w:num w:numId="10">
    <w:abstractNumId w:val="1"/>
  </w:num>
  <w:num w:numId="11">
    <w:abstractNumId w:val="2"/>
  </w:num>
  <w:num w:numId="12">
    <w:abstractNumId w:val="3"/>
  </w:num>
  <w:num w:numId="13">
    <w:abstractNumId w:val="11"/>
  </w:num>
  <w:num w:numId="14">
    <w:abstractNumId w:val="12"/>
  </w:num>
  <w:num w:numId="15">
    <w:abstractNumId w:val="22"/>
  </w:num>
  <w:num w:numId="16">
    <w:abstractNumId w:val="14"/>
  </w:num>
  <w:num w:numId="17">
    <w:abstractNumId w:val="29"/>
  </w:num>
  <w:num w:numId="18">
    <w:abstractNumId w:val="28"/>
  </w:num>
  <w:num w:numId="19">
    <w:abstractNumId w:val="0"/>
  </w:num>
  <w:num w:numId="20">
    <w:abstractNumId w:val="16"/>
  </w:num>
  <w:num w:numId="21">
    <w:abstractNumId w:val="15"/>
  </w:num>
  <w:num w:numId="22">
    <w:abstractNumId w:val="17"/>
  </w:num>
  <w:num w:numId="23">
    <w:abstractNumId w:val="18"/>
  </w:num>
  <w:num w:numId="24">
    <w:abstractNumId w:val="13"/>
  </w:num>
  <w:num w:numId="25">
    <w:abstractNumId w:val="27"/>
  </w:num>
  <w:num w:numId="26">
    <w:abstractNumId w:val="23"/>
  </w:num>
  <w:num w:numId="27">
    <w:abstractNumId w:val="24"/>
  </w:num>
  <w:num w:numId="28">
    <w:abstractNumId w:val="19"/>
  </w:num>
  <w:num w:numId="29">
    <w:abstractNumId w:val="25"/>
  </w:num>
  <w:num w:numId="30">
    <w:abstractNumId w:val="30"/>
  </w:num>
  <w:num w:numId="31">
    <w:abstractNumId w:val="20"/>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1MLIwMDIxMzWwMDdU0lEKTi0uzszPAykwrAUAq3g+cywAAAA="/>
  </w:docVars>
  <w:rsids>
    <w:rsidRoot w:val="00FC2C8E"/>
    <w:rsid w:val="000002CD"/>
    <w:rsid w:val="000004A7"/>
    <w:rsid w:val="00000ABA"/>
    <w:rsid w:val="00000C73"/>
    <w:rsid w:val="00000E71"/>
    <w:rsid w:val="000011F1"/>
    <w:rsid w:val="0000219D"/>
    <w:rsid w:val="00002441"/>
    <w:rsid w:val="00002590"/>
    <w:rsid w:val="00002B2B"/>
    <w:rsid w:val="00002C26"/>
    <w:rsid w:val="00002D16"/>
    <w:rsid w:val="000030CA"/>
    <w:rsid w:val="00003422"/>
    <w:rsid w:val="0000349C"/>
    <w:rsid w:val="0000367B"/>
    <w:rsid w:val="00003CB3"/>
    <w:rsid w:val="00004487"/>
    <w:rsid w:val="00004CEE"/>
    <w:rsid w:val="000050EA"/>
    <w:rsid w:val="000059A1"/>
    <w:rsid w:val="00005D02"/>
    <w:rsid w:val="00005E72"/>
    <w:rsid w:val="000060AB"/>
    <w:rsid w:val="000062AF"/>
    <w:rsid w:val="0000632F"/>
    <w:rsid w:val="00006914"/>
    <w:rsid w:val="00007C54"/>
    <w:rsid w:val="00007CFE"/>
    <w:rsid w:val="00010678"/>
    <w:rsid w:val="0001078B"/>
    <w:rsid w:val="00010B30"/>
    <w:rsid w:val="000112EC"/>
    <w:rsid w:val="000118DD"/>
    <w:rsid w:val="00012880"/>
    <w:rsid w:val="00012D36"/>
    <w:rsid w:val="00012DDB"/>
    <w:rsid w:val="00012EAC"/>
    <w:rsid w:val="00012FD6"/>
    <w:rsid w:val="0001310D"/>
    <w:rsid w:val="000132B0"/>
    <w:rsid w:val="0001355B"/>
    <w:rsid w:val="000135DE"/>
    <w:rsid w:val="00013E4C"/>
    <w:rsid w:val="00013FB1"/>
    <w:rsid w:val="000140A0"/>
    <w:rsid w:val="000141FB"/>
    <w:rsid w:val="000147A4"/>
    <w:rsid w:val="00014B9D"/>
    <w:rsid w:val="00014C2C"/>
    <w:rsid w:val="00015939"/>
    <w:rsid w:val="00015989"/>
    <w:rsid w:val="000160A4"/>
    <w:rsid w:val="000160CA"/>
    <w:rsid w:val="000162AA"/>
    <w:rsid w:val="00016A7D"/>
    <w:rsid w:val="0001744F"/>
    <w:rsid w:val="000174AC"/>
    <w:rsid w:val="00017A54"/>
    <w:rsid w:val="00017D02"/>
    <w:rsid w:val="00017EB3"/>
    <w:rsid w:val="00020667"/>
    <w:rsid w:val="00020686"/>
    <w:rsid w:val="00020EB4"/>
    <w:rsid w:val="0002165D"/>
    <w:rsid w:val="00021CFC"/>
    <w:rsid w:val="000224D8"/>
    <w:rsid w:val="00023064"/>
    <w:rsid w:val="000236A2"/>
    <w:rsid w:val="000248B9"/>
    <w:rsid w:val="00024C00"/>
    <w:rsid w:val="00024D76"/>
    <w:rsid w:val="00024D8A"/>
    <w:rsid w:val="00025EB2"/>
    <w:rsid w:val="0002620B"/>
    <w:rsid w:val="0002636D"/>
    <w:rsid w:val="00026543"/>
    <w:rsid w:val="00026C47"/>
    <w:rsid w:val="000270FB"/>
    <w:rsid w:val="000272D0"/>
    <w:rsid w:val="0002733C"/>
    <w:rsid w:val="00027C27"/>
    <w:rsid w:val="00027C8D"/>
    <w:rsid w:val="00030DAD"/>
    <w:rsid w:val="00030E03"/>
    <w:rsid w:val="000313F1"/>
    <w:rsid w:val="00032527"/>
    <w:rsid w:val="00032558"/>
    <w:rsid w:val="00032989"/>
    <w:rsid w:val="00032A17"/>
    <w:rsid w:val="00032AE0"/>
    <w:rsid w:val="000330C2"/>
    <w:rsid w:val="00033776"/>
    <w:rsid w:val="00033BA0"/>
    <w:rsid w:val="00033E09"/>
    <w:rsid w:val="00033E1F"/>
    <w:rsid w:val="000344BB"/>
    <w:rsid w:val="000345AF"/>
    <w:rsid w:val="00034FC3"/>
    <w:rsid w:val="000358FA"/>
    <w:rsid w:val="00035F5F"/>
    <w:rsid w:val="00036428"/>
    <w:rsid w:val="00036909"/>
    <w:rsid w:val="00037388"/>
    <w:rsid w:val="000373CF"/>
    <w:rsid w:val="00037C19"/>
    <w:rsid w:val="00040861"/>
    <w:rsid w:val="00041353"/>
    <w:rsid w:val="0004179B"/>
    <w:rsid w:val="000418C1"/>
    <w:rsid w:val="00041904"/>
    <w:rsid w:val="00042CA8"/>
    <w:rsid w:val="000446FF"/>
    <w:rsid w:val="00044A40"/>
    <w:rsid w:val="000450DC"/>
    <w:rsid w:val="00045AE9"/>
    <w:rsid w:val="00045CFE"/>
    <w:rsid w:val="00045D85"/>
    <w:rsid w:val="00045F87"/>
    <w:rsid w:val="0004630B"/>
    <w:rsid w:val="00046A63"/>
    <w:rsid w:val="00047410"/>
    <w:rsid w:val="00050B40"/>
    <w:rsid w:val="00050D54"/>
    <w:rsid w:val="00050F3C"/>
    <w:rsid w:val="00051288"/>
    <w:rsid w:val="00051349"/>
    <w:rsid w:val="00051F92"/>
    <w:rsid w:val="0005273C"/>
    <w:rsid w:val="000527CA"/>
    <w:rsid w:val="000536DD"/>
    <w:rsid w:val="000537EC"/>
    <w:rsid w:val="00053A54"/>
    <w:rsid w:val="00053D09"/>
    <w:rsid w:val="000546CA"/>
    <w:rsid w:val="000549FE"/>
    <w:rsid w:val="00054ABE"/>
    <w:rsid w:val="00054D24"/>
    <w:rsid w:val="00054E5D"/>
    <w:rsid w:val="00055000"/>
    <w:rsid w:val="000552EF"/>
    <w:rsid w:val="000560A7"/>
    <w:rsid w:val="00056132"/>
    <w:rsid w:val="000567E0"/>
    <w:rsid w:val="00056AFA"/>
    <w:rsid w:val="00056C21"/>
    <w:rsid w:val="000578A9"/>
    <w:rsid w:val="00057B98"/>
    <w:rsid w:val="00057CD9"/>
    <w:rsid w:val="00060142"/>
    <w:rsid w:val="00060425"/>
    <w:rsid w:val="0006093B"/>
    <w:rsid w:val="00061BB0"/>
    <w:rsid w:val="000622D9"/>
    <w:rsid w:val="00062981"/>
    <w:rsid w:val="00062D96"/>
    <w:rsid w:val="00062E44"/>
    <w:rsid w:val="00062FC4"/>
    <w:rsid w:val="000632E6"/>
    <w:rsid w:val="00063B3D"/>
    <w:rsid w:val="00063D60"/>
    <w:rsid w:val="000644DE"/>
    <w:rsid w:val="00064951"/>
    <w:rsid w:val="00064DCD"/>
    <w:rsid w:val="000650FA"/>
    <w:rsid w:val="000658BF"/>
    <w:rsid w:val="00066C5D"/>
    <w:rsid w:val="00066D67"/>
    <w:rsid w:val="00067481"/>
    <w:rsid w:val="00067D66"/>
    <w:rsid w:val="00067FC2"/>
    <w:rsid w:val="00070861"/>
    <w:rsid w:val="00070AC0"/>
    <w:rsid w:val="000712C0"/>
    <w:rsid w:val="000719A3"/>
    <w:rsid w:val="00071E55"/>
    <w:rsid w:val="00071EB8"/>
    <w:rsid w:val="00072414"/>
    <w:rsid w:val="0007394C"/>
    <w:rsid w:val="00073C7C"/>
    <w:rsid w:val="00073DCA"/>
    <w:rsid w:val="000744CB"/>
    <w:rsid w:val="00074621"/>
    <w:rsid w:val="00074838"/>
    <w:rsid w:val="00074952"/>
    <w:rsid w:val="000749F5"/>
    <w:rsid w:val="00074E28"/>
    <w:rsid w:val="000751EA"/>
    <w:rsid w:val="00076275"/>
    <w:rsid w:val="000763E9"/>
    <w:rsid w:val="0007667F"/>
    <w:rsid w:val="00076690"/>
    <w:rsid w:val="000766BF"/>
    <w:rsid w:val="000768D6"/>
    <w:rsid w:val="00076D3B"/>
    <w:rsid w:val="00077012"/>
    <w:rsid w:val="00077142"/>
    <w:rsid w:val="000774AC"/>
    <w:rsid w:val="00077646"/>
    <w:rsid w:val="00077673"/>
    <w:rsid w:val="00077679"/>
    <w:rsid w:val="000777E6"/>
    <w:rsid w:val="00077D70"/>
    <w:rsid w:val="0008010E"/>
    <w:rsid w:val="00080459"/>
    <w:rsid w:val="000808A1"/>
    <w:rsid w:val="00080EF8"/>
    <w:rsid w:val="0008133E"/>
    <w:rsid w:val="00081451"/>
    <w:rsid w:val="00081632"/>
    <w:rsid w:val="0008240A"/>
    <w:rsid w:val="00083063"/>
    <w:rsid w:val="00083072"/>
    <w:rsid w:val="0008350D"/>
    <w:rsid w:val="00083901"/>
    <w:rsid w:val="00083FFF"/>
    <w:rsid w:val="00084058"/>
    <w:rsid w:val="0008406A"/>
    <w:rsid w:val="000841FC"/>
    <w:rsid w:val="0008482C"/>
    <w:rsid w:val="00084FF5"/>
    <w:rsid w:val="00085296"/>
    <w:rsid w:val="00085393"/>
    <w:rsid w:val="00085FD3"/>
    <w:rsid w:val="0008638E"/>
    <w:rsid w:val="0008680A"/>
    <w:rsid w:val="00086914"/>
    <w:rsid w:val="00086A9F"/>
    <w:rsid w:val="00086BBA"/>
    <w:rsid w:val="00086D79"/>
    <w:rsid w:val="000871B8"/>
    <w:rsid w:val="00087280"/>
    <w:rsid w:val="000877FE"/>
    <w:rsid w:val="0008797F"/>
    <w:rsid w:val="00087E78"/>
    <w:rsid w:val="000906EE"/>
    <w:rsid w:val="00090C0D"/>
    <w:rsid w:val="00090F16"/>
    <w:rsid w:val="000919C0"/>
    <w:rsid w:val="00091D57"/>
    <w:rsid w:val="000920EE"/>
    <w:rsid w:val="0009263D"/>
    <w:rsid w:val="0009304B"/>
    <w:rsid w:val="00093171"/>
    <w:rsid w:val="00093AF6"/>
    <w:rsid w:val="00093E2E"/>
    <w:rsid w:val="000954E1"/>
    <w:rsid w:val="00095CFE"/>
    <w:rsid w:val="00095E82"/>
    <w:rsid w:val="00096086"/>
    <w:rsid w:val="00097016"/>
    <w:rsid w:val="0009714B"/>
    <w:rsid w:val="000978A7"/>
    <w:rsid w:val="0009793B"/>
    <w:rsid w:val="00097992"/>
    <w:rsid w:val="000979AA"/>
    <w:rsid w:val="00097BA9"/>
    <w:rsid w:val="000A0307"/>
    <w:rsid w:val="000A03AC"/>
    <w:rsid w:val="000A0DA9"/>
    <w:rsid w:val="000A0E77"/>
    <w:rsid w:val="000A161F"/>
    <w:rsid w:val="000A1B9A"/>
    <w:rsid w:val="000A1D65"/>
    <w:rsid w:val="000A22B7"/>
    <w:rsid w:val="000A240F"/>
    <w:rsid w:val="000A2636"/>
    <w:rsid w:val="000A3BD2"/>
    <w:rsid w:val="000A3D16"/>
    <w:rsid w:val="000A49F1"/>
    <w:rsid w:val="000A57BC"/>
    <w:rsid w:val="000A5CE6"/>
    <w:rsid w:val="000A5E0D"/>
    <w:rsid w:val="000A62B9"/>
    <w:rsid w:val="000A6662"/>
    <w:rsid w:val="000A6864"/>
    <w:rsid w:val="000A6AD5"/>
    <w:rsid w:val="000A72C3"/>
    <w:rsid w:val="000A747A"/>
    <w:rsid w:val="000A79AB"/>
    <w:rsid w:val="000B0219"/>
    <w:rsid w:val="000B0AEA"/>
    <w:rsid w:val="000B0E84"/>
    <w:rsid w:val="000B12A2"/>
    <w:rsid w:val="000B1315"/>
    <w:rsid w:val="000B143E"/>
    <w:rsid w:val="000B1873"/>
    <w:rsid w:val="000B19E6"/>
    <w:rsid w:val="000B1E62"/>
    <w:rsid w:val="000B21E8"/>
    <w:rsid w:val="000B27DE"/>
    <w:rsid w:val="000B2EF7"/>
    <w:rsid w:val="000B3724"/>
    <w:rsid w:val="000B3D90"/>
    <w:rsid w:val="000B3D9F"/>
    <w:rsid w:val="000B444A"/>
    <w:rsid w:val="000B45F1"/>
    <w:rsid w:val="000B492C"/>
    <w:rsid w:val="000B4AC8"/>
    <w:rsid w:val="000B4F67"/>
    <w:rsid w:val="000B55FF"/>
    <w:rsid w:val="000B5D7D"/>
    <w:rsid w:val="000B5FB9"/>
    <w:rsid w:val="000B6A0B"/>
    <w:rsid w:val="000B6E3F"/>
    <w:rsid w:val="000B7163"/>
    <w:rsid w:val="000B72E8"/>
    <w:rsid w:val="000B7B3E"/>
    <w:rsid w:val="000B7C57"/>
    <w:rsid w:val="000B7C77"/>
    <w:rsid w:val="000B7CCB"/>
    <w:rsid w:val="000C002C"/>
    <w:rsid w:val="000C02D7"/>
    <w:rsid w:val="000C0982"/>
    <w:rsid w:val="000C0D33"/>
    <w:rsid w:val="000C1251"/>
    <w:rsid w:val="000C1577"/>
    <w:rsid w:val="000C1847"/>
    <w:rsid w:val="000C1887"/>
    <w:rsid w:val="000C18FE"/>
    <w:rsid w:val="000C20C5"/>
    <w:rsid w:val="000C27F2"/>
    <w:rsid w:val="000C2B3C"/>
    <w:rsid w:val="000C2C32"/>
    <w:rsid w:val="000C36E6"/>
    <w:rsid w:val="000C3E16"/>
    <w:rsid w:val="000C5B11"/>
    <w:rsid w:val="000C5FBD"/>
    <w:rsid w:val="000C6149"/>
    <w:rsid w:val="000C6A02"/>
    <w:rsid w:val="000C716F"/>
    <w:rsid w:val="000C7257"/>
    <w:rsid w:val="000C7326"/>
    <w:rsid w:val="000C7384"/>
    <w:rsid w:val="000C776A"/>
    <w:rsid w:val="000C7906"/>
    <w:rsid w:val="000C79F5"/>
    <w:rsid w:val="000D01FD"/>
    <w:rsid w:val="000D033A"/>
    <w:rsid w:val="000D05D3"/>
    <w:rsid w:val="000D1061"/>
    <w:rsid w:val="000D211D"/>
    <w:rsid w:val="000D226E"/>
    <w:rsid w:val="000D236D"/>
    <w:rsid w:val="000D249C"/>
    <w:rsid w:val="000D24F0"/>
    <w:rsid w:val="000D26B5"/>
    <w:rsid w:val="000D29CB"/>
    <w:rsid w:val="000D2A87"/>
    <w:rsid w:val="000D2EF8"/>
    <w:rsid w:val="000D2FEF"/>
    <w:rsid w:val="000D38CE"/>
    <w:rsid w:val="000D3B29"/>
    <w:rsid w:val="000D427A"/>
    <w:rsid w:val="000D43CF"/>
    <w:rsid w:val="000D47FB"/>
    <w:rsid w:val="000D4B67"/>
    <w:rsid w:val="000D4E79"/>
    <w:rsid w:val="000D5338"/>
    <w:rsid w:val="000D54C2"/>
    <w:rsid w:val="000D5A98"/>
    <w:rsid w:val="000D5C48"/>
    <w:rsid w:val="000D5EFB"/>
    <w:rsid w:val="000D6480"/>
    <w:rsid w:val="000D67E3"/>
    <w:rsid w:val="000D6D33"/>
    <w:rsid w:val="000D7285"/>
    <w:rsid w:val="000D73BF"/>
    <w:rsid w:val="000D7461"/>
    <w:rsid w:val="000D7965"/>
    <w:rsid w:val="000E01DC"/>
    <w:rsid w:val="000E0452"/>
    <w:rsid w:val="000E083D"/>
    <w:rsid w:val="000E09F5"/>
    <w:rsid w:val="000E0D40"/>
    <w:rsid w:val="000E0F3C"/>
    <w:rsid w:val="000E0F8E"/>
    <w:rsid w:val="000E1550"/>
    <w:rsid w:val="000E1AA5"/>
    <w:rsid w:val="000E1DBC"/>
    <w:rsid w:val="000E2107"/>
    <w:rsid w:val="000E266F"/>
    <w:rsid w:val="000E34B7"/>
    <w:rsid w:val="000E34BE"/>
    <w:rsid w:val="000E3910"/>
    <w:rsid w:val="000E3917"/>
    <w:rsid w:val="000E3B90"/>
    <w:rsid w:val="000E3F8C"/>
    <w:rsid w:val="000E49FA"/>
    <w:rsid w:val="000E4D9D"/>
    <w:rsid w:val="000E57C4"/>
    <w:rsid w:val="000E5E39"/>
    <w:rsid w:val="000E5F38"/>
    <w:rsid w:val="000E6281"/>
    <w:rsid w:val="000E65E3"/>
    <w:rsid w:val="000E6E68"/>
    <w:rsid w:val="000E6EF8"/>
    <w:rsid w:val="000E6F1F"/>
    <w:rsid w:val="000E7777"/>
    <w:rsid w:val="000E7B56"/>
    <w:rsid w:val="000E7F0B"/>
    <w:rsid w:val="000F0237"/>
    <w:rsid w:val="000F096E"/>
    <w:rsid w:val="000F0AE7"/>
    <w:rsid w:val="000F0BF4"/>
    <w:rsid w:val="000F0F45"/>
    <w:rsid w:val="000F17E1"/>
    <w:rsid w:val="000F1E75"/>
    <w:rsid w:val="000F20D7"/>
    <w:rsid w:val="000F2638"/>
    <w:rsid w:val="000F2806"/>
    <w:rsid w:val="000F416D"/>
    <w:rsid w:val="000F4658"/>
    <w:rsid w:val="000F470C"/>
    <w:rsid w:val="000F6CB7"/>
    <w:rsid w:val="000F7954"/>
    <w:rsid w:val="000F79BF"/>
    <w:rsid w:val="001005BB"/>
    <w:rsid w:val="001005C4"/>
    <w:rsid w:val="001009AF"/>
    <w:rsid w:val="00100DC0"/>
    <w:rsid w:val="001012D0"/>
    <w:rsid w:val="001012DE"/>
    <w:rsid w:val="00101926"/>
    <w:rsid w:val="00101B85"/>
    <w:rsid w:val="00102245"/>
    <w:rsid w:val="001022B4"/>
    <w:rsid w:val="0010280E"/>
    <w:rsid w:val="0010288C"/>
    <w:rsid w:val="00102CA5"/>
    <w:rsid w:val="00102F10"/>
    <w:rsid w:val="00103074"/>
    <w:rsid w:val="0010377B"/>
    <w:rsid w:val="001042A2"/>
    <w:rsid w:val="001042C7"/>
    <w:rsid w:val="001048C8"/>
    <w:rsid w:val="00105D8C"/>
    <w:rsid w:val="00105E76"/>
    <w:rsid w:val="00105FEC"/>
    <w:rsid w:val="00106247"/>
    <w:rsid w:val="0010636A"/>
    <w:rsid w:val="0010670C"/>
    <w:rsid w:val="00106812"/>
    <w:rsid w:val="00106BAF"/>
    <w:rsid w:val="00106E3C"/>
    <w:rsid w:val="0010702F"/>
    <w:rsid w:val="00107543"/>
    <w:rsid w:val="00107CB4"/>
    <w:rsid w:val="00107CBA"/>
    <w:rsid w:val="00110022"/>
    <w:rsid w:val="001108A4"/>
    <w:rsid w:val="00110D43"/>
    <w:rsid w:val="001116A3"/>
    <w:rsid w:val="00111E5B"/>
    <w:rsid w:val="00111F52"/>
    <w:rsid w:val="0011279F"/>
    <w:rsid w:val="00113283"/>
    <w:rsid w:val="00113F77"/>
    <w:rsid w:val="00114376"/>
    <w:rsid w:val="0011447C"/>
    <w:rsid w:val="0011462D"/>
    <w:rsid w:val="001147C9"/>
    <w:rsid w:val="00115067"/>
    <w:rsid w:val="001151AA"/>
    <w:rsid w:val="00115736"/>
    <w:rsid w:val="001158B8"/>
    <w:rsid w:val="00115A8E"/>
    <w:rsid w:val="00115C1E"/>
    <w:rsid w:val="00115D94"/>
    <w:rsid w:val="00115E45"/>
    <w:rsid w:val="00116019"/>
    <w:rsid w:val="001160F7"/>
    <w:rsid w:val="00116994"/>
    <w:rsid w:val="00116C3F"/>
    <w:rsid w:val="00116C61"/>
    <w:rsid w:val="0011708A"/>
    <w:rsid w:val="00117572"/>
    <w:rsid w:val="00117836"/>
    <w:rsid w:val="00117B08"/>
    <w:rsid w:val="00120080"/>
    <w:rsid w:val="001208EC"/>
    <w:rsid w:val="00120B22"/>
    <w:rsid w:val="00120D50"/>
    <w:rsid w:val="00120FF3"/>
    <w:rsid w:val="00121D39"/>
    <w:rsid w:val="0012223B"/>
    <w:rsid w:val="0012329A"/>
    <w:rsid w:val="001238CC"/>
    <w:rsid w:val="00123952"/>
    <w:rsid w:val="00123A55"/>
    <w:rsid w:val="00123E62"/>
    <w:rsid w:val="001242CD"/>
    <w:rsid w:val="001262AC"/>
    <w:rsid w:val="001263BE"/>
    <w:rsid w:val="00126690"/>
    <w:rsid w:val="00126FD0"/>
    <w:rsid w:val="00127CA2"/>
    <w:rsid w:val="00130D90"/>
    <w:rsid w:val="00130F11"/>
    <w:rsid w:val="00130F6C"/>
    <w:rsid w:val="00131356"/>
    <w:rsid w:val="001315EF"/>
    <w:rsid w:val="00132E8F"/>
    <w:rsid w:val="001334D6"/>
    <w:rsid w:val="00133C6B"/>
    <w:rsid w:val="00134105"/>
    <w:rsid w:val="00134396"/>
    <w:rsid w:val="00134482"/>
    <w:rsid w:val="001362ED"/>
    <w:rsid w:val="0013655C"/>
    <w:rsid w:val="001365CB"/>
    <w:rsid w:val="00136904"/>
    <w:rsid w:val="00136C68"/>
    <w:rsid w:val="0013741C"/>
    <w:rsid w:val="00137628"/>
    <w:rsid w:val="00137879"/>
    <w:rsid w:val="001402BF"/>
    <w:rsid w:val="001406F9"/>
    <w:rsid w:val="00140740"/>
    <w:rsid w:val="00140BD2"/>
    <w:rsid w:val="001419F3"/>
    <w:rsid w:val="00141DD4"/>
    <w:rsid w:val="00142B0C"/>
    <w:rsid w:val="00143A23"/>
    <w:rsid w:val="00143B0E"/>
    <w:rsid w:val="00143E2D"/>
    <w:rsid w:val="00143F91"/>
    <w:rsid w:val="00143FE3"/>
    <w:rsid w:val="001445E6"/>
    <w:rsid w:val="001446E6"/>
    <w:rsid w:val="00144718"/>
    <w:rsid w:val="00144A22"/>
    <w:rsid w:val="00144B2C"/>
    <w:rsid w:val="00145496"/>
    <w:rsid w:val="00145B32"/>
    <w:rsid w:val="00146924"/>
    <w:rsid w:val="00146A32"/>
    <w:rsid w:val="00147001"/>
    <w:rsid w:val="00147319"/>
    <w:rsid w:val="00147BD1"/>
    <w:rsid w:val="00147EF3"/>
    <w:rsid w:val="0015018F"/>
    <w:rsid w:val="001503EF"/>
    <w:rsid w:val="00150A95"/>
    <w:rsid w:val="00150E9F"/>
    <w:rsid w:val="001519BE"/>
    <w:rsid w:val="0015242A"/>
    <w:rsid w:val="00153177"/>
    <w:rsid w:val="00153560"/>
    <w:rsid w:val="0015372C"/>
    <w:rsid w:val="00153A4E"/>
    <w:rsid w:val="00153B48"/>
    <w:rsid w:val="00154806"/>
    <w:rsid w:val="00155635"/>
    <w:rsid w:val="00156297"/>
    <w:rsid w:val="00156B57"/>
    <w:rsid w:val="00156E2A"/>
    <w:rsid w:val="0015748B"/>
    <w:rsid w:val="001574CB"/>
    <w:rsid w:val="00157527"/>
    <w:rsid w:val="00157775"/>
    <w:rsid w:val="001578E7"/>
    <w:rsid w:val="00157AA8"/>
    <w:rsid w:val="0016008B"/>
    <w:rsid w:val="001617E8"/>
    <w:rsid w:val="00161B6F"/>
    <w:rsid w:val="00161DDF"/>
    <w:rsid w:val="00162BB1"/>
    <w:rsid w:val="00162C5F"/>
    <w:rsid w:val="00162C62"/>
    <w:rsid w:val="00163564"/>
    <w:rsid w:val="00163898"/>
    <w:rsid w:val="00164F3C"/>
    <w:rsid w:val="0016512D"/>
    <w:rsid w:val="00165295"/>
    <w:rsid w:val="00165C59"/>
    <w:rsid w:val="00166E48"/>
    <w:rsid w:val="001674A1"/>
    <w:rsid w:val="00167FD2"/>
    <w:rsid w:val="001703FC"/>
    <w:rsid w:val="0017108B"/>
    <w:rsid w:val="00171149"/>
    <w:rsid w:val="0017143E"/>
    <w:rsid w:val="00171520"/>
    <w:rsid w:val="00172504"/>
    <w:rsid w:val="001727F1"/>
    <w:rsid w:val="00173016"/>
    <w:rsid w:val="00173F24"/>
    <w:rsid w:val="00174144"/>
    <w:rsid w:val="001746F7"/>
    <w:rsid w:val="00174B21"/>
    <w:rsid w:val="00174CA9"/>
    <w:rsid w:val="00174CFB"/>
    <w:rsid w:val="00174DE1"/>
    <w:rsid w:val="001750A4"/>
    <w:rsid w:val="00175B44"/>
    <w:rsid w:val="00176187"/>
    <w:rsid w:val="001761B3"/>
    <w:rsid w:val="001764E4"/>
    <w:rsid w:val="001768A2"/>
    <w:rsid w:val="00176BF7"/>
    <w:rsid w:val="00176F68"/>
    <w:rsid w:val="00177160"/>
    <w:rsid w:val="0017736A"/>
    <w:rsid w:val="00177B96"/>
    <w:rsid w:val="00180523"/>
    <w:rsid w:val="00180D45"/>
    <w:rsid w:val="00181188"/>
    <w:rsid w:val="0018137C"/>
    <w:rsid w:val="001814FA"/>
    <w:rsid w:val="00181C72"/>
    <w:rsid w:val="00181F51"/>
    <w:rsid w:val="001821F3"/>
    <w:rsid w:val="00182A36"/>
    <w:rsid w:val="00182CC2"/>
    <w:rsid w:val="001831BA"/>
    <w:rsid w:val="00183357"/>
    <w:rsid w:val="00183CB7"/>
    <w:rsid w:val="00184497"/>
    <w:rsid w:val="00184A0C"/>
    <w:rsid w:val="00184AE3"/>
    <w:rsid w:val="00184B69"/>
    <w:rsid w:val="00184BB1"/>
    <w:rsid w:val="00184C3E"/>
    <w:rsid w:val="00186496"/>
    <w:rsid w:val="00186592"/>
    <w:rsid w:val="0018673C"/>
    <w:rsid w:val="00186B77"/>
    <w:rsid w:val="00187034"/>
    <w:rsid w:val="00187235"/>
    <w:rsid w:val="0018724E"/>
    <w:rsid w:val="001873BF"/>
    <w:rsid w:val="00187778"/>
    <w:rsid w:val="00187F83"/>
    <w:rsid w:val="0019043F"/>
    <w:rsid w:val="00191345"/>
    <w:rsid w:val="001915C5"/>
    <w:rsid w:val="00191E9A"/>
    <w:rsid w:val="0019219B"/>
    <w:rsid w:val="001934B4"/>
    <w:rsid w:val="00193BDF"/>
    <w:rsid w:val="00193CAA"/>
    <w:rsid w:val="00194109"/>
    <w:rsid w:val="001943C4"/>
    <w:rsid w:val="001943CA"/>
    <w:rsid w:val="0019449A"/>
    <w:rsid w:val="00194AC8"/>
    <w:rsid w:val="00194C2C"/>
    <w:rsid w:val="00195038"/>
    <w:rsid w:val="0019540B"/>
    <w:rsid w:val="001959DC"/>
    <w:rsid w:val="00196348"/>
    <w:rsid w:val="0019638A"/>
    <w:rsid w:val="00196E49"/>
    <w:rsid w:val="00196F74"/>
    <w:rsid w:val="0019719B"/>
    <w:rsid w:val="00197359"/>
    <w:rsid w:val="00197C10"/>
    <w:rsid w:val="00197FDC"/>
    <w:rsid w:val="001A0552"/>
    <w:rsid w:val="001A082B"/>
    <w:rsid w:val="001A0E47"/>
    <w:rsid w:val="001A1A4C"/>
    <w:rsid w:val="001A1D3B"/>
    <w:rsid w:val="001A1E0C"/>
    <w:rsid w:val="001A33DD"/>
    <w:rsid w:val="001A3D74"/>
    <w:rsid w:val="001A407A"/>
    <w:rsid w:val="001A49AA"/>
    <w:rsid w:val="001A4D9C"/>
    <w:rsid w:val="001A4E1A"/>
    <w:rsid w:val="001A61C0"/>
    <w:rsid w:val="001A6C6D"/>
    <w:rsid w:val="001A765E"/>
    <w:rsid w:val="001A7683"/>
    <w:rsid w:val="001A799F"/>
    <w:rsid w:val="001A7B79"/>
    <w:rsid w:val="001A7D0D"/>
    <w:rsid w:val="001B01E3"/>
    <w:rsid w:val="001B077F"/>
    <w:rsid w:val="001B0809"/>
    <w:rsid w:val="001B089D"/>
    <w:rsid w:val="001B11FF"/>
    <w:rsid w:val="001B1869"/>
    <w:rsid w:val="001B1A23"/>
    <w:rsid w:val="001B1C32"/>
    <w:rsid w:val="001B1D1E"/>
    <w:rsid w:val="001B2497"/>
    <w:rsid w:val="001B391D"/>
    <w:rsid w:val="001B3A05"/>
    <w:rsid w:val="001B3F38"/>
    <w:rsid w:val="001B5431"/>
    <w:rsid w:val="001B546B"/>
    <w:rsid w:val="001B5A0A"/>
    <w:rsid w:val="001B62FC"/>
    <w:rsid w:val="001B6B3A"/>
    <w:rsid w:val="001B70D6"/>
    <w:rsid w:val="001B7107"/>
    <w:rsid w:val="001B7494"/>
    <w:rsid w:val="001C00B8"/>
    <w:rsid w:val="001C14A5"/>
    <w:rsid w:val="001C19B4"/>
    <w:rsid w:val="001C205B"/>
    <w:rsid w:val="001C22C9"/>
    <w:rsid w:val="001C2445"/>
    <w:rsid w:val="001C26CF"/>
    <w:rsid w:val="001C29F3"/>
    <w:rsid w:val="001C3532"/>
    <w:rsid w:val="001C36A0"/>
    <w:rsid w:val="001C398D"/>
    <w:rsid w:val="001C3B1E"/>
    <w:rsid w:val="001C3B2E"/>
    <w:rsid w:val="001C3CF1"/>
    <w:rsid w:val="001C3D0D"/>
    <w:rsid w:val="001C3D61"/>
    <w:rsid w:val="001C48A7"/>
    <w:rsid w:val="001C56F4"/>
    <w:rsid w:val="001C5A87"/>
    <w:rsid w:val="001C6900"/>
    <w:rsid w:val="001C6E46"/>
    <w:rsid w:val="001C7082"/>
    <w:rsid w:val="001C7387"/>
    <w:rsid w:val="001C7474"/>
    <w:rsid w:val="001C76A5"/>
    <w:rsid w:val="001C7A15"/>
    <w:rsid w:val="001C7BD3"/>
    <w:rsid w:val="001D001E"/>
    <w:rsid w:val="001D01C8"/>
    <w:rsid w:val="001D05BC"/>
    <w:rsid w:val="001D11CB"/>
    <w:rsid w:val="001D11CF"/>
    <w:rsid w:val="001D2560"/>
    <w:rsid w:val="001D2FF8"/>
    <w:rsid w:val="001D3667"/>
    <w:rsid w:val="001D3867"/>
    <w:rsid w:val="001D4673"/>
    <w:rsid w:val="001D4F32"/>
    <w:rsid w:val="001D4FEC"/>
    <w:rsid w:val="001D6586"/>
    <w:rsid w:val="001D662F"/>
    <w:rsid w:val="001D6B64"/>
    <w:rsid w:val="001D7298"/>
    <w:rsid w:val="001D7C20"/>
    <w:rsid w:val="001D7D24"/>
    <w:rsid w:val="001E019F"/>
    <w:rsid w:val="001E02E4"/>
    <w:rsid w:val="001E085E"/>
    <w:rsid w:val="001E0BB3"/>
    <w:rsid w:val="001E1277"/>
    <w:rsid w:val="001E14D2"/>
    <w:rsid w:val="001E2822"/>
    <w:rsid w:val="001E296E"/>
    <w:rsid w:val="001E2C6C"/>
    <w:rsid w:val="001E3243"/>
    <w:rsid w:val="001E39CD"/>
    <w:rsid w:val="001E4163"/>
    <w:rsid w:val="001E435C"/>
    <w:rsid w:val="001E49DB"/>
    <w:rsid w:val="001E4D63"/>
    <w:rsid w:val="001E545F"/>
    <w:rsid w:val="001E61C9"/>
    <w:rsid w:val="001E6716"/>
    <w:rsid w:val="001E693A"/>
    <w:rsid w:val="001E6964"/>
    <w:rsid w:val="001E6C97"/>
    <w:rsid w:val="001E7940"/>
    <w:rsid w:val="001F0078"/>
    <w:rsid w:val="001F00E4"/>
    <w:rsid w:val="001F0B3E"/>
    <w:rsid w:val="001F0B64"/>
    <w:rsid w:val="001F0DDC"/>
    <w:rsid w:val="001F107B"/>
    <w:rsid w:val="001F1699"/>
    <w:rsid w:val="001F2C30"/>
    <w:rsid w:val="001F31BB"/>
    <w:rsid w:val="001F3A57"/>
    <w:rsid w:val="001F3C06"/>
    <w:rsid w:val="001F3CD9"/>
    <w:rsid w:val="001F403C"/>
    <w:rsid w:val="001F407C"/>
    <w:rsid w:val="001F4B8C"/>
    <w:rsid w:val="001F4DB1"/>
    <w:rsid w:val="001F5B80"/>
    <w:rsid w:val="001F5BB8"/>
    <w:rsid w:val="001F6271"/>
    <w:rsid w:val="001F6575"/>
    <w:rsid w:val="001F68BB"/>
    <w:rsid w:val="001F6911"/>
    <w:rsid w:val="001F70C2"/>
    <w:rsid w:val="001F71F8"/>
    <w:rsid w:val="001F79C6"/>
    <w:rsid w:val="001F7C34"/>
    <w:rsid w:val="001F7FC2"/>
    <w:rsid w:val="00200FC3"/>
    <w:rsid w:val="0020177A"/>
    <w:rsid w:val="00201DAA"/>
    <w:rsid w:val="00202604"/>
    <w:rsid w:val="002029CF"/>
    <w:rsid w:val="00202CFF"/>
    <w:rsid w:val="00202D53"/>
    <w:rsid w:val="00202F06"/>
    <w:rsid w:val="00202F97"/>
    <w:rsid w:val="00203562"/>
    <w:rsid w:val="002049DA"/>
    <w:rsid w:val="00204B0F"/>
    <w:rsid w:val="0020530F"/>
    <w:rsid w:val="002055B4"/>
    <w:rsid w:val="00205E0A"/>
    <w:rsid w:val="00205E4A"/>
    <w:rsid w:val="0020615E"/>
    <w:rsid w:val="00206700"/>
    <w:rsid w:val="00206732"/>
    <w:rsid w:val="00206799"/>
    <w:rsid w:val="0020681B"/>
    <w:rsid w:val="002068BC"/>
    <w:rsid w:val="0020727F"/>
    <w:rsid w:val="002076FD"/>
    <w:rsid w:val="00210DD5"/>
    <w:rsid w:val="0021174C"/>
    <w:rsid w:val="00211874"/>
    <w:rsid w:val="00211D19"/>
    <w:rsid w:val="00211FA8"/>
    <w:rsid w:val="00212224"/>
    <w:rsid w:val="00212231"/>
    <w:rsid w:val="00212B3E"/>
    <w:rsid w:val="00212EEF"/>
    <w:rsid w:val="00213374"/>
    <w:rsid w:val="002138D6"/>
    <w:rsid w:val="00213D61"/>
    <w:rsid w:val="00214275"/>
    <w:rsid w:val="002142ED"/>
    <w:rsid w:val="00214BCD"/>
    <w:rsid w:val="00214CA4"/>
    <w:rsid w:val="00214F31"/>
    <w:rsid w:val="0021585F"/>
    <w:rsid w:val="002168DC"/>
    <w:rsid w:val="0021693F"/>
    <w:rsid w:val="0021711F"/>
    <w:rsid w:val="0021720C"/>
    <w:rsid w:val="00217232"/>
    <w:rsid w:val="002178B4"/>
    <w:rsid w:val="0022055B"/>
    <w:rsid w:val="00220678"/>
    <w:rsid w:val="00220AEA"/>
    <w:rsid w:val="00220EBD"/>
    <w:rsid w:val="0022170B"/>
    <w:rsid w:val="002218E9"/>
    <w:rsid w:val="002221F5"/>
    <w:rsid w:val="00222355"/>
    <w:rsid w:val="002223CB"/>
    <w:rsid w:val="00222862"/>
    <w:rsid w:val="00222D81"/>
    <w:rsid w:val="00223504"/>
    <w:rsid w:val="00223902"/>
    <w:rsid w:val="00223F84"/>
    <w:rsid w:val="0022494B"/>
    <w:rsid w:val="00224A25"/>
    <w:rsid w:val="00224B2D"/>
    <w:rsid w:val="00224B74"/>
    <w:rsid w:val="00224D66"/>
    <w:rsid w:val="00224F12"/>
    <w:rsid w:val="00225188"/>
    <w:rsid w:val="002251F8"/>
    <w:rsid w:val="002259DA"/>
    <w:rsid w:val="00225A6A"/>
    <w:rsid w:val="00226594"/>
    <w:rsid w:val="0022669F"/>
    <w:rsid w:val="00226D6C"/>
    <w:rsid w:val="00226F7B"/>
    <w:rsid w:val="002273CC"/>
    <w:rsid w:val="00227890"/>
    <w:rsid w:val="00227B37"/>
    <w:rsid w:val="00230064"/>
    <w:rsid w:val="00230133"/>
    <w:rsid w:val="00230995"/>
    <w:rsid w:val="00230F9A"/>
    <w:rsid w:val="002320BA"/>
    <w:rsid w:val="0023224A"/>
    <w:rsid w:val="00232355"/>
    <w:rsid w:val="002335BD"/>
    <w:rsid w:val="002340C1"/>
    <w:rsid w:val="002342E3"/>
    <w:rsid w:val="00234673"/>
    <w:rsid w:val="002350D2"/>
    <w:rsid w:val="00235126"/>
    <w:rsid w:val="00235886"/>
    <w:rsid w:val="00235FB2"/>
    <w:rsid w:val="002362D7"/>
    <w:rsid w:val="00236B4E"/>
    <w:rsid w:val="00240E8A"/>
    <w:rsid w:val="002415CF"/>
    <w:rsid w:val="002416BA"/>
    <w:rsid w:val="00241872"/>
    <w:rsid w:val="00242BDC"/>
    <w:rsid w:val="00242F94"/>
    <w:rsid w:val="002435AD"/>
    <w:rsid w:val="00243BCA"/>
    <w:rsid w:val="00243D65"/>
    <w:rsid w:val="002440EB"/>
    <w:rsid w:val="00244864"/>
    <w:rsid w:val="00244A55"/>
    <w:rsid w:val="002459A5"/>
    <w:rsid w:val="002459B0"/>
    <w:rsid w:val="002459E8"/>
    <w:rsid w:val="00245D9C"/>
    <w:rsid w:val="00246115"/>
    <w:rsid w:val="002462E5"/>
    <w:rsid w:val="002463D7"/>
    <w:rsid w:val="00246671"/>
    <w:rsid w:val="00247096"/>
    <w:rsid w:val="00247316"/>
    <w:rsid w:val="002475D6"/>
    <w:rsid w:val="00250720"/>
    <w:rsid w:val="00250D3F"/>
    <w:rsid w:val="00251896"/>
    <w:rsid w:val="00251C29"/>
    <w:rsid w:val="00251FD5"/>
    <w:rsid w:val="002524DC"/>
    <w:rsid w:val="002530E0"/>
    <w:rsid w:val="0025391B"/>
    <w:rsid w:val="00253BCE"/>
    <w:rsid w:val="00253C7C"/>
    <w:rsid w:val="00253FA5"/>
    <w:rsid w:val="00254087"/>
    <w:rsid w:val="00254245"/>
    <w:rsid w:val="00254839"/>
    <w:rsid w:val="00254F00"/>
    <w:rsid w:val="0025587E"/>
    <w:rsid w:val="00255D18"/>
    <w:rsid w:val="0025649A"/>
    <w:rsid w:val="002565D8"/>
    <w:rsid w:val="00256D9D"/>
    <w:rsid w:val="00257691"/>
    <w:rsid w:val="00257982"/>
    <w:rsid w:val="00257A2C"/>
    <w:rsid w:val="00257BF3"/>
    <w:rsid w:val="0026116A"/>
    <w:rsid w:val="00261188"/>
    <w:rsid w:val="002615B0"/>
    <w:rsid w:val="0026203A"/>
    <w:rsid w:val="00262692"/>
    <w:rsid w:val="0026347B"/>
    <w:rsid w:val="002636F8"/>
    <w:rsid w:val="0026388B"/>
    <w:rsid w:val="00263A7A"/>
    <w:rsid w:val="00263CA5"/>
    <w:rsid w:val="002641EE"/>
    <w:rsid w:val="0026434B"/>
    <w:rsid w:val="00264AC2"/>
    <w:rsid w:val="00265363"/>
    <w:rsid w:val="00266493"/>
    <w:rsid w:val="00266B8E"/>
    <w:rsid w:val="002674C4"/>
    <w:rsid w:val="002679CF"/>
    <w:rsid w:val="00267C93"/>
    <w:rsid w:val="002701C9"/>
    <w:rsid w:val="00270DFF"/>
    <w:rsid w:val="00271A67"/>
    <w:rsid w:val="00271A7F"/>
    <w:rsid w:val="00271B0E"/>
    <w:rsid w:val="00271D38"/>
    <w:rsid w:val="002722E6"/>
    <w:rsid w:val="002724E3"/>
    <w:rsid w:val="00272812"/>
    <w:rsid w:val="00272978"/>
    <w:rsid w:val="00272BC2"/>
    <w:rsid w:val="0027320C"/>
    <w:rsid w:val="002737E4"/>
    <w:rsid w:val="002743D5"/>
    <w:rsid w:val="002744C5"/>
    <w:rsid w:val="00274774"/>
    <w:rsid w:val="002748DE"/>
    <w:rsid w:val="00274F62"/>
    <w:rsid w:val="0027563B"/>
    <w:rsid w:val="002766D3"/>
    <w:rsid w:val="002772E5"/>
    <w:rsid w:val="002773A9"/>
    <w:rsid w:val="0027777E"/>
    <w:rsid w:val="0027780B"/>
    <w:rsid w:val="002800E6"/>
    <w:rsid w:val="00280A42"/>
    <w:rsid w:val="00280DCE"/>
    <w:rsid w:val="00280FCE"/>
    <w:rsid w:val="002812E5"/>
    <w:rsid w:val="002813E4"/>
    <w:rsid w:val="00281C6F"/>
    <w:rsid w:val="00282235"/>
    <w:rsid w:val="002829C8"/>
    <w:rsid w:val="00282AE8"/>
    <w:rsid w:val="00282BCA"/>
    <w:rsid w:val="002832C6"/>
    <w:rsid w:val="002832CE"/>
    <w:rsid w:val="0028392C"/>
    <w:rsid w:val="00283E3A"/>
    <w:rsid w:val="00283FC7"/>
    <w:rsid w:val="00284116"/>
    <w:rsid w:val="00284B4B"/>
    <w:rsid w:val="00284C1A"/>
    <w:rsid w:val="0028564F"/>
    <w:rsid w:val="002858F5"/>
    <w:rsid w:val="002864BF"/>
    <w:rsid w:val="002868E5"/>
    <w:rsid w:val="00286926"/>
    <w:rsid w:val="00286979"/>
    <w:rsid w:val="00286D1C"/>
    <w:rsid w:val="002873C8"/>
    <w:rsid w:val="002879A7"/>
    <w:rsid w:val="002879BD"/>
    <w:rsid w:val="00287FA5"/>
    <w:rsid w:val="00291413"/>
    <w:rsid w:val="00291886"/>
    <w:rsid w:val="002919DE"/>
    <w:rsid w:val="00291A28"/>
    <w:rsid w:val="002920E9"/>
    <w:rsid w:val="0029214A"/>
    <w:rsid w:val="00292D07"/>
    <w:rsid w:val="00292D26"/>
    <w:rsid w:val="00293279"/>
    <w:rsid w:val="0029371B"/>
    <w:rsid w:val="00293822"/>
    <w:rsid w:val="002940EA"/>
    <w:rsid w:val="002952A0"/>
    <w:rsid w:val="0029562A"/>
    <w:rsid w:val="00296E5F"/>
    <w:rsid w:val="0029776C"/>
    <w:rsid w:val="00297B73"/>
    <w:rsid w:val="00297E42"/>
    <w:rsid w:val="002A0948"/>
    <w:rsid w:val="002A10EF"/>
    <w:rsid w:val="002A1200"/>
    <w:rsid w:val="002A14FB"/>
    <w:rsid w:val="002A1B5B"/>
    <w:rsid w:val="002A1D20"/>
    <w:rsid w:val="002A22E2"/>
    <w:rsid w:val="002A25CE"/>
    <w:rsid w:val="002A27CD"/>
    <w:rsid w:val="002A2D43"/>
    <w:rsid w:val="002A315C"/>
    <w:rsid w:val="002A3677"/>
    <w:rsid w:val="002A371A"/>
    <w:rsid w:val="002A4175"/>
    <w:rsid w:val="002A4925"/>
    <w:rsid w:val="002A4CED"/>
    <w:rsid w:val="002A5C40"/>
    <w:rsid w:val="002A5F96"/>
    <w:rsid w:val="002A60E3"/>
    <w:rsid w:val="002A63A8"/>
    <w:rsid w:val="002A6568"/>
    <w:rsid w:val="002B046F"/>
    <w:rsid w:val="002B0DAF"/>
    <w:rsid w:val="002B1129"/>
    <w:rsid w:val="002B17CA"/>
    <w:rsid w:val="002B1820"/>
    <w:rsid w:val="002B1ADF"/>
    <w:rsid w:val="002B1BAE"/>
    <w:rsid w:val="002B1EB0"/>
    <w:rsid w:val="002B1F48"/>
    <w:rsid w:val="002B1F7C"/>
    <w:rsid w:val="002B2299"/>
    <w:rsid w:val="002B2D2E"/>
    <w:rsid w:val="002B2DFD"/>
    <w:rsid w:val="002B3521"/>
    <w:rsid w:val="002B388A"/>
    <w:rsid w:val="002B39C3"/>
    <w:rsid w:val="002B3C13"/>
    <w:rsid w:val="002B3E03"/>
    <w:rsid w:val="002B3ED1"/>
    <w:rsid w:val="002B41F6"/>
    <w:rsid w:val="002B54D6"/>
    <w:rsid w:val="002B570A"/>
    <w:rsid w:val="002B592C"/>
    <w:rsid w:val="002B5F7C"/>
    <w:rsid w:val="002B629C"/>
    <w:rsid w:val="002B7098"/>
    <w:rsid w:val="002B7171"/>
    <w:rsid w:val="002B71AD"/>
    <w:rsid w:val="002B7D83"/>
    <w:rsid w:val="002C0017"/>
    <w:rsid w:val="002C01E9"/>
    <w:rsid w:val="002C08FF"/>
    <w:rsid w:val="002C10C2"/>
    <w:rsid w:val="002C1215"/>
    <w:rsid w:val="002C1928"/>
    <w:rsid w:val="002C1E60"/>
    <w:rsid w:val="002C23FE"/>
    <w:rsid w:val="002C2540"/>
    <w:rsid w:val="002C28EB"/>
    <w:rsid w:val="002C2C12"/>
    <w:rsid w:val="002C31E4"/>
    <w:rsid w:val="002C3EA9"/>
    <w:rsid w:val="002C40C5"/>
    <w:rsid w:val="002C430D"/>
    <w:rsid w:val="002C44A7"/>
    <w:rsid w:val="002C4638"/>
    <w:rsid w:val="002C4A5A"/>
    <w:rsid w:val="002C50E2"/>
    <w:rsid w:val="002C51F6"/>
    <w:rsid w:val="002C58EF"/>
    <w:rsid w:val="002C5C22"/>
    <w:rsid w:val="002C5D1E"/>
    <w:rsid w:val="002C5F12"/>
    <w:rsid w:val="002C5FB3"/>
    <w:rsid w:val="002C6BCB"/>
    <w:rsid w:val="002C6CEF"/>
    <w:rsid w:val="002C6F5D"/>
    <w:rsid w:val="002C72FA"/>
    <w:rsid w:val="002C7AF4"/>
    <w:rsid w:val="002C7EC0"/>
    <w:rsid w:val="002D0D54"/>
    <w:rsid w:val="002D1023"/>
    <w:rsid w:val="002D1725"/>
    <w:rsid w:val="002D179E"/>
    <w:rsid w:val="002D1D83"/>
    <w:rsid w:val="002D2075"/>
    <w:rsid w:val="002D2AD1"/>
    <w:rsid w:val="002D2D5E"/>
    <w:rsid w:val="002D2E68"/>
    <w:rsid w:val="002D34F8"/>
    <w:rsid w:val="002D38B4"/>
    <w:rsid w:val="002D3F18"/>
    <w:rsid w:val="002D40B7"/>
    <w:rsid w:val="002D4DAE"/>
    <w:rsid w:val="002D5E0A"/>
    <w:rsid w:val="002D6748"/>
    <w:rsid w:val="002D6F36"/>
    <w:rsid w:val="002D6F5A"/>
    <w:rsid w:val="002D73AC"/>
    <w:rsid w:val="002E019A"/>
    <w:rsid w:val="002E02CA"/>
    <w:rsid w:val="002E07BA"/>
    <w:rsid w:val="002E09DB"/>
    <w:rsid w:val="002E09DD"/>
    <w:rsid w:val="002E0E49"/>
    <w:rsid w:val="002E0EE5"/>
    <w:rsid w:val="002E0FD7"/>
    <w:rsid w:val="002E1993"/>
    <w:rsid w:val="002E2805"/>
    <w:rsid w:val="002E2B6B"/>
    <w:rsid w:val="002E3441"/>
    <w:rsid w:val="002E3C4F"/>
    <w:rsid w:val="002E3CFF"/>
    <w:rsid w:val="002E47BE"/>
    <w:rsid w:val="002E49C2"/>
    <w:rsid w:val="002E49CF"/>
    <w:rsid w:val="002E4F57"/>
    <w:rsid w:val="002E4F5B"/>
    <w:rsid w:val="002E5116"/>
    <w:rsid w:val="002E5F66"/>
    <w:rsid w:val="002E6199"/>
    <w:rsid w:val="002E7097"/>
    <w:rsid w:val="002E753A"/>
    <w:rsid w:val="002E763E"/>
    <w:rsid w:val="002F012F"/>
    <w:rsid w:val="002F057A"/>
    <w:rsid w:val="002F05A1"/>
    <w:rsid w:val="002F10E7"/>
    <w:rsid w:val="002F1278"/>
    <w:rsid w:val="002F1888"/>
    <w:rsid w:val="002F1EFE"/>
    <w:rsid w:val="002F2255"/>
    <w:rsid w:val="002F2698"/>
    <w:rsid w:val="002F2DEA"/>
    <w:rsid w:val="002F3550"/>
    <w:rsid w:val="002F5170"/>
    <w:rsid w:val="002F51E5"/>
    <w:rsid w:val="002F52A9"/>
    <w:rsid w:val="002F5EA7"/>
    <w:rsid w:val="002F6A41"/>
    <w:rsid w:val="002F6C63"/>
    <w:rsid w:val="002F730A"/>
    <w:rsid w:val="002F7530"/>
    <w:rsid w:val="002F75CC"/>
    <w:rsid w:val="002F7BCB"/>
    <w:rsid w:val="00300151"/>
    <w:rsid w:val="003002E9"/>
    <w:rsid w:val="0030067B"/>
    <w:rsid w:val="00301583"/>
    <w:rsid w:val="00301627"/>
    <w:rsid w:val="00301633"/>
    <w:rsid w:val="0030264D"/>
    <w:rsid w:val="0030274A"/>
    <w:rsid w:val="00302C51"/>
    <w:rsid w:val="00302CE0"/>
    <w:rsid w:val="003030F5"/>
    <w:rsid w:val="00303E62"/>
    <w:rsid w:val="003044DF"/>
    <w:rsid w:val="00304920"/>
    <w:rsid w:val="00304D84"/>
    <w:rsid w:val="00305132"/>
    <w:rsid w:val="0030570A"/>
    <w:rsid w:val="00305735"/>
    <w:rsid w:val="00305828"/>
    <w:rsid w:val="00305B81"/>
    <w:rsid w:val="00305FFD"/>
    <w:rsid w:val="00307E1F"/>
    <w:rsid w:val="00310650"/>
    <w:rsid w:val="00310CF4"/>
    <w:rsid w:val="00310F89"/>
    <w:rsid w:val="0031124C"/>
    <w:rsid w:val="00311A2F"/>
    <w:rsid w:val="00312019"/>
    <w:rsid w:val="00312072"/>
    <w:rsid w:val="003123C7"/>
    <w:rsid w:val="003123CA"/>
    <w:rsid w:val="003131A6"/>
    <w:rsid w:val="0031352C"/>
    <w:rsid w:val="0031355A"/>
    <w:rsid w:val="00313A90"/>
    <w:rsid w:val="00313BB8"/>
    <w:rsid w:val="0031419D"/>
    <w:rsid w:val="003143BB"/>
    <w:rsid w:val="00314BC7"/>
    <w:rsid w:val="00314E39"/>
    <w:rsid w:val="00314EE2"/>
    <w:rsid w:val="003150BC"/>
    <w:rsid w:val="003152CC"/>
    <w:rsid w:val="003156EB"/>
    <w:rsid w:val="00316212"/>
    <w:rsid w:val="0031648A"/>
    <w:rsid w:val="003165DF"/>
    <w:rsid w:val="00316746"/>
    <w:rsid w:val="00317D14"/>
    <w:rsid w:val="00317EAB"/>
    <w:rsid w:val="0032007A"/>
    <w:rsid w:val="00320CBB"/>
    <w:rsid w:val="00321D08"/>
    <w:rsid w:val="00322156"/>
    <w:rsid w:val="003229D6"/>
    <w:rsid w:val="00322B2E"/>
    <w:rsid w:val="00322CB8"/>
    <w:rsid w:val="00323197"/>
    <w:rsid w:val="003233C3"/>
    <w:rsid w:val="0032385F"/>
    <w:rsid w:val="0032398D"/>
    <w:rsid w:val="00323EE1"/>
    <w:rsid w:val="00323EF9"/>
    <w:rsid w:val="0032446E"/>
    <w:rsid w:val="0032453E"/>
    <w:rsid w:val="00324EAF"/>
    <w:rsid w:val="00325205"/>
    <w:rsid w:val="0032547D"/>
    <w:rsid w:val="003255A7"/>
    <w:rsid w:val="0032560A"/>
    <w:rsid w:val="00325CCD"/>
    <w:rsid w:val="00325D87"/>
    <w:rsid w:val="0032605B"/>
    <w:rsid w:val="003260F0"/>
    <w:rsid w:val="0032617C"/>
    <w:rsid w:val="00326A2A"/>
    <w:rsid w:val="00326D2F"/>
    <w:rsid w:val="00326F77"/>
    <w:rsid w:val="00326FC8"/>
    <w:rsid w:val="00327531"/>
    <w:rsid w:val="00327780"/>
    <w:rsid w:val="00327CCE"/>
    <w:rsid w:val="00330F89"/>
    <w:rsid w:val="003313C0"/>
    <w:rsid w:val="00331B36"/>
    <w:rsid w:val="00331D3A"/>
    <w:rsid w:val="00331D65"/>
    <w:rsid w:val="0033207B"/>
    <w:rsid w:val="003323B1"/>
    <w:rsid w:val="003324F5"/>
    <w:rsid w:val="00332B46"/>
    <w:rsid w:val="00332DA4"/>
    <w:rsid w:val="00332F52"/>
    <w:rsid w:val="003330C2"/>
    <w:rsid w:val="00333833"/>
    <w:rsid w:val="00333AFE"/>
    <w:rsid w:val="00333B6C"/>
    <w:rsid w:val="00333D03"/>
    <w:rsid w:val="00333E67"/>
    <w:rsid w:val="003341B9"/>
    <w:rsid w:val="00334469"/>
    <w:rsid w:val="00334520"/>
    <w:rsid w:val="00334640"/>
    <w:rsid w:val="00334877"/>
    <w:rsid w:val="00334A26"/>
    <w:rsid w:val="00335495"/>
    <w:rsid w:val="00335B0D"/>
    <w:rsid w:val="003364A5"/>
    <w:rsid w:val="00336744"/>
    <w:rsid w:val="003367DC"/>
    <w:rsid w:val="00336EEB"/>
    <w:rsid w:val="00337A60"/>
    <w:rsid w:val="00337EAF"/>
    <w:rsid w:val="00340631"/>
    <w:rsid w:val="00340C6B"/>
    <w:rsid w:val="003414EF"/>
    <w:rsid w:val="003418D2"/>
    <w:rsid w:val="00341F81"/>
    <w:rsid w:val="003420A4"/>
    <w:rsid w:val="0034220C"/>
    <w:rsid w:val="00342A24"/>
    <w:rsid w:val="0034315F"/>
    <w:rsid w:val="003441D3"/>
    <w:rsid w:val="00344739"/>
    <w:rsid w:val="00344845"/>
    <w:rsid w:val="00344DC3"/>
    <w:rsid w:val="0034571C"/>
    <w:rsid w:val="003467D9"/>
    <w:rsid w:val="003475C4"/>
    <w:rsid w:val="00347994"/>
    <w:rsid w:val="00347B01"/>
    <w:rsid w:val="00347B9F"/>
    <w:rsid w:val="00347E89"/>
    <w:rsid w:val="00350B2C"/>
    <w:rsid w:val="00350CA2"/>
    <w:rsid w:val="00351280"/>
    <w:rsid w:val="00351C9E"/>
    <w:rsid w:val="003530DC"/>
    <w:rsid w:val="00353113"/>
    <w:rsid w:val="0035321F"/>
    <w:rsid w:val="0035324B"/>
    <w:rsid w:val="0035484E"/>
    <w:rsid w:val="003549A7"/>
    <w:rsid w:val="003552A8"/>
    <w:rsid w:val="003553B8"/>
    <w:rsid w:val="00355970"/>
    <w:rsid w:val="00355B3C"/>
    <w:rsid w:val="00356146"/>
    <w:rsid w:val="00356845"/>
    <w:rsid w:val="003570E1"/>
    <w:rsid w:val="00357152"/>
    <w:rsid w:val="00357193"/>
    <w:rsid w:val="003577C5"/>
    <w:rsid w:val="00360177"/>
    <w:rsid w:val="003604D4"/>
    <w:rsid w:val="00360705"/>
    <w:rsid w:val="00360B43"/>
    <w:rsid w:val="00360D3F"/>
    <w:rsid w:val="00360FA3"/>
    <w:rsid w:val="00361184"/>
    <w:rsid w:val="00361578"/>
    <w:rsid w:val="0036279D"/>
    <w:rsid w:val="00362D0E"/>
    <w:rsid w:val="00362EDB"/>
    <w:rsid w:val="003634A0"/>
    <w:rsid w:val="003649B3"/>
    <w:rsid w:val="00364DCD"/>
    <w:rsid w:val="0036549E"/>
    <w:rsid w:val="00365587"/>
    <w:rsid w:val="00365591"/>
    <w:rsid w:val="00365CB3"/>
    <w:rsid w:val="00365D94"/>
    <w:rsid w:val="00366159"/>
    <w:rsid w:val="00366D59"/>
    <w:rsid w:val="003671E5"/>
    <w:rsid w:val="0036729C"/>
    <w:rsid w:val="00370109"/>
    <w:rsid w:val="003706C9"/>
    <w:rsid w:val="003707EB"/>
    <w:rsid w:val="00370D95"/>
    <w:rsid w:val="00370ED6"/>
    <w:rsid w:val="00370EE7"/>
    <w:rsid w:val="0037153A"/>
    <w:rsid w:val="00371BA7"/>
    <w:rsid w:val="00371D7E"/>
    <w:rsid w:val="003720C5"/>
    <w:rsid w:val="00372552"/>
    <w:rsid w:val="003737E0"/>
    <w:rsid w:val="00374E4E"/>
    <w:rsid w:val="003750C5"/>
    <w:rsid w:val="00375A97"/>
    <w:rsid w:val="00375D31"/>
    <w:rsid w:val="00376796"/>
    <w:rsid w:val="00376928"/>
    <w:rsid w:val="003769D4"/>
    <w:rsid w:val="00376BE4"/>
    <w:rsid w:val="00377162"/>
    <w:rsid w:val="0037755F"/>
    <w:rsid w:val="00380009"/>
    <w:rsid w:val="003803D8"/>
    <w:rsid w:val="0038060F"/>
    <w:rsid w:val="00380A47"/>
    <w:rsid w:val="00380CDF"/>
    <w:rsid w:val="00380D50"/>
    <w:rsid w:val="00380E73"/>
    <w:rsid w:val="0038207B"/>
    <w:rsid w:val="003820FD"/>
    <w:rsid w:val="003821E1"/>
    <w:rsid w:val="0038225A"/>
    <w:rsid w:val="00382352"/>
    <w:rsid w:val="00382529"/>
    <w:rsid w:val="00382A27"/>
    <w:rsid w:val="00382DB5"/>
    <w:rsid w:val="00382F39"/>
    <w:rsid w:val="003831B0"/>
    <w:rsid w:val="00383774"/>
    <w:rsid w:val="00383AEA"/>
    <w:rsid w:val="00383B84"/>
    <w:rsid w:val="00383FEF"/>
    <w:rsid w:val="003840C0"/>
    <w:rsid w:val="00384350"/>
    <w:rsid w:val="00384725"/>
    <w:rsid w:val="00384859"/>
    <w:rsid w:val="00384F45"/>
    <w:rsid w:val="003852DD"/>
    <w:rsid w:val="00385CE6"/>
    <w:rsid w:val="0038626D"/>
    <w:rsid w:val="003862E4"/>
    <w:rsid w:val="003868D5"/>
    <w:rsid w:val="00386E8B"/>
    <w:rsid w:val="00387414"/>
    <w:rsid w:val="00387C93"/>
    <w:rsid w:val="00390C86"/>
    <w:rsid w:val="003912C1"/>
    <w:rsid w:val="00391A26"/>
    <w:rsid w:val="00391B56"/>
    <w:rsid w:val="003924F1"/>
    <w:rsid w:val="00392733"/>
    <w:rsid w:val="00392968"/>
    <w:rsid w:val="00392E46"/>
    <w:rsid w:val="0039390E"/>
    <w:rsid w:val="00394BB1"/>
    <w:rsid w:val="00394E37"/>
    <w:rsid w:val="00395372"/>
    <w:rsid w:val="00395BC6"/>
    <w:rsid w:val="00395F33"/>
    <w:rsid w:val="00396980"/>
    <w:rsid w:val="003969CE"/>
    <w:rsid w:val="00396E0E"/>
    <w:rsid w:val="003970C3"/>
    <w:rsid w:val="0039714C"/>
    <w:rsid w:val="00397455"/>
    <w:rsid w:val="00397F65"/>
    <w:rsid w:val="003A01F5"/>
    <w:rsid w:val="003A06BF"/>
    <w:rsid w:val="003A0720"/>
    <w:rsid w:val="003A1169"/>
    <w:rsid w:val="003A12FE"/>
    <w:rsid w:val="003A1A35"/>
    <w:rsid w:val="003A219D"/>
    <w:rsid w:val="003A22DC"/>
    <w:rsid w:val="003A2306"/>
    <w:rsid w:val="003A2A0B"/>
    <w:rsid w:val="003A2A51"/>
    <w:rsid w:val="003A3407"/>
    <w:rsid w:val="003A3A03"/>
    <w:rsid w:val="003A3B00"/>
    <w:rsid w:val="003A4395"/>
    <w:rsid w:val="003A4C4B"/>
    <w:rsid w:val="003A5167"/>
    <w:rsid w:val="003A536C"/>
    <w:rsid w:val="003A586D"/>
    <w:rsid w:val="003A5BEA"/>
    <w:rsid w:val="003A5D9C"/>
    <w:rsid w:val="003A5E7F"/>
    <w:rsid w:val="003A610D"/>
    <w:rsid w:val="003A6286"/>
    <w:rsid w:val="003A6505"/>
    <w:rsid w:val="003A65BF"/>
    <w:rsid w:val="003A69C8"/>
    <w:rsid w:val="003A6A78"/>
    <w:rsid w:val="003A723D"/>
    <w:rsid w:val="003A7B2D"/>
    <w:rsid w:val="003A7DEE"/>
    <w:rsid w:val="003B05EA"/>
    <w:rsid w:val="003B0962"/>
    <w:rsid w:val="003B0A2B"/>
    <w:rsid w:val="003B0B40"/>
    <w:rsid w:val="003B0D1D"/>
    <w:rsid w:val="003B1369"/>
    <w:rsid w:val="003B1693"/>
    <w:rsid w:val="003B1ADA"/>
    <w:rsid w:val="003B1DB7"/>
    <w:rsid w:val="003B1DD9"/>
    <w:rsid w:val="003B2618"/>
    <w:rsid w:val="003B2C03"/>
    <w:rsid w:val="003B3061"/>
    <w:rsid w:val="003B355F"/>
    <w:rsid w:val="003B36AB"/>
    <w:rsid w:val="003B3E38"/>
    <w:rsid w:val="003B4064"/>
    <w:rsid w:val="003B4123"/>
    <w:rsid w:val="003B429D"/>
    <w:rsid w:val="003B4708"/>
    <w:rsid w:val="003B4881"/>
    <w:rsid w:val="003B4DAA"/>
    <w:rsid w:val="003B4DEB"/>
    <w:rsid w:val="003B4E15"/>
    <w:rsid w:val="003B557A"/>
    <w:rsid w:val="003B5A46"/>
    <w:rsid w:val="003B5E51"/>
    <w:rsid w:val="003B63DD"/>
    <w:rsid w:val="003B6FBC"/>
    <w:rsid w:val="003B76C7"/>
    <w:rsid w:val="003B7775"/>
    <w:rsid w:val="003B7801"/>
    <w:rsid w:val="003B79EA"/>
    <w:rsid w:val="003C026C"/>
    <w:rsid w:val="003C1A6B"/>
    <w:rsid w:val="003C1D22"/>
    <w:rsid w:val="003C1DB5"/>
    <w:rsid w:val="003C2A8E"/>
    <w:rsid w:val="003C2DB3"/>
    <w:rsid w:val="003C2F97"/>
    <w:rsid w:val="003C4E31"/>
    <w:rsid w:val="003C505A"/>
    <w:rsid w:val="003C5EBB"/>
    <w:rsid w:val="003C610B"/>
    <w:rsid w:val="003C68D7"/>
    <w:rsid w:val="003C6A1B"/>
    <w:rsid w:val="003C6A8D"/>
    <w:rsid w:val="003C79DA"/>
    <w:rsid w:val="003C7D0E"/>
    <w:rsid w:val="003D022B"/>
    <w:rsid w:val="003D087D"/>
    <w:rsid w:val="003D1375"/>
    <w:rsid w:val="003D17B0"/>
    <w:rsid w:val="003D1A7E"/>
    <w:rsid w:val="003D1B71"/>
    <w:rsid w:val="003D2174"/>
    <w:rsid w:val="003D2831"/>
    <w:rsid w:val="003D3202"/>
    <w:rsid w:val="003D3602"/>
    <w:rsid w:val="003D3863"/>
    <w:rsid w:val="003D3886"/>
    <w:rsid w:val="003D3C03"/>
    <w:rsid w:val="003D42E8"/>
    <w:rsid w:val="003D4534"/>
    <w:rsid w:val="003D4CEF"/>
    <w:rsid w:val="003D5B57"/>
    <w:rsid w:val="003D6314"/>
    <w:rsid w:val="003D6BB3"/>
    <w:rsid w:val="003D76AB"/>
    <w:rsid w:val="003D7920"/>
    <w:rsid w:val="003D793A"/>
    <w:rsid w:val="003E03F2"/>
    <w:rsid w:val="003E09C7"/>
    <w:rsid w:val="003E110A"/>
    <w:rsid w:val="003E1224"/>
    <w:rsid w:val="003E13CB"/>
    <w:rsid w:val="003E1EDB"/>
    <w:rsid w:val="003E20AD"/>
    <w:rsid w:val="003E226D"/>
    <w:rsid w:val="003E2479"/>
    <w:rsid w:val="003E2958"/>
    <w:rsid w:val="003E3A9B"/>
    <w:rsid w:val="003E4527"/>
    <w:rsid w:val="003E4605"/>
    <w:rsid w:val="003E475E"/>
    <w:rsid w:val="003E5284"/>
    <w:rsid w:val="003E57F6"/>
    <w:rsid w:val="003E5FCA"/>
    <w:rsid w:val="003E5FF5"/>
    <w:rsid w:val="003E682F"/>
    <w:rsid w:val="003E6CAE"/>
    <w:rsid w:val="003E73FD"/>
    <w:rsid w:val="003E7489"/>
    <w:rsid w:val="003E7FEA"/>
    <w:rsid w:val="003F055C"/>
    <w:rsid w:val="003F0CA8"/>
    <w:rsid w:val="003F1344"/>
    <w:rsid w:val="003F1DD5"/>
    <w:rsid w:val="003F1ECB"/>
    <w:rsid w:val="003F1F46"/>
    <w:rsid w:val="003F2F01"/>
    <w:rsid w:val="003F44C0"/>
    <w:rsid w:val="003F4FFF"/>
    <w:rsid w:val="003F52F8"/>
    <w:rsid w:val="003F5307"/>
    <w:rsid w:val="003F556B"/>
    <w:rsid w:val="003F5E58"/>
    <w:rsid w:val="003F642B"/>
    <w:rsid w:val="003F6B57"/>
    <w:rsid w:val="003F6E4C"/>
    <w:rsid w:val="003F76EE"/>
    <w:rsid w:val="003F7930"/>
    <w:rsid w:val="003F7AA4"/>
    <w:rsid w:val="003F7DAE"/>
    <w:rsid w:val="003F7E17"/>
    <w:rsid w:val="003F7E54"/>
    <w:rsid w:val="00400969"/>
    <w:rsid w:val="00401783"/>
    <w:rsid w:val="00402EF4"/>
    <w:rsid w:val="004039D0"/>
    <w:rsid w:val="004039DF"/>
    <w:rsid w:val="00403ADE"/>
    <w:rsid w:val="004042CE"/>
    <w:rsid w:val="004046C6"/>
    <w:rsid w:val="00404CB7"/>
    <w:rsid w:val="0040510F"/>
    <w:rsid w:val="004051E9"/>
    <w:rsid w:val="00405384"/>
    <w:rsid w:val="00405ADB"/>
    <w:rsid w:val="00405ED8"/>
    <w:rsid w:val="0040644B"/>
    <w:rsid w:val="004068D5"/>
    <w:rsid w:val="00406B53"/>
    <w:rsid w:val="00406F31"/>
    <w:rsid w:val="0040760C"/>
    <w:rsid w:val="004078D4"/>
    <w:rsid w:val="00407A84"/>
    <w:rsid w:val="00407BC7"/>
    <w:rsid w:val="004108B4"/>
    <w:rsid w:val="00410EDC"/>
    <w:rsid w:val="00410F8D"/>
    <w:rsid w:val="00412CA8"/>
    <w:rsid w:val="00412CF7"/>
    <w:rsid w:val="004132B2"/>
    <w:rsid w:val="004138C6"/>
    <w:rsid w:val="00413B00"/>
    <w:rsid w:val="00413BBB"/>
    <w:rsid w:val="00413E27"/>
    <w:rsid w:val="004147B9"/>
    <w:rsid w:val="0041499B"/>
    <w:rsid w:val="004152A9"/>
    <w:rsid w:val="004153E9"/>
    <w:rsid w:val="00415C69"/>
    <w:rsid w:val="00416749"/>
    <w:rsid w:val="00416CAA"/>
    <w:rsid w:val="00416E3C"/>
    <w:rsid w:val="0041734E"/>
    <w:rsid w:val="00417391"/>
    <w:rsid w:val="004200F4"/>
    <w:rsid w:val="004204D2"/>
    <w:rsid w:val="004206B4"/>
    <w:rsid w:val="00420717"/>
    <w:rsid w:val="00420C13"/>
    <w:rsid w:val="00420EFC"/>
    <w:rsid w:val="0042147D"/>
    <w:rsid w:val="00421536"/>
    <w:rsid w:val="0042160D"/>
    <w:rsid w:val="00421CBB"/>
    <w:rsid w:val="00422140"/>
    <w:rsid w:val="004237AF"/>
    <w:rsid w:val="00423D5F"/>
    <w:rsid w:val="00423D72"/>
    <w:rsid w:val="0042439D"/>
    <w:rsid w:val="004251B5"/>
    <w:rsid w:val="00425671"/>
    <w:rsid w:val="00425738"/>
    <w:rsid w:val="0042579F"/>
    <w:rsid w:val="00425F96"/>
    <w:rsid w:val="00426095"/>
    <w:rsid w:val="00426386"/>
    <w:rsid w:val="004265E6"/>
    <w:rsid w:val="00427810"/>
    <w:rsid w:val="004278D2"/>
    <w:rsid w:val="00427A4D"/>
    <w:rsid w:val="00427AC0"/>
    <w:rsid w:val="00427AF5"/>
    <w:rsid w:val="00427C23"/>
    <w:rsid w:val="00430066"/>
    <w:rsid w:val="00430B0A"/>
    <w:rsid w:val="004311CF"/>
    <w:rsid w:val="004319E8"/>
    <w:rsid w:val="0043242E"/>
    <w:rsid w:val="0043252D"/>
    <w:rsid w:val="00432B3E"/>
    <w:rsid w:val="00432E6D"/>
    <w:rsid w:val="00433165"/>
    <w:rsid w:val="0043321E"/>
    <w:rsid w:val="00434252"/>
    <w:rsid w:val="0043491B"/>
    <w:rsid w:val="00434EE6"/>
    <w:rsid w:val="00435279"/>
    <w:rsid w:val="00435591"/>
    <w:rsid w:val="00435893"/>
    <w:rsid w:val="00436001"/>
    <w:rsid w:val="00436010"/>
    <w:rsid w:val="00436224"/>
    <w:rsid w:val="00436979"/>
    <w:rsid w:val="00436CE0"/>
    <w:rsid w:val="00437D4F"/>
    <w:rsid w:val="00441062"/>
    <w:rsid w:val="004413E0"/>
    <w:rsid w:val="00442DCC"/>
    <w:rsid w:val="00442F8D"/>
    <w:rsid w:val="00444032"/>
    <w:rsid w:val="0044463E"/>
    <w:rsid w:val="0044469F"/>
    <w:rsid w:val="00444B00"/>
    <w:rsid w:val="00444FCF"/>
    <w:rsid w:val="00445303"/>
    <w:rsid w:val="004457E6"/>
    <w:rsid w:val="004457FA"/>
    <w:rsid w:val="00447516"/>
    <w:rsid w:val="00447643"/>
    <w:rsid w:val="00447A8C"/>
    <w:rsid w:val="0045060B"/>
    <w:rsid w:val="0045066D"/>
    <w:rsid w:val="00450AEF"/>
    <w:rsid w:val="00451201"/>
    <w:rsid w:val="00451864"/>
    <w:rsid w:val="00451A5A"/>
    <w:rsid w:val="0045208F"/>
    <w:rsid w:val="004524D0"/>
    <w:rsid w:val="00452530"/>
    <w:rsid w:val="00452B28"/>
    <w:rsid w:val="00452CD7"/>
    <w:rsid w:val="00452D3E"/>
    <w:rsid w:val="004534C3"/>
    <w:rsid w:val="00453B0D"/>
    <w:rsid w:val="0045427F"/>
    <w:rsid w:val="00454753"/>
    <w:rsid w:val="00454ADE"/>
    <w:rsid w:val="00454C85"/>
    <w:rsid w:val="00454EC6"/>
    <w:rsid w:val="00455205"/>
    <w:rsid w:val="00455211"/>
    <w:rsid w:val="004555C5"/>
    <w:rsid w:val="00455659"/>
    <w:rsid w:val="00455B0F"/>
    <w:rsid w:val="00455C32"/>
    <w:rsid w:val="00456A55"/>
    <w:rsid w:val="00456DCE"/>
    <w:rsid w:val="0046117A"/>
    <w:rsid w:val="00461B2D"/>
    <w:rsid w:val="00463A10"/>
    <w:rsid w:val="00463D1C"/>
    <w:rsid w:val="00464908"/>
    <w:rsid w:val="00464EFE"/>
    <w:rsid w:val="00465F3D"/>
    <w:rsid w:val="00466381"/>
    <w:rsid w:val="00466550"/>
    <w:rsid w:val="0046688F"/>
    <w:rsid w:val="00466FC9"/>
    <w:rsid w:val="00467968"/>
    <w:rsid w:val="00467AE9"/>
    <w:rsid w:val="00467BE2"/>
    <w:rsid w:val="00467F4E"/>
    <w:rsid w:val="004703BE"/>
    <w:rsid w:val="0047047D"/>
    <w:rsid w:val="00470B4B"/>
    <w:rsid w:val="00470BEB"/>
    <w:rsid w:val="00470CA3"/>
    <w:rsid w:val="00470E92"/>
    <w:rsid w:val="004710B9"/>
    <w:rsid w:val="004726FA"/>
    <w:rsid w:val="004737B7"/>
    <w:rsid w:val="00474715"/>
    <w:rsid w:val="004750FD"/>
    <w:rsid w:val="004759D1"/>
    <w:rsid w:val="00475E31"/>
    <w:rsid w:val="00476296"/>
    <w:rsid w:val="00476648"/>
    <w:rsid w:val="00477F96"/>
    <w:rsid w:val="00480615"/>
    <w:rsid w:val="004807F9"/>
    <w:rsid w:val="00480EC2"/>
    <w:rsid w:val="00481199"/>
    <w:rsid w:val="00481734"/>
    <w:rsid w:val="00481B60"/>
    <w:rsid w:val="0048218D"/>
    <w:rsid w:val="00483CE9"/>
    <w:rsid w:val="00484428"/>
    <w:rsid w:val="00484479"/>
    <w:rsid w:val="0048502A"/>
    <w:rsid w:val="0048554D"/>
    <w:rsid w:val="0048568C"/>
    <w:rsid w:val="00485CA9"/>
    <w:rsid w:val="00485E62"/>
    <w:rsid w:val="00485F06"/>
    <w:rsid w:val="00486473"/>
    <w:rsid w:val="004864E2"/>
    <w:rsid w:val="00486594"/>
    <w:rsid w:val="00486C7A"/>
    <w:rsid w:val="004872F4"/>
    <w:rsid w:val="00487ACF"/>
    <w:rsid w:val="00487F6E"/>
    <w:rsid w:val="00487F91"/>
    <w:rsid w:val="0049042F"/>
    <w:rsid w:val="004906C7"/>
    <w:rsid w:val="0049093E"/>
    <w:rsid w:val="00490995"/>
    <w:rsid w:val="00490DC4"/>
    <w:rsid w:val="004913B7"/>
    <w:rsid w:val="00491745"/>
    <w:rsid w:val="00491BD7"/>
    <w:rsid w:val="0049210C"/>
    <w:rsid w:val="0049222B"/>
    <w:rsid w:val="00492688"/>
    <w:rsid w:val="00492B43"/>
    <w:rsid w:val="00492B76"/>
    <w:rsid w:val="00492F6D"/>
    <w:rsid w:val="00493038"/>
    <w:rsid w:val="004934E7"/>
    <w:rsid w:val="0049364B"/>
    <w:rsid w:val="0049396C"/>
    <w:rsid w:val="00493C14"/>
    <w:rsid w:val="00494BAB"/>
    <w:rsid w:val="00494F1B"/>
    <w:rsid w:val="00494F87"/>
    <w:rsid w:val="00494FDB"/>
    <w:rsid w:val="00495110"/>
    <w:rsid w:val="00495402"/>
    <w:rsid w:val="00495A0D"/>
    <w:rsid w:val="00495CE3"/>
    <w:rsid w:val="00496D69"/>
    <w:rsid w:val="00497A82"/>
    <w:rsid w:val="004A01F7"/>
    <w:rsid w:val="004A04B0"/>
    <w:rsid w:val="004A04EF"/>
    <w:rsid w:val="004A064F"/>
    <w:rsid w:val="004A1019"/>
    <w:rsid w:val="004A120B"/>
    <w:rsid w:val="004A147A"/>
    <w:rsid w:val="004A1AAC"/>
    <w:rsid w:val="004A1D8B"/>
    <w:rsid w:val="004A225A"/>
    <w:rsid w:val="004A2959"/>
    <w:rsid w:val="004A2F34"/>
    <w:rsid w:val="004A2F5F"/>
    <w:rsid w:val="004A3DB9"/>
    <w:rsid w:val="004A43A9"/>
    <w:rsid w:val="004A43F7"/>
    <w:rsid w:val="004A4417"/>
    <w:rsid w:val="004A4418"/>
    <w:rsid w:val="004A5288"/>
    <w:rsid w:val="004A56A2"/>
    <w:rsid w:val="004A5C6A"/>
    <w:rsid w:val="004A5D5D"/>
    <w:rsid w:val="004A6212"/>
    <w:rsid w:val="004A68AF"/>
    <w:rsid w:val="004A6F94"/>
    <w:rsid w:val="004A72B7"/>
    <w:rsid w:val="004A7BAE"/>
    <w:rsid w:val="004B0143"/>
    <w:rsid w:val="004B0FE1"/>
    <w:rsid w:val="004B1148"/>
    <w:rsid w:val="004B16D5"/>
    <w:rsid w:val="004B1B06"/>
    <w:rsid w:val="004B2749"/>
    <w:rsid w:val="004B2B46"/>
    <w:rsid w:val="004B2B8D"/>
    <w:rsid w:val="004B2E0A"/>
    <w:rsid w:val="004B2F3C"/>
    <w:rsid w:val="004B3144"/>
    <w:rsid w:val="004B348B"/>
    <w:rsid w:val="004B3C6A"/>
    <w:rsid w:val="004B3F9E"/>
    <w:rsid w:val="004B42C8"/>
    <w:rsid w:val="004B45C9"/>
    <w:rsid w:val="004B52AF"/>
    <w:rsid w:val="004B53F5"/>
    <w:rsid w:val="004B645D"/>
    <w:rsid w:val="004B6D60"/>
    <w:rsid w:val="004B6F24"/>
    <w:rsid w:val="004B6F56"/>
    <w:rsid w:val="004B6F9A"/>
    <w:rsid w:val="004B770A"/>
    <w:rsid w:val="004B773A"/>
    <w:rsid w:val="004B79E1"/>
    <w:rsid w:val="004B7CB8"/>
    <w:rsid w:val="004C09A0"/>
    <w:rsid w:val="004C0B20"/>
    <w:rsid w:val="004C0BEA"/>
    <w:rsid w:val="004C0DFB"/>
    <w:rsid w:val="004C0E37"/>
    <w:rsid w:val="004C1367"/>
    <w:rsid w:val="004C15AA"/>
    <w:rsid w:val="004C2045"/>
    <w:rsid w:val="004C2464"/>
    <w:rsid w:val="004C29DF"/>
    <w:rsid w:val="004C2FA8"/>
    <w:rsid w:val="004C33C7"/>
    <w:rsid w:val="004C33FD"/>
    <w:rsid w:val="004C3B08"/>
    <w:rsid w:val="004C3EEC"/>
    <w:rsid w:val="004C40B8"/>
    <w:rsid w:val="004C444A"/>
    <w:rsid w:val="004C4919"/>
    <w:rsid w:val="004C4990"/>
    <w:rsid w:val="004C49C0"/>
    <w:rsid w:val="004C4B2F"/>
    <w:rsid w:val="004C4BB5"/>
    <w:rsid w:val="004C4DC9"/>
    <w:rsid w:val="004C5115"/>
    <w:rsid w:val="004C5ABF"/>
    <w:rsid w:val="004C6276"/>
    <w:rsid w:val="004C6568"/>
    <w:rsid w:val="004C6AE2"/>
    <w:rsid w:val="004C6C79"/>
    <w:rsid w:val="004C6F2D"/>
    <w:rsid w:val="004C7256"/>
    <w:rsid w:val="004C72EC"/>
    <w:rsid w:val="004D060C"/>
    <w:rsid w:val="004D11EA"/>
    <w:rsid w:val="004D12B6"/>
    <w:rsid w:val="004D1902"/>
    <w:rsid w:val="004D1A60"/>
    <w:rsid w:val="004D1C80"/>
    <w:rsid w:val="004D1EFE"/>
    <w:rsid w:val="004D2713"/>
    <w:rsid w:val="004D2883"/>
    <w:rsid w:val="004D289A"/>
    <w:rsid w:val="004D2993"/>
    <w:rsid w:val="004D3141"/>
    <w:rsid w:val="004D359A"/>
    <w:rsid w:val="004D3A50"/>
    <w:rsid w:val="004D3F0B"/>
    <w:rsid w:val="004D41F2"/>
    <w:rsid w:val="004D44B5"/>
    <w:rsid w:val="004D49B4"/>
    <w:rsid w:val="004D49E9"/>
    <w:rsid w:val="004D49F0"/>
    <w:rsid w:val="004D4AD4"/>
    <w:rsid w:val="004D57FD"/>
    <w:rsid w:val="004D5CD1"/>
    <w:rsid w:val="004D5DE8"/>
    <w:rsid w:val="004D66CB"/>
    <w:rsid w:val="004D687F"/>
    <w:rsid w:val="004D6BDB"/>
    <w:rsid w:val="004D6C39"/>
    <w:rsid w:val="004D6D4E"/>
    <w:rsid w:val="004D77FC"/>
    <w:rsid w:val="004D7B5B"/>
    <w:rsid w:val="004D7D45"/>
    <w:rsid w:val="004E06D8"/>
    <w:rsid w:val="004E0B88"/>
    <w:rsid w:val="004E0CF4"/>
    <w:rsid w:val="004E0FE5"/>
    <w:rsid w:val="004E16D3"/>
    <w:rsid w:val="004E26AF"/>
    <w:rsid w:val="004E288D"/>
    <w:rsid w:val="004E2C38"/>
    <w:rsid w:val="004E2C69"/>
    <w:rsid w:val="004E3670"/>
    <w:rsid w:val="004E3B74"/>
    <w:rsid w:val="004E3EF1"/>
    <w:rsid w:val="004E3F29"/>
    <w:rsid w:val="004E4E11"/>
    <w:rsid w:val="004E4F68"/>
    <w:rsid w:val="004E50A9"/>
    <w:rsid w:val="004E546D"/>
    <w:rsid w:val="004E5CFC"/>
    <w:rsid w:val="004E5EF5"/>
    <w:rsid w:val="004E67A1"/>
    <w:rsid w:val="004F0118"/>
    <w:rsid w:val="004F0450"/>
    <w:rsid w:val="004F08BE"/>
    <w:rsid w:val="004F0A19"/>
    <w:rsid w:val="004F0BFC"/>
    <w:rsid w:val="004F0F65"/>
    <w:rsid w:val="004F161D"/>
    <w:rsid w:val="004F2D93"/>
    <w:rsid w:val="004F2EAE"/>
    <w:rsid w:val="004F2FC6"/>
    <w:rsid w:val="004F3189"/>
    <w:rsid w:val="004F31EB"/>
    <w:rsid w:val="004F354B"/>
    <w:rsid w:val="004F48C0"/>
    <w:rsid w:val="004F48F8"/>
    <w:rsid w:val="004F52F7"/>
    <w:rsid w:val="004F5462"/>
    <w:rsid w:val="004F5AB2"/>
    <w:rsid w:val="004F5E0B"/>
    <w:rsid w:val="004F5EC6"/>
    <w:rsid w:val="004F6227"/>
    <w:rsid w:val="004F65BC"/>
    <w:rsid w:val="004F687B"/>
    <w:rsid w:val="004F68E6"/>
    <w:rsid w:val="004F6939"/>
    <w:rsid w:val="004F6B42"/>
    <w:rsid w:val="004F7043"/>
    <w:rsid w:val="004F7089"/>
    <w:rsid w:val="004F77C7"/>
    <w:rsid w:val="004F7B52"/>
    <w:rsid w:val="004F7E9C"/>
    <w:rsid w:val="004F7F04"/>
    <w:rsid w:val="005010B4"/>
    <w:rsid w:val="00501346"/>
    <w:rsid w:val="005016EC"/>
    <w:rsid w:val="00501BC0"/>
    <w:rsid w:val="00502B5E"/>
    <w:rsid w:val="00503083"/>
    <w:rsid w:val="00503507"/>
    <w:rsid w:val="00503CD5"/>
    <w:rsid w:val="00503D33"/>
    <w:rsid w:val="00504CCE"/>
    <w:rsid w:val="00504D31"/>
    <w:rsid w:val="0050547D"/>
    <w:rsid w:val="00505ED9"/>
    <w:rsid w:val="005061FB"/>
    <w:rsid w:val="00506F3A"/>
    <w:rsid w:val="0050719F"/>
    <w:rsid w:val="005073FC"/>
    <w:rsid w:val="0050743B"/>
    <w:rsid w:val="00507583"/>
    <w:rsid w:val="0050760C"/>
    <w:rsid w:val="0051060D"/>
    <w:rsid w:val="005112C0"/>
    <w:rsid w:val="0051170A"/>
    <w:rsid w:val="00511B79"/>
    <w:rsid w:val="00511EB6"/>
    <w:rsid w:val="00511F8D"/>
    <w:rsid w:val="005123E4"/>
    <w:rsid w:val="00513B32"/>
    <w:rsid w:val="00513C71"/>
    <w:rsid w:val="00513DEC"/>
    <w:rsid w:val="00514789"/>
    <w:rsid w:val="00514869"/>
    <w:rsid w:val="0051490A"/>
    <w:rsid w:val="0051490C"/>
    <w:rsid w:val="00514A5A"/>
    <w:rsid w:val="00514B10"/>
    <w:rsid w:val="00514D27"/>
    <w:rsid w:val="00514D88"/>
    <w:rsid w:val="005150B0"/>
    <w:rsid w:val="005157BF"/>
    <w:rsid w:val="00515AE1"/>
    <w:rsid w:val="00515D7C"/>
    <w:rsid w:val="005160D9"/>
    <w:rsid w:val="00516321"/>
    <w:rsid w:val="0051637D"/>
    <w:rsid w:val="00516AF6"/>
    <w:rsid w:val="00516BA5"/>
    <w:rsid w:val="00517668"/>
    <w:rsid w:val="005179CE"/>
    <w:rsid w:val="00520453"/>
    <w:rsid w:val="0052068F"/>
    <w:rsid w:val="005208C6"/>
    <w:rsid w:val="00520C0F"/>
    <w:rsid w:val="005223C2"/>
    <w:rsid w:val="0052243B"/>
    <w:rsid w:val="00522A19"/>
    <w:rsid w:val="00522B51"/>
    <w:rsid w:val="00522B85"/>
    <w:rsid w:val="00522DE6"/>
    <w:rsid w:val="0052344E"/>
    <w:rsid w:val="00523632"/>
    <w:rsid w:val="00523E88"/>
    <w:rsid w:val="0052437E"/>
    <w:rsid w:val="005259EB"/>
    <w:rsid w:val="00525CFC"/>
    <w:rsid w:val="0052615E"/>
    <w:rsid w:val="00526371"/>
    <w:rsid w:val="00526760"/>
    <w:rsid w:val="005267CF"/>
    <w:rsid w:val="00526806"/>
    <w:rsid w:val="00526838"/>
    <w:rsid w:val="00526FF1"/>
    <w:rsid w:val="00527380"/>
    <w:rsid w:val="00527756"/>
    <w:rsid w:val="005277B8"/>
    <w:rsid w:val="00527D51"/>
    <w:rsid w:val="00527DF5"/>
    <w:rsid w:val="005301B7"/>
    <w:rsid w:val="00531307"/>
    <w:rsid w:val="005317AC"/>
    <w:rsid w:val="00531AE3"/>
    <w:rsid w:val="00532179"/>
    <w:rsid w:val="005322B0"/>
    <w:rsid w:val="00532724"/>
    <w:rsid w:val="00533015"/>
    <w:rsid w:val="00533430"/>
    <w:rsid w:val="00533E0A"/>
    <w:rsid w:val="00534127"/>
    <w:rsid w:val="00534916"/>
    <w:rsid w:val="00534C2B"/>
    <w:rsid w:val="00535B23"/>
    <w:rsid w:val="00535DBD"/>
    <w:rsid w:val="00536C97"/>
    <w:rsid w:val="00536E35"/>
    <w:rsid w:val="00537500"/>
    <w:rsid w:val="00537B08"/>
    <w:rsid w:val="00537CA6"/>
    <w:rsid w:val="00537FE1"/>
    <w:rsid w:val="0054189B"/>
    <w:rsid w:val="005422D4"/>
    <w:rsid w:val="00542741"/>
    <w:rsid w:val="005431D6"/>
    <w:rsid w:val="0054334A"/>
    <w:rsid w:val="005440EA"/>
    <w:rsid w:val="005442CC"/>
    <w:rsid w:val="00544428"/>
    <w:rsid w:val="005444D8"/>
    <w:rsid w:val="00544AAC"/>
    <w:rsid w:val="00544B45"/>
    <w:rsid w:val="00545414"/>
    <w:rsid w:val="00545A99"/>
    <w:rsid w:val="00546070"/>
    <w:rsid w:val="005465D4"/>
    <w:rsid w:val="00546C12"/>
    <w:rsid w:val="00546FC7"/>
    <w:rsid w:val="005478BD"/>
    <w:rsid w:val="00547F23"/>
    <w:rsid w:val="00550409"/>
    <w:rsid w:val="0055095D"/>
    <w:rsid w:val="00550A5B"/>
    <w:rsid w:val="00550A94"/>
    <w:rsid w:val="00550F81"/>
    <w:rsid w:val="00551599"/>
    <w:rsid w:val="00551D92"/>
    <w:rsid w:val="0055314A"/>
    <w:rsid w:val="00553A51"/>
    <w:rsid w:val="005550D0"/>
    <w:rsid w:val="00555957"/>
    <w:rsid w:val="00555CF5"/>
    <w:rsid w:val="00555F58"/>
    <w:rsid w:val="005560AC"/>
    <w:rsid w:val="00556196"/>
    <w:rsid w:val="00556CCA"/>
    <w:rsid w:val="00557D62"/>
    <w:rsid w:val="00560791"/>
    <w:rsid w:val="0056109C"/>
    <w:rsid w:val="00561273"/>
    <w:rsid w:val="00561D6E"/>
    <w:rsid w:val="00562373"/>
    <w:rsid w:val="005624F4"/>
    <w:rsid w:val="00562EF0"/>
    <w:rsid w:val="005630D9"/>
    <w:rsid w:val="00563145"/>
    <w:rsid w:val="00563744"/>
    <w:rsid w:val="00563F23"/>
    <w:rsid w:val="00563F41"/>
    <w:rsid w:val="0056412D"/>
    <w:rsid w:val="00564C07"/>
    <w:rsid w:val="0056550A"/>
    <w:rsid w:val="005658D1"/>
    <w:rsid w:val="00565CE4"/>
    <w:rsid w:val="005662F3"/>
    <w:rsid w:val="005662FD"/>
    <w:rsid w:val="00566438"/>
    <w:rsid w:val="0056694D"/>
    <w:rsid w:val="00566B5D"/>
    <w:rsid w:val="00566CAB"/>
    <w:rsid w:val="00566ED3"/>
    <w:rsid w:val="0056705F"/>
    <w:rsid w:val="005672D0"/>
    <w:rsid w:val="005672ED"/>
    <w:rsid w:val="0056735E"/>
    <w:rsid w:val="005678A5"/>
    <w:rsid w:val="00570016"/>
    <w:rsid w:val="005700A4"/>
    <w:rsid w:val="0057119D"/>
    <w:rsid w:val="005714DB"/>
    <w:rsid w:val="00571915"/>
    <w:rsid w:val="00571DE0"/>
    <w:rsid w:val="00571EA3"/>
    <w:rsid w:val="00571EBA"/>
    <w:rsid w:val="00571F64"/>
    <w:rsid w:val="005722ED"/>
    <w:rsid w:val="00572408"/>
    <w:rsid w:val="0057246A"/>
    <w:rsid w:val="00572A68"/>
    <w:rsid w:val="00572AD8"/>
    <w:rsid w:val="00573B2F"/>
    <w:rsid w:val="005746F0"/>
    <w:rsid w:val="0057489F"/>
    <w:rsid w:val="00574D27"/>
    <w:rsid w:val="00576C59"/>
    <w:rsid w:val="00577392"/>
    <w:rsid w:val="005779D6"/>
    <w:rsid w:val="00577A5C"/>
    <w:rsid w:val="00577C94"/>
    <w:rsid w:val="00580423"/>
    <w:rsid w:val="00580512"/>
    <w:rsid w:val="005814D4"/>
    <w:rsid w:val="00581ABD"/>
    <w:rsid w:val="00582102"/>
    <w:rsid w:val="005824C3"/>
    <w:rsid w:val="00582F76"/>
    <w:rsid w:val="005830DD"/>
    <w:rsid w:val="00583B6F"/>
    <w:rsid w:val="00583F2B"/>
    <w:rsid w:val="0058440F"/>
    <w:rsid w:val="0058488A"/>
    <w:rsid w:val="005849BA"/>
    <w:rsid w:val="00584C87"/>
    <w:rsid w:val="00584D85"/>
    <w:rsid w:val="005851AC"/>
    <w:rsid w:val="00585225"/>
    <w:rsid w:val="00585482"/>
    <w:rsid w:val="0058585B"/>
    <w:rsid w:val="00585EE4"/>
    <w:rsid w:val="00585F2A"/>
    <w:rsid w:val="00586331"/>
    <w:rsid w:val="005868E3"/>
    <w:rsid w:val="00586A1F"/>
    <w:rsid w:val="00586C82"/>
    <w:rsid w:val="00586CCE"/>
    <w:rsid w:val="0058721D"/>
    <w:rsid w:val="0058784C"/>
    <w:rsid w:val="00587A43"/>
    <w:rsid w:val="00590BC5"/>
    <w:rsid w:val="00590C51"/>
    <w:rsid w:val="005925AB"/>
    <w:rsid w:val="005926E0"/>
    <w:rsid w:val="00592A82"/>
    <w:rsid w:val="00592C5C"/>
    <w:rsid w:val="005934CE"/>
    <w:rsid w:val="00593973"/>
    <w:rsid w:val="00593BC5"/>
    <w:rsid w:val="00594163"/>
    <w:rsid w:val="00594208"/>
    <w:rsid w:val="005946D3"/>
    <w:rsid w:val="00594989"/>
    <w:rsid w:val="00594AF9"/>
    <w:rsid w:val="005957DF"/>
    <w:rsid w:val="00595F3F"/>
    <w:rsid w:val="00596025"/>
    <w:rsid w:val="005961A9"/>
    <w:rsid w:val="0059675E"/>
    <w:rsid w:val="00597467"/>
    <w:rsid w:val="00597AE2"/>
    <w:rsid w:val="005A0164"/>
    <w:rsid w:val="005A0C85"/>
    <w:rsid w:val="005A106E"/>
    <w:rsid w:val="005A13AB"/>
    <w:rsid w:val="005A1525"/>
    <w:rsid w:val="005A154E"/>
    <w:rsid w:val="005A25F0"/>
    <w:rsid w:val="005A26E5"/>
    <w:rsid w:val="005A2BD0"/>
    <w:rsid w:val="005A2E55"/>
    <w:rsid w:val="005A34CA"/>
    <w:rsid w:val="005A3B26"/>
    <w:rsid w:val="005A3D5E"/>
    <w:rsid w:val="005A419B"/>
    <w:rsid w:val="005A458D"/>
    <w:rsid w:val="005A4606"/>
    <w:rsid w:val="005A4A07"/>
    <w:rsid w:val="005A4B54"/>
    <w:rsid w:val="005A537E"/>
    <w:rsid w:val="005A585E"/>
    <w:rsid w:val="005A595A"/>
    <w:rsid w:val="005A6381"/>
    <w:rsid w:val="005A67F3"/>
    <w:rsid w:val="005A67F4"/>
    <w:rsid w:val="005A68E4"/>
    <w:rsid w:val="005A6B45"/>
    <w:rsid w:val="005A79DA"/>
    <w:rsid w:val="005A7B4F"/>
    <w:rsid w:val="005B0310"/>
    <w:rsid w:val="005B05A4"/>
    <w:rsid w:val="005B0BE1"/>
    <w:rsid w:val="005B0C22"/>
    <w:rsid w:val="005B11ED"/>
    <w:rsid w:val="005B1367"/>
    <w:rsid w:val="005B162B"/>
    <w:rsid w:val="005B20B0"/>
    <w:rsid w:val="005B21A2"/>
    <w:rsid w:val="005B32B8"/>
    <w:rsid w:val="005B3A1D"/>
    <w:rsid w:val="005B423C"/>
    <w:rsid w:val="005B43C9"/>
    <w:rsid w:val="005B4453"/>
    <w:rsid w:val="005B49DB"/>
    <w:rsid w:val="005B4D3E"/>
    <w:rsid w:val="005B546D"/>
    <w:rsid w:val="005B55AC"/>
    <w:rsid w:val="005B599B"/>
    <w:rsid w:val="005B6236"/>
    <w:rsid w:val="005B6259"/>
    <w:rsid w:val="005B6298"/>
    <w:rsid w:val="005B647F"/>
    <w:rsid w:val="005B64ED"/>
    <w:rsid w:val="005B67F7"/>
    <w:rsid w:val="005B723A"/>
    <w:rsid w:val="005B7360"/>
    <w:rsid w:val="005B7766"/>
    <w:rsid w:val="005B7FDB"/>
    <w:rsid w:val="005C0272"/>
    <w:rsid w:val="005C0426"/>
    <w:rsid w:val="005C0A5A"/>
    <w:rsid w:val="005C132F"/>
    <w:rsid w:val="005C2097"/>
    <w:rsid w:val="005C2BA3"/>
    <w:rsid w:val="005C2E03"/>
    <w:rsid w:val="005C2EC5"/>
    <w:rsid w:val="005C3181"/>
    <w:rsid w:val="005C3301"/>
    <w:rsid w:val="005C3E2C"/>
    <w:rsid w:val="005C41DB"/>
    <w:rsid w:val="005C49D0"/>
    <w:rsid w:val="005C5FA8"/>
    <w:rsid w:val="005C68C7"/>
    <w:rsid w:val="005C7347"/>
    <w:rsid w:val="005C7A3D"/>
    <w:rsid w:val="005C7B21"/>
    <w:rsid w:val="005D0309"/>
    <w:rsid w:val="005D0A93"/>
    <w:rsid w:val="005D0E4B"/>
    <w:rsid w:val="005D134D"/>
    <w:rsid w:val="005D2039"/>
    <w:rsid w:val="005D2087"/>
    <w:rsid w:val="005D26DB"/>
    <w:rsid w:val="005D28DE"/>
    <w:rsid w:val="005D2B8A"/>
    <w:rsid w:val="005D2EF9"/>
    <w:rsid w:val="005D3724"/>
    <w:rsid w:val="005D3C72"/>
    <w:rsid w:val="005D3E00"/>
    <w:rsid w:val="005D4290"/>
    <w:rsid w:val="005D5524"/>
    <w:rsid w:val="005D55B1"/>
    <w:rsid w:val="005D599E"/>
    <w:rsid w:val="005D6316"/>
    <w:rsid w:val="005D6612"/>
    <w:rsid w:val="005D6BE1"/>
    <w:rsid w:val="005D6FB8"/>
    <w:rsid w:val="005D7FDC"/>
    <w:rsid w:val="005E0AAC"/>
    <w:rsid w:val="005E1895"/>
    <w:rsid w:val="005E1D05"/>
    <w:rsid w:val="005E2836"/>
    <w:rsid w:val="005E2AEC"/>
    <w:rsid w:val="005E2C00"/>
    <w:rsid w:val="005E2E3D"/>
    <w:rsid w:val="005E36C6"/>
    <w:rsid w:val="005E3AFE"/>
    <w:rsid w:val="005E3BB2"/>
    <w:rsid w:val="005E3BD5"/>
    <w:rsid w:val="005E4019"/>
    <w:rsid w:val="005E40CC"/>
    <w:rsid w:val="005E48ED"/>
    <w:rsid w:val="005E4CA8"/>
    <w:rsid w:val="005E4EEB"/>
    <w:rsid w:val="005E5192"/>
    <w:rsid w:val="005E52E3"/>
    <w:rsid w:val="005E577A"/>
    <w:rsid w:val="005E590F"/>
    <w:rsid w:val="005E62F6"/>
    <w:rsid w:val="005E69EE"/>
    <w:rsid w:val="005E7177"/>
    <w:rsid w:val="005E7669"/>
    <w:rsid w:val="005E7CFA"/>
    <w:rsid w:val="005F0581"/>
    <w:rsid w:val="005F0B55"/>
    <w:rsid w:val="005F0CBE"/>
    <w:rsid w:val="005F0D43"/>
    <w:rsid w:val="005F0FAE"/>
    <w:rsid w:val="005F1A26"/>
    <w:rsid w:val="005F1FD1"/>
    <w:rsid w:val="005F2445"/>
    <w:rsid w:val="005F301D"/>
    <w:rsid w:val="005F37A9"/>
    <w:rsid w:val="005F3969"/>
    <w:rsid w:val="005F4825"/>
    <w:rsid w:val="005F57B9"/>
    <w:rsid w:val="005F5E1E"/>
    <w:rsid w:val="005F75F0"/>
    <w:rsid w:val="0060006F"/>
    <w:rsid w:val="006000AE"/>
    <w:rsid w:val="006000E9"/>
    <w:rsid w:val="006001A5"/>
    <w:rsid w:val="00600A8C"/>
    <w:rsid w:val="00600F8B"/>
    <w:rsid w:val="0060112D"/>
    <w:rsid w:val="00601CE0"/>
    <w:rsid w:val="00601DB8"/>
    <w:rsid w:val="00601F59"/>
    <w:rsid w:val="00601F7A"/>
    <w:rsid w:val="00601F8F"/>
    <w:rsid w:val="0060231A"/>
    <w:rsid w:val="00602728"/>
    <w:rsid w:val="00602777"/>
    <w:rsid w:val="00602CC0"/>
    <w:rsid w:val="00603863"/>
    <w:rsid w:val="00603CF4"/>
    <w:rsid w:val="00603D60"/>
    <w:rsid w:val="00604400"/>
    <w:rsid w:val="00604608"/>
    <w:rsid w:val="0060496B"/>
    <w:rsid w:val="00605225"/>
    <w:rsid w:val="0060576F"/>
    <w:rsid w:val="00606614"/>
    <w:rsid w:val="006066EA"/>
    <w:rsid w:val="0060677B"/>
    <w:rsid w:val="00606A28"/>
    <w:rsid w:val="00607068"/>
    <w:rsid w:val="006070DB"/>
    <w:rsid w:val="006071E3"/>
    <w:rsid w:val="00607D69"/>
    <w:rsid w:val="00610A92"/>
    <w:rsid w:val="00610F4B"/>
    <w:rsid w:val="006111C0"/>
    <w:rsid w:val="00611A2F"/>
    <w:rsid w:val="00611F28"/>
    <w:rsid w:val="0061206D"/>
    <w:rsid w:val="006121B1"/>
    <w:rsid w:val="006128FF"/>
    <w:rsid w:val="00613D3D"/>
    <w:rsid w:val="00614024"/>
    <w:rsid w:val="00614317"/>
    <w:rsid w:val="006156C9"/>
    <w:rsid w:val="00615D4D"/>
    <w:rsid w:val="00616047"/>
    <w:rsid w:val="006160A3"/>
    <w:rsid w:val="00616399"/>
    <w:rsid w:val="0061660F"/>
    <w:rsid w:val="00616B70"/>
    <w:rsid w:val="00616BDD"/>
    <w:rsid w:val="006178D1"/>
    <w:rsid w:val="00617D5D"/>
    <w:rsid w:val="00617FBB"/>
    <w:rsid w:val="00620047"/>
    <w:rsid w:val="006200D9"/>
    <w:rsid w:val="00620760"/>
    <w:rsid w:val="00620B31"/>
    <w:rsid w:val="006216C8"/>
    <w:rsid w:val="0062242B"/>
    <w:rsid w:val="006225E1"/>
    <w:rsid w:val="00622660"/>
    <w:rsid w:val="00622988"/>
    <w:rsid w:val="006234AA"/>
    <w:rsid w:val="006237BF"/>
    <w:rsid w:val="006239BB"/>
    <w:rsid w:val="00623F46"/>
    <w:rsid w:val="006243B1"/>
    <w:rsid w:val="00624F9F"/>
    <w:rsid w:val="00625301"/>
    <w:rsid w:val="006264BB"/>
    <w:rsid w:val="00626A25"/>
    <w:rsid w:val="00626C8B"/>
    <w:rsid w:val="00626D85"/>
    <w:rsid w:val="006300C5"/>
    <w:rsid w:val="00630977"/>
    <w:rsid w:val="00630B13"/>
    <w:rsid w:val="00630FA5"/>
    <w:rsid w:val="0063160A"/>
    <w:rsid w:val="0063170C"/>
    <w:rsid w:val="00631743"/>
    <w:rsid w:val="00631D40"/>
    <w:rsid w:val="00631DB3"/>
    <w:rsid w:val="00631F2F"/>
    <w:rsid w:val="006323BA"/>
    <w:rsid w:val="00632A4E"/>
    <w:rsid w:val="0063321E"/>
    <w:rsid w:val="00633601"/>
    <w:rsid w:val="00633E80"/>
    <w:rsid w:val="00634199"/>
    <w:rsid w:val="006342E9"/>
    <w:rsid w:val="0063450D"/>
    <w:rsid w:val="00634805"/>
    <w:rsid w:val="00634A97"/>
    <w:rsid w:val="00634B8B"/>
    <w:rsid w:val="00634C8A"/>
    <w:rsid w:val="00635700"/>
    <w:rsid w:val="0063690E"/>
    <w:rsid w:val="006372BC"/>
    <w:rsid w:val="00637614"/>
    <w:rsid w:val="00637DB0"/>
    <w:rsid w:val="0064096D"/>
    <w:rsid w:val="00640AF6"/>
    <w:rsid w:val="00641109"/>
    <w:rsid w:val="006412A6"/>
    <w:rsid w:val="006417D2"/>
    <w:rsid w:val="0064259D"/>
    <w:rsid w:val="00642A4C"/>
    <w:rsid w:val="00642D59"/>
    <w:rsid w:val="00643FCF"/>
    <w:rsid w:val="00644255"/>
    <w:rsid w:val="00644E27"/>
    <w:rsid w:val="0064563C"/>
    <w:rsid w:val="00645B36"/>
    <w:rsid w:val="006462CC"/>
    <w:rsid w:val="006465B3"/>
    <w:rsid w:val="0064691E"/>
    <w:rsid w:val="00646EB8"/>
    <w:rsid w:val="006476F0"/>
    <w:rsid w:val="00647AC0"/>
    <w:rsid w:val="00650C08"/>
    <w:rsid w:val="00650E7C"/>
    <w:rsid w:val="006520BC"/>
    <w:rsid w:val="006529EF"/>
    <w:rsid w:val="0065371D"/>
    <w:rsid w:val="00653C89"/>
    <w:rsid w:val="00653FB6"/>
    <w:rsid w:val="006542E0"/>
    <w:rsid w:val="00654547"/>
    <w:rsid w:val="00654842"/>
    <w:rsid w:val="00654B5E"/>
    <w:rsid w:val="00654CF7"/>
    <w:rsid w:val="00654D8B"/>
    <w:rsid w:val="0065528D"/>
    <w:rsid w:val="00655441"/>
    <w:rsid w:val="006554F2"/>
    <w:rsid w:val="00655B59"/>
    <w:rsid w:val="00656928"/>
    <w:rsid w:val="00656FE9"/>
    <w:rsid w:val="00657322"/>
    <w:rsid w:val="00660260"/>
    <w:rsid w:val="006602FD"/>
    <w:rsid w:val="00661DC9"/>
    <w:rsid w:val="00661F86"/>
    <w:rsid w:val="0066214A"/>
    <w:rsid w:val="00663215"/>
    <w:rsid w:val="006634E2"/>
    <w:rsid w:val="00663580"/>
    <w:rsid w:val="00663AE4"/>
    <w:rsid w:val="00663B40"/>
    <w:rsid w:val="0066462A"/>
    <w:rsid w:val="00664AA9"/>
    <w:rsid w:val="00665405"/>
    <w:rsid w:val="00666371"/>
    <w:rsid w:val="006664CF"/>
    <w:rsid w:val="006669D7"/>
    <w:rsid w:val="00666B5B"/>
    <w:rsid w:val="00666FE3"/>
    <w:rsid w:val="0066771B"/>
    <w:rsid w:val="00667859"/>
    <w:rsid w:val="00667AC8"/>
    <w:rsid w:val="00667CDF"/>
    <w:rsid w:val="006701E1"/>
    <w:rsid w:val="00670724"/>
    <w:rsid w:val="00671EAE"/>
    <w:rsid w:val="0067292D"/>
    <w:rsid w:val="00672CDC"/>
    <w:rsid w:val="00672E27"/>
    <w:rsid w:val="00672F3D"/>
    <w:rsid w:val="006739D0"/>
    <w:rsid w:val="00673DFC"/>
    <w:rsid w:val="00674057"/>
    <w:rsid w:val="006744C8"/>
    <w:rsid w:val="006747A9"/>
    <w:rsid w:val="006748A4"/>
    <w:rsid w:val="00674CDB"/>
    <w:rsid w:val="00674D57"/>
    <w:rsid w:val="00674D62"/>
    <w:rsid w:val="00675B31"/>
    <w:rsid w:val="00675CA0"/>
    <w:rsid w:val="006775EF"/>
    <w:rsid w:val="0067762C"/>
    <w:rsid w:val="00677697"/>
    <w:rsid w:val="00677953"/>
    <w:rsid w:val="00680507"/>
    <w:rsid w:val="00680A72"/>
    <w:rsid w:val="00680D25"/>
    <w:rsid w:val="00680D5A"/>
    <w:rsid w:val="00680F15"/>
    <w:rsid w:val="006816B6"/>
    <w:rsid w:val="00681852"/>
    <w:rsid w:val="00681889"/>
    <w:rsid w:val="00681945"/>
    <w:rsid w:val="0068214C"/>
    <w:rsid w:val="006825E3"/>
    <w:rsid w:val="00682C56"/>
    <w:rsid w:val="00682FFE"/>
    <w:rsid w:val="00683E79"/>
    <w:rsid w:val="00683F0D"/>
    <w:rsid w:val="00683FD8"/>
    <w:rsid w:val="006848A1"/>
    <w:rsid w:val="00685100"/>
    <w:rsid w:val="0068511D"/>
    <w:rsid w:val="00685811"/>
    <w:rsid w:val="006859D4"/>
    <w:rsid w:val="00685B46"/>
    <w:rsid w:val="00685C84"/>
    <w:rsid w:val="006861EE"/>
    <w:rsid w:val="00687172"/>
    <w:rsid w:val="00687A44"/>
    <w:rsid w:val="00687F95"/>
    <w:rsid w:val="00691E67"/>
    <w:rsid w:val="006920A9"/>
    <w:rsid w:val="006921E5"/>
    <w:rsid w:val="00692377"/>
    <w:rsid w:val="00693330"/>
    <w:rsid w:val="00693E75"/>
    <w:rsid w:val="00694455"/>
    <w:rsid w:val="00694D9B"/>
    <w:rsid w:val="006951F5"/>
    <w:rsid w:val="006961C5"/>
    <w:rsid w:val="006972DA"/>
    <w:rsid w:val="00697499"/>
    <w:rsid w:val="0069795C"/>
    <w:rsid w:val="0069798E"/>
    <w:rsid w:val="006A026B"/>
    <w:rsid w:val="006A062E"/>
    <w:rsid w:val="006A0CAA"/>
    <w:rsid w:val="006A14A7"/>
    <w:rsid w:val="006A18B4"/>
    <w:rsid w:val="006A1B8D"/>
    <w:rsid w:val="006A26D0"/>
    <w:rsid w:val="006A2B88"/>
    <w:rsid w:val="006A397D"/>
    <w:rsid w:val="006A39C6"/>
    <w:rsid w:val="006A44FA"/>
    <w:rsid w:val="006A4F3F"/>
    <w:rsid w:val="006A518E"/>
    <w:rsid w:val="006A52A8"/>
    <w:rsid w:val="006A57F6"/>
    <w:rsid w:val="006A6548"/>
    <w:rsid w:val="006A6B9F"/>
    <w:rsid w:val="006A72ED"/>
    <w:rsid w:val="006A73AE"/>
    <w:rsid w:val="006A7C12"/>
    <w:rsid w:val="006A7C83"/>
    <w:rsid w:val="006A7DA0"/>
    <w:rsid w:val="006A7FDC"/>
    <w:rsid w:val="006B0361"/>
    <w:rsid w:val="006B05CD"/>
    <w:rsid w:val="006B05F2"/>
    <w:rsid w:val="006B092E"/>
    <w:rsid w:val="006B09B5"/>
    <w:rsid w:val="006B0A77"/>
    <w:rsid w:val="006B0B03"/>
    <w:rsid w:val="006B0BE1"/>
    <w:rsid w:val="006B0DF3"/>
    <w:rsid w:val="006B1902"/>
    <w:rsid w:val="006B2614"/>
    <w:rsid w:val="006B2895"/>
    <w:rsid w:val="006B2B57"/>
    <w:rsid w:val="006B3090"/>
    <w:rsid w:val="006B30DE"/>
    <w:rsid w:val="006B4F47"/>
    <w:rsid w:val="006B5788"/>
    <w:rsid w:val="006B5C09"/>
    <w:rsid w:val="006B622B"/>
    <w:rsid w:val="006B6A1B"/>
    <w:rsid w:val="006C0707"/>
    <w:rsid w:val="006C1634"/>
    <w:rsid w:val="006C16E9"/>
    <w:rsid w:val="006C1EFC"/>
    <w:rsid w:val="006C2D89"/>
    <w:rsid w:val="006C2F0A"/>
    <w:rsid w:val="006C3301"/>
    <w:rsid w:val="006C39DC"/>
    <w:rsid w:val="006C3C23"/>
    <w:rsid w:val="006C51AC"/>
    <w:rsid w:val="006C56D7"/>
    <w:rsid w:val="006C5AB2"/>
    <w:rsid w:val="006C5B03"/>
    <w:rsid w:val="006C71DA"/>
    <w:rsid w:val="006C7383"/>
    <w:rsid w:val="006C7552"/>
    <w:rsid w:val="006C7586"/>
    <w:rsid w:val="006C76BC"/>
    <w:rsid w:val="006C7E3A"/>
    <w:rsid w:val="006D02B2"/>
    <w:rsid w:val="006D058D"/>
    <w:rsid w:val="006D073F"/>
    <w:rsid w:val="006D0789"/>
    <w:rsid w:val="006D0936"/>
    <w:rsid w:val="006D0D85"/>
    <w:rsid w:val="006D158C"/>
    <w:rsid w:val="006D16BE"/>
    <w:rsid w:val="006D1F2C"/>
    <w:rsid w:val="006D1FDF"/>
    <w:rsid w:val="006D2143"/>
    <w:rsid w:val="006D27A3"/>
    <w:rsid w:val="006D2A1F"/>
    <w:rsid w:val="006D3840"/>
    <w:rsid w:val="006D401B"/>
    <w:rsid w:val="006D4165"/>
    <w:rsid w:val="006D4589"/>
    <w:rsid w:val="006D495B"/>
    <w:rsid w:val="006D5580"/>
    <w:rsid w:val="006D673F"/>
    <w:rsid w:val="006D71B9"/>
    <w:rsid w:val="006D74BF"/>
    <w:rsid w:val="006D79E6"/>
    <w:rsid w:val="006E0382"/>
    <w:rsid w:val="006E0AF5"/>
    <w:rsid w:val="006E1342"/>
    <w:rsid w:val="006E1B71"/>
    <w:rsid w:val="006E1D8B"/>
    <w:rsid w:val="006E1E90"/>
    <w:rsid w:val="006E2572"/>
    <w:rsid w:val="006E25E7"/>
    <w:rsid w:val="006E269A"/>
    <w:rsid w:val="006E28F1"/>
    <w:rsid w:val="006E2D94"/>
    <w:rsid w:val="006E32DD"/>
    <w:rsid w:val="006E32F5"/>
    <w:rsid w:val="006E3445"/>
    <w:rsid w:val="006E36E1"/>
    <w:rsid w:val="006E56FF"/>
    <w:rsid w:val="006E6038"/>
    <w:rsid w:val="006E6314"/>
    <w:rsid w:val="006E652F"/>
    <w:rsid w:val="006E7C70"/>
    <w:rsid w:val="006E7EA8"/>
    <w:rsid w:val="006F0424"/>
    <w:rsid w:val="006F0488"/>
    <w:rsid w:val="006F0C4D"/>
    <w:rsid w:val="006F1605"/>
    <w:rsid w:val="006F179B"/>
    <w:rsid w:val="006F19FB"/>
    <w:rsid w:val="006F1C0A"/>
    <w:rsid w:val="006F1D6C"/>
    <w:rsid w:val="006F1EBC"/>
    <w:rsid w:val="006F2798"/>
    <w:rsid w:val="006F27D2"/>
    <w:rsid w:val="006F293E"/>
    <w:rsid w:val="006F2EA5"/>
    <w:rsid w:val="006F37C3"/>
    <w:rsid w:val="006F393F"/>
    <w:rsid w:val="006F5293"/>
    <w:rsid w:val="006F5C37"/>
    <w:rsid w:val="006F5F62"/>
    <w:rsid w:val="006F7150"/>
    <w:rsid w:val="006F768C"/>
    <w:rsid w:val="00700595"/>
    <w:rsid w:val="007013BF"/>
    <w:rsid w:val="007014C5"/>
    <w:rsid w:val="00701B07"/>
    <w:rsid w:val="00701B71"/>
    <w:rsid w:val="00701E56"/>
    <w:rsid w:val="00702F6F"/>
    <w:rsid w:val="007034C0"/>
    <w:rsid w:val="007040C1"/>
    <w:rsid w:val="00704381"/>
    <w:rsid w:val="007043D0"/>
    <w:rsid w:val="00704F18"/>
    <w:rsid w:val="00705713"/>
    <w:rsid w:val="007058F1"/>
    <w:rsid w:val="00706298"/>
    <w:rsid w:val="007064E1"/>
    <w:rsid w:val="007064EF"/>
    <w:rsid w:val="00706794"/>
    <w:rsid w:val="0070685A"/>
    <w:rsid w:val="00706B36"/>
    <w:rsid w:val="00706CE1"/>
    <w:rsid w:val="00707FB6"/>
    <w:rsid w:val="00710144"/>
    <w:rsid w:val="00711EFB"/>
    <w:rsid w:val="00712367"/>
    <w:rsid w:val="00712DDE"/>
    <w:rsid w:val="00713364"/>
    <w:rsid w:val="00713686"/>
    <w:rsid w:val="007141A1"/>
    <w:rsid w:val="00714C51"/>
    <w:rsid w:val="00715028"/>
    <w:rsid w:val="007150DE"/>
    <w:rsid w:val="0071572E"/>
    <w:rsid w:val="00715C4C"/>
    <w:rsid w:val="00716317"/>
    <w:rsid w:val="00716CC9"/>
    <w:rsid w:val="007171DE"/>
    <w:rsid w:val="00717BF1"/>
    <w:rsid w:val="00717DCA"/>
    <w:rsid w:val="00720368"/>
    <w:rsid w:val="0072068A"/>
    <w:rsid w:val="007207D0"/>
    <w:rsid w:val="00721ABA"/>
    <w:rsid w:val="00721C38"/>
    <w:rsid w:val="007225AC"/>
    <w:rsid w:val="00722E8B"/>
    <w:rsid w:val="00722F9D"/>
    <w:rsid w:val="007232DD"/>
    <w:rsid w:val="00723C9D"/>
    <w:rsid w:val="00724772"/>
    <w:rsid w:val="00724A07"/>
    <w:rsid w:val="00724BEC"/>
    <w:rsid w:val="0072529F"/>
    <w:rsid w:val="0072582E"/>
    <w:rsid w:val="00726378"/>
    <w:rsid w:val="0072742A"/>
    <w:rsid w:val="0073029D"/>
    <w:rsid w:val="00730EAE"/>
    <w:rsid w:val="00731ACC"/>
    <w:rsid w:val="0073212E"/>
    <w:rsid w:val="007322A2"/>
    <w:rsid w:val="00732956"/>
    <w:rsid w:val="00732A25"/>
    <w:rsid w:val="00732CDF"/>
    <w:rsid w:val="007330F9"/>
    <w:rsid w:val="0073343A"/>
    <w:rsid w:val="00733952"/>
    <w:rsid w:val="00733BA2"/>
    <w:rsid w:val="007340A3"/>
    <w:rsid w:val="007341C2"/>
    <w:rsid w:val="0073451B"/>
    <w:rsid w:val="00734DB0"/>
    <w:rsid w:val="00735A96"/>
    <w:rsid w:val="00735D73"/>
    <w:rsid w:val="007361AF"/>
    <w:rsid w:val="00736366"/>
    <w:rsid w:val="007363FC"/>
    <w:rsid w:val="0073647A"/>
    <w:rsid w:val="00736488"/>
    <w:rsid w:val="0073660E"/>
    <w:rsid w:val="00736B70"/>
    <w:rsid w:val="00736B9D"/>
    <w:rsid w:val="007376DF"/>
    <w:rsid w:val="0073787E"/>
    <w:rsid w:val="00737B0A"/>
    <w:rsid w:val="00737BBF"/>
    <w:rsid w:val="00737EF4"/>
    <w:rsid w:val="007401C9"/>
    <w:rsid w:val="007402D8"/>
    <w:rsid w:val="0074059F"/>
    <w:rsid w:val="0074073A"/>
    <w:rsid w:val="00740B3C"/>
    <w:rsid w:val="00740CC5"/>
    <w:rsid w:val="00741889"/>
    <w:rsid w:val="00741AC3"/>
    <w:rsid w:val="00741E6E"/>
    <w:rsid w:val="00742ED2"/>
    <w:rsid w:val="0074389F"/>
    <w:rsid w:val="0074407D"/>
    <w:rsid w:val="00744450"/>
    <w:rsid w:val="007447FE"/>
    <w:rsid w:val="00744AAB"/>
    <w:rsid w:val="00745114"/>
    <w:rsid w:val="007453A9"/>
    <w:rsid w:val="0074560F"/>
    <w:rsid w:val="0074576E"/>
    <w:rsid w:val="00745A64"/>
    <w:rsid w:val="007461D5"/>
    <w:rsid w:val="00746633"/>
    <w:rsid w:val="00746A21"/>
    <w:rsid w:val="00747EDC"/>
    <w:rsid w:val="00750847"/>
    <w:rsid w:val="00750E1B"/>
    <w:rsid w:val="00750FF0"/>
    <w:rsid w:val="007518EB"/>
    <w:rsid w:val="007519A0"/>
    <w:rsid w:val="00751C8A"/>
    <w:rsid w:val="00751E4E"/>
    <w:rsid w:val="00752340"/>
    <w:rsid w:val="007523C1"/>
    <w:rsid w:val="007524AF"/>
    <w:rsid w:val="00752AC4"/>
    <w:rsid w:val="00753669"/>
    <w:rsid w:val="00753CB2"/>
    <w:rsid w:val="00753F1B"/>
    <w:rsid w:val="00754269"/>
    <w:rsid w:val="007548D0"/>
    <w:rsid w:val="0075542B"/>
    <w:rsid w:val="0075565D"/>
    <w:rsid w:val="00755836"/>
    <w:rsid w:val="00755BDF"/>
    <w:rsid w:val="00756315"/>
    <w:rsid w:val="007564F3"/>
    <w:rsid w:val="00756B4F"/>
    <w:rsid w:val="00756C9A"/>
    <w:rsid w:val="00756EF3"/>
    <w:rsid w:val="00756FA7"/>
    <w:rsid w:val="007575ED"/>
    <w:rsid w:val="00757749"/>
    <w:rsid w:val="00760475"/>
    <w:rsid w:val="007604BF"/>
    <w:rsid w:val="00760A59"/>
    <w:rsid w:val="007616DB"/>
    <w:rsid w:val="0076198C"/>
    <w:rsid w:val="00761BA2"/>
    <w:rsid w:val="00761E44"/>
    <w:rsid w:val="00763423"/>
    <w:rsid w:val="007638F5"/>
    <w:rsid w:val="00763996"/>
    <w:rsid w:val="00764547"/>
    <w:rsid w:val="00764780"/>
    <w:rsid w:val="00764A21"/>
    <w:rsid w:val="00764C49"/>
    <w:rsid w:val="0076516B"/>
    <w:rsid w:val="007652B5"/>
    <w:rsid w:val="00765AA3"/>
    <w:rsid w:val="00765CFA"/>
    <w:rsid w:val="00765E77"/>
    <w:rsid w:val="00765E7F"/>
    <w:rsid w:val="0076610F"/>
    <w:rsid w:val="00766310"/>
    <w:rsid w:val="007669D0"/>
    <w:rsid w:val="00766DAF"/>
    <w:rsid w:val="00767D3C"/>
    <w:rsid w:val="00767D4C"/>
    <w:rsid w:val="00767E71"/>
    <w:rsid w:val="007707DB"/>
    <w:rsid w:val="00771938"/>
    <w:rsid w:val="00771CC7"/>
    <w:rsid w:val="00771D28"/>
    <w:rsid w:val="00772029"/>
    <w:rsid w:val="007726C6"/>
    <w:rsid w:val="00772D55"/>
    <w:rsid w:val="00772E2F"/>
    <w:rsid w:val="00772E39"/>
    <w:rsid w:val="00772F51"/>
    <w:rsid w:val="0077310D"/>
    <w:rsid w:val="007731EA"/>
    <w:rsid w:val="00773577"/>
    <w:rsid w:val="00773B4F"/>
    <w:rsid w:val="0077531A"/>
    <w:rsid w:val="00775D2B"/>
    <w:rsid w:val="00776058"/>
    <w:rsid w:val="007762F2"/>
    <w:rsid w:val="00776408"/>
    <w:rsid w:val="00776564"/>
    <w:rsid w:val="00776653"/>
    <w:rsid w:val="0077689B"/>
    <w:rsid w:val="00777F0C"/>
    <w:rsid w:val="0078048E"/>
    <w:rsid w:val="00780FB0"/>
    <w:rsid w:val="0078139F"/>
    <w:rsid w:val="00781938"/>
    <w:rsid w:val="00781BB9"/>
    <w:rsid w:val="00781C35"/>
    <w:rsid w:val="00783153"/>
    <w:rsid w:val="007835DB"/>
    <w:rsid w:val="00783BBE"/>
    <w:rsid w:val="00785681"/>
    <w:rsid w:val="00785AAF"/>
    <w:rsid w:val="00785BBA"/>
    <w:rsid w:val="00786566"/>
    <w:rsid w:val="0078744C"/>
    <w:rsid w:val="007879D5"/>
    <w:rsid w:val="00790B7B"/>
    <w:rsid w:val="00790C19"/>
    <w:rsid w:val="00790C38"/>
    <w:rsid w:val="00790CDE"/>
    <w:rsid w:val="00791347"/>
    <w:rsid w:val="00791748"/>
    <w:rsid w:val="0079183E"/>
    <w:rsid w:val="00791C0E"/>
    <w:rsid w:val="00791F15"/>
    <w:rsid w:val="00791F55"/>
    <w:rsid w:val="00792200"/>
    <w:rsid w:val="00792A4F"/>
    <w:rsid w:val="007937DB"/>
    <w:rsid w:val="00793DB7"/>
    <w:rsid w:val="00794017"/>
    <w:rsid w:val="00794053"/>
    <w:rsid w:val="0079423C"/>
    <w:rsid w:val="0079436F"/>
    <w:rsid w:val="00794610"/>
    <w:rsid w:val="00794648"/>
    <w:rsid w:val="007947D0"/>
    <w:rsid w:val="00794C93"/>
    <w:rsid w:val="00794CBB"/>
    <w:rsid w:val="00794D49"/>
    <w:rsid w:val="00794DF1"/>
    <w:rsid w:val="00794F40"/>
    <w:rsid w:val="00795E90"/>
    <w:rsid w:val="007966CC"/>
    <w:rsid w:val="007967C3"/>
    <w:rsid w:val="007967D0"/>
    <w:rsid w:val="0079683E"/>
    <w:rsid w:val="00797FEA"/>
    <w:rsid w:val="007A0865"/>
    <w:rsid w:val="007A08E4"/>
    <w:rsid w:val="007A0CA7"/>
    <w:rsid w:val="007A0F2F"/>
    <w:rsid w:val="007A1638"/>
    <w:rsid w:val="007A2172"/>
    <w:rsid w:val="007A237E"/>
    <w:rsid w:val="007A2681"/>
    <w:rsid w:val="007A2963"/>
    <w:rsid w:val="007A2B5C"/>
    <w:rsid w:val="007A3A49"/>
    <w:rsid w:val="007A3FC1"/>
    <w:rsid w:val="007A4C58"/>
    <w:rsid w:val="007A4DCE"/>
    <w:rsid w:val="007A512B"/>
    <w:rsid w:val="007A51E0"/>
    <w:rsid w:val="007A5398"/>
    <w:rsid w:val="007A55AC"/>
    <w:rsid w:val="007A5D91"/>
    <w:rsid w:val="007A60A5"/>
    <w:rsid w:val="007A67AB"/>
    <w:rsid w:val="007A6C11"/>
    <w:rsid w:val="007A7115"/>
    <w:rsid w:val="007A7282"/>
    <w:rsid w:val="007A72CC"/>
    <w:rsid w:val="007B01B9"/>
    <w:rsid w:val="007B0865"/>
    <w:rsid w:val="007B0DAD"/>
    <w:rsid w:val="007B15DF"/>
    <w:rsid w:val="007B172B"/>
    <w:rsid w:val="007B1827"/>
    <w:rsid w:val="007B1BDB"/>
    <w:rsid w:val="007B1C98"/>
    <w:rsid w:val="007B1F3C"/>
    <w:rsid w:val="007B23B2"/>
    <w:rsid w:val="007B28F0"/>
    <w:rsid w:val="007B2FBD"/>
    <w:rsid w:val="007B3980"/>
    <w:rsid w:val="007B3F8A"/>
    <w:rsid w:val="007B4161"/>
    <w:rsid w:val="007B4407"/>
    <w:rsid w:val="007B4A21"/>
    <w:rsid w:val="007B4C8F"/>
    <w:rsid w:val="007B4EBA"/>
    <w:rsid w:val="007B51DB"/>
    <w:rsid w:val="007B5228"/>
    <w:rsid w:val="007B604A"/>
    <w:rsid w:val="007B647C"/>
    <w:rsid w:val="007B70A4"/>
    <w:rsid w:val="007B7556"/>
    <w:rsid w:val="007C0282"/>
    <w:rsid w:val="007C03CA"/>
    <w:rsid w:val="007C04B6"/>
    <w:rsid w:val="007C0E0C"/>
    <w:rsid w:val="007C103D"/>
    <w:rsid w:val="007C1938"/>
    <w:rsid w:val="007C2B02"/>
    <w:rsid w:val="007C2CF6"/>
    <w:rsid w:val="007C2DF6"/>
    <w:rsid w:val="007C2EA9"/>
    <w:rsid w:val="007C2F19"/>
    <w:rsid w:val="007C3AA0"/>
    <w:rsid w:val="007C3D8B"/>
    <w:rsid w:val="007C4051"/>
    <w:rsid w:val="007C469E"/>
    <w:rsid w:val="007C599F"/>
    <w:rsid w:val="007C59BB"/>
    <w:rsid w:val="007C6BEA"/>
    <w:rsid w:val="007C6CE6"/>
    <w:rsid w:val="007C741D"/>
    <w:rsid w:val="007C7C51"/>
    <w:rsid w:val="007C7D39"/>
    <w:rsid w:val="007D0057"/>
    <w:rsid w:val="007D091D"/>
    <w:rsid w:val="007D0C2A"/>
    <w:rsid w:val="007D1345"/>
    <w:rsid w:val="007D1A60"/>
    <w:rsid w:val="007D1B53"/>
    <w:rsid w:val="007D1B6A"/>
    <w:rsid w:val="007D1DC6"/>
    <w:rsid w:val="007D1E1C"/>
    <w:rsid w:val="007D2365"/>
    <w:rsid w:val="007D2A09"/>
    <w:rsid w:val="007D3862"/>
    <w:rsid w:val="007D3E58"/>
    <w:rsid w:val="007D46F7"/>
    <w:rsid w:val="007D664E"/>
    <w:rsid w:val="007D6D2F"/>
    <w:rsid w:val="007D6ECD"/>
    <w:rsid w:val="007D708A"/>
    <w:rsid w:val="007D7605"/>
    <w:rsid w:val="007D7B7E"/>
    <w:rsid w:val="007D7E1B"/>
    <w:rsid w:val="007E0CBB"/>
    <w:rsid w:val="007E1250"/>
    <w:rsid w:val="007E156C"/>
    <w:rsid w:val="007E15CC"/>
    <w:rsid w:val="007E1B63"/>
    <w:rsid w:val="007E1E1A"/>
    <w:rsid w:val="007E268D"/>
    <w:rsid w:val="007E4312"/>
    <w:rsid w:val="007E4A72"/>
    <w:rsid w:val="007E4D26"/>
    <w:rsid w:val="007E512E"/>
    <w:rsid w:val="007E528E"/>
    <w:rsid w:val="007E5520"/>
    <w:rsid w:val="007E5870"/>
    <w:rsid w:val="007E5976"/>
    <w:rsid w:val="007E597E"/>
    <w:rsid w:val="007E6B20"/>
    <w:rsid w:val="007E7644"/>
    <w:rsid w:val="007E7A2D"/>
    <w:rsid w:val="007F0BE7"/>
    <w:rsid w:val="007F1651"/>
    <w:rsid w:val="007F1A9F"/>
    <w:rsid w:val="007F1C94"/>
    <w:rsid w:val="007F24B8"/>
    <w:rsid w:val="007F2B59"/>
    <w:rsid w:val="007F2C69"/>
    <w:rsid w:val="007F3A9B"/>
    <w:rsid w:val="007F3CB6"/>
    <w:rsid w:val="007F3FA4"/>
    <w:rsid w:val="007F4762"/>
    <w:rsid w:val="007F47CC"/>
    <w:rsid w:val="007F5E60"/>
    <w:rsid w:val="007F7006"/>
    <w:rsid w:val="007F7C50"/>
    <w:rsid w:val="007F7F21"/>
    <w:rsid w:val="007F7F47"/>
    <w:rsid w:val="007F7FFE"/>
    <w:rsid w:val="0080008A"/>
    <w:rsid w:val="008002C5"/>
    <w:rsid w:val="00800975"/>
    <w:rsid w:val="00800B76"/>
    <w:rsid w:val="008011FC"/>
    <w:rsid w:val="008015F0"/>
    <w:rsid w:val="00801D29"/>
    <w:rsid w:val="008021C0"/>
    <w:rsid w:val="008022A3"/>
    <w:rsid w:val="00802925"/>
    <w:rsid w:val="008038DD"/>
    <w:rsid w:val="00803D09"/>
    <w:rsid w:val="00803EF4"/>
    <w:rsid w:val="00804070"/>
    <w:rsid w:val="008046D3"/>
    <w:rsid w:val="0080571B"/>
    <w:rsid w:val="00805FC8"/>
    <w:rsid w:val="0080645F"/>
    <w:rsid w:val="00806568"/>
    <w:rsid w:val="00806975"/>
    <w:rsid w:val="008073C7"/>
    <w:rsid w:val="00807493"/>
    <w:rsid w:val="00807521"/>
    <w:rsid w:val="00807582"/>
    <w:rsid w:val="00810275"/>
    <w:rsid w:val="008108AE"/>
    <w:rsid w:val="00810BC0"/>
    <w:rsid w:val="00810D28"/>
    <w:rsid w:val="008116C6"/>
    <w:rsid w:val="00812604"/>
    <w:rsid w:val="00812910"/>
    <w:rsid w:val="00812EEA"/>
    <w:rsid w:val="0081393A"/>
    <w:rsid w:val="008139BC"/>
    <w:rsid w:val="0081497B"/>
    <w:rsid w:val="0081522B"/>
    <w:rsid w:val="0081560C"/>
    <w:rsid w:val="0081576C"/>
    <w:rsid w:val="00815C78"/>
    <w:rsid w:val="00815F6B"/>
    <w:rsid w:val="00816035"/>
    <w:rsid w:val="00816425"/>
    <w:rsid w:val="008168E1"/>
    <w:rsid w:val="00817163"/>
    <w:rsid w:val="00817183"/>
    <w:rsid w:val="008174F2"/>
    <w:rsid w:val="00817E7D"/>
    <w:rsid w:val="00817FC8"/>
    <w:rsid w:val="0082056F"/>
    <w:rsid w:val="00820867"/>
    <w:rsid w:val="00820E22"/>
    <w:rsid w:val="00821768"/>
    <w:rsid w:val="00821996"/>
    <w:rsid w:val="00821CF1"/>
    <w:rsid w:val="0082209C"/>
    <w:rsid w:val="00822809"/>
    <w:rsid w:val="008229C8"/>
    <w:rsid w:val="00823216"/>
    <w:rsid w:val="008233C7"/>
    <w:rsid w:val="00823699"/>
    <w:rsid w:val="00823867"/>
    <w:rsid w:val="00823E3E"/>
    <w:rsid w:val="0082410A"/>
    <w:rsid w:val="0082420D"/>
    <w:rsid w:val="00824DAC"/>
    <w:rsid w:val="00824FAE"/>
    <w:rsid w:val="00825B56"/>
    <w:rsid w:val="00825E02"/>
    <w:rsid w:val="00826402"/>
    <w:rsid w:val="008267D6"/>
    <w:rsid w:val="0082783C"/>
    <w:rsid w:val="00827EFE"/>
    <w:rsid w:val="008302AA"/>
    <w:rsid w:val="00830331"/>
    <w:rsid w:val="008309B4"/>
    <w:rsid w:val="00830D26"/>
    <w:rsid w:val="0083218E"/>
    <w:rsid w:val="008324E2"/>
    <w:rsid w:val="00832590"/>
    <w:rsid w:val="00832684"/>
    <w:rsid w:val="008332B5"/>
    <w:rsid w:val="0083372F"/>
    <w:rsid w:val="0083387F"/>
    <w:rsid w:val="00833A5D"/>
    <w:rsid w:val="00833C4D"/>
    <w:rsid w:val="008345E4"/>
    <w:rsid w:val="0083492E"/>
    <w:rsid w:val="00835104"/>
    <w:rsid w:val="00835CC7"/>
    <w:rsid w:val="00835EF2"/>
    <w:rsid w:val="0083649B"/>
    <w:rsid w:val="00836878"/>
    <w:rsid w:val="00836D4E"/>
    <w:rsid w:val="00837537"/>
    <w:rsid w:val="00837748"/>
    <w:rsid w:val="0084073A"/>
    <w:rsid w:val="00841208"/>
    <w:rsid w:val="00841258"/>
    <w:rsid w:val="00841D80"/>
    <w:rsid w:val="00841F7E"/>
    <w:rsid w:val="0084200A"/>
    <w:rsid w:val="008423FB"/>
    <w:rsid w:val="008429A2"/>
    <w:rsid w:val="00842DBB"/>
    <w:rsid w:val="00843066"/>
    <w:rsid w:val="00843370"/>
    <w:rsid w:val="00843523"/>
    <w:rsid w:val="00843A62"/>
    <w:rsid w:val="00843EAA"/>
    <w:rsid w:val="00844012"/>
    <w:rsid w:val="00844650"/>
    <w:rsid w:val="00844767"/>
    <w:rsid w:val="00844855"/>
    <w:rsid w:val="00844F2A"/>
    <w:rsid w:val="008452CD"/>
    <w:rsid w:val="00845569"/>
    <w:rsid w:val="008457CF"/>
    <w:rsid w:val="008459F0"/>
    <w:rsid w:val="00845D09"/>
    <w:rsid w:val="00846127"/>
    <w:rsid w:val="0084638A"/>
    <w:rsid w:val="008464A7"/>
    <w:rsid w:val="008465BB"/>
    <w:rsid w:val="0084699E"/>
    <w:rsid w:val="00846B0B"/>
    <w:rsid w:val="00846F09"/>
    <w:rsid w:val="00847B8A"/>
    <w:rsid w:val="00850706"/>
    <w:rsid w:val="00851061"/>
    <w:rsid w:val="0085164B"/>
    <w:rsid w:val="00851927"/>
    <w:rsid w:val="00851A21"/>
    <w:rsid w:val="00851A83"/>
    <w:rsid w:val="00852849"/>
    <w:rsid w:val="00853ACA"/>
    <w:rsid w:val="00853F27"/>
    <w:rsid w:val="00854010"/>
    <w:rsid w:val="00854574"/>
    <w:rsid w:val="00854A64"/>
    <w:rsid w:val="00854A99"/>
    <w:rsid w:val="00855685"/>
    <w:rsid w:val="008569C0"/>
    <w:rsid w:val="00856D93"/>
    <w:rsid w:val="00856F73"/>
    <w:rsid w:val="00856FF8"/>
    <w:rsid w:val="00857EB3"/>
    <w:rsid w:val="00857F44"/>
    <w:rsid w:val="00857F6F"/>
    <w:rsid w:val="00860A2A"/>
    <w:rsid w:val="00860A53"/>
    <w:rsid w:val="00861115"/>
    <w:rsid w:val="00861172"/>
    <w:rsid w:val="008623BF"/>
    <w:rsid w:val="008623FD"/>
    <w:rsid w:val="008624F4"/>
    <w:rsid w:val="00862BBF"/>
    <w:rsid w:val="008630E3"/>
    <w:rsid w:val="00863324"/>
    <w:rsid w:val="00863C55"/>
    <w:rsid w:val="00864CCA"/>
    <w:rsid w:val="00865080"/>
    <w:rsid w:val="00865539"/>
    <w:rsid w:val="00865679"/>
    <w:rsid w:val="00865A6F"/>
    <w:rsid w:val="00866355"/>
    <w:rsid w:val="00866491"/>
    <w:rsid w:val="008668A0"/>
    <w:rsid w:val="008668E9"/>
    <w:rsid w:val="0086692C"/>
    <w:rsid w:val="00866B43"/>
    <w:rsid w:val="00866CC7"/>
    <w:rsid w:val="00866FF7"/>
    <w:rsid w:val="008670E7"/>
    <w:rsid w:val="00867FE7"/>
    <w:rsid w:val="0087027C"/>
    <w:rsid w:val="0087094E"/>
    <w:rsid w:val="00870B37"/>
    <w:rsid w:val="00870F6F"/>
    <w:rsid w:val="00870FC2"/>
    <w:rsid w:val="008711BA"/>
    <w:rsid w:val="008716DE"/>
    <w:rsid w:val="00871CF7"/>
    <w:rsid w:val="00872234"/>
    <w:rsid w:val="008737B3"/>
    <w:rsid w:val="00873FAA"/>
    <w:rsid w:val="00874799"/>
    <w:rsid w:val="008749CB"/>
    <w:rsid w:val="00874D80"/>
    <w:rsid w:val="00875055"/>
    <w:rsid w:val="0087505B"/>
    <w:rsid w:val="00875064"/>
    <w:rsid w:val="00875093"/>
    <w:rsid w:val="00875111"/>
    <w:rsid w:val="00875AEE"/>
    <w:rsid w:val="00875F5A"/>
    <w:rsid w:val="00876F33"/>
    <w:rsid w:val="0087746C"/>
    <w:rsid w:val="0088021D"/>
    <w:rsid w:val="008811E3"/>
    <w:rsid w:val="00881367"/>
    <w:rsid w:val="00881858"/>
    <w:rsid w:val="00881AFE"/>
    <w:rsid w:val="0088280A"/>
    <w:rsid w:val="00882F8A"/>
    <w:rsid w:val="00883790"/>
    <w:rsid w:val="00883A13"/>
    <w:rsid w:val="00883B55"/>
    <w:rsid w:val="00883BB6"/>
    <w:rsid w:val="00884695"/>
    <w:rsid w:val="00884882"/>
    <w:rsid w:val="00884DAF"/>
    <w:rsid w:val="00885135"/>
    <w:rsid w:val="008851D3"/>
    <w:rsid w:val="0088544E"/>
    <w:rsid w:val="00885A19"/>
    <w:rsid w:val="00885BCF"/>
    <w:rsid w:val="00885F51"/>
    <w:rsid w:val="008867A3"/>
    <w:rsid w:val="00886A41"/>
    <w:rsid w:val="00886E64"/>
    <w:rsid w:val="00887AFF"/>
    <w:rsid w:val="00890451"/>
    <w:rsid w:val="008907C1"/>
    <w:rsid w:val="00890F18"/>
    <w:rsid w:val="00891B12"/>
    <w:rsid w:val="00892059"/>
    <w:rsid w:val="008921B2"/>
    <w:rsid w:val="00892600"/>
    <w:rsid w:val="008930F5"/>
    <w:rsid w:val="00894BA4"/>
    <w:rsid w:val="00895390"/>
    <w:rsid w:val="008955D9"/>
    <w:rsid w:val="00895A3E"/>
    <w:rsid w:val="00895CB4"/>
    <w:rsid w:val="00895EA8"/>
    <w:rsid w:val="008960B8"/>
    <w:rsid w:val="008962E1"/>
    <w:rsid w:val="0089641C"/>
    <w:rsid w:val="00896720"/>
    <w:rsid w:val="008969B9"/>
    <w:rsid w:val="00897567"/>
    <w:rsid w:val="00897961"/>
    <w:rsid w:val="00897A26"/>
    <w:rsid w:val="00897DB5"/>
    <w:rsid w:val="008A0199"/>
    <w:rsid w:val="008A02F2"/>
    <w:rsid w:val="008A11DE"/>
    <w:rsid w:val="008A1404"/>
    <w:rsid w:val="008A1530"/>
    <w:rsid w:val="008A2C26"/>
    <w:rsid w:val="008A31AF"/>
    <w:rsid w:val="008A3352"/>
    <w:rsid w:val="008A3594"/>
    <w:rsid w:val="008A388C"/>
    <w:rsid w:val="008A4376"/>
    <w:rsid w:val="008A5538"/>
    <w:rsid w:val="008A5D61"/>
    <w:rsid w:val="008A632E"/>
    <w:rsid w:val="008A6659"/>
    <w:rsid w:val="008A6BC2"/>
    <w:rsid w:val="008A725A"/>
    <w:rsid w:val="008A7270"/>
    <w:rsid w:val="008A7617"/>
    <w:rsid w:val="008A7A02"/>
    <w:rsid w:val="008A7B39"/>
    <w:rsid w:val="008A7F9F"/>
    <w:rsid w:val="008B0025"/>
    <w:rsid w:val="008B0236"/>
    <w:rsid w:val="008B0B05"/>
    <w:rsid w:val="008B1304"/>
    <w:rsid w:val="008B2184"/>
    <w:rsid w:val="008B2286"/>
    <w:rsid w:val="008B298A"/>
    <w:rsid w:val="008B2AFC"/>
    <w:rsid w:val="008B2F80"/>
    <w:rsid w:val="008B338E"/>
    <w:rsid w:val="008B36F5"/>
    <w:rsid w:val="008B3821"/>
    <w:rsid w:val="008B40AF"/>
    <w:rsid w:val="008B4481"/>
    <w:rsid w:val="008B44EE"/>
    <w:rsid w:val="008B52B1"/>
    <w:rsid w:val="008B65C6"/>
    <w:rsid w:val="008B79B4"/>
    <w:rsid w:val="008C04D0"/>
    <w:rsid w:val="008C0760"/>
    <w:rsid w:val="008C0BF7"/>
    <w:rsid w:val="008C1309"/>
    <w:rsid w:val="008C17FB"/>
    <w:rsid w:val="008C1832"/>
    <w:rsid w:val="008C250B"/>
    <w:rsid w:val="008C2564"/>
    <w:rsid w:val="008C25BA"/>
    <w:rsid w:val="008C2899"/>
    <w:rsid w:val="008C2A11"/>
    <w:rsid w:val="008C2BB6"/>
    <w:rsid w:val="008C3617"/>
    <w:rsid w:val="008C3A36"/>
    <w:rsid w:val="008C3FA3"/>
    <w:rsid w:val="008C4226"/>
    <w:rsid w:val="008C4791"/>
    <w:rsid w:val="008C49A1"/>
    <w:rsid w:val="008C4FB8"/>
    <w:rsid w:val="008C569E"/>
    <w:rsid w:val="008C5840"/>
    <w:rsid w:val="008C5BED"/>
    <w:rsid w:val="008C5CCB"/>
    <w:rsid w:val="008C6163"/>
    <w:rsid w:val="008C6447"/>
    <w:rsid w:val="008C6587"/>
    <w:rsid w:val="008C6EDC"/>
    <w:rsid w:val="008C7096"/>
    <w:rsid w:val="008C76D3"/>
    <w:rsid w:val="008C7C1F"/>
    <w:rsid w:val="008C7CAA"/>
    <w:rsid w:val="008C7FBD"/>
    <w:rsid w:val="008D0B12"/>
    <w:rsid w:val="008D0C04"/>
    <w:rsid w:val="008D1760"/>
    <w:rsid w:val="008D1E8B"/>
    <w:rsid w:val="008D2116"/>
    <w:rsid w:val="008D2469"/>
    <w:rsid w:val="008D2AA6"/>
    <w:rsid w:val="008D3089"/>
    <w:rsid w:val="008D3F49"/>
    <w:rsid w:val="008D3FA3"/>
    <w:rsid w:val="008D412D"/>
    <w:rsid w:val="008D4BED"/>
    <w:rsid w:val="008D4C46"/>
    <w:rsid w:val="008D4D9B"/>
    <w:rsid w:val="008D4E18"/>
    <w:rsid w:val="008D5814"/>
    <w:rsid w:val="008D5D27"/>
    <w:rsid w:val="008D5EC8"/>
    <w:rsid w:val="008D6161"/>
    <w:rsid w:val="008D681B"/>
    <w:rsid w:val="008D6B7E"/>
    <w:rsid w:val="008D7106"/>
    <w:rsid w:val="008D73B8"/>
    <w:rsid w:val="008D75A0"/>
    <w:rsid w:val="008D7B99"/>
    <w:rsid w:val="008D7D8D"/>
    <w:rsid w:val="008E004D"/>
    <w:rsid w:val="008E0B2A"/>
    <w:rsid w:val="008E0EF8"/>
    <w:rsid w:val="008E165C"/>
    <w:rsid w:val="008E16C6"/>
    <w:rsid w:val="008E1D0F"/>
    <w:rsid w:val="008E266D"/>
    <w:rsid w:val="008E2951"/>
    <w:rsid w:val="008E2BDC"/>
    <w:rsid w:val="008E2F8C"/>
    <w:rsid w:val="008E314F"/>
    <w:rsid w:val="008E361A"/>
    <w:rsid w:val="008E382E"/>
    <w:rsid w:val="008E3ADA"/>
    <w:rsid w:val="008E50C7"/>
    <w:rsid w:val="008E5792"/>
    <w:rsid w:val="008E5A43"/>
    <w:rsid w:val="008E6DD4"/>
    <w:rsid w:val="008E6F14"/>
    <w:rsid w:val="008E70C2"/>
    <w:rsid w:val="008E755D"/>
    <w:rsid w:val="008E7EDF"/>
    <w:rsid w:val="008F19AB"/>
    <w:rsid w:val="008F202C"/>
    <w:rsid w:val="008F2082"/>
    <w:rsid w:val="008F23A0"/>
    <w:rsid w:val="008F26FD"/>
    <w:rsid w:val="008F2E5D"/>
    <w:rsid w:val="008F2F18"/>
    <w:rsid w:val="008F3965"/>
    <w:rsid w:val="008F3977"/>
    <w:rsid w:val="008F4055"/>
    <w:rsid w:val="008F5390"/>
    <w:rsid w:val="008F6257"/>
    <w:rsid w:val="008F6A8C"/>
    <w:rsid w:val="008F6E2A"/>
    <w:rsid w:val="008F71F9"/>
    <w:rsid w:val="008F77CD"/>
    <w:rsid w:val="008F7D9D"/>
    <w:rsid w:val="0090057D"/>
    <w:rsid w:val="00900755"/>
    <w:rsid w:val="00901072"/>
    <w:rsid w:val="00901B77"/>
    <w:rsid w:val="00901C91"/>
    <w:rsid w:val="0090303D"/>
    <w:rsid w:val="009034E8"/>
    <w:rsid w:val="00903731"/>
    <w:rsid w:val="0090392A"/>
    <w:rsid w:val="00903CFA"/>
    <w:rsid w:val="00904526"/>
    <w:rsid w:val="009047DC"/>
    <w:rsid w:val="009048CE"/>
    <w:rsid w:val="00904A71"/>
    <w:rsid w:val="009054B6"/>
    <w:rsid w:val="00905E37"/>
    <w:rsid w:val="00905F5F"/>
    <w:rsid w:val="00906104"/>
    <w:rsid w:val="00906697"/>
    <w:rsid w:val="00906853"/>
    <w:rsid w:val="009069E1"/>
    <w:rsid w:val="00906C05"/>
    <w:rsid w:val="00907E8E"/>
    <w:rsid w:val="00907FE2"/>
    <w:rsid w:val="0091013B"/>
    <w:rsid w:val="00910357"/>
    <w:rsid w:val="0091082B"/>
    <w:rsid w:val="009108CA"/>
    <w:rsid w:val="009112CC"/>
    <w:rsid w:val="00911CA9"/>
    <w:rsid w:val="0091204E"/>
    <w:rsid w:val="0091240F"/>
    <w:rsid w:val="009125AE"/>
    <w:rsid w:val="00912733"/>
    <w:rsid w:val="00912AB8"/>
    <w:rsid w:val="00912FAC"/>
    <w:rsid w:val="0091327E"/>
    <w:rsid w:val="009137AB"/>
    <w:rsid w:val="00913A20"/>
    <w:rsid w:val="0091428D"/>
    <w:rsid w:val="0091480C"/>
    <w:rsid w:val="00914CA2"/>
    <w:rsid w:val="00914F4D"/>
    <w:rsid w:val="00915CF1"/>
    <w:rsid w:val="00915D83"/>
    <w:rsid w:val="00916290"/>
    <w:rsid w:val="00916386"/>
    <w:rsid w:val="00916BB3"/>
    <w:rsid w:val="00916BC7"/>
    <w:rsid w:val="00916DE4"/>
    <w:rsid w:val="00917483"/>
    <w:rsid w:val="0091759C"/>
    <w:rsid w:val="0091791D"/>
    <w:rsid w:val="0092034E"/>
    <w:rsid w:val="00920931"/>
    <w:rsid w:val="00920B73"/>
    <w:rsid w:val="009214F1"/>
    <w:rsid w:val="0092199B"/>
    <w:rsid w:val="00921D35"/>
    <w:rsid w:val="00922D4C"/>
    <w:rsid w:val="00922F80"/>
    <w:rsid w:val="0092360E"/>
    <w:rsid w:val="0092372E"/>
    <w:rsid w:val="00923EDD"/>
    <w:rsid w:val="00924343"/>
    <w:rsid w:val="009244E7"/>
    <w:rsid w:val="00925B6F"/>
    <w:rsid w:val="00925C85"/>
    <w:rsid w:val="0092671D"/>
    <w:rsid w:val="00926902"/>
    <w:rsid w:val="00926D62"/>
    <w:rsid w:val="00926E0F"/>
    <w:rsid w:val="00926FCE"/>
    <w:rsid w:val="009274AC"/>
    <w:rsid w:val="009278BF"/>
    <w:rsid w:val="00927B0E"/>
    <w:rsid w:val="00930516"/>
    <w:rsid w:val="0093196D"/>
    <w:rsid w:val="0093197F"/>
    <w:rsid w:val="00931B36"/>
    <w:rsid w:val="00931CAB"/>
    <w:rsid w:val="00932163"/>
    <w:rsid w:val="00932634"/>
    <w:rsid w:val="00932896"/>
    <w:rsid w:val="00932EA1"/>
    <w:rsid w:val="009334D8"/>
    <w:rsid w:val="00933B61"/>
    <w:rsid w:val="00934168"/>
    <w:rsid w:val="00934174"/>
    <w:rsid w:val="009347FF"/>
    <w:rsid w:val="00934808"/>
    <w:rsid w:val="00934A57"/>
    <w:rsid w:val="00934C70"/>
    <w:rsid w:val="009352C0"/>
    <w:rsid w:val="0093546B"/>
    <w:rsid w:val="00935AEC"/>
    <w:rsid w:val="00935C87"/>
    <w:rsid w:val="00935D5B"/>
    <w:rsid w:val="00935EF4"/>
    <w:rsid w:val="00936315"/>
    <w:rsid w:val="0093738A"/>
    <w:rsid w:val="009375AF"/>
    <w:rsid w:val="00940198"/>
    <w:rsid w:val="009407AE"/>
    <w:rsid w:val="0094130E"/>
    <w:rsid w:val="00941EA0"/>
    <w:rsid w:val="0094235D"/>
    <w:rsid w:val="00942779"/>
    <w:rsid w:val="00943622"/>
    <w:rsid w:val="00943A10"/>
    <w:rsid w:val="00944254"/>
    <w:rsid w:val="0094466E"/>
    <w:rsid w:val="009447DE"/>
    <w:rsid w:val="00944813"/>
    <w:rsid w:val="0094499A"/>
    <w:rsid w:val="00944A77"/>
    <w:rsid w:val="00944BBD"/>
    <w:rsid w:val="00945180"/>
    <w:rsid w:val="0094518C"/>
    <w:rsid w:val="0094525D"/>
    <w:rsid w:val="0094547C"/>
    <w:rsid w:val="00945D64"/>
    <w:rsid w:val="009461E2"/>
    <w:rsid w:val="0094638A"/>
    <w:rsid w:val="00946599"/>
    <w:rsid w:val="00946B9C"/>
    <w:rsid w:val="009475BD"/>
    <w:rsid w:val="00947B64"/>
    <w:rsid w:val="00950F70"/>
    <w:rsid w:val="00951B2A"/>
    <w:rsid w:val="00951CBC"/>
    <w:rsid w:val="00953158"/>
    <w:rsid w:val="009532EE"/>
    <w:rsid w:val="00953C70"/>
    <w:rsid w:val="009540FF"/>
    <w:rsid w:val="0095429E"/>
    <w:rsid w:val="009547DD"/>
    <w:rsid w:val="00954B18"/>
    <w:rsid w:val="0095583B"/>
    <w:rsid w:val="00956163"/>
    <w:rsid w:val="0095632C"/>
    <w:rsid w:val="0095648D"/>
    <w:rsid w:val="00956764"/>
    <w:rsid w:val="00956B41"/>
    <w:rsid w:val="00956EE7"/>
    <w:rsid w:val="0095716C"/>
    <w:rsid w:val="0095738F"/>
    <w:rsid w:val="0095763F"/>
    <w:rsid w:val="009579CF"/>
    <w:rsid w:val="009600C5"/>
    <w:rsid w:val="0096023B"/>
    <w:rsid w:val="00960489"/>
    <w:rsid w:val="009608C1"/>
    <w:rsid w:val="00960965"/>
    <w:rsid w:val="00960B5B"/>
    <w:rsid w:val="00960CC4"/>
    <w:rsid w:val="00961341"/>
    <w:rsid w:val="00961937"/>
    <w:rsid w:val="00961C04"/>
    <w:rsid w:val="0096207F"/>
    <w:rsid w:val="009624B1"/>
    <w:rsid w:val="009624B6"/>
    <w:rsid w:val="0096267C"/>
    <w:rsid w:val="00962D3A"/>
    <w:rsid w:val="00963DDD"/>
    <w:rsid w:val="00963E26"/>
    <w:rsid w:val="009646B3"/>
    <w:rsid w:val="00964796"/>
    <w:rsid w:val="009657D6"/>
    <w:rsid w:val="009658C2"/>
    <w:rsid w:val="0096613D"/>
    <w:rsid w:val="00966156"/>
    <w:rsid w:val="0096643B"/>
    <w:rsid w:val="009665B6"/>
    <w:rsid w:val="0096673E"/>
    <w:rsid w:val="009668C7"/>
    <w:rsid w:val="00966D3F"/>
    <w:rsid w:val="0096722B"/>
    <w:rsid w:val="009700BA"/>
    <w:rsid w:val="00970436"/>
    <w:rsid w:val="00970539"/>
    <w:rsid w:val="00971334"/>
    <w:rsid w:val="00971461"/>
    <w:rsid w:val="009714C2"/>
    <w:rsid w:val="00972002"/>
    <w:rsid w:val="009721AB"/>
    <w:rsid w:val="00972905"/>
    <w:rsid w:val="00973623"/>
    <w:rsid w:val="009738AC"/>
    <w:rsid w:val="00973F11"/>
    <w:rsid w:val="0097470D"/>
    <w:rsid w:val="00974BE1"/>
    <w:rsid w:val="00974ED4"/>
    <w:rsid w:val="00975215"/>
    <w:rsid w:val="0097545D"/>
    <w:rsid w:val="009756CE"/>
    <w:rsid w:val="009757AC"/>
    <w:rsid w:val="00976268"/>
    <w:rsid w:val="00976CCF"/>
    <w:rsid w:val="00977727"/>
    <w:rsid w:val="00977D09"/>
    <w:rsid w:val="0098009A"/>
    <w:rsid w:val="009803C0"/>
    <w:rsid w:val="00980D00"/>
    <w:rsid w:val="00980F38"/>
    <w:rsid w:val="00981397"/>
    <w:rsid w:val="00981AC8"/>
    <w:rsid w:val="00981E87"/>
    <w:rsid w:val="00981FE7"/>
    <w:rsid w:val="009824D4"/>
    <w:rsid w:val="0098277C"/>
    <w:rsid w:val="00982844"/>
    <w:rsid w:val="00982B0B"/>
    <w:rsid w:val="00983AA2"/>
    <w:rsid w:val="009840FC"/>
    <w:rsid w:val="009845ED"/>
    <w:rsid w:val="009852D0"/>
    <w:rsid w:val="00985CBD"/>
    <w:rsid w:val="009861AD"/>
    <w:rsid w:val="00986538"/>
    <w:rsid w:val="0098734C"/>
    <w:rsid w:val="00987704"/>
    <w:rsid w:val="00987726"/>
    <w:rsid w:val="00987769"/>
    <w:rsid w:val="00987D23"/>
    <w:rsid w:val="00987F89"/>
    <w:rsid w:val="00990287"/>
    <w:rsid w:val="009905B0"/>
    <w:rsid w:val="00990B45"/>
    <w:rsid w:val="00990F7E"/>
    <w:rsid w:val="00991330"/>
    <w:rsid w:val="009915C0"/>
    <w:rsid w:val="009920C3"/>
    <w:rsid w:val="009922BD"/>
    <w:rsid w:val="00992F9D"/>
    <w:rsid w:val="009933A6"/>
    <w:rsid w:val="00994057"/>
    <w:rsid w:val="00994A14"/>
    <w:rsid w:val="00994D04"/>
    <w:rsid w:val="00995794"/>
    <w:rsid w:val="009958AA"/>
    <w:rsid w:val="00995930"/>
    <w:rsid w:val="00995EE0"/>
    <w:rsid w:val="0099612E"/>
    <w:rsid w:val="00996299"/>
    <w:rsid w:val="00996DAA"/>
    <w:rsid w:val="00997067"/>
    <w:rsid w:val="00997487"/>
    <w:rsid w:val="00997C6E"/>
    <w:rsid w:val="00997D5E"/>
    <w:rsid w:val="009A041E"/>
    <w:rsid w:val="009A06C1"/>
    <w:rsid w:val="009A076D"/>
    <w:rsid w:val="009A129A"/>
    <w:rsid w:val="009A12BC"/>
    <w:rsid w:val="009A146B"/>
    <w:rsid w:val="009A1746"/>
    <w:rsid w:val="009A1960"/>
    <w:rsid w:val="009A2C0C"/>
    <w:rsid w:val="009A2DD3"/>
    <w:rsid w:val="009A30A2"/>
    <w:rsid w:val="009A3EA9"/>
    <w:rsid w:val="009A43DA"/>
    <w:rsid w:val="009A4511"/>
    <w:rsid w:val="009A4B58"/>
    <w:rsid w:val="009A50F7"/>
    <w:rsid w:val="009A51D5"/>
    <w:rsid w:val="009A5E69"/>
    <w:rsid w:val="009A6296"/>
    <w:rsid w:val="009A6802"/>
    <w:rsid w:val="009A69D0"/>
    <w:rsid w:val="009A6B76"/>
    <w:rsid w:val="009A6F12"/>
    <w:rsid w:val="009A724D"/>
    <w:rsid w:val="009A7AEE"/>
    <w:rsid w:val="009A7AEF"/>
    <w:rsid w:val="009B09B4"/>
    <w:rsid w:val="009B0E3E"/>
    <w:rsid w:val="009B0E60"/>
    <w:rsid w:val="009B0EDF"/>
    <w:rsid w:val="009B0FBD"/>
    <w:rsid w:val="009B158A"/>
    <w:rsid w:val="009B1E12"/>
    <w:rsid w:val="009B1FDA"/>
    <w:rsid w:val="009B2B09"/>
    <w:rsid w:val="009B32BB"/>
    <w:rsid w:val="009B352A"/>
    <w:rsid w:val="009B3701"/>
    <w:rsid w:val="009B37EF"/>
    <w:rsid w:val="009B44F4"/>
    <w:rsid w:val="009B4A61"/>
    <w:rsid w:val="009B508A"/>
    <w:rsid w:val="009B5BED"/>
    <w:rsid w:val="009B6032"/>
    <w:rsid w:val="009B62F4"/>
    <w:rsid w:val="009B66A9"/>
    <w:rsid w:val="009B6ADB"/>
    <w:rsid w:val="009B7784"/>
    <w:rsid w:val="009B77D2"/>
    <w:rsid w:val="009B7C0B"/>
    <w:rsid w:val="009B7D0E"/>
    <w:rsid w:val="009C03A7"/>
    <w:rsid w:val="009C0B18"/>
    <w:rsid w:val="009C15E1"/>
    <w:rsid w:val="009C188F"/>
    <w:rsid w:val="009C1CB2"/>
    <w:rsid w:val="009C22B7"/>
    <w:rsid w:val="009C2897"/>
    <w:rsid w:val="009C30D3"/>
    <w:rsid w:val="009C35CB"/>
    <w:rsid w:val="009C3940"/>
    <w:rsid w:val="009C40B7"/>
    <w:rsid w:val="009C4366"/>
    <w:rsid w:val="009C469E"/>
    <w:rsid w:val="009C58F0"/>
    <w:rsid w:val="009C590E"/>
    <w:rsid w:val="009C5FC1"/>
    <w:rsid w:val="009C6A19"/>
    <w:rsid w:val="009C6DA3"/>
    <w:rsid w:val="009C7345"/>
    <w:rsid w:val="009C73DF"/>
    <w:rsid w:val="009C756F"/>
    <w:rsid w:val="009C7A57"/>
    <w:rsid w:val="009C7B29"/>
    <w:rsid w:val="009C7CAB"/>
    <w:rsid w:val="009D04E1"/>
    <w:rsid w:val="009D05F1"/>
    <w:rsid w:val="009D1592"/>
    <w:rsid w:val="009D1D8A"/>
    <w:rsid w:val="009D28B7"/>
    <w:rsid w:val="009D3215"/>
    <w:rsid w:val="009D333D"/>
    <w:rsid w:val="009D3BAD"/>
    <w:rsid w:val="009D3E33"/>
    <w:rsid w:val="009D41AF"/>
    <w:rsid w:val="009D438C"/>
    <w:rsid w:val="009D43A6"/>
    <w:rsid w:val="009D44CA"/>
    <w:rsid w:val="009D4D8A"/>
    <w:rsid w:val="009D4DF4"/>
    <w:rsid w:val="009D5364"/>
    <w:rsid w:val="009D538E"/>
    <w:rsid w:val="009D5F5D"/>
    <w:rsid w:val="009D63D2"/>
    <w:rsid w:val="009D7168"/>
    <w:rsid w:val="009D7CFA"/>
    <w:rsid w:val="009E00FD"/>
    <w:rsid w:val="009E0203"/>
    <w:rsid w:val="009E0444"/>
    <w:rsid w:val="009E0479"/>
    <w:rsid w:val="009E082C"/>
    <w:rsid w:val="009E0B91"/>
    <w:rsid w:val="009E0C72"/>
    <w:rsid w:val="009E1489"/>
    <w:rsid w:val="009E1DC7"/>
    <w:rsid w:val="009E2674"/>
    <w:rsid w:val="009E31ED"/>
    <w:rsid w:val="009E3F74"/>
    <w:rsid w:val="009E4DE8"/>
    <w:rsid w:val="009E61AF"/>
    <w:rsid w:val="009E61F3"/>
    <w:rsid w:val="009E6E06"/>
    <w:rsid w:val="009E6EB9"/>
    <w:rsid w:val="009E7633"/>
    <w:rsid w:val="009E7D2D"/>
    <w:rsid w:val="009E7E35"/>
    <w:rsid w:val="009F0107"/>
    <w:rsid w:val="009F027F"/>
    <w:rsid w:val="009F08D0"/>
    <w:rsid w:val="009F130F"/>
    <w:rsid w:val="009F14C3"/>
    <w:rsid w:val="009F2927"/>
    <w:rsid w:val="009F314A"/>
    <w:rsid w:val="009F3B4C"/>
    <w:rsid w:val="009F3E5D"/>
    <w:rsid w:val="009F3FD8"/>
    <w:rsid w:val="009F4048"/>
    <w:rsid w:val="009F414C"/>
    <w:rsid w:val="009F4661"/>
    <w:rsid w:val="009F4B75"/>
    <w:rsid w:val="009F57B1"/>
    <w:rsid w:val="009F5BF1"/>
    <w:rsid w:val="009F73F7"/>
    <w:rsid w:val="009F76E7"/>
    <w:rsid w:val="009F7AB2"/>
    <w:rsid w:val="00A00BB7"/>
    <w:rsid w:val="00A0201E"/>
    <w:rsid w:val="00A02837"/>
    <w:rsid w:val="00A028E8"/>
    <w:rsid w:val="00A028F9"/>
    <w:rsid w:val="00A02C33"/>
    <w:rsid w:val="00A02C42"/>
    <w:rsid w:val="00A02E94"/>
    <w:rsid w:val="00A04120"/>
    <w:rsid w:val="00A042CA"/>
    <w:rsid w:val="00A04AAC"/>
    <w:rsid w:val="00A04E84"/>
    <w:rsid w:val="00A05358"/>
    <w:rsid w:val="00A060AC"/>
    <w:rsid w:val="00A065DE"/>
    <w:rsid w:val="00A0675C"/>
    <w:rsid w:val="00A068BC"/>
    <w:rsid w:val="00A06C6C"/>
    <w:rsid w:val="00A06E8E"/>
    <w:rsid w:val="00A07B1A"/>
    <w:rsid w:val="00A10247"/>
    <w:rsid w:val="00A10646"/>
    <w:rsid w:val="00A112B0"/>
    <w:rsid w:val="00A1165B"/>
    <w:rsid w:val="00A11ACC"/>
    <w:rsid w:val="00A11D53"/>
    <w:rsid w:val="00A120D7"/>
    <w:rsid w:val="00A131B4"/>
    <w:rsid w:val="00A13550"/>
    <w:rsid w:val="00A13F12"/>
    <w:rsid w:val="00A1408F"/>
    <w:rsid w:val="00A1422F"/>
    <w:rsid w:val="00A143E5"/>
    <w:rsid w:val="00A149E2"/>
    <w:rsid w:val="00A14BB1"/>
    <w:rsid w:val="00A14D2E"/>
    <w:rsid w:val="00A1532A"/>
    <w:rsid w:val="00A15561"/>
    <w:rsid w:val="00A156F3"/>
    <w:rsid w:val="00A15FAB"/>
    <w:rsid w:val="00A163A9"/>
    <w:rsid w:val="00A163E4"/>
    <w:rsid w:val="00A16BDE"/>
    <w:rsid w:val="00A16BE7"/>
    <w:rsid w:val="00A20038"/>
    <w:rsid w:val="00A2091A"/>
    <w:rsid w:val="00A21DBD"/>
    <w:rsid w:val="00A21E1C"/>
    <w:rsid w:val="00A23401"/>
    <w:rsid w:val="00A248AC"/>
    <w:rsid w:val="00A25293"/>
    <w:rsid w:val="00A2585E"/>
    <w:rsid w:val="00A259C7"/>
    <w:rsid w:val="00A26626"/>
    <w:rsid w:val="00A27037"/>
    <w:rsid w:val="00A2750E"/>
    <w:rsid w:val="00A301D4"/>
    <w:rsid w:val="00A304B4"/>
    <w:rsid w:val="00A30E88"/>
    <w:rsid w:val="00A316F5"/>
    <w:rsid w:val="00A31982"/>
    <w:rsid w:val="00A31B9D"/>
    <w:rsid w:val="00A31BD0"/>
    <w:rsid w:val="00A322B4"/>
    <w:rsid w:val="00A32432"/>
    <w:rsid w:val="00A327D9"/>
    <w:rsid w:val="00A32919"/>
    <w:rsid w:val="00A33278"/>
    <w:rsid w:val="00A338A0"/>
    <w:rsid w:val="00A34870"/>
    <w:rsid w:val="00A34BC9"/>
    <w:rsid w:val="00A34D45"/>
    <w:rsid w:val="00A34DF9"/>
    <w:rsid w:val="00A350F8"/>
    <w:rsid w:val="00A352DA"/>
    <w:rsid w:val="00A35B87"/>
    <w:rsid w:val="00A35C6C"/>
    <w:rsid w:val="00A35F01"/>
    <w:rsid w:val="00A363DB"/>
    <w:rsid w:val="00A36530"/>
    <w:rsid w:val="00A36C43"/>
    <w:rsid w:val="00A36D62"/>
    <w:rsid w:val="00A37416"/>
    <w:rsid w:val="00A375C2"/>
    <w:rsid w:val="00A37A26"/>
    <w:rsid w:val="00A37ED9"/>
    <w:rsid w:val="00A407AB"/>
    <w:rsid w:val="00A40C44"/>
    <w:rsid w:val="00A41240"/>
    <w:rsid w:val="00A41FFE"/>
    <w:rsid w:val="00A425D7"/>
    <w:rsid w:val="00A42ADB"/>
    <w:rsid w:val="00A430E3"/>
    <w:rsid w:val="00A438C8"/>
    <w:rsid w:val="00A43CE2"/>
    <w:rsid w:val="00A43F40"/>
    <w:rsid w:val="00A445E8"/>
    <w:rsid w:val="00A44A29"/>
    <w:rsid w:val="00A44BDF"/>
    <w:rsid w:val="00A44E84"/>
    <w:rsid w:val="00A4551A"/>
    <w:rsid w:val="00A45D80"/>
    <w:rsid w:val="00A460F3"/>
    <w:rsid w:val="00A46542"/>
    <w:rsid w:val="00A46B48"/>
    <w:rsid w:val="00A4724C"/>
    <w:rsid w:val="00A50332"/>
    <w:rsid w:val="00A505BD"/>
    <w:rsid w:val="00A50F47"/>
    <w:rsid w:val="00A5139E"/>
    <w:rsid w:val="00A5174C"/>
    <w:rsid w:val="00A51BD7"/>
    <w:rsid w:val="00A51F9B"/>
    <w:rsid w:val="00A5214D"/>
    <w:rsid w:val="00A5252F"/>
    <w:rsid w:val="00A52B0D"/>
    <w:rsid w:val="00A537D4"/>
    <w:rsid w:val="00A544C5"/>
    <w:rsid w:val="00A55483"/>
    <w:rsid w:val="00A55E8D"/>
    <w:rsid w:val="00A56789"/>
    <w:rsid w:val="00A56B66"/>
    <w:rsid w:val="00A5789A"/>
    <w:rsid w:val="00A57AD0"/>
    <w:rsid w:val="00A57B11"/>
    <w:rsid w:val="00A57B86"/>
    <w:rsid w:val="00A57C7E"/>
    <w:rsid w:val="00A6017E"/>
    <w:rsid w:val="00A6047F"/>
    <w:rsid w:val="00A61185"/>
    <w:rsid w:val="00A6132A"/>
    <w:rsid w:val="00A617AA"/>
    <w:rsid w:val="00A61B40"/>
    <w:rsid w:val="00A61C6F"/>
    <w:rsid w:val="00A61D46"/>
    <w:rsid w:val="00A620E1"/>
    <w:rsid w:val="00A6275A"/>
    <w:rsid w:val="00A628AA"/>
    <w:rsid w:val="00A62B2D"/>
    <w:rsid w:val="00A631A3"/>
    <w:rsid w:val="00A63A1A"/>
    <w:rsid w:val="00A642EA"/>
    <w:rsid w:val="00A65195"/>
    <w:rsid w:val="00A65300"/>
    <w:rsid w:val="00A65EA8"/>
    <w:rsid w:val="00A668DB"/>
    <w:rsid w:val="00A66F8D"/>
    <w:rsid w:val="00A6741A"/>
    <w:rsid w:val="00A67503"/>
    <w:rsid w:val="00A67922"/>
    <w:rsid w:val="00A67A2F"/>
    <w:rsid w:val="00A7001C"/>
    <w:rsid w:val="00A709FC"/>
    <w:rsid w:val="00A7130E"/>
    <w:rsid w:val="00A71823"/>
    <w:rsid w:val="00A71A99"/>
    <w:rsid w:val="00A71CDC"/>
    <w:rsid w:val="00A71E8F"/>
    <w:rsid w:val="00A72119"/>
    <w:rsid w:val="00A72380"/>
    <w:rsid w:val="00A72F4C"/>
    <w:rsid w:val="00A7306B"/>
    <w:rsid w:val="00A7366E"/>
    <w:rsid w:val="00A736C6"/>
    <w:rsid w:val="00A73CFA"/>
    <w:rsid w:val="00A73E8C"/>
    <w:rsid w:val="00A745E2"/>
    <w:rsid w:val="00A74DCD"/>
    <w:rsid w:val="00A750D3"/>
    <w:rsid w:val="00A7536D"/>
    <w:rsid w:val="00A76310"/>
    <w:rsid w:val="00A76908"/>
    <w:rsid w:val="00A77B19"/>
    <w:rsid w:val="00A77BF4"/>
    <w:rsid w:val="00A801E5"/>
    <w:rsid w:val="00A8029F"/>
    <w:rsid w:val="00A80391"/>
    <w:rsid w:val="00A80BBF"/>
    <w:rsid w:val="00A80C16"/>
    <w:rsid w:val="00A8122F"/>
    <w:rsid w:val="00A81853"/>
    <w:rsid w:val="00A81DE3"/>
    <w:rsid w:val="00A82467"/>
    <w:rsid w:val="00A82BA4"/>
    <w:rsid w:val="00A83195"/>
    <w:rsid w:val="00A831B7"/>
    <w:rsid w:val="00A83282"/>
    <w:rsid w:val="00A8429A"/>
    <w:rsid w:val="00A843B5"/>
    <w:rsid w:val="00A848C4"/>
    <w:rsid w:val="00A855C5"/>
    <w:rsid w:val="00A857A4"/>
    <w:rsid w:val="00A8593C"/>
    <w:rsid w:val="00A8595F"/>
    <w:rsid w:val="00A85A6A"/>
    <w:rsid w:val="00A85C76"/>
    <w:rsid w:val="00A85CC6"/>
    <w:rsid w:val="00A85F69"/>
    <w:rsid w:val="00A86933"/>
    <w:rsid w:val="00A8717C"/>
    <w:rsid w:val="00A900DE"/>
    <w:rsid w:val="00A91082"/>
    <w:rsid w:val="00A91371"/>
    <w:rsid w:val="00A913A4"/>
    <w:rsid w:val="00A91703"/>
    <w:rsid w:val="00A91D36"/>
    <w:rsid w:val="00A91D73"/>
    <w:rsid w:val="00A924FF"/>
    <w:rsid w:val="00A92CAB"/>
    <w:rsid w:val="00A92F68"/>
    <w:rsid w:val="00A930D5"/>
    <w:rsid w:val="00A93340"/>
    <w:rsid w:val="00A934DD"/>
    <w:rsid w:val="00A93DC4"/>
    <w:rsid w:val="00A9454F"/>
    <w:rsid w:val="00A95051"/>
    <w:rsid w:val="00A95514"/>
    <w:rsid w:val="00A9571E"/>
    <w:rsid w:val="00A95749"/>
    <w:rsid w:val="00A9575D"/>
    <w:rsid w:val="00A961C3"/>
    <w:rsid w:val="00A96A2C"/>
    <w:rsid w:val="00A96BBC"/>
    <w:rsid w:val="00A96DCC"/>
    <w:rsid w:val="00A9715B"/>
    <w:rsid w:val="00A9760B"/>
    <w:rsid w:val="00A97D08"/>
    <w:rsid w:val="00AA05FF"/>
    <w:rsid w:val="00AA06B0"/>
    <w:rsid w:val="00AA086C"/>
    <w:rsid w:val="00AA0E73"/>
    <w:rsid w:val="00AA11AD"/>
    <w:rsid w:val="00AA1F34"/>
    <w:rsid w:val="00AA2C96"/>
    <w:rsid w:val="00AA3A84"/>
    <w:rsid w:val="00AA3AC1"/>
    <w:rsid w:val="00AA3AFB"/>
    <w:rsid w:val="00AA3E1C"/>
    <w:rsid w:val="00AA4071"/>
    <w:rsid w:val="00AA42FF"/>
    <w:rsid w:val="00AA453F"/>
    <w:rsid w:val="00AA4FA1"/>
    <w:rsid w:val="00AA55D3"/>
    <w:rsid w:val="00AA59F1"/>
    <w:rsid w:val="00AA5B4B"/>
    <w:rsid w:val="00AA6A99"/>
    <w:rsid w:val="00AA74D8"/>
    <w:rsid w:val="00AA75ED"/>
    <w:rsid w:val="00AA77A7"/>
    <w:rsid w:val="00AA7A71"/>
    <w:rsid w:val="00AA7DC2"/>
    <w:rsid w:val="00AA7E7C"/>
    <w:rsid w:val="00AB05ED"/>
    <w:rsid w:val="00AB06A1"/>
    <w:rsid w:val="00AB0777"/>
    <w:rsid w:val="00AB08B7"/>
    <w:rsid w:val="00AB10B0"/>
    <w:rsid w:val="00AB127D"/>
    <w:rsid w:val="00AB1340"/>
    <w:rsid w:val="00AB140B"/>
    <w:rsid w:val="00AB1C80"/>
    <w:rsid w:val="00AB1D8A"/>
    <w:rsid w:val="00AB2847"/>
    <w:rsid w:val="00AB31D2"/>
    <w:rsid w:val="00AB336E"/>
    <w:rsid w:val="00AB3CE6"/>
    <w:rsid w:val="00AB4781"/>
    <w:rsid w:val="00AB48FC"/>
    <w:rsid w:val="00AB5028"/>
    <w:rsid w:val="00AB514C"/>
    <w:rsid w:val="00AB581B"/>
    <w:rsid w:val="00AB59F1"/>
    <w:rsid w:val="00AB5D9E"/>
    <w:rsid w:val="00AB6125"/>
    <w:rsid w:val="00AB638E"/>
    <w:rsid w:val="00AB642E"/>
    <w:rsid w:val="00AB64DD"/>
    <w:rsid w:val="00AB655F"/>
    <w:rsid w:val="00AB6724"/>
    <w:rsid w:val="00AB683C"/>
    <w:rsid w:val="00AB6904"/>
    <w:rsid w:val="00AB6F3A"/>
    <w:rsid w:val="00AB7779"/>
    <w:rsid w:val="00AB7C05"/>
    <w:rsid w:val="00AB7D44"/>
    <w:rsid w:val="00AC060E"/>
    <w:rsid w:val="00AC091D"/>
    <w:rsid w:val="00AC0CC5"/>
    <w:rsid w:val="00AC131E"/>
    <w:rsid w:val="00AC201A"/>
    <w:rsid w:val="00AC2508"/>
    <w:rsid w:val="00AC2527"/>
    <w:rsid w:val="00AC2783"/>
    <w:rsid w:val="00AC2922"/>
    <w:rsid w:val="00AC2C03"/>
    <w:rsid w:val="00AC3092"/>
    <w:rsid w:val="00AC30D6"/>
    <w:rsid w:val="00AC33CA"/>
    <w:rsid w:val="00AC3ABC"/>
    <w:rsid w:val="00AC3E90"/>
    <w:rsid w:val="00AC461E"/>
    <w:rsid w:val="00AC499A"/>
    <w:rsid w:val="00AC4A82"/>
    <w:rsid w:val="00AC4BFC"/>
    <w:rsid w:val="00AC5241"/>
    <w:rsid w:val="00AC54A8"/>
    <w:rsid w:val="00AC5566"/>
    <w:rsid w:val="00AC57D6"/>
    <w:rsid w:val="00AC5D9F"/>
    <w:rsid w:val="00AC5E17"/>
    <w:rsid w:val="00AC6024"/>
    <w:rsid w:val="00AC6107"/>
    <w:rsid w:val="00AC6240"/>
    <w:rsid w:val="00AC684D"/>
    <w:rsid w:val="00AC70D5"/>
    <w:rsid w:val="00AC72C3"/>
    <w:rsid w:val="00AC7676"/>
    <w:rsid w:val="00AC7ABD"/>
    <w:rsid w:val="00AD05A0"/>
    <w:rsid w:val="00AD08B0"/>
    <w:rsid w:val="00AD09B2"/>
    <w:rsid w:val="00AD0AE5"/>
    <w:rsid w:val="00AD2551"/>
    <w:rsid w:val="00AD2C0C"/>
    <w:rsid w:val="00AD3B99"/>
    <w:rsid w:val="00AD402B"/>
    <w:rsid w:val="00AD4355"/>
    <w:rsid w:val="00AD451E"/>
    <w:rsid w:val="00AD4CD1"/>
    <w:rsid w:val="00AD5F3C"/>
    <w:rsid w:val="00AD6567"/>
    <w:rsid w:val="00AD68A5"/>
    <w:rsid w:val="00AD7900"/>
    <w:rsid w:val="00AD7C9C"/>
    <w:rsid w:val="00AD7DFD"/>
    <w:rsid w:val="00AE05D9"/>
    <w:rsid w:val="00AE0679"/>
    <w:rsid w:val="00AE0B7B"/>
    <w:rsid w:val="00AE0C11"/>
    <w:rsid w:val="00AE0D2D"/>
    <w:rsid w:val="00AE1587"/>
    <w:rsid w:val="00AE1A5B"/>
    <w:rsid w:val="00AE1C3E"/>
    <w:rsid w:val="00AE1E57"/>
    <w:rsid w:val="00AE1F11"/>
    <w:rsid w:val="00AE266E"/>
    <w:rsid w:val="00AE2BE7"/>
    <w:rsid w:val="00AE2DD1"/>
    <w:rsid w:val="00AE39FE"/>
    <w:rsid w:val="00AE3FEA"/>
    <w:rsid w:val="00AE443B"/>
    <w:rsid w:val="00AE6191"/>
    <w:rsid w:val="00AE6237"/>
    <w:rsid w:val="00AE6606"/>
    <w:rsid w:val="00AE6BF9"/>
    <w:rsid w:val="00AE6CC9"/>
    <w:rsid w:val="00AF047C"/>
    <w:rsid w:val="00AF07E1"/>
    <w:rsid w:val="00AF0958"/>
    <w:rsid w:val="00AF0B2A"/>
    <w:rsid w:val="00AF0CB2"/>
    <w:rsid w:val="00AF0ED8"/>
    <w:rsid w:val="00AF10E4"/>
    <w:rsid w:val="00AF178F"/>
    <w:rsid w:val="00AF2DCE"/>
    <w:rsid w:val="00AF373C"/>
    <w:rsid w:val="00AF38C1"/>
    <w:rsid w:val="00AF50A7"/>
    <w:rsid w:val="00AF50E6"/>
    <w:rsid w:val="00AF557C"/>
    <w:rsid w:val="00AF6672"/>
    <w:rsid w:val="00AF6AE6"/>
    <w:rsid w:val="00AF6B09"/>
    <w:rsid w:val="00AF715D"/>
    <w:rsid w:val="00AF7569"/>
    <w:rsid w:val="00AF7863"/>
    <w:rsid w:val="00AF79CA"/>
    <w:rsid w:val="00AF7C45"/>
    <w:rsid w:val="00B007B2"/>
    <w:rsid w:val="00B00AF6"/>
    <w:rsid w:val="00B0160C"/>
    <w:rsid w:val="00B01B08"/>
    <w:rsid w:val="00B02550"/>
    <w:rsid w:val="00B03680"/>
    <w:rsid w:val="00B0395B"/>
    <w:rsid w:val="00B03E15"/>
    <w:rsid w:val="00B046DC"/>
    <w:rsid w:val="00B04A1C"/>
    <w:rsid w:val="00B04B77"/>
    <w:rsid w:val="00B04D46"/>
    <w:rsid w:val="00B05872"/>
    <w:rsid w:val="00B05910"/>
    <w:rsid w:val="00B05A88"/>
    <w:rsid w:val="00B06236"/>
    <w:rsid w:val="00B065CE"/>
    <w:rsid w:val="00B066DA"/>
    <w:rsid w:val="00B06BB5"/>
    <w:rsid w:val="00B0780C"/>
    <w:rsid w:val="00B07BB9"/>
    <w:rsid w:val="00B07D21"/>
    <w:rsid w:val="00B07F37"/>
    <w:rsid w:val="00B10083"/>
    <w:rsid w:val="00B10644"/>
    <w:rsid w:val="00B10B48"/>
    <w:rsid w:val="00B11841"/>
    <w:rsid w:val="00B120E4"/>
    <w:rsid w:val="00B121BA"/>
    <w:rsid w:val="00B12308"/>
    <w:rsid w:val="00B12591"/>
    <w:rsid w:val="00B12E7B"/>
    <w:rsid w:val="00B13432"/>
    <w:rsid w:val="00B13A67"/>
    <w:rsid w:val="00B1423B"/>
    <w:rsid w:val="00B14299"/>
    <w:rsid w:val="00B14355"/>
    <w:rsid w:val="00B14394"/>
    <w:rsid w:val="00B14D57"/>
    <w:rsid w:val="00B15086"/>
    <w:rsid w:val="00B15164"/>
    <w:rsid w:val="00B15440"/>
    <w:rsid w:val="00B15570"/>
    <w:rsid w:val="00B15D0B"/>
    <w:rsid w:val="00B15D26"/>
    <w:rsid w:val="00B16D1E"/>
    <w:rsid w:val="00B16F28"/>
    <w:rsid w:val="00B17501"/>
    <w:rsid w:val="00B17514"/>
    <w:rsid w:val="00B1759B"/>
    <w:rsid w:val="00B179A8"/>
    <w:rsid w:val="00B203C6"/>
    <w:rsid w:val="00B20EE2"/>
    <w:rsid w:val="00B2169F"/>
    <w:rsid w:val="00B21C9C"/>
    <w:rsid w:val="00B2219D"/>
    <w:rsid w:val="00B22523"/>
    <w:rsid w:val="00B2262B"/>
    <w:rsid w:val="00B23068"/>
    <w:rsid w:val="00B23237"/>
    <w:rsid w:val="00B23D01"/>
    <w:rsid w:val="00B23E8A"/>
    <w:rsid w:val="00B23FB4"/>
    <w:rsid w:val="00B24C80"/>
    <w:rsid w:val="00B257B9"/>
    <w:rsid w:val="00B25A5F"/>
    <w:rsid w:val="00B25CE0"/>
    <w:rsid w:val="00B25FCE"/>
    <w:rsid w:val="00B26187"/>
    <w:rsid w:val="00B26946"/>
    <w:rsid w:val="00B26AC0"/>
    <w:rsid w:val="00B26BA0"/>
    <w:rsid w:val="00B271A5"/>
    <w:rsid w:val="00B27503"/>
    <w:rsid w:val="00B27B33"/>
    <w:rsid w:val="00B27E24"/>
    <w:rsid w:val="00B3018A"/>
    <w:rsid w:val="00B30221"/>
    <w:rsid w:val="00B30A66"/>
    <w:rsid w:val="00B30FC9"/>
    <w:rsid w:val="00B3157A"/>
    <w:rsid w:val="00B319AD"/>
    <w:rsid w:val="00B31A59"/>
    <w:rsid w:val="00B32D2A"/>
    <w:rsid w:val="00B33283"/>
    <w:rsid w:val="00B333F2"/>
    <w:rsid w:val="00B33900"/>
    <w:rsid w:val="00B33F0D"/>
    <w:rsid w:val="00B33F68"/>
    <w:rsid w:val="00B358B2"/>
    <w:rsid w:val="00B36783"/>
    <w:rsid w:val="00B36918"/>
    <w:rsid w:val="00B4059F"/>
    <w:rsid w:val="00B410EB"/>
    <w:rsid w:val="00B41757"/>
    <w:rsid w:val="00B41BBD"/>
    <w:rsid w:val="00B41C00"/>
    <w:rsid w:val="00B41D12"/>
    <w:rsid w:val="00B42306"/>
    <w:rsid w:val="00B42785"/>
    <w:rsid w:val="00B4449C"/>
    <w:rsid w:val="00B44E9A"/>
    <w:rsid w:val="00B44F6B"/>
    <w:rsid w:val="00B4506B"/>
    <w:rsid w:val="00B455C8"/>
    <w:rsid w:val="00B45C19"/>
    <w:rsid w:val="00B45C70"/>
    <w:rsid w:val="00B4617B"/>
    <w:rsid w:val="00B46757"/>
    <w:rsid w:val="00B4698C"/>
    <w:rsid w:val="00B47052"/>
    <w:rsid w:val="00B471F5"/>
    <w:rsid w:val="00B47AAC"/>
    <w:rsid w:val="00B47C76"/>
    <w:rsid w:val="00B5081A"/>
    <w:rsid w:val="00B512DF"/>
    <w:rsid w:val="00B5169B"/>
    <w:rsid w:val="00B518C9"/>
    <w:rsid w:val="00B5228E"/>
    <w:rsid w:val="00B52EE9"/>
    <w:rsid w:val="00B53838"/>
    <w:rsid w:val="00B53C51"/>
    <w:rsid w:val="00B53FFE"/>
    <w:rsid w:val="00B54993"/>
    <w:rsid w:val="00B54B1C"/>
    <w:rsid w:val="00B54C82"/>
    <w:rsid w:val="00B54E03"/>
    <w:rsid w:val="00B55C2B"/>
    <w:rsid w:val="00B55C35"/>
    <w:rsid w:val="00B5620F"/>
    <w:rsid w:val="00B56B01"/>
    <w:rsid w:val="00B56C25"/>
    <w:rsid w:val="00B56E37"/>
    <w:rsid w:val="00B576C8"/>
    <w:rsid w:val="00B602ED"/>
    <w:rsid w:val="00B60955"/>
    <w:rsid w:val="00B60E86"/>
    <w:rsid w:val="00B61E79"/>
    <w:rsid w:val="00B62ADA"/>
    <w:rsid w:val="00B62B07"/>
    <w:rsid w:val="00B634C5"/>
    <w:rsid w:val="00B6352C"/>
    <w:rsid w:val="00B6433B"/>
    <w:rsid w:val="00B647DF"/>
    <w:rsid w:val="00B64B0A"/>
    <w:rsid w:val="00B65D31"/>
    <w:rsid w:val="00B65F7E"/>
    <w:rsid w:val="00B665A8"/>
    <w:rsid w:val="00B666A2"/>
    <w:rsid w:val="00B701A4"/>
    <w:rsid w:val="00B705D3"/>
    <w:rsid w:val="00B7063F"/>
    <w:rsid w:val="00B70C54"/>
    <w:rsid w:val="00B725E5"/>
    <w:rsid w:val="00B7314F"/>
    <w:rsid w:val="00B73693"/>
    <w:rsid w:val="00B7378A"/>
    <w:rsid w:val="00B74858"/>
    <w:rsid w:val="00B74BB0"/>
    <w:rsid w:val="00B75574"/>
    <w:rsid w:val="00B75A2A"/>
    <w:rsid w:val="00B75A9B"/>
    <w:rsid w:val="00B75FA2"/>
    <w:rsid w:val="00B76423"/>
    <w:rsid w:val="00B7768D"/>
    <w:rsid w:val="00B777A0"/>
    <w:rsid w:val="00B80AA2"/>
    <w:rsid w:val="00B8164C"/>
    <w:rsid w:val="00B818B1"/>
    <w:rsid w:val="00B826DE"/>
    <w:rsid w:val="00B82754"/>
    <w:rsid w:val="00B828E9"/>
    <w:rsid w:val="00B8331F"/>
    <w:rsid w:val="00B839E7"/>
    <w:rsid w:val="00B83BAF"/>
    <w:rsid w:val="00B85827"/>
    <w:rsid w:val="00B85A96"/>
    <w:rsid w:val="00B85AD8"/>
    <w:rsid w:val="00B85DA1"/>
    <w:rsid w:val="00B85ED4"/>
    <w:rsid w:val="00B8788E"/>
    <w:rsid w:val="00B87B74"/>
    <w:rsid w:val="00B87C64"/>
    <w:rsid w:val="00B87F13"/>
    <w:rsid w:val="00B90267"/>
    <w:rsid w:val="00B903DD"/>
    <w:rsid w:val="00B905CA"/>
    <w:rsid w:val="00B90CDF"/>
    <w:rsid w:val="00B9144A"/>
    <w:rsid w:val="00B92023"/>
    <w:rsid w:val="00B9262E"/>
    <w:rsid w:val="00B92997"/>
    <w:rsid w:val="00B92AA5"/>
    <w:rsid w:val="00B936D6"/>
    <w:rsid w:val="00B938A6"/>
    <w:rsid w:val="00B93B34"/>
    <w:rsid w:val="00B9403C"/>
    <w:rsid w:val="00B9421D"/>
    <w:rsid w:val="00B9501C"/>
    <w:rsid w:val="00B950D4"/>
    <w:rsid w:val="00B9532A"/>
    <w:rsid w:val="00B9535E"/>
    <w:rsid w:val="00B95AEE"/>
    <w:rsid w:val="00B96E9F"/>
    <w:rsid w:val="00B970D6"/>
    <w:rsid w:val="00B970E5"/>
    <w:rsid w:val="00B977E5"/>
    <w:rsid w:val="00B97C94"/>
    <w:rsid w:val="00BA0DA9"/>
    <w:rsid w:val="00BA0DD0"/>
    <w:rsid w:val="00BA0F8F"/>
    <w:rsid w:val="00BA132B"/>
    <w:rsid w:val="00BA1698"/>
    <w:rsid w:val="00BA1708"/>
    <w:rsid w:val="00BA17A9"/>
    <w:rsid w:val="00BA1A8C"/>
    <w:rsid w:val="00BA1A99"/>
    <w:rsid w:val="00BA1B8A"/>
    <w:rsid w:val="00BA1FE7"/>
    <w:rsid w:val="00BA21EC"/>
    <w:rsid w:val="00BA2434"/>
    <w:rsid w:val="00BA2755"/>
    <w:rsid w:val="00BA2A39"/>
    <w:rsid w:val="00BA2ACC"/>
    <w:rsid w:val="00BA2FB1"/>
    <w:rsid w:val="00BA3033"/>
    <w:rsid w:val="00BA401E"/>
    <w:rsid w:val="00BA408D"/>
    <w:rsid w:val="00BA4197"/>
    <w:rsid w:val="00BA4682"/>
    <w:rsid w:val="00BA476E"/>
    <w:rsid w:val="00BA4C5B"/>
    <w:rsid w:val="00BA4E1B"/>
    <w:rsid w:val="00BA51DD"/>
    <w:rsid w:val="00BA5242"/>
    <w:rsid w:val="00BA5966"/>
    <w:rsid w:val="00BA6125"/>
    <w:rsid w:val="00BA64FF"/>
    <w:rsid w:val="00BA6898"/>
    <w:rsid w:val="00BA6A34"/>
    <w:rsid w:val="00BA73FA"/>
    <w:rsid w:val="00BA7505"/>
    <w:rsid w:val="00BA7590"/>
    <w:rsid w:val="00BA76E9"/>
    <w:rsid w:val="00BB00D9"/>
    <w:rsid w:val="00BB0378"/>
    <w:rsid w:val="00BB0466"/>
    <w:rsid w:val="00BB060F"/>
    <w:rsid w:val="00BB0946"/>
    <w:rsid w:val="00BB0E69"/>
    <w:rsid w:val="00BB11BC"/>
    <w:rsid w:val="00BB12B4"/>
    <w:rsid w:val="00BB254D"/>
    <w:rsid w:val="00BB33EC"/>
    <w:rsid w:val="00BB353E"/>
    <w:rsid w:val="00BB35FF"/>
    <w:rsid w:val="00BB3798"/>
    <w:rsid w:val="00BB3D80"/>
    <w:rsid w:val="00BB3E86"/>
    <w:rsid w:val="00BB3FC7"/>
    <w:rsid w:val="00BB4240"/>
    <w:rsid w:val="00BB42BB"/>
    <w:rsid w:val="00BB49AE"/>
    <w:rsid w:val="00BB4BF5"/>
    <w:rsid w:val="00BB5922"/>
    <w:rsid w:val="00BB64EC"/>
    <w:rsid w:val="00BB7635"/>
    <w:rsid w:val="00BB7936"/>
    <w:rsid w:val="00BB79F9"/>
    <w:rsid w:val="00BB7DD5"/>
    <w:rsid w:val="00BC015D"/>
    <w:rsid w:val="00BC04B8"/>
    <w:rsid w:val="00BC0817"/>
    <w:rsid w:val="00BC0ED9"/>
    <w:rsid w:val="00BC133D"/>
    <w:rsid w:val="00BC1F57"/>
    <w:rsid w:val="00BC26DE"/>
    <w:rsid w:val="00BC279B"/>
    <w:rsid w:val="00BC28EB"/>
    <w:rsid w:val="00BC295A"/>
    <w:rsid w:val="00BC29B9"/>
    <w:rsid w:val="00BC3027"/>
    <w:rsid w:val="00BC30FB"/>
    <w:rsid w:val="00BC3A92"/>
    <w:rsid w:val="00BC412F"/>
    <w:rsid w:val="00BC4540"/>
    <w:rsid w:val="00BC4B9A"/>
    <w:rsid w:val="00BC4E02"/>
    <w:rsid w:val="00BC5901"/>
    <w:rsid w:val="00BC63F7"/>
    <w:rsid w:val="00BC6556"/>
    <w:rsid w:val="00BC6AA2"/>
    <w:rsid w:val="00BC6E58"/>
    <w:rsid w:val="00BC728E"/>
    <w:rsid w:val="00BC7324"/>
    <w:rsid w:val="00BC750A"/>
    <w:rsid w:val="00BC7719"/>
    <w:rsid w:val="00BD045A"/>
    <w:rsid w:val="00BD0C3B"/>
    <w:rsid w:val="00BD0D7B"/>
    <w:rsid w:val="00BD0F46"/>
    <w:rsid w:val="00BD0FBC"/>
    <w:rsid w:val="00BD0FC9"/>
    <w:rsid w:val="00BD1838"/>
    <w:rsid w:val="00BD1BBE"/>
    <w:rsid w:val="00BD1F5D"/>
    <w:rsid w:val="00BD249D"/>
    <w:rsid w:val="00BD26C7"/>
    <w:rsid w:val="00BD2A0B"/>
    <w:rsid w:val="00BD2E75"/>
    <w:rsid w:val="00BD375D"/>
    <w:rsid w:val="00BD38D0"/>
    <w:rsid w:val="00BD455C"/>
    <w:rsid w:val="00BD47A7"/>
    <w:rsid w:val="00BD4A52"/>
    <w:rsid w:val="00BD50CF"/>
    <w:rsid w:val="00BD51CB"/>
    <w:rsid w:val="00BD5388"/>
    <w:rsid w:val="00BD685E"/>
    <w:rsid w:val="00BD69EA"/>
    <w:rsid w:val="00BD73CC"/>
    <w:rsid w:val="00BD77ED"/>
    <w:rsid w:val="00BD7A03"/>
    <w:rsid w:val="00BD7D1E"/>
    <w:rsid w:val="00BE00F4"/>
    <w:rsid w:val="00BE0929"/>
    <w:rsid w:val="00BE0F4E"/>
    <w:rsid w:val="00BE1089"/>
    <w:rsid w:val="00BE1188"/>
    <w:rsid w:val="00BE14C0"/>
    <w:rsid w:val="00BE1508"/>
    <w:rsid w:val="00BE16DF"/>
    <w:rsid w:val="00BE1B2A"/>
    <w:rsid w:val="00BE1B93"/>
    <w:rsid w:val="00BE1D21"/>
    <w:rsid w:val="00BE2629"/>
    <w:rsid w:val="00BE2B3F"/>
    <w:rsid w:val="00BE39B0"/>
    <w:rsid w:val="00BE3DD3"/>
    <w:rsid w:val="00BE408E"/>
    <w:rsid w:val="00BE47A3"/>
    <w:rsid w:val="00BE4C6C"/>
    <w:rsid w:val="00BE4EFC"/>
    <w:rsid w:val="00BE52ED"/>
    <w:rsid w:val="00BE5AD7"/>
    <w:rsid w:val="00BE5B13"/>
    <w:rsid w:val="00BE6DB1"/>
    <w:rsid w:val="00BE702C"/>
    <w:rsid w:val="00BE70AC"/>
    <w:rsid w:val="00BF0343"/>
    <w:rsid w:val="00BF0A55"/>
    <w:rsid w:val="00BF0BF1"/>
    <w:rsid w:val="00BF18A7"/>
    <w:rsid w:val="00BF1EAE"/>
    <w:rsid w:val="00BF23F3"/>
    <w:rsid w:val="00BF2801"/>
    <w:rsid w:val="00BF28D4"/>
    <w:rsid w:val="00BF2909"/>
    <w:rsid w:val="00BF2E3C"/>
    <w:rsid w:val="00BF2F74"/>
    <w:rsid w:val="00BF3259"/>
    <w:rsid w:val="00BF32CE"/>
    <w:rsid w:val="00BF39D2"/>
    <w:rsid w:val="00BF3CE7"/>
    <w:rsid w:val="00BF3EAD"/>
    <w:rsid w:val="00BF41C3"/>
    <w:rsid w:val="00BF46E5"/>
    <w:rsid w:val="00BF4743"/>
    <w:rsid w:val="00BF4DFE"/>
    <w:rsid w:val="00BF5487"/>
    <w:rsid w:val="00BF56E9"/>
    <w:rsid w:val="00BF63DA"/>
    <w:rsid w:val="00BF6F93"/>
    <w:rsid w:val="00BF7304"/>
    <w:rsid w:val="00BF7F92"/>
    <w:rsid w:val="00BF7FBD"/>
    <w:rsid w:val="00C003F6"/>
    <w:rsid w:val="00C005F8"/>
    <w:rsid w:val="00C00E74"/>
    <w:rsid w:val="00C016C0"/>
    <w:rsid w:val="00C01C8C"/>
    <w:rsid w:val="00C01E74"/>
    <w:rsid w:val="00C01FA5"/>
    <w:rsid w:val="00C01FAF"/>
    <w:rsid w:val="00C02FC6"/>
    <w:rsid w:val="00C038D7"/>
    <w:rsid w:val="00C040C8"/>
    <w:rsid w:val="00C04806"/>
    <w:rsid w:val="00C049CE"/>
    <w:rsid w:val="00C0572F"/>
    <w:rsid w:val="00C05B00"/>
    <w:rsid w:val="00C06050"/>
    <w:rsid w:val="00C07090"/>
    <w:rsid w:val="00C07602"/>
    <w:rsid w:val="00C07621"/>
    <w:rsid w:val="00C07C4A"/>
    <w:rsid w:val="00C10291"/>
    <w:rsid w:val="00C10EA0"/>
    <w:rsid w:val="00C1169A"/>
    <w:rsid w:val="00C116FA"/>
    <w:rsid w:val="00C11968"/>
    <w:rsid w:val="00C12360"/>
    <w:rsid w:val="00C1281C"/>
    <w:rsid w:val="00C13031"/>
    <w:rsid w:val="00C13762"/>
    <w:rsid w:val="00C1377C"/>
    <w:rsid w:val="00C13B56"/>
    <w:rsid w:val="00C13EED"/>
    <w:rsid w:val="00C1447D"/>
    <w:rsid w:val="00C145CE"/>
    <w:rsid w:val="00C14C21"/>
    <w:rsid w:val="00C162FC"/>
    <w:rsid w:val="00C16AC1"/>
    <w:rsid w:val="00C1728F"/>
    <w:rsid w:val="00C172FF"/>
    <w:rsid w:val="00C17508"/>
    <w:rsid w:val="00C1774A"/>
    <w:rsid w:val="00C1779F"/>
    <w:rsid w:val="00C20092"/>
    <w:rsid w:val="00C206D9"/>
    <w:rsid w:val="00C20C0F"/>
    <w:rsid w:val="00C216B3"/>
    <w:rsid w:val="00C218B0"/>
    <w:rsid w:val="00C22D67"/>
    <w:rsid w:val="00C238DE"/>
    <w:rsid w:val="00C23C2E"/>
    <w:rsid w:val="00C23CF7"/>
    <w:rsid w:val="00C241A0"/>
    <w:rsid w:val="00C2460A"/>
    <w:rsid w:val="00C24AAA"/>
    <w:rsid w:val="00C24C21"/>
    <w:rsid w:val="00C24FDF"/>
    <w:rsid w:val="00C2537F"/>
    <w:rsid w:val="00C2540A"/>
    <w:rsid w:val="00C25CD4"/>
    <w:rsid w:val="00C25EFB"/>
    <w:rsid w:val="00C25FDF"/>
    <w:rsid w:val="00C2613A"/>
    <w:rsid w:val="00C26C89"/>
    <w:rsid w:val="00C27103"/>
    <w:rsid w:val="00C2722F"/>
    <w:rsid w:val="00C2795B"/>
    <w:rsid w:val="00C27B16"/>
    <w:rsid w:val="00C27DB5"/>
    <w:rsid w:val="00C27DF1"/>
    <w:rsid w:val="00C27EC6"/>
    <w:rsid w:val="00C30784"/>
    <w:rsid w:val="00C30AA5"/>
    <w:rsid w:val="00C30FA4"/>
    <w:rsid w:val="00C31042"/>
    <w:rsid w:val="00C31347"/>
    <w:rsid w:val="00C321EE"/>
    <w:rsid w:val="00C327A0"/>
    <w:rsid w:val="00C33233"/>
    <w:rsid w:val="00C33509"/>
    <w:rsid w:val="00C33979"/>
    <w:rsid w:val="00C339F5"/>
    <w:rsid w:val="00C33A60"/>
    <w:rsid w:val="00C33BAF"/>
    <w:rsid w:val="00C340C6"/>
    <w:rsid w:val="00C3416A"/>
    <w:rsid w:val="00C3428D"/>
    <w:rsid w:val="00C3465C"/>
    <w:rsid w:val="00C34F65"/>
    <w:rsid w:val="00C35966"/>
    <w:rsid w:val="00C35A11"/>
    <w:rsid w:val="00C35FF1"/>
    <w:rsid w:val="00C368E8"/>
    <w:rsid w:val="00C36D46"/>
    <w:rsid w:val="00C36E51"/>
    <w:rsid w:val="00C3705A"/>
    <w:rsid w:val="00C3718F"/>
    <w:rsid w:val="00C371B9"/>
    <w:rsid w:val="00C37301"/>
    <w:rsid w:val="00C37A7F"/>
    <w:rsid w:val="00C37BD3"/>
    <w:rsid w:val="00C37DF6"/>
    <w:rsid w:val="00C405C0"/>
    <w:rsid w:val="00C40CA6"/>
    <w:rsid w:val="00C40F6D"/>
    <w:rsid w:val="00C411A3"/>
    <w:rsid w:val="00C41497"/>
    <w:rsid w:val="00C4167C"/>
    <w:rsid w:val="00C419FE"/>
    <w:rsid w:val="00C42491"/>
    <w:rsid w:val="00C424A0"/>
    <w:rsid w:val="00C4287C"/>
    <w:rsid w:val="00C429BB"/>
    <w:rsid w:val="00C43510"/>
    <w:rsid w:val="00C44260"/>
    <w:rsid w:val="00C442D9"/>
    <w:rsid w:val="00C44B60"/>
    <w:rsid w:val="00C44C92"/>
    <w:rsid w:val="00C44FF3"/>
    <w:rsid w:val="00C44FFC"/>
    <w:rsid w:val="00C452DB"/>
    <w:rsid w:val="00C452EC"/>
    <w:rsid w:val="00C45827"/>
    <w:rsid w:val="00C45F10"/>
    <w:rsid w:val="00C46371"/>
    <w:rsid w:val="00C46C4C"/>
    <w:rsid w:val="00C471DC"/>
    <w:rsid w:val="00C47374"/>
    <w:rsid w:val="00C473AF"/>
    <w:rsid w:val="00C47578"/>
    <w:rsid w:val="00C47B18"/>
    <w:rsid w:val="00C51333"/>
    <w:rsid w:val="00C514D6"/>
    <w:rsid w:val="00C516F3"/>
    <w:rsid w:val="00C51980"/>
    <w:rsid w:val="00C51ED9"/>
    <w:rsid w:val="00C52159"/>
    <w:rsid w:val="00C52199"/>
    <w:rsid w:val="00C5275E"/>
    <w:rsid w:val="00C528A5"/>
    <w:rsid w:val="00C52C77"/>
    <w:rsid w:val="00C52F62"/>
    <w:rsid w:val="00C53CFA"/>
    <w:rsid w:val="00C54065"/>
    <w:rsid w:val="00C542DF"/>
    <w:rsid w:val="00C5447C"/>
    <w:rsid w:val="00C5452D"/>
    <w:rsid w:val="00C54E57"/>
    <w:rsid w:val="00C54F36"/>
    <w:rsid w:val="00C5508D"/>
    <w:rsid w:val="00C552B9"/>
    <w:rsid w:val="00C557EF"/>
    <w:rsid w:val="00C55C51"/>
    <w:rsid w:val="00C560A3"/>
    <w:rsid w:val="00C56780"/>
    <w:rsid w:val="00C56EF0"/>
    <w:rsid w:val="00C570B4"/>
    <w:rsid w:val="00C57170"/>
    <w:rsid w:val="00C57B73"/>
    <w:rsid w:val="00C6028B"/>
    <w:rsid w:val="00C6085B"/>
    <w:rsid w:val="00C61347"/>
    <w:rsid w:val="00C61770"/>
    <w:rsid w:val="00C61863"/>
    <w:rsid w:val="00C620B8"/>
    <w:rsid w:val="00C6219D"/>
    <w:rsid w:val="00C628D1"/>
    <w:rsid w:val="00C628E3"/>
    <w:rsid w:val="00C62CB3"/>
    <w:rsid w:val="00C634E1"/>
    <w:rsid w:val="00C6442C"/>
    <w:rsid w:val="00C64F8E"/>
    <w:rsid w:val="00C65398"/>
    <w:rsid w:val="00C65A0B"/>
    <w:rsid w:val="00C66217"/>
    <w:rsid w:val="00C675E8"/>
    <w:rsid w:val="00C6773B"/>
    <w:rsid w:val="00C70053"/>
    <w:rsid w:val="00C70DB3"/>
    <w:rsid w:val="00C720F0"/>
    <w:rsid w:val="00C72557"/>
    <w:rsid w:val="00C729F8"/>
    <w:rsid w:val="00C73005"/>
    <w:rsid w:val="00C7332A"/>
    <w:rsid w:val="00C7354E"/>
    <w:rsid w:val="00C736C0"/>
    <w:rsid w:val="00C73895"/>
    <w:rsid w:val="00C74371"/>
    <w:rsid w:val="00C74FB9"/>
    <w:rsid w:val="00C753A2"/>
    <w:rsid w:val="00C75468"/>
    <w:rsid w:val="00C754C0"/>
    <w:rsid w:val="00C75B23"/>
    <w:rsid w:val="00C77A2C"/>
    <w:rsid w:val="00C77DEB"/>
    <w:rsid w:val="00C77EAB"/>
    <w:rsid w:val="00C77FA5"/>
    <w:rsid w:val="00C8024D"/>
    <w:rsid w:val="00C808DE"/>
    <w:rsid w:val="00C8137A"/>
    <w:rsid w:val="00C817D6"/>
    <w:rsid w:val="00C81940"/>
    <w:rsid w:val="00C82416"/>
    <w:rsid w:val="00C82473"/>
    <w:rsid w:val="00C8292A"/>
    <w:rsid w:val="00C8305A"/>
    <w:rsid w:val="00C834EA"/>
    <w:rsid w:val="00C83526"/>
    <w:rsid w:val="00C837B0"/>
    <w:rsid w:val="00C83BF8"/>
    <w:rsid w:val="00C83E1C"/>
    <w:rsid w:val="00C84039"/>
    <w:rsid w:val="00C84221"/>
    <w:rsid w:val="00C84A9E"/>
    <w:rsid w:val="00C84C16"/>
    <w:rsid w:val="00C84EA1"/>
    <w:rsid w:val="00C8507F"/>
    <w:rsid w:val="00C854E9"/>
    <w:rsid w:val="00C86732"/>
    <w:rsid w:val="00C867F1"/>
    <w:rsid w:val="00C87529"/>
    <w:rsid w:val="00C875E8"/>
    <w:rsid w:val="00C87C73"/>
    <w:rsid w:val="00C87D87"/>
    <w:rsid w:val="00C90259"/>
    <w:rsid w:val="00C903FC"/>
    <w:rsid w:val="00C9087D"/>
    <w:rsid w:val="00C90BFD"/>
    <w:rsid w:val="00C90FB5"/>
    <w:rsid w:val="00C9100B"/>
    <w:rsid w:val="00C91039"/>
    <w:rsid w:val="00C9107E"/>
    <w:rsid w:val="00C91809"/>
    <w:rsid w:val="00C921CA"/>
    <w:rsid w:val="00C92360"/>
    <w:rsid w:val="00C92784"/>
    <w:rsid w:val="00C9287D"/>
    <w:rsid w:val="00C928D2"/>
    <w:rsid w:val="00C92A3F"/>
    <w:rsid w:val="00C92D37"/>
    <w:rsid w:val="00C935A2"/>
    <w:rsid w:val="00C93804"/>
    <w:rsid w:val="00C94A10"/>
    <w:rsid w:val="00C94B00"/>
    <w:rsid w:val="00C94D0A"/>
    <w:rsid w:val="00C94ED1"/>
    <w:rsid w:val="00C94FCF"/>
    <w:rsid w:val="00C95432"/>
    <w:rsid w:val="00C95BA9"/>
    <w:rsid w:val="00C95E68"/>
    <w:rsid w:val="00C95ECC"/>
    <w:rsid w:val="00C95EEA"/>
    <w:rsid w:val="00C96167"/>
    <w:rsid w:val="00C962EE"/>
    <w:rsid w:val="00C97093"/>
    <w:rsid w:val="00C971B2"/>
    <w:rsid w:val="00C9759F"/>
    <w:rsid w:val="00C97A4A"/>
    <w:rsid w:val="00C97AC5"/>
    <w:rsid w:val="00CA03A0"/>
    <w:rsid w:val="00CA0530"/>
    <w:rsid w:val="00CA079A"/>
    <w:rsid w:val="00CA089C"/>
    <w:rsid w:val="00CA0D0B"/>
    <w:rsid w:val="00CA0D50"/>
    <w:rsid w:val="00CA1487"/>
    <w:rsid w:val="00CA157D"/>
    <w:rsid w:val="00CA16F9"/>
    <w:rsid w:val="00CA17D1"/>
    <w:rsid w:val="00CA1D3E"/>
    <w:rsid w:val="00CA2567"/>
    <w:rsid w:val="00CA2D70"/>
    <w:rsid w:val="00CA2E39"/>
    <w:rsid w:val="00CA318A"/>
    <w:rsid w:val="00CA3992"/>
    <w:rsid w:val="00CA3ED9"/>
    <w:rsid w:val="00CA4071"/>
    <w:rsid w:val="00CA4EE8"/>
    <w:rsid w:val="00CA5009"/>
    <w:rsid w:val="00CA5041"/>
    <w:rsid w:val="00CA5062"/>
    <w:rsid w:val="00CA508F"/>
    <w:rsid w:val="00CA537B"/>
    <w:rsid w:val="00CA659C"/>
    <w:rsid w:val="00CA7302"/>
    <w:rsid w:val="00CA7FE6"/>
    <w:rsid w:val="00CB05C7"/>
    <w:rsid w:val="00CB0A58"/>
    <w:rsid w:val="00CB0FFD"/>
    <w:rsid w:val="00CB110C"/>
    <w:rsid w:val="00CB1770"/>
    <w:rsid w:val="00CB1974"/>
    <w:rsid w:val="00CB202A"/>
    <w:rsid w:val="00CB2443"/>
    <w:rsid w:val="00CB258A"/>
    <w:rsid w:val="00CB2ACE"/>
    <w:rsid w:val="00CB2DB9"/>
    <w:rsid w:val="00CB3B93"/>
    <w:rsid w:val="00CB4244"/>
    <w:rsid w:val="00CB4E34"/>
    <w:rsid w:val="00CB4FFC"/>
    <w:rsid w:val="00CB5441"/>
    <w:rsid w:val="00CB641D"/>
    <w:rsid w:val="00CB6722"/>
    <w:rsid w:val="00CB679C"/>
    <w:rsid w:val="00CB6C11"/>
    <w:rsid w:val="00CB712A"/>
    <w:rsid w:val="00CB72B9"/>
    <w:rsid w:val="00CB747F"/>
    <w:rsid w:val="00CB752D"/>
    <w:rsid w:val="00CB79D5"/>
    <w:rsid w:val="00CB7A85"/>
    <w:rsid w:val="00CC0068"/>
    <w:rsid w:val="00CC0405"/>
    <w:rsid w:val="00CC0494"/>
    <w:rsid w:val="00CC07BA"/>
    <w:rsid w:val="00CC1362"/>
    <w:rsid w:val="00CC1451"/>
    <w:rsid w:val="00CC1A80"/>
    <w:rsid w:val="00CC1C3A"/>
    <w:rsid w:val="00CC2846"/>
    <w:rsid w:val="00CC2AFC"/>
    <w:rsid w:val="00CC3287"/>
    <w:rsid w:val="00CC342B"/>
    <w:rsid w:val="00CC3D26"/>
    <w:rsid w:val="00CC484B"/>
    <w:rsid w:val="00CC4B5B"/>
    <w:rsid w:val="00CC4BF7"/>
    <w:rsid w:val="00CC4C62"/>
    <w:rsid w:val="00CC61C4"/>
    <w:rsid w:val="00CC638F"/>
    <w:rsid w:val="00CC6634"/>
    <w:rsid w:val="00CC680C"/>
    <w:rsid w:val="00CC6C3D"/>
    <w:rsid w:val="00CC700E"/>
    <w:rsid w:val="00CC72B8"/>
    <w:rsid w:val="00CC7317"/>
    <w:rsid w:val="00CC77F2"/>
    <w:rsid w:val="00CC7BA2"/>
    <w:rsid w:val="00CC7C59"/>
    <w:rsid w:val="00CC7EAC"/>
    <w:rsid w:val="00CD062C"/>
    <w:rsid w:val="00CD1098"/>
    <w:rsid w:val="00CD17DE"/>
    <w:rsid w:val="00CD1E5D"/>
    <w:rsid w:val="00CD20B2"/>
    <w:rsid w:val="00CD21C5"/>
    <w:rsid w:val="00CD2CC7"/>
    <w:rsid w:val="00CD33E6"/>
    <w:rsid w:val="00CD34F5"/>
    <w:rsid w:val="00CD3956"/>
    <w:rsid w:val="00CD4D05"/>
    <w:rsid w:val="00CD5986"/>
    <w:rsid w:val="00CD5BFA"/>
    <w:rsid w:val="00CD65B4"/>
    <w:rsid w:val="00CD6679"/>
    <w:rsid w:val="00CD6D4E"/>
    <w:rsid w:val="00CD6FC4"/>
    <w:rsid w:val="00CD7996"/>
    <w:rsid w:val="00CD7D0D"/>
    <w:rsid w:val="00CE03E4"/>
    <w:rsid w:val="00CE0451"/>
    <w:rsid w:val="00CE0689"/>
    <w:rsid w:val="00CE081D"/>
    <w:rsid w:val="00CE0C4B"/>
    <w:rsid w:val="00CE1534"/>
    <w:rsid w:val="00CE1C5A"/>
    <w:rsid w:val="00CE1CE0"/>
    <w:rsid w:val="00CE1CED"/>
    <w:rsid w:val="00CE1EB6"/>
    <w:rsid w:val="00CE1FFD"/>
    <w:rsid w:val="00CE2233"/>
    <w:rsid w:val="00CE224D"/>
    <w:rsid w:val="00CE264A"/>
    <w:rsid w:val="00CE2B6D"/>
    <w:rsid w:val="00CE2D20"/>
    <w:rsid w:val="00CE2E2B"/>
    <w:rsid w:val="00CE3CB9"/>
    <w:rsid w:val="00CE3EBC"/>
    <w:rsid w:val="00CE3F0D"/>
    <w:rsid w:val="00CE4824"/>
    <w:rsid w:val="00CE4935"/>
    <w:rsid w:val="00CE4F35"/>
    <w:rsid w:val="00CE537E"/>
    <w:rsid w:val="00CE565C"/>
    <w:rsid w:val="00CE64AB"/>
    <w:rsid w:val="00CE6568"/>
    <w:rsid w:val="00CE7107"/>
    <w:rsid w:val="00CE7EC9"/>
    <w:rsid w:val="00CF01D5"/>
    <w:rsid w:val="00CF0259"/>
    <w:rsid w:val="00CF0880"/>
    <w:rsid w:val="00CF126B"/>
    <w:rsid w:val="00CF1A5E"/>
    <w:rsid w:val="00CF27A2"/>
    <w:rsid w:val="00CF2B5A"/>
    <w:rsid w:val="00CF2D9B"/>
    <w:rsid w:val="00CF2DE3"/>
    <w:rsid w:val="00CF33BF"/>
    <w:rsid w:val="00CF3AF0"/>
    <w:rsid w:val="00CF3F60"/>
    <w:rsid w:val="00CF46F6"/>
    <w:rsid w:val="00CF48CA"/>
    <w:rsid w:val="00CF4E23"/>
    <w:rsid w:val="00CF4FC5"/>
    <w:rsid w:val="00CF50C0"/>
    <w:rsid w:val="00CF521F"/>
    <w:rsid w:val="00CF5387"/>
    <w:rsid w:val="00CF5B4E"/>
    <w:rsid w:val="00CF5C66"/>
    <w:rsid w:val="00CF67B8"/>
    <w:rsid w:val="00CF69FF"/>
    <w:rsid w:val="00CF6D29"/>
    <w:rsid w:val="00CF6E81"/>
    <w:rsid w:val="00CF6F91"/>
    <w:rsid w:val="00CF721C"/>
    <w:rsid w:val="00CF74BF"/>
    <w:rsid w:val="00CF7614"/>
    <w:rsid w:val="00CF7AE2"/>
    <w:rsid w:val="00D000CB"/>
    <w:rsid w:val="00D001AD"/>
    <w:rsid w:val="00D00308"/>
    <w:rsid w:val="00D006ED"/>
    <w:rsid w:val="00D00820"/>
    <w:rsid w:val="00D00AB0"/>
    <w:rsid w:val="00D00E81"/>
    <w:rsid w:val="00D0156A"/>
    <w:rsid w:val="00D02AD6"/>
    <w:rsid w:val="00D03051"/>
    <w:rsid w:val="00D0318A"/>
    <w:rsid w:val="00D0347E"/>
    <w:rsid w:val="00D035CF"/>
    <w:rsid w:val="00D03729"/>
    <w:rsid w:val="00D05D10"/>
    <w:rsid w:val="00D06CBB"/>
    <w:rsid w:val="00D077C6"/>
    <w:rsid w:val="00D07A4F"/>
    <w:rsid w:val="00D10794"/>
    <w:rsid w:val="00D1130E"/>
    <w:rsid w:val="00D11BE4"/>
    <w:rsid w:val="00D11F96"/>
    <w:rsid w:val="00D1252E"/>
    <w:rsid w:val="00D12995"/>
    <w:rsid w:val="00D137CB"/>
    <w:rsid w:val="00D139E4"/>
    <w:rsid w:val="00D144F0"/>
    <w:rsid w:val="00D14996"/>
    <w:rsid w:val="00D14C56"/>
    <w:rsid w:val="00D14D29"/>
    <w:rsid w:val="00D152B3"/>
    <w:rsid w:val="00D15527"/>
    <w:rsid w:val="00D15E0A"/>
    <w:rsid w:val="00D15ECC"/>
    <w:rsid w:val="00D16BE6"/>
    <w:rsid w:val="00D16D50"/>
    <w:rsid w:val="00D16E33"/>
    <w:rsid w:val="00D1711C"/>
    <w:rsid w:val="00D177DA"/>
    <w:rsid w:val="00D17DDB"/>
    <w:rsid w:val="00D203C3"/>
    <w:rsid w:val="00D20406"/>
    <w:rsid w:val="00D21E11"/>
    <w:rsid w:val="00D22158"/>
    <w:rsid w:val="00D221AF"/>
    <w:rsid w:val="00D229AD"/>
    <w:rsid w:val="00D22E1E"/>
    <w:rsid w:val="00D23058"/>
    <w:rsid w:val="00D233E9"/>
    <w:rsid w:val="00D233EF"/>
    <w:rsid w:val="00D2378C"/>
    <w:rsid w:val="00D2389D"/>
    <w:rsid w:val="00D239AD"/>
    <w:rsid w:val="00D23BCE"/>
    <w:rsid w:val="00D24098"/>
    <w:rsid w:val="00D2440E"/>
    <w:rsid w:val="00D24850"/>
    <w:rsid w:val="00D251EA"/>
    <w:rsid w:val="00D253CE"/>
    <w:rsid w:val="00D25DD2"/>
    <w:rsid w:val="00D25FF9"/>
    <w:rsid w:val="00D268CF"/>
    <w:rsid w:val="00D268F0"/>
    <w:rsid w:val="00D26A64"/>
    <w:rsid w:val="00D26CA0"/>
    <w:rsid w:val="00D2718B"/>
    <w:rsid w:val="00D279BC"/>
    <w:rsid w:val="00D27D53"/>
    <w:rsid w:val="00D27EFA"/>
    <w:rsid w:val="00D27FD6"/>
    <w:rsid w:val="00D30048"/>
    <w:rsid w:val="00D30451"/>
    <w:rsid w:val="00D3086D"/>
    <w:rsid w:val="00D30F2D"/>
    <w:rsid w:val="00D31740"/>
    <w:rsid w:val="00D31947"/>
    <w:rsid w:val="00D31FCC"/>
    <w:rsid w:val="00D32804"/>
    <w:rsid w:val="00D328BC"/>
    <w:rsid w:val="00D32A89"/>
    <w:rsid w:val="00D33634"/>
    <w:rsid w:val="00D342FF"/>
    <w:rsid w:val="00D345CC"/>
    <w:rsid w:val="00D3470E"/>
    <w:rsid w:val="00D34C40"/>
    <w:rsid w:val="00D354D9"/>
    <w:rsid w:val="00D35D03"/>
    <w:rsid w:val="00D35D2C"/>
    <w:rsid w:val="00D36B84"/>
    <w:rsid w:val="00D36E63"/>
    <w:rsid w:val="00D409A6"/>
    <w:rsid w:val="00D40B74"/>
    <w:rsid w:val="00D4111E"/>
    <w:rsid w:val="00D4173C"/>
    <w:rsid w:val="00D41953"/>
    <w:rsid w:val="00D4299B"/>
    <w:rsid w:val="00D43119"/>
    <w:rsid w:val="00D436E5"/>
    <w:rsid w:val="00D44246"/>
    <w:rsid w:val="00D4429C"/>
    <w:rsid w:val="00D44451"/>
    <w:rsid w:val="00D4457A"/>
    <w:rsid w:val="00D44648"/>
    <w:rsid w:val="00D44A37"/>
    <w:rsid w:val="00D44BD4"/>
    <w:rsid w:val="00D454BA"/>
    <w:rsid w:val="00D45930"/>
    <w:rsid w:val="00D45E30"/>
    <w:rsid w:val="00D46154"/>
    <w:rsid w:val="00D462C4"/>
    <w:rsid w:val="00D463BD"/>
    <w:rsid w:val="00D47411"/>
    <w:rsid w:val="00D50127"/>
    <w:rsid w:val="00D5039D"/>
    <w:rsid w:val="00D50707"/>
    <w:rsid w:val="00D50976"/>
    <w:rsid w:val="00D510CC"/>
    <w:rsid w:val="00D51823"/>
    <w:rsid w:val="00D518F5"/>
    <w:rsid w:val="00D51A7E"/>
    <w:rsid w:val="00D537AC"/>
    <w:rsid w:val="00D537C8"/>
    <w:rsid w:val="00D53A0A"/>
    <w:rsid w:val="00D540A7"/>
    <w:rsid w:val="00D54B2C"/>
    <w:rsid w:val="00D54EFE"/>
    <w:rsid w:val="00D555C4"/>
    <w:rsid w:val="00D556C5"/>
    <w:rsid w:val="00D55AE5"/>
    <w:rsid w:val="00D56197"/>
    <w:rsid w:val="00D565FA"/>
    <w:rsid w:val="00D56ABE"/>
    <w:rsid w:val="00D56CEF"/>
    <w:rsid w:val="00D572AA"/>
    <w:rsid w:val="00D57324"/>
    <w:rsid w:val="00D5794C"/>
    <w:rsid w:val="00D57A75"/>
    <w:rsid w:val="00D57D4F"/>
    <w:rsid w:val="00D57E84"/>
    <w:rsid w:val="00D60E8F"/>
    <w:rsid w:val="00D621FF"/>
    <w:rsid w:val="00D62369"/>
    <w:rsid w:val="00D62828"/>
    <w:rsid w:val="00D62BF6"/>
    <w:rsid w:val="00D63ACC"/>
    <w:rsid w:val="00D6481F"/>
    <w:rsid w:val="00D64910"/>
    <w:rsid w:val="00D65200"/>
    <w:rsid w:val="00D6674B"/>
    <w:rsid w:val="00D66AB1"/>
    <w:rsid w:val="00D66BC1"/>
    <w:rsid w:val="00D67440"/>
    <w:rsid w:val="00D67858"/>
    <w:rsid w:val="00D678A7"/>
    <w:rsid w:val="00D6795C"/>
    <w:rsid w:val="00D67DB7"/>
    <w:rsid w:val="00D67EF1"/>
    <w:rsid w:val="00D7041B"/>
    <w:rsid w:val="00D7061F"/>
    <w:rsid w:val="00D709F4"/>
    <w:rsid w:val="00D718A9"/>
    <w:rsid w:val="00D71B6D"/>
    <w:rsid w:val="00D72042"/>
    <w:rsid w:val="00D721E8"/>
    <w:rsid w:val="00D72836"/>
    <w:rsid w:val="00D72968"/>
    <w:rsid w:val="00D72B10"/>
    <w:rsid w:val="00D73482"/>
    <w:rsid w:val="00D735A3"/>
    <w:rsid w:val="00D73610"/>
    <w:rsid w:val="00D7380F"/>
    <w:rsid w:val="00D74196"/>
    <w:rsid w:val="00D743C6"/>
    <w:rsid w:val="00D7535B"/>
    <w:rsid w:val="00D75C53"/>
    <w:rsid w:val="00D75CB4"/>
    <w:rsid w:val="00D75EA8"/>
    <w:rsid w:val="00D760D8"/>
    <w:rsid w:val="00D76122"/>
    <w:rsid w:val="00D761A2"/>
    <w:rsid w:val="00D76ACE"/>
    <w:rsid w:val="00D76B3C"/>
    <w:rsid w:val="00D77341"/>
    <w:rsid w:val="00D775C6"/>
    <w:rsid w:val="00D779C8"/>
    <w:rsid w:val="00D77A0F"/>
    <w:rsid w:val="00D77D1B"/>
    <w:rsid w:val="00D77F95"/>
    <w:rsid w:val="00D80400"/>
    <w:rsid w:val="00D804E6"/>
    <w:rsid w:val="00D80947"/>
    <w:rsid w:val="00D80C0F"/>
    <w:rsid w:val="00D81711"/>
    <w:rsid w:val="00D817A8"/>
    <w:rsid w:val="00D817E0"/>
    <w:rsid w:val="00D8191B"/>
    <w:rsid w:val="00D81969"/>
    <w:rsid w:val="00D81BDB"/>
    <w:rsid w:val="00D81F9A"/>
    <w:rsid w:val="00D820D8"/>
    <w:rsid w:val="00D82404"/>
    <w:rsid w:val="00D82570"/>
    <w:rsid w:val="00D82717"/>
    <w:rsid w:val="00D82938"/>
    <w:rsid w:val="00D82BC8"/>
    <w:rsid w:val="00D82CD8"/>
    <w:rsid w:val="00D82E87"/>
    <w:rsid w:val="00D82F0E"/>
    <w:rsid w:val="00D8398B"/>
    <w:rsid w:val="00D839F7"/>
    <w:rsid w:val="00D83A0E"/>
    <w:rsid w:val="00D83D53"/>
    <w:rsid w:val="00D83DF7"/>
    <w:rsid w:val="00D841FA"/>
    <w:rsid w:val="00D84A5B"/>
    <w:rsid w:val="00D8522F"/>
    <w:rsid w:val="00D859FE"/>
    <w:rsid w:val="00D85BDF"/>
    <w:rsid w:val="00D865EB"/>
    <w:rsid w:val="00D86D35"/>
    <w:rsid w:val="00D86FA2"/>
    <w:rsid w:val="00D870D1"/>
    <w:rsid w:val="00D87754"/>
    <w:rsid w:val="00D877A7"/>
    <w:rsid w:val="00D877F7"/>
    <w:rsid w:val="00D8794A"/>
    <w:rsid w:val="00D90781"/>
    <w:rsid w:val="00D90F0D"/>
    <w:rsid w:val="00D91001"/>
    <w:rsid w:val="00D91058"/>
    <w:rsid w:val="00D914B4"/>
    <w:rsid w:val="00D919B3"/>
    <w:rsid w:val="00D92920"/>
    <w:rsid w:val="00D92ACE"/>
    <w:rsid w:val="00D9327E"/>
    <w:rsid w:val="00D933CE"/>
    <w:rsid w:val="00D93832"/>
    <w:rsid w:val="00D9394C"/>
    <w:rsid w:val="00D93B62"/>
    <w:rsid w:val="00D940A5"/>
    <w:rsid w:val="00D9501F"/>
    <w:rsid w:val="00D950CF"/>
    <w:rsid w:val="00D95279"/>
    <w:rsid w:val="00D952F9"/>
    <w:rsid w:val="00D9566A"/>
    <w:rsid w:val="00D95F7D"/>
    <w:rsid w:val="00D96157"/>
    <w:rsid w:val="00D965E8"/>
    <w:rsid w:val="00D96757"/>
    <w:rsid w:val="00D972FF"/>
    <w:rsid w:val="00D976AE"/>
    <w:rsid w:val="00D97C54"/>
    <w:rsid w:val="00DA0071"/>
    <w:rsid w:val="00DA08D6"/>
    <w:rsid w:val="00DA0C97"/>
    <w:rsid w:val="00DA1A1B"/>
    <w:rsid w:val="00DA2034"/>
    <w:rsid w:val="00DA20F6"/>
    <w:rsid w:val="00DA227E"/>
    <w:rsid w:val="00DA25EA"/>
    <w:rsid w:val="00DA2741"/>
    <w:rsid w:val="00DA3044"/>
    <w:rsid w:val="00DA332D"/>
    <w:rsid w:val="00DA350E"/>
    <w:rsid w:val="00DA3BC8"/>
    <w:rsid w:val="00DA3CB9"/>
    <w:rsid w:val="00DA4399"/>
    <w:rsid w:val="00DA48DE"/>
    <w:rsid w:val="00DA4B5E"/>
    <w:rsid w:val="00DA5849"/>
    <w:rsid w:val="00DA5E56"/>
    <w:rsid w:val="00DA6071"/>
    <w:rsid w:val="00DA6170"/>
    <w:rsid w:val="00DA6A7D"/>
    <w:rsid w:val="00DA6D5A"/>
    <w:rsid w:val="00DA6ED0"/>
    <w:rsid w:val="00DA707E"/>
    <w:rsid w:val="00DB036C"/>
    <w:rsid w:val="00DB049D"/>
    <w:rsid w:val="00DB06B9"/>
    <w:rsid w:val="00DB09A0"/>
    <w:rsid w:val="00DB0F30"/>
    <w:rsid w:val="00DB1EF5"/>
    <w:rsid w:val="00DB1F7F"/>
    <w:rsid w:val="00DB207F"/>
    <w:rsid w:val="00DB20C7"/>
    <w:rsid w:val="00DB2DD6"/>
    <w:rsid w:val="00DB333F"/>
    <w:rsid w:val="00DB3763"/>
    <w:rsid w:val="00DB3EEA"/>
    <w:rsid w:val="00DB4E7A"/>
    <w:rsid w:val="00DB526B"/>
    <w:rsid w:val="00DB5841"/>
    <w:rsid w:val="00DB59B1"/>
    <w:rsid w:val="00DB5AE3"/>
    <w:rsid w:val="00DB6ADF"/>
    <w:rsid w:val="00DB6B62"/>
    <w:rsid w:val="00DB6BC8"/>
    <w:rsid w:val="00DB6F51"/>
    <w:rsid w:val="00DB71C0"/>
    <w:rsid w:val="00DB7320"/>
    <w:rsid w:val="00DB73A8"/>
    <w:rsid w:val="00DC03D4"/>
    <w:rsid w:val="00DC0DEF"/>
    <w:rsid w:val="00DC1C0D"/>
    <w:rsid w:val="00DC1D33"/>
    <w:rsid w:val="00DC27F5"/>
    <w:rsid w:val="00DC2C86"/>
    <w:rsid w:val="00DC3F29"/>
    <w:rsid w:val="00DC40E7"/>
    <w:rsid w:val="00DC430D"/>
    <w:rsid w:val="00DC434C"/>
    <w:rsid w:val="00DC508F"/>
    <w:rsid w:val="00DC533D"/>
    <w:rsid w:val="00DC5ADD"/>
    <w:rsid w:val="00DC5F51"/>
    <w:rsid w:val="00DC5FA8"/>
    <w:rsid w:val="00DC682F"/>
    <w:rsid w:val="00DC6B2B"/>
    <w:rsid w:val="00DC6E72"/>
    <w:rsid w:val="00DC7087"/>
    <w:rsid w:val="00DC7132"/>
    <w:rsid w:val="00DC73F4"/>
    <w:rsid w:val="00DC7756"/>
    <w:rsid w:val="00DC775F"/>
    <w:rsid w:val="00DC7AF0"/>
    <w:rsid w:val="00DC7CA5"/>
    <w:rsid w:val="00DD0126"/>
    <w:rsid w:val="00DD01F0"/>
    <w:rsid w:val="00DD0326"/>
    <w:rsid w:val="00DD04C9"/>
    <w:rsid w:val="00DD124F"/>
    <w:rsid w:val="00DD169A"/>
    <w:rsid w:val="00DD1CAB"/>
    <w:rsid w:val="00DD1D38"/>
    <w:rsid w:val="00DD2490"/>
    <w:rsid w:val="00DD2D64"/>
    <w:rsid w:val="00DD3865"/>
    <w:rsid w:val="00DD3880"/>
    <w:rsid w:val="00DD3892"/>
    <w:rsid w:val="00DD3D0C"/>
    <w:rsid w:val="00DD4261"/>
    <w:rsid w:val="00DD4A45"/>
    <w:rsid w:val="00DD5013"/>
    <w:rsid w:val="00DD51A3"/>
    <w:rsid w:val="00DD541A"/>
    <w:rsid w:val="00DD575B"/>
    <w:rsid w:val="00DD5FE0"/>
    <w:rsid w:val="00DD620A"/>
    <w:rsid w:val="00DD6B9F"/>
    <w:rsid w:val="00DD7AD0"/>
    <w:rsid w:val="00DD7C2F"/>
    <w:rsid w:val="00DD7FF1"/>
    <w:rsid w:val="00DE0306"/>
    <w:rsid w:val="00DE04D8"/>
    <w:rsid w:val="00DE0D24"/>
    <w:rsid w:val="00DE0EBC"/>
    <w:rsid w:val="00DE12EB"/>
    <w:rsid w:val="00DE1A38"/>
    <w:rsid w:val="00DE1E2D"/>
    <w:rsid w:val="00DE1F93"/>
    <w:rsid w:val="00DE20F2"/>
    <w:rsid w:val="00DE360F"/>
    <w:rsid w:val="00DE3963"/>
    <w:rsid w:val="00DE4972"/>
    <w:rsid w:val="00DE4AA3"/>
    <w:rsid w:val="00DE4C27"/>
    <w:rsid w:val="00DE5699"/>
    <w:rsid w:val="00DE56EB"/>
    <w:rsid w:val="00DE57E4"/>
    <w:rsid w:val="00DE5F33"/>
    <w:rsid w:val="00DE63A2"/>
    <w:rsid w:val="00DE6554"/>
    <w:rsid w:val="00DE669F"/>
    <w:rsid w:val="00DE6E20"/>
    <w:rsid w:val="00DF0071"/>
    <w:rsid w:val="00DF061D"/>
    <w:rsid w:val="00DF0825"/>
    <w:rsid w:val="00DF0CBF"/>
    <w:rsid w:val="00DF0FD4"/>
    <w:rsid w:val="00DF1136"/>
    <w:rsid w:val="00DF126C"/>
    <w:rsid w:val="00DF13F7"/>
    <w:rsid w:val="00DF1480"/>
    <w:rsid w:val="00DF1519"/>
    <w:rsid w:val="00DF1B96"/>
    <w:rsid w:val="00DF1ECD"/>
    <w:rsid w:val="00DF20A2"/>
    <w:rsid w:val="00DF48B5"/>
    <w:rsid w:val="00DF4AE2"/>
    <w:rsid w:val="00DF4D9D"/>
    <w:rsid w:val="00DF4F34"/>
    <w:rsid w:val="00DF5178"/>
    <w:rsid w:val="00DF5957"/>
    <w:rsid w:val="00DF5D20"/>
    <w:rsid w:val="00DF617B"/>
    <w:rsid w:val="00DF6920"/>
    <w:rsid w:val="00DF6B48"/>
    <w:rsid w:val="00DF6BA9"/>
    <w:rsid w:val="00DF6F0C"/>
    <w:rsid w:val="00DF7330"/>
    <w:rsid w:val="00DF7556"/>
    <w:rsid w:val="00DF7A6B"/>
    <w:rsid w:val="00E000A1"/>
    <w:rsid w:val="00E00247"/>
    <w:rsid w:val="00E0090B"/>
    <w:rsid w:val="00E00B90"/>
    <w:rsid w:val="00E01677"/>
    <w:rsid w:val="00E020A0"/>
    <w:rsid w:val="00E02690"/>
    <w:rsid w:val="00E02936"/>
    <w:rsid w:val="00E02CC9"/>
    <w:rsid w:val="00E03A43"/>
    <w:rsid w:val="00E03C5C"/>
    <w:rsid w:val="00E04868"/>
    <w:rsid w:val="00E04A6F"/>
    <w:rsid w:val="00E04BC3"/>
    <w:rsid w:val="00E0561D"/>
    <w:rsid w:val="00E05976"/>
    <w:rsid w:val="00E0692C"/>
    <w:rsid w:val="00E07037"/>
    <w:rsid w:val="00E071B6"/>
    <w:rsid w:val="00E07828"/>
    <w:rsid w:val="00E07865"/>
    <w:rsid w:val="00E1034E"/>
    <w:rsid w:val="00E10358"/>
    <w:rsid w:val="00E1061A"/>
    <w:rsid w:val="00E10C45"/>
    <w:rsid w:val="00E10FF6"/>
    <w:rsid w:val="00E1101E"/>
    <w:rsid w:val="00E1117B"/>
    <w:rsid w:val="00E11726"/>
    <w:rsid w:val="00E11BA6"/>
    <w:rsid w:val="00E12051"/>
    <w:rsid w:val="00E12280"/>
    <w:rsid w:val="00E12564"/>
    <w:rsid w:val="00E1258C"/>
    <w:rsid w:val="00E125B7"/>
    <w:rsid w:val="00E127B5"/>
    <w:rsid w:val="00E12A7C"/>
    <w:rsid w:val="00E13204"/>
    <w:rsid w:val="00E13675"/>
    <w:rsid w:val="00E13B98"/>
    <w:rsid w:val="00E14488"/>
    <w:rsid w:val="00E14F98"/>
    <w:rsid w:val="00E15215"/>
    <w:rsid w:val="00E153F9"/>
    <w:rsid w:val="00E15D07"/>
    <w:rsid w:val="00E15D77"/>
    <w:rsid w:val="00E15E16"/>
    <w:rsid w:val="00E15FCC"/>
    <w:rsid w:val="00E16531"/>
    <w:rsid w:val="00E16966"/>
    <w:rsid w:val="00E175B0"/>
    <w:rsid w:val="00E204B7"/>
    <w:rsid w:val="00E20E78"/>
    <w:rsid w:val="00E21279"/>
    <w:rsid w:val="00E233D7"/>
    <w:rsid w:val="00E246A1"/>
    <w:rsid w:val="00E24836"/>
    <w:rsid w:val="00E249C9"/>
    <w:rsid w:val="00E24FDD"/>
    <w:rsid w:val="00E25707"/>
    <w:rsid w:val="00E26090"/>
    <w:rsid w:val="00E26587"/>
    <w:rsid w:val="00E265DD"/>
    <w:rsid w:val="00E26640"/>
    <w:rsid w:val="00E267E3"/>
    <w:rsid w:val="00E26964"/>
    <w:rsid w:val="00E272F5"/>
    <w:rsid w:val="00E2733B"/>
    <w:rsid w:val="00E27372"/>
    <w:rsid w:val="00E300A8"/>
    <w:rsid w:val="00E3088E"/>
    <w:rsid w:val="00E308B7"/>
    <w:rsid w:val="00E308BF"/>
    <w:rsid w:val="00E30D79"/>
    <w:rsid w:val="00E30DF7"/>
    <w:rsid w:val="00E316A3"/>
    <w:rsid w:val="00E31AF6"/>
    <w:rsid w:val="00E32C3D"/>
    <w:rsid w:val="00E33214"/>
    <w:rsid w:val="00E3390A"/>
    <w:rsid w:val="00E34A41"/>
    <w:rsid w:val="00E34C85"/>
    <w:rsid w:val="00E34D26"/>
    <w:rsid w:val="00E35ACE"/>
    <w:rsid w:val="00E35D5A"/>
    <w:rsid w:val="00E36568"/>
    <w:rsid w:val="00E36581"/>
    <w:rsid w:val="00E3668B"/>
    <w:rsid w:val="00E370A1"/>
    <w:rsid w:val="00E374CA"/>
    <w:rsid w:val="00E377B3"/>
    <w:rsid w:val="00E37CC2"/>
    <w:rsid w:val="00E407E9"/>
    <w:rsid w:val="00E40892"/>
    <w:rsid w:val="00E40C1F"/>
    <w:rsid w:val="00E40DF7"/>
    <w:rsid w:val="00E410A1"/>
    <w:rsid w:val="00E41176"/>
    <w:rsid w:val="00E4120E"/>
    <w:rsid w:val="00E41A17"/>
    <w:rsid w:val="00E4243A"/>
    <w:rsid w:val="00E42514"/>
    <w:rsid w:val="00E428D6"/>
    <w:rsid w:val="00E4390D"/>
    <w:rsid w:val="00E43C11"/>
    <w:rsid w:val="00E450BF"/>
    <w:rsid w:val="00E45184"/>
    <w:rsid w:val="00E45820"/>
    <w:rsid w:val="00E45BD7"/>
    <w:rsid w:val="00E460C9"/>
    <w:rsid w:val="00E467F4"/>
    <w:rsid w:val="00E46EB9"/>
    <w:rsid w:val="00E478F1"/>
    <w:rsid w:val="00E47B33"/>
    <w:rsid w:val="00E47DDD"/>
    <w:rsid w:val="00E5037C"/>
    <w:rsid w:val="00E504D4"/>
    <w:rsid w:val="00E50723"/>
    <w:rsid w:val="00E50A95"/>
    <w:rsid w:val="00E5157A"/>
    <w:rsid w:val="00E51EE9"/>
    <w:rsid w:val="00E525B3"/>
    <w:rsid w:val="00E52CA9"/>
    <w:rsid w:val="00E53BB6"/>
    <w:rsid w:val="00E54336"/>
    <w:rsid w:val="00E572C9"/>
    <w:rsid w:val="00E57334"/>
    <w:rsid w:val="00E57607"/>
    <w:rsid w:val="00E57BBD"/>
    <w:rsid w:val="00E604FA"/>
    <w:rsid w:val="00E60539"/>
    <w:rsid w:val="00E60F92"/>
    <w:rsid w:val="00E611CA"/>
    <w:rsid w:val="00E6125A"/>
    <w:rsid w:val="00E616C4"/>
    <w:rsid w:val="00E618C4"/>
    <w:rsid w:val="00E61924"/>
    <w:rsid w:val="00E6243B"/>
    <w:rsid w:val="00E62640"/>
    <w:rsid w:val="00E62827"/>
    <w:rsid w:val="00E62EAB"/>
    <w:rsid w:val="00E6359D"/>
    <w:rsid w:val="00E63A91"/>
    <w:rsid w:val="00E63B50"/>
    <w:rsid w:val="00E63F0E"/>
    <w:rsid w:val="00E646ED"/>
    <w:rsid w:val="00E64825"/>
    <w:rsid w:val="00E649D5"/>
    <w:rsid w:val="00E64AB1"/>
    <w:rsid w:val="00E64D94"/>
    <w:rsid w:val="00E650F2"/>
    <w:rsid w:val="00E66274"/>
    <w:rsid w:val="00E662C2"/>
    <w:rsid w:val="00E66561"/>
    <w:rsid w:val="00E6673A"/>
    <w:rsid w:val="00E66A6B"/>
    <w:rsid w:val="00E66B3C"/>
    <w:rsid w:val="00E67016"/>
    <w:rsid w:val="00E679E5"/>
    <w:rsid w:val="00E67D26"/>
    <w:rsid w:val="00E7019E"/>
    <w:rsid w:val="00E70203"/>
    <w:rsid w:val="00E7078A"/>
    <w:rsid w:val="00E7090B"/>
    <w:rsid w:val="00E70C80"/>
    <w:rsid w:val="00E713D2"/>
    <w:rsid w:val="00E721F5"/>
    <w:rsid w:val="00E7288A"/>
    <w:rsid w:val="00E72BD5"/>
    <w:rsid w:val="00E72F51"/>
    <w:rsid w:val="00E73265"/>
    <w:rsid w:val="00E7343A"/>
    <w:rsid w:val="00E7364B"/>
    <w:rsid w:val="00E73689"/>
    <w:rsid w:val="00E73AF2"/>
    <w:rsid w:val="00E73D97"/>
    <w:rsid w:val="00E73EDC"/>
    <w:rsid w:val="00E73F76"/>
    <w:rsid w:val="00E74AA5"/>
    <w:rsid w:val="00E752E0"/>
    <w:rsid w:val="00E75824"/>
    <w:rsid w:val="00E75E33"/>
    <w:rsid w:val="00E7603C"/>
    <w:rsid w:val="00E76A8F"/>
    <w:rsid w:val="00E76B89"/>
    <w:rsid w:val="00E77D8A"/>
    <w:rsid w:val="00E8001F"/>
    <w:rsid w:val="00E8056C"/>
    <w:rsid w:val="00E80A85"/>
    <w:rsid w:val="00E80E9B"/>
    <w:rsid w:val="00E810D6"/>
    <w:rsid w:val="00E82405"/>
    <w:rsid w:val="00E828A8"/>
    <w:rsid w:val="00E82919"/>
    <w:rsid w:val="00E82967"/>
    <w:rsid w:val="00E82ACF"/>
    <w:rsid w:val="00E82FE5"/>
    <w:rsid w:val="00E83395"/>
    <w:rsid w:val="00E83BB2"/>
    <w:rsid w:val="00E83DCA"/>
    <w:rsid w:val="00E83ED5"/>
    <w:rsid w:val="00E83F16"/>
    <w:rsid w:val="00E84064"/>
    <w:rsid w:val="00E84695"/>
    <w:rsid w:val="00E85D9A"/>
    <w:rsid w:val="00E85E85"/>
    <w:rsid w:val="00E860EE"/>
    <w:rsid w:val="00E86B32"/>
    <w:rsid w:val="00E86BA7"/>
    <w:rsid w:val="00E86BCC"/>
    <w:rsid w:val="00E871F4"/>
    <w:rsid w:val="00E90E3B"/>
    <w:rsid w:val="00E917D9"/>
    <w:rsid w:val="00E9195D"/>
    <w:rsid w:val="00E91D8E"/>
    <w:rsid w:val="00E920D4"/>
    <w:rsid w:val="00E92313"/>
    <w:rsid w:val="00E9285F"/>
    <w:rsid w:val="00E92CB5"/>
    <w:rsid w:val="00E92E1A"/>
    <w:rsid w:val="00E94197"/>
    <w:rsid w:val="00E94498"/>
    <w:rsid w:val="00E95054"/>
    <w:rsid w:val="00E95214"/>
    <w:rsid w:val="00E9548B"/>
    <w:rsid w:val="00E956A3"/>
    <w:rsid w:val="00E9598A"/>
    <w:rsid w:val="00E963EF"/>
    <w:rsid w:val="00E97200"/>
    <w:rsid w:val="00E9736E"/>
    <w:rsid w:val="00E97686"/>
    <w:rsid w:val="00EA0536"/>
    <w:rsid w:val="00EA073B"/>
    <w:rsid w:val="00EA0BB1"/>
    <w:rsid w:val="00EA0DEF"/>
    <w:rsid w:val="00EA1573"/>
    <w:rsid w:val="00EA1DCE"/>
    <w:rsid w:val="00EA24AA"/>
    <w:rsid w:val="00EA2520"/>
    <w:rsid w:val="00EA27CC"/>
    <w:rsid w:val="00EA27D6"/>
    <w:rsid w:val="00EA292B"/>
    <w:rsid w:val="00EA2942"/>
    <w:rsid w:val="00EA3220"/>
    <w:rsid w:val="00EA3AF5"/>
    <w:rsid w:val="00EA3B49"/>
    <w:rsid w:val="00EA3E1E"/>
    <w:rsid w:val="00EA3F4A"/>
    <w:rsid w:val="00EA4532"/>
    <w:rsid w:val="00EA49FA"/>
    <w:rsid w:val="00EA5242"/>
    <w:rsid w:val="00EA55A1"/>
    <w:rsid w:val="00EA56A9"/>
    <w:rsid w:val="00EA5DD8"/>
    <w:rsid w:val="00EA68E9"/>
    <w:rsid w:val="00EA783F"/>
    <w:rsid w:val="00EA7C25"/>
    <w:rsid w:val="00EB0CDC"/>
    <w:rsid w:val="00EB0F62"/>
    <w:rsid w:val="00EB1452"/>
    <w:rsid w:val="00EB19CA"/>
    <w:rsid w:val="00EB1DC2"/>
    <w:rsid w:val="00EB20BB"/>
    <w:rsid w:val="00EB252F"/>
    <w:rsid w:val="00EB28D3"/>
    <w:rsid w:val="00EB3295"/>
    <w:rsid w:val="00EB3F61"/>
    <w:rsid w:val="00EB41A7"/>
    <w:rsid w:val="00EB4231"/>
    <w:rsid w:val="00EB47FB"/>
    <w:rsid w:val="00EB4B51"/>
    <w:rsid w:val="00EB4F69"/>
    <w:rsid w:val="00EB552B"/>
    <w:rsid w:val="00EB5DAD"/>
    <w:rsid w:val="00EB63D0"/>
    <w:rsid w:val="00EB693F"/>
    <w:rsid w:val="00EB6A1A"/>
    <w:rsid w:val="00EB7281"/>
    <w:rsid w:val="00EB7868"/>
    <w:rsid w:val="00EC0049"/>
    <w:rsid w:val="00EC030B"/>
    <w:rsid w:val="00EC0C15"/>
    <w:rsid w:val="00EC0C32"/>
    <w:rsid w:val="00EC10B3"/>
    <w:rsid w:val="00EC119D"/>
    <w:rsid w:val="00EC1464"/>
    <w:rsid w:val="00EC1ACD"/>
    <w:rsid w:val="00EC24F8"/>
    <w:rsid w:val="00EC2687"/>
    <w:rsid w:val="00EC2F28"/>
    <w:rsid w:val="00EC3446"/>
    <w:rsid w:val="00EC3725"/>
    <w:rsid w:val="00EC3BC8"/>
    <w:rsid w:val="00EC3DC6"/>
    <w:rsid w:val="00EC4434"/>
    <w:rsid w:val="00EC4851"/>
    <w:rsid w:val="00EC5415"/>
    <w:rsid w:val="00EC54C1"/>
    <w:rsid w:val="00EC5D0C"/>
    <w:rsid w:val="00EC6725"/>
    <w:rsid w:val="00ED07B0"/>
    <w:rsid w:val="00ED0B4C"/>
    <w:rsid w:val="00ED0FB2"/>
    <w:rsid w:val="00ED1866"/>
    <w:rsid w:val="00ED2C28"/>
    <w:rsid w:val="00ED3157"/>
    <w:rsid w:val="00ED3A39"/>
    <w:rsid w:val="00ED3AAB"/>
    <w:rsid w:val="00ED3C2D"/>
    <w:rsid w:val="00ED413A"/>
    <w:rsid w:val="00ED421B"/>
    <w:rsid w:val="00ED5767"/>
    <w:rsid w:val="00ED5877"/>
    <w:rsid w:val="00ED5B79"/>
    <w:rsid w:val="00ED5E0C"/>
    <w:rsid w:val="00ED616B"/>
    <w:rsid w:val="00ED65DD"/>
    <w:rsid w:val="00ED6627"/>
    <w:rsid w:val="00ED6E7B"/>
    <w:rsid w:val="00ED6FDF"/>
    <w:rsid w:val="00ED712F"/>
    <w:rsid w:val="00ED72B8"/>
    <w:rsid w:val="00ED731F"/>
    <w:rsid w:val="00ED7512"/>
    <w:rsid w:val="00ED7707"/>
    <w:rsid w:val="00ED793C"/>
    <w:rsid w:val="00EE082A"/>
    <w:rsid w:val="00EE0F2F"/>
    <w:rsid w:val="00EE100D"/>
    <w:rsid w:val="00EE1FAF"/>
    <w:rsid w:val="00EE25DE"/>
    <w:rsid w:val="00EE287E"/>
    <w:rsid w:val="00EE2AC8"/>
    <w:rsid w:val="00EE2B6D"/>
    <w:rsid w:val="00EE324C"/>
    <w:rsid w:val="00EE3928"/>
    <w:rsid w:val="00EE3A03"/>
    <w:rsid w:val="00EE3DE6"/>
    <w:rsid w:val="00EE427A"/>
    <w:rsid w:val="00EE48D1"/>
    <w:rsid w:val="00EE4CB6"/>
    <w:rsid w:val="00EE57DC"/>
    <w:rsid w:val="00EE5811"/>
    <w:rsid w:val="00EE65FF"/>
    <w:rsid w:val="00EE6D3D"/>
    <w:rsid w:val="00EE795B"/>
    <w:rsid w:val="00EF0E0D"/>
    <w:rsid w:val="00EF201A"/>
    <w:rsid w:val="00EF2176"/>
    <w:rsid w:val="00EF2379"/>
    <w:rsid w:val="00EF2397"/>
    <w:rsid w:val="00EF244A"/>
    <w:rsid w:val="00EF2592"/>
    <w:rsid w:val="00EF2A06"/>
    <w:rsid w:val="00EF3426"/>
    <w:rsid w:val="00EF4A96"/>
    <w:rsid w:val="00EF5CFC"/>
    <w:rsid w:val="00EF6007"/>
    <w:rsid w:val="00EF6151"/>
    <w:rsid w:val="00EF76F5"/>
    <w:rsid w:val="00F00141"/>
    <w:rsid w:val="00F007B0"/>
    <w:rsid w:val="00F00BA4"/>
    <w:rsid w:val="00F00DEC"/>
    <w:rsid w:val="00F00EBE"/>
    <w:rsid w:val="00F00F4B"/>
    <w:rsid w:val="00F01FE9"/>
    <w:rsid w:val="00F022A1"/>
    <w:rsid w:val="00F02343"/>
    <w:rsid w:val="00F02400"/>
    <w:rsid w:val="00F02801"/>
    <w:rsid w:val="00F02970"/>
    <w:rsid w:val="00F029A2"/>
    <w:rsid w:val="00F02D58"/>
    <w:rsid w:val="00F0301E"/>
    <w:rsid w:val="00F03337"/>
    <w:rsid w:val="00F03427"/>
    <w:rsid w:val="00F0363A"/>
    <w:rsid w:val="00F03645"/>
    <w:rsid w:val="00F03A20"/>
    <w:rsid w:val="00F03B16"/>
    <w:rsid w:val="00F040EC"/>
    <w:rsid w:val="00F05421"/>
    <w:rsid w:val="00F054CB"/>
    <w:rsid w:val="00F059B1"/>
    <w:rsid w:val="00F05E1B"/>
    <w:rsid w:val="00F0686F"/>
    <w:rsid w:val="00F06D41"/>
    <w:rsid w:val="00F073A5"/>
    <w:rsid w:val="00F07CA3"/>
    <w:rsid w:val="00F07D01"/>
    <w:rsid w:val="00F1050D"/>
    <w:rsid w:val="00F10B0C"/>
    <w:rsid w:val="00F110A3"/>
    <w:rsid w:val="00F1172A"/>
    <w:rsid w:val="00F11D2E"/>
    <w:rsid w:val="00F11FC1"/>
    <w:rsid w:val="00F121C0"/>
    <w:rsid w:val="00F12641"/>
    <w:rsid w:val="00F126CD"/>
    <w:rsid w:val="00F12795"/>
    <w:rsid w:val="00F12957"/>
    <w:rsid w:val="00F12BC2"/>
    <w:rsid w:val="00F132BB"/>
    <w:rsid w:val="00F1386B"/>
    <w:rsid w:val="00F13F52"/>
    <w:rsid w:val="00F140EB"/>
    <w:rsid w:val="00F140F9"/>
    <w:rsid w:val="00F1448D"/>
    <w:rsid w:val="00F14591"/>
    <w:rsid w:val="00F14635"/>
    <w:rsid w:val="00F14ADC"/>
    <w:rsid w:val="00F15E87"/>
    <w:rsid w:val="00F15F40"/>
    <w:rsid w:val="00F1620C"/>
    <w:rsid w:val="00F166AB"/>
    <w:rsid w:val="00F16B72"/>
    <w:rsid w:val="00F16C01"/>
    <w:rsid w:val="00F16D19"/>
    <w:rsid w:val="00F16FEC"/>
    <w:rsid w:val="00F17255"/>
    <w:rsid w:val="00F1738C"/>
    <w:rsid w:val="00F17918"/>
    <w:rsid w:val="00F1792D"/>
    <w:rsid w:val="00F17C63"/>
    <w:rsid w:val="00F17CEF"/>
    <w:rsid w:val="00F2009C"/>
    <w:rsid w:val="00F20121"/>
    <w:rsid w:val="00F20BBF"/>
    <w:rsid w:val="00F21601"/>
    <w:rsid w:val="00F21758"/>
    <w:rsid w:val="00F2199C"/>
    <w:rsid w:val="00F22410"/>
    <w:rsid w:val="00F23425"/>
    <w:rsid w:val="00F23710"/>
    <w:rsid w:val="00F23DB3"/>
    <w:rsid w:val="00F24275"/>
    <w:rsid w:val="00F24BBB"/>
    <w:rsid w:val="00F251AD"/>
    <w:rsid w:val="00F254A7"/>
    <w:rsid w:val="00F25574"/>
    <w:rsid w:val="00F25988"/>
    <w:rsid w:val="00F2606D"/>
    <w:rsid w:val="00F27463"/>
    <w:rsid w:val="00F27736"/>
    <w:rsid w:val="00F279A6"/>
    <w:rsid w:val="00F27A4A"/>
    <w:rsid w:val="00F27FD9"/>
    <w:rsid w:val="00F30442"/>
    <w:rsid w:val="00F30BAB"/>
    <w:rsid w:val="00F30F3D"/>
    <w:rsid w:val="00F31561"/>
    <w:rsid w:val="00F31656"/>
    <w:rsid w:val="00F32447"/>
    <w:rsid w:val="00F3253A"/>
    <w:rsid w:val="00F32B7C"/>
    <w:rsid w:val="00F33566"/>
    <w:rsid w:val="00F33E70"/>
    <w:rsid w:val="00F33EE2"/>
    <w:rsid w:val="00F340A0"/>
    <w:rsid w:val="00F3416A"/>
    <w:rsid w:val="00F3462B"/>
    <w:rsid w:val="00F34C73"/>
    <w:rsid w:val="00F34F98"/>
    <w:rsid w:val="00F34FCC"/>
    <w:rsid w:val="00F35DF4"/>
    <w:rsid w:val="00F362F6"/>
    <w:rsid w:val="00F36C7D"/>
    <w:rsid w:val="00F371F8"/>
    <w:rsid w:val="00F375CB"/>
    <w:rsid w:val="00F400F9"/>
    <w:rsid w:val="00F406F7"/>
    <w:rsid w:val="00F40FBB"/>
    <w:rsid w:val="00F41C0B"/>
    <w:rsid w:val="00F423E3"/>
    <w:rsid w:val="00F42A9E"/>
    <w:rsid w:val="00F42D05"/>
    <w:rsid w:val="00F436DE"/>
    <w:rsid w:val="00F43CE6"/>
    <w:rsid w:val="00F444B5"/>
    <w:rsid w:val="00F44C84"/>
    <w:rsid w:val="00F452BF"/>
    <w:rsid w:val="00F4574C"/>
    <w:rsid w:val="00F4592D"/>
    <w:rsid w:val="00F45F08"/>
    <w:rsid w:val="00F465F4"/>
    <w:rsid w:val="00F475EB"/>
    <w:rsid w:val="00F4760C"/>
    <w:rsid w:val="00F47B0E"/>
    <w:rsid w:val="00F47C65"/>
    <w:rsid w:val="00F50CF4"/>
    <w:rsid w:val="00F50E20"/>
    <w:rsid w:val="00F50E86"/>
    <w:rsid w:val="00F50FA7"/>
    <w:rsid w:val="00F510BD"/>
    <w:rsid w:val="00F51224"/>
    <w:rsid w:val="00F51E2E"/>
    <w:rsid w:val="00F526B2"/>
    <w:rsid w:val="00F52975"/>
    <w:rsid w:val="00F530E5"/>
    <w:rsid w:val="00F53EA8"/>
    <w:rsid w:val="00F53FBB"/>
    <w:rsid w:val="00F55307"/>
    <w:rsid w:val="00F55D59"/>
    <w:rsid w:val="00F55E82"/>
    <w:rsid w:val="00F561C3"/>
    <w:rsid w:val="00F563F6"/>
    <w:rsid w:val="00F56706"/>
    <w:rsid w:val="00F56943"/>
    <w:rsid w:val="00F56A19"/>
    <w:rsid w:val="00F56B39"/>
    <w:rsid w:val="00F56D97"/>
    <w:rsid w:val="00F56DAC"/>
    <w:rsid w:val="00F56F2F"/>
    <w:rsid w:val="00F57020"/>
    <w:rsid w:val="00F57CBB"/>
    <w:rsid w:val="00F57CDC"/>
    <w:rsid w:val="00F57E88"/>
    <w:rsid w:val="00F60389"/>
    <w:rsid w:val="00F60D25"/>
    <w:rsid w:val="00F62207"/>
    <w:rsid w:val="00F6249A"/>
    <w:rsid w:val="00F624C2"/>
    <w:rsid w:val="00F63210"/>
    <w:rsid w:val="00F63283"/>
    <w:rsid w:val="00F63901"/>
    <w:rsid w:val="00F64A3A"/>
    <w:rsid w:val="00F64D55"/>
    <w:rsid w:val="00F65162"/>
    <w:rsid w:val="00F651CA"/>
    <w:rsid w:val="00F652DF"/>
    <w:rsid w:val="00F655A4"/>
    <w:rsid w:val="00F658F5"/>
    <w:rsid w:val="00F6590F"/>
    <w:rsid w:val="00F66624"/>
    <w:rsid w:val="00F66BC0"/>
    <w:rsid w:val="00F66E52"/>
    <w:rsid w:val="00F672C9"/>
    <w:rsid w:val="00F6757B"/>
    <w:rsid w:val="00F678B9"/>
    <w:rsid w:val="00F67F61"/>
    <w:rsid w:val="00F67F6B"/>
    <w:rsid w:val="00F700B0"/>
    <w:rsid w:val="00F7041C"/>
    <w:rsid w:val="00F70CB3"/>
    <w:rsid w:val="00F71A68"/>
    <w:rsid w:val="00F7202A"/>
    <w:rsid w:val="00F720E5"/>
    <w:rsid w:val="00F72B81"/>
    <w:rsid w:val="00F72C47"/>
    <w:rsid w:val="00F72EE5"/>
    <w:rsid w:val="00F736B7"/>
    <w:rsid w:val="00F738C1"/>
    <w:rsid w:val="00F73C71"/>
    <w:rsid w:val="00F73DF8"/>
    <w:rsid w:val="00F73F83"/>
    <w:rsid w:val="00F74D95"/>
    <w:rsid w:val="00F74EF5"/>
    <w:rsid w:val="00F750E9"/>
    <w:rsid w:val="00F75465"/>
    <w:rsid w:val="00F75590"/>
    <w:rsid w:val="00F756FF"/>
    <w:rsid w:val="00F758D0"/>
    <w:rsid w:val="00F75B5A"/>
    <w:rsid w:val="00F7606B"/>
    <w:rsid w:val="00F762DE"/>
    <w:rsid w:val="00F76807"/>
    <w:rsid w:val="00F76A78"/>
    <w:rsid w:val="00F77368"/>
    <w:rsid w:val="00F77409"/>
    <w:rsid w:val="00F77CFD"/>
    <w:rsid w:val="00F81135"/>
    <w:rsid w:val="00F8115C"/>
    <w:rsid w:val="00F82458"/>
    <w:rsid w:val="00F82FE2"/>
    <w:rsid w:val="00F83849"/>
    <w:rsid w:val="00F838F2"/>
    <w:rsid w:val="00F83A17"/>
    <w:rsid w:val="00F8433E"/>
    <w:rsid w:val="00F85199"/>
    <w:rsid w:val="00F860AF"/>
    <w:rsid w:val="00F86504"/>
    <w:rsid w:val="00F86897"/>
    <w:rsid w:val="00F86C68"/>
    <w:rsid w:val="00F86E66"/>
    <w:rsid w:val="00F875B3"/>
    <w:rsid w:val="00F87A6D"/>
    <w:rsid w:val="00F87F32"/>
    <w:rsid w:val="00F901CD"/>
    <w:rsid w:val="00F9056A"/>
    <w:rsid w:val="00F91904"/>
    <w:rsid w:val="00F925B2"/>
    <w:rsid w:val="00F92799"/>
    <w:rsid w:val="00F92D8F"/>
    <w:rsid w:val="00F93AB5"/>
    <w:rsid w:val="00F93E58"/>
    <w:rsid w:val="00F948BA"/>
    <w:rsid w:val="00F956EC"/>
    <w:rsid w:val="00F959D5"/>
    <w:rsid w:val="00F95E11"/>
    <w:rsid w:val="00F96651"/>
    <w:rsid w:val="00F966ED"/>
    <w:rsid w:val="00F966F9"/>
    <w:rsid w:val="00F96AEF"/>
    <w:rsid w:val="00F96FB9"/>
    <w:rsid w:val="00F97742"/>
    <w:rsid w:val="00F977F4"/>
    <w:rsid w:val="00F97859"/>
    <w:rsid w:val="00FA0043"/>
    <w:rsid w:val="00FA017A"/>
    <w:rsid w:val="00FA0715"/>
    <w:rsid w:val="00FA0B5C"/>
    <w:rsid w:val="00FA10D3"/>
    <w:rsid w:val="00FA1291"/>
    <w:rsid w:val="00FA12C6"/>
    <w:rsid w:val="00FA1309"/>
    <w:rsid w:val="00FA17D4"/>
    <w:rsid w:val="00FA19E6"/>
    <w:rsid w:val="00FA1AD6"/>
    <w:rsid w:val="00FA2152"/>
    <w:rsid w:val="00FA272A"/>
    <w:rsid w:val="00FA3025"/>
    <w:rsid w:val="00FA3541"/>
    <w:rsid w:val="00FA35D2"/>
    <w:rsid w:val="00FA3EEC"/>
    <w:rsid w:val="00FA58F9"/>
    <w:rsid w:val="00FA59F4"/>
    <w:rsid w:val="00FA5AE5"/>
    <w:rsid w:val="00FA6512"/>
    <w:rsid w:val="00FA6552"/>
    <w:rsid w:val="00FA687B"/>
    <w:rsid w:val="00FA69AB"/>
    <w:rsid w:val="00FA6A1F"/>
    <w:rsid w:val="00FA6DEC"/>
    <w:rsid w:val="00FA717F"/>
    <w:rsid w:val="00FA7488"/>
    <w:rsid w:val="00FA78C4"/>
    <w:rsid w:val="00FA7BCA"/>
    <w:rsid w:val="00FB1773"/>
    <w:rsid w:val="00FB1CC5"/>
    <w:rsid w:val="00FB2161"/>
    <w:rsid w:val="00FB2176"/>
    <w:rsid w:val="00FB3C5B"/>
    <w:rsid w:val="00FB3CFE"/>
    <w:rsid w:val="00FB3F76"/>
    <w:rsid w:val="00FB4ACF"/>
    <w:rsid w:val="00FB4DAA"/>
    <w:rsid w:val="00FB545E"/>
    <w:rsid w:val="00FB55FB"/>
    <w:rsid w:val="00FB5826"/>
    <w:rsid w:val="00FB5D48"/>
    <w:rsid w:val="00FB5F94"/>
    <w:rsid w:val="00FB6604"/>
    <w:rsid w:val="00FB6BBD"/>
    <w:rsid w:val="00FB710C"/>
    <w:rsid w:val="00FB7420"/>
    <w:rsid w:val="00FB744C"/>
    <w:rsid w:val="00FB787B"/>
    <w:rsid w:val="00FB78D2"/>
    <w:rsid w:val="00FB7B98"/>
    <w:rsid w:val="00FB7C71"/>
    <w:rsid w:val="00FC0039"/>
    <w:rsid w:val="00FC00C1"/>
    <w:rsid w:val="00FC00CF"/>
    <w:rsid w:val="00FC038D"/>
    <w:rsid w:val="00FC0490"/>
    <w:rsid w:val="00FC0777"/>
    <w:rsid w:val="00FC0F8F"/>
    <w:rsid w:val="00FC11FB"/>
    <w:rsid w:val="00FC2C8E"/>
    <w:rsid w:val="00FC31C8"/>
    <w:rsid w:val="00FC391E"/>
    <w:rsid w:val="00FC3A92"/>
    <w:rsid w:val="00FC3EDC"/>
    <w:rsid w:val="00FC3F1A"/>
    <w:rsid w:val="00FC45AD"/>
    <w:rsid w:val="00FC4A96"/>
    <w:rsid w:val="00FC5FF1"/>
    <w:rsid w:val="00FC64CC"/>
    <w:rsid w:val="00FC7FA0"/>
    <w:rsid w:val="00FC7FC9"/>
    <w:rsid w:val="00FD041E"/>
    <w:rsid w:val="00FD0924"/>
    <w:rsid w:val="00FD16B3"/>
    <w:rsid w:val="00FD1CDC"/>
    <w:rsid w:val="00FD1FBE"/>
    <w:rsid w:val="00FD21AF"/>
    <w:rsid w:val="00FD29C2"/>
    <w:rsid w:val="00FD2EDF"/>
    <w:rsid w:val="00FD3E3A"/>
    <w:rsid w:val="00FD4B30"/>
    <w:rsid w:val="00FD4CDC"/>
    <w:rsid w:val="00FD5332"/>
    <w:rsid w:val="00FD5BAA"/>
    <w:rsid w:val="00FD714A"/>
    <w:rsid w:val="00FD76BE"/>
    <w:rsid w:val="00FD79C8"/>
    <w:rsid w:val="00FE0369"/>
    <w:rsid w:val="00FE05BF"/>
    <w:rsid w:val="00FE0F00"/>
    <w:rsid w:val="00FE105F"/>
    <w:rsid w:val="00FE1560"/>
    <w:rsid w:val="00FE1FA0"/>
    <w:rsid w:val="00FE22FF"/>
    <w:rsid w:val="00FE2478"/>
    <w:rsid w:val="00FE2B8F"/>
    <w:rsid w:val="00FE2E84"/>
    <w:rsid w:val="00FE3704"/>
    <w:rsid w:val="00FE3736"/>
    <w:rsid w:val="00FE3BA0"/>
    <w:rsid w:val="00FE3BF1"/>
    <w:rsid w:val="00FE3F71"/>
    <w:rsid w:val="00FE4337"/>
    <w:rsid w:val="00FE4E15"/>
    <w:rsid w:val="00FE51BC"/>
    <w:rsid w:val="00FE54D8"/>
    <w:rsid w:val="00FE768A"/>
    <w:rsid w:val="00FE7912"/>
    <w:rsid w:val="00FF06EC"/>
    <w:rsid w:val="00FF0AA3"/>
    <w:rsid w:val="00FF0D51"/>
    <w:rsid w:val="00FF0FC6"/>
    <w:rsid w:val="00FF17DB"/>
    <w:rsid w:val="00FF1B61"/>
    <w:rsid w:val="00FF1E96"/>
    <w:rsid w:val="00FF25BB"/>
    <w:rsid w:val="00FF2683"/>
    <w:rsid w:val="00FF269C"/>
    <w:rsid w:val="00FF276D"/>
    <w:rsid w:val="00FF2CD6"/>
    <w:rsid w:val="00FF2E9B"/>
    <w:rsid w:val="00FF34B8"/>
    <w:rsid w:val="00FF390C"/>
    <w:rsid w:val="00FF3972"/>
    <w:rsid w:val="00FF3EEB"/>
    <w:rsid w:val="00FF3F0C"/>
    <w:rsid w:val="00FF422A"/>
    <w:rsid w:val="00FF50FF"/>
    <w:rsid w:val="00FF52C1"/>
    <w:rsid w:val="00FF55E2"/>
    <w:rsid w:val="00FF6199"/>
    <w:rsid w:val="00FF6450"/>
    <w:rsid w:val="00FF6936"/>
    <w:rsid w:val="00FF6E30"/>
    <w:rsid w:val="00FF74F9"/>
    <w:rsid w:val="00FF7AD3"/>
    <w:rsid w:val="00FF7F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4:docId w14:val="06CD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iPriority="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uiPriority="0"/>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4791"/>
    <w:pPr>
      <w:widowControl w:val="0"/>
      <w:suppressAutoHyphens/>
    </w:pPr>
    <w:rPr>
      <w:rFonts w:eastAsia="SimSun" w:cs="Tahoma"/>
      <w:kern w:val="1"/>
      <w:sz w:val="24"/>
      <w:szCs w:val="24"/>
      <w:lang w:val="uk-UA" w:eastAsia="hi-IN" w:bidi="hi-IN"/>
    </w:rPr>
  </w:style>
  <w:style w:type="paragraph" w:styleId="1">
    <w:name w:val="heading 1"/>
    <w:basedOn w:val="a"/>
    <w:next w:val="a"/>
    <w:link w:val="10"/>
    <w:uiPriority w:val="99"/>
    <w:qFormat/>
    <w:rsid w:val="007604BF"/>
    <w:pPr>
      <w:keepNext/>
      <w:keepLines/>
      <w:spacing w:before="240"/>
      <w:outlineLvl w:val="0"/>
    </w:pPr>
    <w:rPr>
      <w:rFonts w:ascii="Cambria" w:eastAsia="Times New Roman" w:hAnsi="Cambria" w:cs="Times New Roman"/>
      <w:color w:val="365F91"/>
      <w:sz w:val="29"/>
      <w:szCs w:val="20"/>
    </w:rPr>
  </w:style>
  <w:style w:type="paragraph" w:styleId="2">
    <w:name w:val="heading 2"/>
    <w:basedOn w:val="a"/>
    <w:next w:val="a"/>
    <w:link w:val="20"/>
    <w:uiPriority w:val="99"/>
    <w:qFormat/>
    <w:rsid w:val="009E0203"/>
    <w:pPr>
      <w:keepNext/>
      <w:keepLines/>
      <w:spacing w:before="40"/>
      <w:outlineLvl w:val="1"/>
    </w:pPr>
    <w:rPr>
      <w:rFonts w:ascii="Cambria" w:eastAsia="Times New Roman" w:hAnsi="Cambria" w:cs="Times New Roman"/>
      <w:color w:val="365F91"/>
      <w:sz w:val="23"/>
      <w:szCs w:val="20"/>
    </w:rPr>
  </w:style>
  <w:style w:type="paragraph" w:styleId="3">
    <w:name w:val="heading 3"/>
    <w:basedOn w:val="a"/>
    <w:link w:val="30"/>
    <w:uiPriority w:val="99"/>
    <w:qFormat/>
    <w:rsid w:val="00E860EE"/>
    <w:pPr>
      <w:widowControl/>
      <w:suppressAutoHyphens w:val="0"/>
      <w:spacing w:before="100" w:beforeAutospacing="1" w:after="100" w:afterAutospacing="1"/>
      <w:outlineLvl w:val="2"/>
    </w:pPr>
    <w:rPr>
      <w:rFonts w:eastAsia="Times New Roman" w:cs="Times New Roman"/>
      <w:b/>
      <w:kern w:val="0"/>
      <w:sz w:val="27"/>
      <w:szCs w:val="20"/>
      <w:lang w:val="ru-RU" w:eastAsia="ru-RU" w:bidi="ar-SA"/>
    </w:rPr>
  </w:style>
  <w:style w:type="paragraph" w:styleId="4">
    <w:name w:val="heading 4"/>
    <w:basedOn w:val="a"/>
    <w:next w:val="a"/>
    <w:link w:val="40"/>
    <w:uiPriority w:val="99"/>
    <w:qFormat/>
    <w:rsid w:val="00C95ECC"/>
    <w:pPr>
      <w:keepNext/>
      <w:keepLines/>
      <w:spacing w:before="40"/>
      <w:outlineLvl w:val="3"/>
    </w:pPr>
    <w:rPr>
      <w:rFonts w:ascii="Cambria" w:eastAsia="Times New Roman" w:hAnsi="Cambria" w:cs="Times New Roman"/>
      <w:i/>
      <w:color w:val="365F91"/>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7604BF"/>
    <w:rPr>
      <w:rFonts w:ascii="Cambria" w:hAnsi="Cambria" w:cs="Times New Roman"/>
      <w:color w:val="365F91"/>
      <w:kern w:val="1"/>
      <w:sz w:val="29"/>
      <w:lang w:val="uk-UA" w:eastAsia="hi-IN" w:bidi="hi-IN"/>
    </w:rPr>
  </w:style>
  <w:style w:type="character" w:customStyle="1" w:styleId="20">
    <w:name w:val="Заголовок 2 Знак"/>
    <w:link w:val="2"/>
    <w:uiPriority w:val="99"/>
    <w:semiHidden/>
    <w:locked/>
    <w:rsid w:val="009E0203"/>
    <w:rPr>
      <w:rFonts w:ascii="Cambria" w:hAnsi="Cambria" w:cs="Times New Roman"/>
      <w:color w:val="365F91"/>
      <w:kern w:val="1"/>
      <w:sz w:val="23"/>
      <w:lang w:val="uk-UA" w:eastAsia="hi-IN" w:bidi="hi-IN"/>
    </w:rPr>
  </w:style>
  <w:style w:type="character" w:customStyle="1" w:styleId="30">
    <w:name w:val="Заголовок 3 Знак"/>
    <w:link w:val="3"/>
    <w:uiPriority w:val="99"/>
    <w:locked/>
    <w:rsid w:val="00E860EE"/>
    <w:rPr>
      <w:rFonts w:cs="Times New Roman"/>
      <w:b/>
      <w:sz w:val="27"/>
    </w:rPr>
  </w:style>
  <w:style w:type="character" w:customStyle="1" w:styleId="40">
    <w:name w:val="Заголовок 4 Знак"/>
    <w:link w:val="4"/>
    <w:uiPriority w:val="99"/>
    <w:semiHidden/>
    <w:locked/>
    <w:rsid w:val="00C95ECC"/>
    <w:rPr>
      <w:rFonts w:ascii="Cambria" w:hAnsi="Cambria" w:cs="Times New Roman"/>
      <w:i/>
      <w:color w:val="365F91"/>
      <w:kern w:val="1"/>
      <w:sz w:val="21"/>
      <w:lang w:val="uk-UA" w:eastAsia="hi-IN" w:bidi="hi-IN"/>
    </w:rPr>
  </w:style>
  <w:style w:type="paragraph" w:customStyle="1" w:styleId="31">
    <w:name w:val="Основной текст с отступом 31"/>
    <w:basedOn w:val="a"/>
    <w:uiPriority w:val="99"/>
    <w:rsid w:val="00E860EE"/>
    <w:pPr>
      <w:tabs>
        <w:tab w:val="left" w:pos="984"/>
      </w:tabs>
      <w:spacing w:line="456" w:lineRule="auto"/>
      <w:ind w:firstLine="624"/>
      <w:jc w:val="both"/>
    </w:pPr>
    <w:rPr>
      <w:szCs w:val="20"/>
    </w:rPr>
  </w:style>
  <w:style w:type="paragraph" w:customStyle="1" w:styleId="a3">
    <w:name w:val="Содержимое таблицы"/>
    <w:basedOn w:val="a"/>
    <w:uiPriority w:val="99"/>
    <w:rsid w:val="00E860EE"/>
    <w:pPr>
      <w:suppressLineNumbers/>
    </w:pPr>
  </w:style>
  <w:style w:type="paragraph" w:styleId="a4">
    <w:name w:val="header"/>
    <w:basedOn w:val="a"/>
    <w:link w:val="a5"/>
    <w:uiPriority w:val="99"/>
    <w:rsid w:val="00E860EE"/>
    <w:pPr>
      <w:tabs>
        <w:tab w:val="center" w:pos="4677"/>
        <w:tab w:val="right" w:pos="9355"/>
      </w:tabs>
    </w:pPr>
    <w:rPr>
      <w:rFonts w:cs="Times New Roman"/>
      <w:sz w:val="21"/>
      <w:szCs w:val="20"/>
    </w:rPr>
  </w:style>
  <w:style w:type="character" w:customStyle="1" w:styleId="a5">
    <w:name w:val="Верхний колонтитул Знак"/>
    <w:link w:val="a4"/>
    <w:uiPriority w:val="99"/>
    <w:locked/>
    <w:rsid w:val="00E860EE"/>
    <w:rPr>
      <w:rFonts w:eastAsia="SimSun" w:cs="Times New Roman"/>
      <w:kern w:val="1"/>
      <w:sz w:val="21"/>
      <w:lang w:val="uk-UA" w:eastAsia="hi-IN" w:bidi="hi-IN"/>
    </w:rPr>
  </w:style>
  <w:style w:type="paragraph" w:styleId="a6">
    <w:name w:val="footer"/>
    <w:basedOn w:val="a"/>
    <w:link w:val="a7"/>
    <w:uiPriority w:val="99"/>
    <w:rsid w:val="00E860EE"/>
    <w:pPr>
      <w:tabs>
        <w:tab w:val="center" w:pos="4677"/>
        <w:tab w:val="right" w:pos="9355"/>
      </w:tabs>
    </w:pPr>
    <w:rPr>
      <w:rFonts w:cs="Times New Roman"/>
      <w:sz w:val="21"/>
      <w:szCs w:val="20"/>
    </w:rPr>
  </w:style>
  <w:style w:type="character" w:customStyle="1" w:styleId="a7">
    <w:name w:val="Нижний колонтитул Знак"/>
    <w:link w:val="a6"/>
    <w:uiPriority w:val="99"/>
    <w:locked/>
    <w:rsid w:val="00E860EE"/>
    <w:rPr>
      <w:rFonts w:eastAsia="SimSun" w:cs="Times New Roman"/>
      <w:kern w:val="1"/>
      <w:sz w:val="21"/>
      <w:lang w:val="uk-UA" w:eastAsia="hi-IN" w:bidi="hi-IN"/>
    </w:rPr>
  </w:style>
  <w:style w:type="character" w:styleId="a8">
    <w:name w:val="Hyperlink"/>
    <w:uiPriority w:val="99"/>
    <w:rsid w:val="00E860EE"/>
    <w:rPr>
      <w:rFonts w:cs="Times New Roman"/>
      <w:color w:val="0000FF"/>
      <w:u w:val="single"/>
    </w:rPr>
  </w:style>
  <w:style w:type="paragraph" w:styleId="a9">
    <w:name w:val="Balloon Text"/>
    <w:basedOn w:val="a"/>
    <w:link w:val="aa"/>
    <w:uiPriority w:val="99"/>
    <w:rsid w:val="00E860EE"/>
    <w:rPr>
      <w:rFonts w:ascii="Tahoma" w:hAnsi="Tahoma" w:cs="Times New Roman"/>
      <w:sz w:val="14"/>
      <w:szCs w:val="20"/>
    </w:rPr>
  </w:style>
  <w:style w:type="character" w:customStyle="1" w:styleId="aa">
    <w:name w:val="Текст выноски Знак"/>
    <w:link w:val="a9"/>
    <w:uiPriority w:val="99"/>
    <w:locked/>
    <w:rsid w:val="00E860EE"/>
    <w:rPr>
      <w:rFonts w:ascii="Tahoma" w:eastAsia="SimSun" w:hAnsi="Tahoma" w:cs="Times New Roman"/>
      <w:kern w:val="1"/>
      <w:sz w:val="14"/>
      <w:lang w:val="uk-UA" w:eastAsia="hi-IN" w:bidi="hi-IN"/>
    </w:rPr>
  </w:style>
  <w:style w:type="paragraph" w:styleId="ab">
    <w:name w:val="No Spacing"/>
    <w:link w:val="ac"/>
    <w:uiPriority w:val="99"/>
    <w:qFormat/>
    <w:rsid w:val="00E860EE"/>
    <w:rPr>
      <w:rFonts w:ascii="Calibri" w:hAnsi="Calibri"/>
      <w:sz w:val="22"/>
      <w:szCs w:val="22"/>
      <w:lang w:eastAsia="en-US"/>
    </w:rPr>
  </w:style>
  <w:style w:type="character" w:customStyle="1" w:styleId="ac">
    <w:name w:val="Без интервала Знак"/>
    <w:link w:val="ab"/>
    <w:uiPriority w:val="99"/>
    <w:locked/>
    <w:rsid w:val="00E860EE"/>
    <w:rPr>
      <w:rFonts w:ascii="Calibri" w:hAnsi="Calibri"/>
      <w:sz w:val="22"/>
      <w:lang w:val="ru-RU" w:eastAsia="en-US"/>
    </w:rPr>
  </w:style>
  <w:style w:type="paragraph" w:styleId="ad">
    <w:name w:val="Normal (Web)"/>
    <w:basedOn w:val="a"/>
    <w:uiPriority w:val="99"/>
    <w:rsid w:val="00E860EE"/>
    <w:pPr>
      <w:widowControl/>
      <w:suppressAutoHyphens w:val="0"/>
      <w:spacing w:after="112"/>
    </w:pPr>
    <w:rPr>
      <w:rFonts w:eastAsia="Times New Roman" w:cs="Times New Roman"/>
      <w:kern w:val="0"/>
      <w:lang w:val="ru-RU" w:eastAsia="ru-RU" w:bidi="ar-SA"/>
    </w:rPr>
  </w:style>
  <w:style w:type="character" w:customStyle="1" w:styleId="shorttext">
    <w:name w:val="short_text"/>
    <w:uiPriority w:val="99"/>
    <w:rsid w:val="00E860EE"/>
  </w:style>
  <w:style w:type="character" w:customStyle="1" w:styleId="hps">
    <w:name w:val="hps"/>
    <w:uiPriority w:val="99"/>
    <w:rsid w:val="00E860EE"/>
  </w:style>
  <w:style w:type="table" w:styleId="ae">
    <w:name w:val="Table Grid"/>
    <w:basedOn w:val="a1"/>
    <w:uiPriority w:val="99"/>
    <w:rsid w:val="00E860EE"/>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atn">
    <w:name w:val="hps atn"/>
    <w:uiPriority w:val="99"/>
    <w:rsid w:val="00E860EE"/>
  </w:style>
  <w:style w:type="character" w:customStyle="1" w:styleId="atn">
    <w:name w:val="atn"/>
    <w:uiPriority w:val="99"/>
    <w:rsid w:val="00E860EE"/>
  </w:style>
  <w:style w:type="character" w:customStyle="1" w:styleId="longtext">
    <w:name w:val="long_text"/>
    <w:uiPriority w:val="99"/>
    <w:rsid w:val="00E860EE"/>
  </w:style>
  <w:style w:type="character" w:styleId="af">
    <w:name w:val="FollowedHyperlink"/>
    <w:uiPriority w:val="99"/>
    <w:rsid w:val="00E860EE"/>
    <w:rPr>
      <w:rFonts w:cs="Times New Roman"/>
      <w:color w:val="800080"/>
      <w:u w:val="single"/>
    </w:rPr>
  </w:style>
  <w:style w:type="paragraph" w:customStyle="1" w:styleId="af0">
    <w:name w:val="Знак"/>
    <w:basedOn w:val="a"/>
    <w:uiPriority w:val="99"/>
    <w:rsid w:val="00E860EE"/>
    <w:pPr>
      <w:widowControl/>
      <w:suppressAutoHyphens w:val="0"/>
    </w:pPr>
    <w:rPr>
      <w:rFonts w:ascii="Verdana" w:eastAsia="Times New Roman" w:hAnsi="Verdana" w:cs="Verdana"/>
      <w:kern w:val="0"/>
      <w:sz w:val="20"/>
      <w:szCs w:val="20"/>
      <w:lang w:val="en-US" w:eastAsia="en-US" w:bidi="ar-SA"/>
    </w:rPr>
  </w:style>
  <w:style w:type="character" w:styleId="af1">
    <w:name w:val="Strong"/>
    <w:uiPriority w:val="99"/>
    <w:qFormat/>
    <w:rsid w:val="00E860EE"/>
    <w:rPr>
      <w:rFonts w:cs="Times New Roman"/>
      <w:b/>
    </w:rPr>
  </w:style>
  <w:style w:type="character" w:customStyle="1" w:styleId="yt-state-hidden">
    <w:name w:val="yt-state-hidden"/>
    <w:uiPriority w:val="99"/>
    <w:rsid w:val="00E860EE"/>
  </w:style>
  <w:style w:type="paragraph" w:styleId="af2">
    <w:name w:val="List Paragraph"/>
    <w:basedOn w:val="a"/>
    <w:uiPriority w:val="1"/>
    <w:qFormat/>
    <w:rsid w:val="00E860EE"/>
    <w:pPr>
      <w:widowControl/>
      <w:suppressAutoHyphens w:val="0"/>
      <w:spacing w:after="200" w:line="276" w:lineRule="auto"/>
      <w:ind w:left="720"/>
      <w:contextualSpacing/>
    </w:pPr>
    <w:rPr>
      <w:rFonts w:ascii="Calibri" w:eastAsia="Times New Roman" w:hAnsi="Calibri" w:cs="Times New Roman"/>
      <w:kern w:val="0"/>
      <w:sz w:val="22"/>
      <w:szCs w:val="22"/>
      <w:lang w:val="ru-RU" w:eastAsia="en-US" w:bidi="ar-SA"/>
    </w:rPr>
  </w:style>
  <w:style w:type="paragraph" w:customStyle="1" w:styleId="Default">
    <w:name w:val="Default"/>
    <w:uiPriority w:val="99"/>
    <w:rsid w:val="00E860EE"/>
    <w:pPr>
      <w:autoSpaceDE w:val="0"/>
      <w:autoSpaceDN w:val="0"/>
      <w:adjustRightInd w:val="0"/>
    </w:pPr>
    <w:rPr>
      <w:rFonts w:ascii="Tahoma" w:hAnsi="Tahoma" w:cs="Tahoma"/>
      <w:color w:val="000000"/>
      <w:sz w:val="24"/>
      <w:szCs w:val="24"/>
      <w:lang w:eastAsia="en-US"/>
    </w:rPr>
  </w:style>
  <w:style w:type="character" w:customStyle="1" w:styleId="translation-chunk">
    <w:name w:val="translation-chunk"/>
    <w:uiPriority w:val="99"/>
    <w:rsid w:val="00E860EE"/>
  </w:style>
  <w:style w:type="paragraph" w:customStyle="1" w:styleId="ParaAttribute24">
    <w:name w:val="ParaAttribute24"/>
    <w:uiPriority w:val="99"/>
    <w:rsid w:val="00E860EE"/>
    <w:pPr>
      <w:widowControl w:val="0"/>
      <w:wordWrap w:val="0"/>
      <w:jc w:val="center"/>
    </w:pPr>
    <w:rPr>
      <w:rFonts w:eastAsia="Batang"/>
      <w:lang w:val="uk-UA" w:eastAsia="uk-UA"/>
    </w:rPr>
  </w:style>
  <w:style w:type="paragraph" w:customStyle="1" w:styleId="ParaAttribute25">
    <w:name w:val="ParaAttribute25"/>
    <w:uiPriority w:val="99"/>
    <w:rsid w:val="00E860EE"/>
    <w:pPr>
      <w:widowControl w:val="0"/>
      <w:wordWrap w:val="0"/>
      <w:jc w:val="both"/>
    </w:pPr>
    <w:rPr>
      <w:rFonts w:eastAsia="Batang"/>
      <w:lang w:val="uk-UA" w:eastAsia="uk-UA"/>
    </w:rPr>
  </w:style>
  <w:style w:type="paragraph" w:customStyle="1" w:styleId="ParaAttribute29">
    <w:name w:val="ParaAttribute29"/>
    <w:uiPriority w:val="99"/>
    <w:rsid w:val="00E860EE"/>
    <w:pPr>
      <w:wordWrap w:val="0"/>
      <w:jc w:val="center"/>
    </w:pPr>
    <w:rPr>
      <w:rFonts w:eastAsia="Batang"/>
      <w:lang w:val="uk-UA" w:eastAsia="uk-UA"/>
    </w:rPr>
  </w:style>
  <w:style w:type="paragraph" w:customStyle="1" w:styleId="ParaAttribute30">
    <w:name w:val="ParaAttribute30"/>
    <w:uiPriority w:val="99"/>
    <w:rsid w:val="00E860EE"/>
    <w:pPr>
      <w:widowControl w:val="0"/>
      <w:wordWrap w:val="0"/>
      <w:ind w:firstLine="708"/>
      <w:jc w:val="both"/>
    </w:pPr>
    <w:rPr>
      <w:rFonts w:eastAsia="Batang"/>
      <w:lang w:val="uk-UA" w:eastAsia="uk-UA"/>
    </w:rPr>
  </w:style>
  <w:style w:type="character" w:customStyle="1" w:styleId="CharAttribute10">
    <w:name w:val="CharAttribute10"/>
    <w:uiPriority w:val="99"/>
    <w:rsid w:val="00E860EE"/>
    <w:rPr>
      <w:rFonts w:ascii="Times New Roman" w:hAnsi="Times New Roman"/>
      <w:b/>
      <w:sz w:val="28"/>
    </w:rPr>
  </w:style>
  <w:style w:type="character" w:customStyle="1" w:styleId="CharAttribute50">
    <w:name w:val="CharAttribute50"/>
    <w:uiPriority w:val="99"/>
    <w:rsid w:val="00E860EE"/>
    <w:rPr>
      <w:rFonts w:ascii="Times New Roman" w:hAnsi="Times New Roman"/>
      <w:sz w:val="28"/>
    </w:rPr>
  </w:style>
  <w:style w:type="character" w:customStyle="1" w:styleId="CharAttribute51">
    <w:name w:val="CharAttribute51"/>
    <w:uiPriority w:val="99"/>
    <w:rsid w:val="00E860EE"/>
    <w:rPr>
      <w:rFonts w:ascii="Times New Roman" w:hAnsi="Times New Roman"/>
      <w:b/>
      <w:sz w:val="28"/>
    </w:rPr>
  </w:style>
  <w:style w:type="paragraph" w:customStyle="1" w:styleId="ParaAttribute32">
    <w:name w:val="ParaAttribute32"/>
    <w:uiPriority w:val="99"/>
    <w:rsid w:val="00E860EE"/>
    <w:pPr>
      <w:wordWrap w:val="0"/>
      <w:ind w:firstLine="708"/>
      <w:jc w:val="both"/>
    </w:pPr>
    <w:rPr>
      <w:rFonts w:eastAsia="Batang"/>
      <w:lang w:val="uk-UA" w:eastAsia="uk-UA"/>
    </w:rPr>
  </w:style>
  <w:style w:type="paragraph" w:styleId="z-">
    <w:name w:val="HTML Top of Form"/>
    <w:basedOn w:val="a"/>
    <w:next w:val="a"/>
    <w:link w:val="z-0"/>
    <w:uiPriority w:val="99"/>
    <w:rsid w:val="00E860EE"/>
    <w:pPr>
      <w:widowControl/>
      <w:pBdr>
        <w:bottom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0">
    <w:name w:val="z-Начало формы Знак"/>
    <w:link w:val="z-"/>
    <w:uiPriority w:val="99"/>
    <w:locked/>
    <w:rsid w:val="00E860EE"/>
    <w:rPr>
      <w:rFonts w:ascii="Arial" w:hAnsi="Arial" w:cs="Times New Roman"/>
      <w:vanish/>
      <w:sz w:val="16"/>
    </w:rPr>
  </w:style>
  <w:style w:type="character" w:customStyle="1" w:styleId="gt-cc-tc">
    <w:name w:val="gt-cc-tc"/>
    <w:uiPriority w:val="99"/>
    <w:rsid w:val="00E860EE"/>
  </w:style>
  <w:style w:type="character" w:customStyle="1" w:styleId="gt-ct-text1">
    <w:name w:val="gt-ct-text1"/>
    <w:uiPriority w:val="99"/>
    <w:rsid w:val="00E860EE"/>
    <w:rPr>
      <w:color w:val="222222"/>
      <w:sz w:val="30"/>
    </w:rPr>
  </w:style>
  <w:style w:type="character" w:customStyle="1" w:styleId="gt-ct-translit1">
    <w:name w:val="gt-ct-translit1"/>
    <w:uiPriority w:val="99"/>
    <w:rsid w:val="00E860EE"/>
  </w:style>
  <w:style w:type="character" w:customStyle="1" w:styleId="gt-card-ttl-txt1">
    <w:name w:val="gt-card-ttl-txt1"/>
    <w:uiPriority w:val="99"/>
    <w:rsid w:val="00E860EE"/>
    <w:rPr>
      <w:color w:val="222222"/>
    </w:rPr>
  </w:style>
  <w:style w:type="character" w:customStyle="1" w:styleId="gt-ft-text1">
    <w:name w:val="gt-ft-text1"/>
    <w:uiPriority w:val="99"/>
    <w:rsid w:val="00E860EE"/>
  </w:style>
  <w:style w:type="paragraph" w:styleId="z-1">
    <w:name w:val="HTML Bottom of Form"/>
    <w:basedOn w:val="a"/>
    <w:next w:val="a"/>
    <w:link w:val="z-2"/>
    <w:uiPriority w:val="99"/>
    <w:rsid w:val="00E860EE"/>
    <w:pPr>
      <w:widowControl/>
      <w:pBdr>
        <w:top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2">
    <w:name w:val="z-Конец формы Знак"/>
    <w:link w:val="z-1"/>
    <w:uiPriority w:val="99"/>
    <w:locked/>
    <w:rsid w:val="00E860EE"/>
    <w:rPr>
      <w:rFonts w:ascii="Arial" w:hAnsi="Arial" w:cs="Times New Roman"/>
      <w:vanish/>
      <w:sz w:val="16"/>
    </w:rPr>
  </w:style>
  <w:style w:type="paragraph" w:styleId="af3">
    <w:name w:val="Body Text"/>
    <w:basedOn w:val="a"/>
    <w:link w:val="af4"/>
    <w:uiPriority w:val="99"/>
    <w:rsid w:val="00E860EE"/>
    <w:pPr>
      <w:spacing w:after="120"/>
    </w:pPr>
    <w:rPr>
      <w:rFonts w:cs="Times New Roman"/>
      <w:sz w:val="21"/>
      <w:szCs w:val="20"/>
    </w:rPr>
  </w:style>
  <w:style w:type="character" w:customStyle="1" w:styleId="af4">
    <w:name w:val="Основной текст Знак"/>
    <w:link w:val="af3"/>
    <w:uiPriority w:val="99"/>
    <w:locked/>
    <w:rsid w:val="00E860EE"/>
    <w:rPr>
      <w:rFonts w:eastAsia="SimSun" w:cs="Times New Roman"/>
      <w:kern w:val="1"/>
      <w:sz w:val="21"/>
      <w:lang w:val="uk-UA" w:eastAsia="hi-IN" w:bidi="hi-IN"/>
    </w:rPr>
  </w:style>
  <w:style w:type="paragraph" w:styleId="af5">
    <w:name w:val="Title"/>
    <w:basedOn w:val="a"/>
    <w:next w:val="a"/>
    <w:link w:val="af6"/>
    <w:uiPriority w:val="99"/>
    <w:qFormat/>
    <w:rsid w:val="00E860EE"/>
    <w:pPr>
      <w:pBdr>
        <w:bottom w:val="single" w:sz="8" w:space="4" w:color="4F81BD"/>
      </w:pBdr>
      <w:spacing w:after="300"/>
      <w:contextualSpacing/>
    </w:pPr>
    <w:rPr>
      <w:rFonts w:ascii="Cambria" w:eastAsia="Times New Roman" w:hAnsi="Cambria" w:cs="Times New Roman"/>
      <w:color w:val="17365D"/>
      <w:spacing w:val="5"/>
      <w:kern w:val="28"/>
      <w:sz w:val="47"/>
      <w:szCs w:val="20"/>
    </w:rPr>
  </w:style>
  <w:style w:type="character" w:customStyle="1" w:styleId="af6">
    <w:name w:val="Название Знак"/>
    <w:link w:val="af5"/>
    <w:uiPriority w:val="99"/>
    <w:locked/>
    <w:rsid w:val="00E860EE"/>
    <w:rPr>
      <w:rFonts w:ascii="Cambria" w:hAnsi="Cambria" w:cs="Times New Roman"/>
      <w:color w:val="17365D"/>
      <w:spacing w:val="5"/>
      <w:kern w:val="28"/>
      <w:sz w:val="47"/>
      <w:lang w:val="uk-UA" w:eastAsia="hi-IN" w:bidi="hi-IN"/>
    </w:rPr>
  </w:style>
  <w:style w:type="paragraph" w:styleId="af7">
    <w:name w:val="Body Text Indent"/>
    <w:basedOn w:val="a"/>
    <w:link w:val="af8"/>
    <w:uiPriority w:val="99"/>
    <w:rsid w:val="00E860EE"/>
    <w:pPr>
      <w:widowControl/>
      <w:suppressAutoHyphens w:val="0"/>
      <w:spacing w:after="120"/>
      <w:ind w:left="283"/>
    </w:pPr>
    <w:rPr>
      <w:rFonts w:eastAsia="Times New Roman" w:cs="Times New Roman"/>
      <w:kern w:val="0"/>
      <w:sz w:val="20"/>
      <w:szCs w:val="20"/>
      <w:lang w:val="ru-RU" w:eastAsia="ru-RU" w:bidi="ar-SA"/>
    </w:rPr>
  </w:style>
  <w:style w:type="character" w:customStyle="1" w:styleId="af8">
    <w:name w:val="Основной текст с отступом Знак"/>
    <w:link w:val="af7"/>
    <w:uiPriority w:val="99"/>
    <w:locked/>
    <w:rsid w:val="00E860EE"/>
    <w:rPr>
      <w:rFonts w:cs="Times New Roman"/>
    </w:rPr>
  </w:style>
  <w:style w:type="character" w:styleId="af9">
    <w:name w:val="annotation reference"/>
    <w:uiPriority w:val="99"/>
    <w:rsid w:val="00E860EE"/>
    <w:rPr>
      <w:rFonts w:cs="Times New Roman"/>
      <w:sz w:val="16"/>
    </w:rPr>
  </w:style>
  <w:style w:type="paragraph" w:styleId="afa">
    <w:name w:val="annotation text"/>
    <w:basedOn w:val="a"/>
    <w:link w:val="afb"/>
    <w:uiPriority w:val="99"/>
    <w:rsid w:val="00E860EE"/>
    <w:rPr>
      <w:rFonts w:cs="Times New Roman"/>
      <w:sz w:val="18"/>
      <w:szCs w:val="20"/>
    </w:rPr>
  </w:style>
  <w:style w:type="character" w:customStyle="1" w:styleId="afb">
    <w:name w:val="Текст примечания Знак"/>
    <w:link w:val="afa"/>
    <w:uiPriority w:val="99"/>
    <w:locked/>
    <w:rsid w:val="00E860EE"/>
    <w:rPr>
      <w:rFonts w:eastAsia="SimSun" w:cs="Times New Roman"/>
      <w:kern w:val="1"/>
      <w:sz w:val="18"/>
      <w:lang w:val="uk-UA" w:eastAsia="hi-IN" w:bidi="hi-IN"/>
    </w:rPr>
  </w:style>
  <w:style w:type="paragraph" w:styleId="afc">
    <w:name w:val="annotation subject"/>
    <w:basedOn w:val="afa"/>
    <w:next w:val="afa"/>
    <w:link w:val="afd"/>
    <w:uiPriority w:val="99"/>
    <w:rsid w:val="00E860EE"/>
    <w:rPr>
      <w:b/>
    </w:rPr>
  </w:style>
  <w:style w:type="character" w:customStyle="1" w:styleId="afd">
    <w:name w:val="Тема примечания Знак"/>
    <w:link w:val="afc"/>
    <w:uiPriority w:val="99"/>
    <w:locked/>
    <w:rsid w:val="00E860EE"/>
    <w:rPr>
      <w:rFonts w:eastAsia="SimSun" w:cs="Times New Roman"/>
      <w:b/>
      <w:kern w:val="1"/>
      <w:sz w:val="18"/>
      <w:lang w:val="uk-UA" w:eastAsia="hi-IN" w:bidi="hi-IN"/>
    </w:rPr>
  </w:style>
  <w:style w:type="character" w:styleId="afe">
    <w:name w:val="Emphasis"/>
    <w:uiPriority w:val="99"/>
    <w:qFormat/>
    <w:rsid w:val="00197FDC"/>
    <w:rPr>
      <w:rFonts w:cs="Times New Roman"/>
      <w:i/>
    </w:rPr>
  </w:style>
  <w:style w:type="paragraph" w:customStyle="1" w:styleId="tc">
    <w:name w:val="tc"/>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fs4">
    <w:name w:val="fs4"/>
    <w:uiPriority w:val="99"/>
    <w:rsid w:val="009E0203"/>
  </w:style>
  <w:style w:type="paragraph" w:customStyle="1" w:styleId="tj">
    <w:name w:val="tj"/>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11">
    <w:name w:val="Неразрешенное упоминание1"/>
    <w:uiPriority w:val="99"/>
    <w:semiHidden/>
    <w:rsid w:val="00806975"/>
    <w:rPr>
      <w:color w:val="605E5C"/>
      <w:shd w:val="clear" w:color="auto" w:fill="E1DFDD"/>
    </w:rPr>
  </w:style>
  <w:style w:type="character" w:customStyle="1" w:styleId="img-container-axis">
    <w:name w:val="img-container-axis"/>
    <w:uiPriority w:val="99"/>
    <w:rsid w:val="007A512B"/>
  </w:style>
  <w:style w:type="character" w:customStyle="1" w:styleId="viiyi">
    <w:name w:val="viiyi"/>
    <w:uiPriority w:val="99"/>
    <w:rsid w:val="007604BF"/>
  </w:style>
  <w:style w:type="character" w:customStyle="1" w:styleId="jlqj4b">
    <w:name w:val="jlqj4b"/>
    <w:uiPriority w:val="99"/>
    <w:rsid w:val="007604BF"/>
  </w:style>
  <w:style w:type="character" w:customStyle="1" w:styleId="object">
    <w:name w:val="object"/>
    <w:uiPriority w:val="99"/>
    <w:rsid w:val="007604BF"/>
  </w:style>
  <w:style w:type="paragraph" w:styleId="aff">
    <w:name w:val="Revision"/>
    <w:hidden/>
    <w:uiPriority w:val="99"/>
    <w:semiHidden/>
    <w:rsid w:val="00F1172A"/>
    <w:rPr>
      <w:rFonts w:eastAsia="SimSun" w:cs="Mangal"/>
      <w:kern w:val="1"/>
      <w:sz w:val="24"/>
      <w:szCs w:val="21"/>
      <w:lang w:val="uk-UA" w:eastAsia="hi-IN" w:bidi="hi-IN"/>
    </w:rPr>
  </w:style>
  <w:style w:type="paragraph" w:styleId="aff0">
    <w:name w:val="footnote text"/>
    <w:basedOn w:val="a"/>
    <w:link w:val="aff1"/>
    <w:uiPriority w:val="99"/>
    <w:semiHidden/>
    <w:rsid w:val="00622660"/>
    <w:rPr>
      <w:rFonts w:cs="Times New Roman"/>
      <w:sz w:val="18"/>
      <w:szCs w:val="20"/>
    </w:rPr>
  </w:style>
  <w:style w:type="character" w:customStyle="1" w:styleId="aff1">
    <w:name w:val="Текст сноски Знак"/>
    <w:link w:val="aff0"/>
    <w:uiPriority w:val="99"/>
    <w:semiHidden/>
    <w:locked/>
    <w:rsid w:val="00622660"/>
    <w:rPr>
      <w:rFonts w:eastAsia="SimSun" w:cs="Times New Roman"/>
      <w:kern w:val="1"/>
      <w:sz w:val="18"/>
      <w:lang w:val="uk-UA" w:eastAsia="hi-IN" w:bidi="hi-IN"/>
    </w:rPr>
  </w:style>
  <w:style w:type="character" w:styleId="aff2">
    <w:name w:val="footnote reference"/>
    <w:uiPriority w:val="99"/>
    <w:semiHidden/>
    <w:rsid w:val="00622660"/>
    <w:rPr>
      <w:rFonts w:cs="Times New Roman"/>
      <w:vertAlign w:val="superscript"/>
    </w:rPr>
  </w:style>
  <w:style w:type="paragraph" w:styleId="aff3">
    <w:name w:val="endnote text"/>
    <w:basedOn w:val="a"/>
    <w:link w:val="aff4"/>
    <w:uiPriority w:val="99"/>
    <w:semiHidden/>
    <w:rsid w:val="00CC1451"/>
    <w:rPr>
      <w:rFonts w:cs="Times New Roman"/>
      <w:sz w:val="18"/>
      <w:szCs w:val="20"/>
    </w:rPr>
  </w:style>
  <w:style w:type="character" w:customStyle="1" w:styleId="aff4">
    <w:name w:val="Текст концевой сноски Знак"/>
    <w:link w:val="aff3"/>
    <w:uiPriority w:val="99"/>
    <w:semiHidden/>
    <w:locked/>
    <w:rsid w:val="00CC1451"/>
    <w:rPr>
      <w:rFonts w:eastAsia="SimSun" w:cs="Times New Roman"/>
      <w:kern w:val="1"/>
      <w:sz w:val="18"/>
      <w:lang w:val="uk-UA" w:eastAsia="hi-IN" w:bidi="hi-IN"/>
    </w:rPr>
  </w:style>
  <w:style w:type="character" w:styleId="aff5">
    <w:name w:val="endnote reference"/>
    <w:uiPriority w:val="99"/>
    <w:semiHidden/>
    <w:rsid w:val="00CC1451"/>
    <w:rPr>
      <w:rFonts w:cs="Times New Roman"/>
      <w:vertAlign w:val="superscript"/>
    </w:rPr>
  </w:style>
  <w:style w:type="paragraph" w:customStyle="1" w:styleId="msonormal0">
    <w:name w:val="msonormal"/>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4">
    <w:name w:val="xl174"/>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75">
    <w:name w:val="xl175"/>
    <w:basedOn w:val="a"/>
    <w:uiPriority w:val="99"/>
    <w:rsid w:val="00172504"/>
    <w:pPr>
      <w:widowControl/>
      <w:pBdr>
        <w:left w:val="single" w:sz="4" w:space="0" w:color="auto"/>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6">
    <w:name w:val="xl176"/>
    <w:basedOn w:val="a"/>
    <w:uiPriority w:val="99"/>
    <w:rsid w:val="00172504"/>
    <w:pPr>
      <w:widowControl/>
      <w:pBdr>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7">
    <w:name w:val="xl177"/>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8">
    <w:name w:val="xl178"/>
    <w:basedOn w:val="a"/>
    <w:uiPriority w:val="99"/>
    <w:rsid w:val="00172504"/>
    <w:pPr>
      <w:widowControl/>
      <w:suppressAutoHyphens w:val="0"/>
      <w:spacing w:before="100" w:beforeAutospacing="1" w:after="100" w:afterAutospacing="1"/>
      <w:jc w:val="center"/>
      <w:textAlignment w:val="center"/>
    </w:pPr>
    <w:rPr>
      <w:rFonts w:eastAsia="Times New Roman" w:cs="Times New Roman"/>
      <w:kern w:val="0"/>
      <w:lang w:eastAsia="uk-UA" w:bidi="ar-SA"/>
    </w:rPr>
  </w:style>
  <w:style w:type="paragraph" w:customStyle="1" w:styleId="xl179">
    <w:name w:val="xl179"/>
    <w:basedOn w:val="a"/>
    <w:uiPriority w:val="99"/>
    <w:rsid w:val="00172504"/>
    <w:pPr>
      <w:widowControl/>
      <w:pBdr>
        <w:top w:val="single" w:sz="4" w:space="0" w:color="auto"/>
        <w:left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0">
    <w:name w:val="xl180"/>
    <w:basedOn w:val="a"/>
    <w:uiPriority w:val="99"/>
    <w:rsid w:val="00172504"/>
    <w:pPr>
      <w:widowControl/>
      <w:pBdr>
        <w:top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1">
    <w:name w:val="xl181"/>
    <w:basedOn w:val="a"/>
    <w:uiPriority w:val="99"/>
    <w:rsid w:val="00172504"/>
    <w:pPr>
      <w:widowControl/>
      <w:pBdr>
        <w:top w:val="single" w:sz="4" w:space="0" w:color="auto"/>
        <w:left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2">
    <w:name w:val="xl182"/>
    <w:basedOn w:val="a"/>
    <w:uiPriority w:val="99"/>
    <w:rsid w:val="00172504"/>
    <w:pPr>
      <w:widowControl/>
      <w:pBdr>
        <w:top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3">
    <w:name w:val="xl183"/>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4">
    <w:name w:val="xl184"/>
    <w:basedOn w:val="a"/>
    <w:uiPriority w:val="99"/>
    <w:rsid w:val="00172504"/>
    <w:pPr>
      <w:widowControl/>
      <w:pBdr>
        <w:top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5">
    <w:name w:val="xl185"/>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6">
    <w:name w:val="xl186"/>
    <w:basedOn w:val="a"/>
    <w:uiPriority w:val="99"/>
    <w:rsid w:val="00172504"/>
    <w:pPr>
      <w:widowControl/>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7">
    <w:name w:val="xl187"/>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i/>
      <w:iCs/>
      <w:kern w:val="0"/>
      <w:sz w:val="20"/>
      <w:szCs w:val="20"/>
      <w:lang w:eastAsia="uk-UA" w:bidi="ar-SA"/>
    </w:rPr>
  </w:style>
  <w:style w:type="paragraph" w:customStyle="1" w:styleId="xl188">
    <w:name w:val="xl188"/>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kern w:val="0"/>
      <w:sz w:val="20"/>
      <w:szCs w:val="20"/>
      <w:lang w:eastAsia="uk-UA" w:bidi="ar-SA"/>
    </w:rPr>
  </w:style>
  <w:style w:type="paragraph" w:customStyle="1" w:styleId="xl189">
    <w:name w:val="xl189"/>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kern w:val="0"/>
      <w:sz w:val="20"/>
      <w:szCs w:val="20"/>
      <w:lang w:eastAsia="uk-UA" w:bidi="ar-SA"/>
    </w:rPr>
  </w:style>
  <w:style w:type="paragraph" w:customStyle="1" w:styleId="xl190">
    <w:name w:val="xl190"/>
    <w:basedOn w:val="a"/>
    <w:uiPriority w:val="99"/>
    <w:rsid w:val="00172504"/>
    <w:pPr>
      <w:widowControl/>
      <w:suppressAutoHyphens w:val="0"/>
      <w:spacing w:before="100" w:beforeAutospacing="1" w:after="100" w:afterAutospacing="1"/>
    </w:pPr>
    <w:rPr>
      <w:rFonts w:eastAsia="Times New Roman" w:cs="Times New Roman"/>
      <w:kern w:val="0"/>
      <w:sz w:val="20"/>
      <w:szCs w:val="20"/>
      <w:lang w:eastAsia="uk-UA" w:bidi="ar-SA"/>
    </w:rPr>
  </w:style>
  <w:style w:type="paragraph" w:styleId="aff6">
    <w:name w:val="caption"/>
    <w:basedOn w:val="a"/>
    <w:next w:val="a"/>
    <w:uiPriority w:val="99"/>
    <w:qFormat/>
    <w:rsid w:val="006B1902"/>
    <w:pPr>
      <w:spacing w:after="200"/>
    </w:pPr>
    <w:rPr>
      <w:rFonts w:cs="Mangal"/>
      <w:i/>
      <w:iCs/>
      <w:color w:val="1F497D"/>
      <w:sz w:val="18"/>
      <w:szCs w:val="16"/>
    </w:rPr>
  </w:style>
  <w:style w:type="paragraph" w:customStyle="1" w:styleId="TableParagraph">
    <w:name w:val="Table Paragraph"/>
    <w:basedOn w:val="a"/>
    <w:uiPriority w:val="1"/>
    <w:qFormat/>
    <w:rsid w:val="00EF6007"/>
    <w:pPr>
      <w:suppressAutoHyphens w:val="0"/>
      <w:autoSpaceDE w:val="0"/>
      <w:autoSpaceDN w:val="0"/>
      <w:spacing w:line="272" w:lineRule="exact"/>
      <w:ind w:left="107"/>
      <w:jc w:val="center"/>
    </w:pPr>
    <w:rPr>
      <w:rFonts w:ascii="Calibri" w:eastAsia="Calibri" w:hAnsi="Calibri" w:cs="Calibri"/>
      <w:kern w:val="0"/>
      <w:sz w:val="22"/>
      <w:szCs w:val="22"/>
      <w:lang w:eastAsia="en-US" w:bidi="ar-SA"/>
    </w:rPr>
  </w:style>
  <w:style w:type="character" w:customStyle="1" w:styleId="docdata">
    <w:name w:val="docdata"/>
    <w:aliases w:val="docy,v5,3434,baiaagaaboqcaaadpwkaaavncqaaaaaaaaaaaaaaaaaaaaaaaaaaaaaaaaaaaaaaaaaaaaaaaaaaaaaaaaaaaaaaaaaaaaaaaaaaaaaaaaaaaaaaaaaaaaaaaaaaaaaaaaaaaaaaaaaaaaaaaaaaaaaaaaaaaaaaaaaaaaaaaaaaaaaaaaaaaaaaaaaaaaaaaaaaaaaaaaaaaaaaaaaaaaaaaaaaaaaaaaaaaaaa"/>
    <w:rsid w:val="001B1869"/>
  </w:style>
  <w:style w:type="table" w:customStyle="1" w:styleId="TableNormal">
    <w:name w:val="Table Normal"/>
    <w:uiPriority w:val="2"/>
    <w:semiHidden/>
    <w:unhideWhenUsed/>
    <w:qFormat/>
    <w:rsid w:val="00DE4AA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HTML">
    <w:name w:val="HTML Preformatted"/>
    <w:basedOn w:val="a"/>
    <w:link w:val="HTML0"/>
    <w:unhideWhenUsed/>
    <w:locked/>
    <w:rsid w:val="00B725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ru-RU" w:eastAsia="ru-RU" w:bidi="ar-SA"/>
    </w:rPr>
  </w:style>
  <w:style w:type="character" w:customStyle="1" w:styleId="HTML0">
    <w:name w:val="Стандартный HTML Знак"/>
    <w:link w:val="HTML"/>
    <w:rsid w:val="00B725E5"/>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079">
      <w:bodyDiv w:val="1"/>
      <w:marLeft w:val="0"/>
      <w:marRight w:val="0"/>
      <w:marTop w:val="0"/>
      <w:marBottom w:val="0"/>
      <w:divBdr>
        <w:top w:val="none" w:sz="0" w:space="0" w:color="auto"/>
        <w:left w:val="none" w:sz="0" w:space="0" w:color="auto"/>
        <w:bottom w:val="none" w:sz="0" w:space="0" w:color="auto"/>
        <w:right w:val="none" w:sz="0" w:space="0" w:color="auto"/>
      </w:divBdr>
    </w:div>
    <w:div w:id="32118965">
      <w:bodyDiv w:val="1"/>
      <w:marLeft w:val="0"/>
      <w:marRight w:val="0"/>
      <w:marTop w:val="0"/>
      <w:marBottom w:val="0"/>
      <w:divBdr>
        <w:top w:val="none" w:sz="0" w:space="0" w:color="auto"/>
        <w:left w:val="none" w:sz="0" w:space="0" w:color="auto"/>
        <w:bottom w:val="none" w:sz="0" w:space="0" w:color="auto"/>
        <w:right w:val="none" w:sz="0" w:space="0" w:color="auto"/>
      </w:divBdr>
    </w:div>
    <w:div w:id="35857056">
      <w:bodyDiv w:val="1"/>
      <w:marLeft w:val="0"/>
      <w:marRight w:val="0"/>
      <w:marTop w:val="0"/>
      <w:marBottom w:val="0"/>
      <w:divBdr>
        <w:top w:val="none" w:sz="0" w:space="0" w:color="auto"/>
        <w:left w:val="none" w:sz="0" w:space="0" w:color="auto"/>
        <w:bottom w:val="none" w:sz="0" w:space="0" w:color="auto"/>
        <w:right w:val="none" w:sz="0" w:space="0" w:color="auto"/>
      </w:divBdr>
    </w:div>
    <w:div w:id="171529486">
      <w:bodyDiv w:val="1"/>
      <w:marLeft w:val="0"/>
      <w:marRight w:val="0"/>
      <w:marTop w:val="0"/>
      <w:marBottom w:val="0"/>
      <w:divBdr>
        <w:top w:val="none" w:sz="0" w:space="0" w:color="auto"/>
        <w:left w:val="none" w:sz="0" w:space="0" w:color="auto"/>
        <w:bottom w:val="none" w:sz="0" w:space="0" w:color="auto"/>
        <w:right w:val="none" w:sz="0" w:space="0" w:color="auto"/>
      </w:divBdr>
    </w:div>
    <w:div w:id="435909580">
      <w:bodyDiv w:val="1"/>
      <w:marLeft w:val="0"/>
      <w:marRight w:val="0"/>
      <w:marTop w:val="0"/>
      <w:marBottom w:val="0"/>
      <w:divBdr>
        <w:top w:val="none" w:sz="0" w:space="0" w:color="auto"/>
        <w:left w:val="none" w:sz="0" w:space="0" w:color="auto"/>
        <w:bottom w:val="none" w:sz="0" w:space="0" w:color="auto"/>
        <w:right w:val="none" w:sz="0" w:space="0" w:color="auto"/>
      </w:divBdr>
    </w:div>
    <w:div w:id="452747585">
      <w:bodyDiv w:val="1"/>
      <w:marLeft w:val="0"/>
      <w:marRight w:val="0"/>
      <w:marTop w:val="0"/>
      <w:marBottom w:val="0"/>
      <w:divBdr>
        <w:top w:val="none" w:sz="0" w:space="0" w:color="auto"/>
        <w:left w:val="none" w:sz="0" w:space="0" w:color="auto"/>
        <w:bottom w:val="none" w:sz="0" w:space="0" w:color="auto"/>
        <w:right w:val="none" w:sz="0" w:space="0" w:color="auto"/>
      </w:divBdr>
    </w:div>
    <w:div w:id="622272833">
      <w:bodyDiv w:val="1"/>
      <w:marLeft w:val="0"/>
      <w:marRight w:val="0"/>
      <w:marTop w:val="0"/>
      <w:marBottom w:val="0"/>
      <w:divBdr>
        <w:top w:val="none" w:sz="0" w:space="0" w:color="auto"/>
        <w:left w:val="none" w:sz="0" w:space="0" w:color="auto"/>
        <w:bottom w:val="none" w:sz="0" w:space="0" w:color="auto"/>
        <w:right w:val="none" w:sz="0" w:space="0" w:color="auto"/>
      </w:divBdr>
    </w:div>
    <w:div w:id="659577434">
      <w:bodyDiv w:val="1"/>
      <w:marLeft w:val="0"/>
      <w:marRight w:val="0"/>
      <w:marTop w:val="0"/>
      <w:marBottom w:val="0"/>
      <w:divBdr>
        <w:top w:val="none" w:sz="0" w:space="0" w:color="auto"/>
        <w:left w:val="none" w:sz="0" w:space="0" w:color="auto"/>
        <w:bottom w:val="none" w:sz="0" w:space="0" w:color="auto"/>
        <w:right w:val="none" w:sz="0" w:space="0" w:color="auto"/>
      </w:divBdr>
    </w:div>
    <w:div w:id="742263219">
      <w:bodyDiv w:val="1"/>
      <w:marLeft w:val="0"/>
      <w:marRight w:val="0"/>
      <w:marTop w:val="0"/>
      <w:marBottom w:val="0"/>
      <w:divBdr>
        <w:top w:val="none" w:sz="0" w:space="0" w:color="auto"/>
        <w:left w:val="none" w:sz="0" w:space="0" w:color="auto"/>
        <w:bottom w:val="none" w:sz="0" w:space="0" w:color="auto"/>
        <w:right w:val="none" w:sz="0" w:space="0" w:color="auto"/>
      </w:divBdr>
    </w:div>
    <w:div w:id="895429818">
      <w:bodyDiv w:val="1"/>
      <w:marLeft w:val="0"/>
      <w:marRight w:val="0"/>
      <w:marTop w:val="0"/>
      <w:marBottom w:val="0"/>
      <w:divBdr>
        <w:top w:val="none" w:sz="0" w:space="0" w:color="auto"/>
        <w:left w:val="none" w:sz="0" w:space="0" w:color="auto"/>
        <w:bottom w:val="none" w:sz="0" w:space="0" w:color="auto"/>
        <w:right w:val="none" w:sz="0" w:space="0" w:color="auto"/>
      </w:divBdr>
    </w:div>
    <w:div w:id="993145601">
      <w:bodyDiv w:val="1"/>
      <w:marLeft w:val="0"/>
      <w:marRight w:val="0"/>
      <w:marTop w:val="0"/>
      <w:marBottom w:val="0"/>
      <w:divBdr>
        <w:top w:val="none" w:sz="0" w:space="0" w:color="auto"/>
        <w:left w:val="none" w:sz="0" w:space="0" w:color="auto"/>
        <w:bottom w:val="none" w:sz="0" w:space="0" w:color="auto"/>
        <w:right w:val="none" w:sz="0" w:space="0" w:color="auto"/>
      </w:divBdr>
    </w:div>
    <w:div w:id="1092891020">
      <w:bodyDiv w:val="1"/>
      <w:marLeft w:val="0"/>
      <w:marRight w:val="0"/>
      <w:marTop w:val="0"/>
      <w:marBottom w:val="0"/>
      <w:divBdr>
        <w:top w:val="none" w:sz="0" w:space="0" w:color="auto"/>
        <w:left w:val="none" w:sz="0" w:space="0" w:color="auto"/>
        <w:bottom w:val="none" w:sz="0" w:space="0" w:color="auto"/>
        <w:right w:val="none" w:sz="0" w:space="0" w:color="auto"/>
      </w:divBdr>
    </w:div>
    <w:div w:id="1100030132">
      <w:marLeft w:val="0"/>
      <w:marRight w:val="0"/>
      <w:marTop w:val="0"/>
      <w:marBottom w:val="0"/>
      <w:divBdr>
        <w:top w:val="none" w:sz="0" w:space="0" w:color="auto"/>
        <w:left w:val="none" w:sz="0" w:space="0" w:color="auto"/>
        <w:bottom w:val="none" w:sz="0" w:space="0" w:color="auto"/>
        <w:right w:val="none" w:sz="0" w:space="0" w:color="auto"/>
      </w:divBdr>
    </w:div>
    <w:div w:id="1100030135">
      <w:marLeft w:val="0"/>
      <w:marRight w:val="0"/>
      <w:marTop w:val="0"/>
      <w:marBottom w:val="0"/>
      <w:divBdr>
        <w:top w:val="none" w:sz="0" w:space="0" w:color="auto"/>
        <w:left w:val="none" w:sz="0" w:space="0" w:color="auto"/>
        <w:bottom w:val="none" w:sz="0" w:space="0" w:color="auto"/>
        <w:right w:val="none" w:sz="0" w:space="0" w:color="auto"/>
      </w:divBdr>
    </w:div>
    <w:div w:id="1100030136">
      <w:marLeft w:val="0"/>
      <w:marRight w:val="0"/>
      <w:marTop w:val="0"/>
      <w:marBottom w:val="0"/>
      <w:divBdr>
        <w:top w:val="none" w:sz="0" w:space="0" w:color="auto"/>
        <w:left w:val="none" w:sz="0" w:space="0" w:color="auto"/>
        <w:bottom w:val="none" w:sz="0" w:space="0" w:color="auto"/>
        <w:right w:val="none" w:sz="0" w:space="0" w:color="auto"/>
      </w:divBdr>
    </w:div>
    <w:div w:id="1100030138">
      <w:marLeft w:val="0"/>
      <w:marRight w:val="0"/>
      <w:marTop w:val="0"/>
      <w:marBottom w:val="0"/>
      <w:divBdr>
        <w:top w:val="none" w:sz="0" w:space="0" w:color="auto"/>
        <w:left w:val="none" w:sz="0" w:space="0" w:color="auto"/>
        <w:bottom w:val="none" w:sz="0" w:space="0" w:color="auto"/>
        <w:right w:val="none" w:sz="0" w:space="0" w:color="auto"/>
      </w:divBdr>
    </w:div>
    <w:div w:id="1100030139">
      <w:marLeft w:val="0"/>
      <w:marRight w:val="0"/>
      <w:marTop w:val="0"/>
      <w:marBottom w:val="0"/>
      <w:divBdr>
        <w:top w:val="none" w:sz="0" w:space="0" w:color="auto"/>
        <w:left w:val="none" w:sz="0" w:space="0" w:color="auto"/>
        <w:bottom w:val="none" w:sz="0" w:space="0" w:color="auto"/>
        <w:right w:val="none" w:sz="0" w:space="0" w:color="auto"/>
      </w:divBdr>
    </w:div>
    <w:div w:id="1100030140">
      <w:marLeft w:val="0"/>
      <w:marRight w:val="0"/>
      <w:marTop w:val="0"/>
      <w:marBottom w:val="0"/>
      <w:divBdr>
        <w:top w:val="none" w:sz="0" w:space="0" w:color="auto"/>
        <w:left w:val="none" w:sz="0" w:space="0" w:color="auto"/>
        <w:bottom w:val="none" w:sz="0" w:space="0" w:color="auto"/>
        <w:right w:val="none" w:sz="0" w:space="0" w:color="auto"/>
      </w:divBdr>
    </w:div>
    <w:div w:id="1100030141">
      <w:marLeft w:val="0"/>
      <w:marRight w:val="0"/>
      <w:marTop w:val="0"/>
      <w:marBottom w:val="0"/>
      <w:divBdr>
        <w:top w:val="none" w:sz="0" w:space="0" w:color="auto"/>
        <w:left w:val="none" w:sz="0" w:space="0" w:color="auto"/>
        <w:bottom w:val="none" w:sz="0" w:space="0" w:color="auto"/>
        <w:right w:val="none" w:sz="0" w:space="0" w:color="auto"/>
      </w:divBdr>
    </w:div>
    <w:div w:id="1100030143">
      <w:marLeft w:val="0"/>
      <w:marRight w:val="0"/>
      <w:marTop w:val="0"/>
      <w:marBottom w:val="0"/>
      <w:divBdr>
        <w:top w:val="none" w:sz="0" w:space="0" w:color="auto"/>
        <w:left w:val="none" w:sz="0" w:space="0" w:color="auto"/>
        <w:bottom w:val="none" w:sz="0" w:space="0" w:color="auto"/>
        <w:right w:val="none" w:sz="0" w:space="0" w:color="auto"/>
      </w:divBdr>
    </w:div>
    <w:div w:id="1100030144">
      <w:marLeft w:val="0"/>
      <w:marRight w:val="0"/>
      <w:marTop w:val="0"/>
      <w:marBottom w:val="0"/>
      <w:divBdr>
        <w:top w:val="none" w:sz="0" w:space="0" w:color="auto"/>
        <w:left w:val="none" w:sz="0" w:space="0" w:color="auto"/>
        <w:bottom w:val="none" w:sz="0" w:space="0" w:color="auto"/>
        <w:right w:val="none" w:sz="0" w:space="0" w:color="auto"/>
      </w:divBdr>
    </w:div>
    <w:div w:id="1100030145">
      <w:marLeft w:val="0"/>
      <w:marRight w:val="0"/>
      <w:marTop w:val="0"/>
      <w:marBottom w:val="0"/>
      <w:divBdr>
        <w:top w:val="none" w:sz="0" w:space="0" w:color="auto"/>
        <w:left w:val="none" w:sz="0" w:space="0" w:color="auto"/>
        <w:bottom w:val="none" w:sz="0" w:space="0" w:color="auto"/>
        <w:right w:val="none" w:sz="0" w:space="0" w:color="auto"/>
      </w:divBdr>
    </w:div>
    <w:div w:id="1100030146">
      <w:marLeft w:val="0"/>
      <w:marRight w:val="0"/>
      <w:marTop w:val="0"/>
      <w:marBottom w:val="0"/>
      <w:divBdr>
        <w:top w:val="none" w:sz="0" w:space="0" w:color="auto"/>
        <w:left w:val="none" w:sz="0" w:space="0" w:color="auto"/>
        <w:bottom w:val="none" w:sz="0" w:space="0" w:color="auto"/>
        <w:right w:val="none" w:sz="0" w:space="0" w:color="auto"/>
      </w:divBdr>
    </w:div>
    <w:div w:id="1100030147">
      <w:marLeft w:val="0"/>
      <w:marRight w:val="0"/>
      <w:marTop w:val="0"/>
      <w:marBottom w:val="0"/>
      <w:divBdr>
        <w:top w:val="none" w:sz="0" w:space="0" w:color="auto"/>
        <w:left w:val="none" w:sz="0" w:space="0" w:color="auto"/>
        <w:bottom w:val="none" w:sz="0" w:space="0" w:color="auto"/>
        <w:right w:val="none" w:sz="0" w:space="0" w:color="auto"/>
      </w:divBdr>
    </w:div>
    <w:div w:id="1100030148">
      <w:marLeft w:val="0"/>
      <w:marRight w:val="0"/>
      <w:marTop w:val="0"/>
      <w:marBottom w:val="0"/>
      <w:divBdr>
        <w:top w:val="none" w:sz="0" w:space="0" w:color="auto"/>
        <w:left w:val="none" w:sz="0" w:space="0" w:color="auto"/>
        <w:bottom w:val="none" w:sz="0" w:space="0" w:color="auto"/>
        <w:right w:val="none" w:sz="0" w:space="0" w:color="auto"/>
      </w:divBdr>
    </w:div>
    <w:div w:id="1100030149">
      <w:marLeft w:val="0"/>
      <w:marRight w:val="0"/>
      <w:marTop w:val="0"/>
      <w:marBottom w:val="0"/>
      <w:divBdr>
        <w:top w:val="none" w:sz="0" w:space="0" w:color="auto"/>
        <w:left w:val="none" w:sz="0" w:space="0" w:color="auto"/>
        <w:bottom w:val="none" w:sz="0" w:space="0" w:color="auto"/>
        <w:right w:val="none" w:sz="0" w:space="0" w:color="auto"/>
      </w:divBdr>
    </w:div>
    <w:div w:id="1100030151">
      <w:marLeft w:val="0"/>
      <w:marRight w:val="0"/>
      <w:marTop w:val="0"/>
      <w:marBottom w:val="0"/>
      <w:divBdr>
        <w:top w:val="none" w:sz="0" w:space="0" w:color="auto"/>
        <w:left w:val="none" w:sz="0" w:space="0" w:color="auto"/>
        <w:bottom w:val="none" w:sz="0" w:space="0" w:color="auto"/>
        <w:right w:val="none" w:sz="0" w:space="0" w:color="auto"/>
      </w:divBdr>
    </w:div>
    <w:div w:id="1100030152">
      <w:marLeft w:val="0"/>
      <w:marRight w:val="0"/>
      <w:marTop w:val="0"/>
      <w:marBottom w:val="0"/>
      <w:divBdr>
        <w:top w:val="none" w:sz="0" w:space="0" w:color="auto"/>
        <w:left w:val="none" w:sz="0" w:space="0" w:color="auto"/>
        <w:bottom w:val="none" w:sz="0" w:space="0" w:color="auto"/>
        <w:right w:val="none" w:sz="0" w:space="0" w:color="auto"/>
      </w:divBdr>
    </w:div>
    <w:div w:id="1100030154">
      <w:marLeft w:val="0"/>
      <w:marRight w:val="0"/>
      <w:marTop w:val="0"/>
      <w:marBottom w:val="0"/>
      <w:divBdr>
        <w:top w:val="none" w:sz="0" w:space="0" w:color="auto"/>
        <w:left w:val="none" w:sz="0" w:space="0" w:color="auto"/>
        <w:bottom w:val="none" w:sz="0" w:space="0" w:color="auto"/>
        <w:right w:val="none" w:sz="0" w:space="0" w:color="auto"/>
      </w:divBdr>
    </w:div>
    <w:div w:id="1100030155">
      <w:marLeft w:val="0"/>
      <w:marRight w:val="0"/>
      <w:marTop w:val="0"/>
      <w:marBottom w:val="0"/>
      <w:divBdr>
        <w:top w:val="none" w:sz="0" w:space="0" w:color="auto"/>
        <w:left w:val="none" w:sz="0" w:space="0" w:color="auto"/>
        <w:bottom w:val="none" w:sz="0" w:space="0" w:color="auto"/>
        <w:right w:val="none" w:sz="0" w:space="0" w:color="auto"/>
      </w:divBdr>
    </w:div>
    <w:div w:id="1100030156">
      <w:marLeft w:val="0"/>
      <w:marRight w:val="0"/>
      <w:marTop w:val="0"/>
      <w:marBottom w:val="0"/>
      <w:divBdr>
        <w:top w:val="none" w:sz="0" w:space="0" w:color="auto"/>
        <w:left w:val="none" w:sz="0" w:space="0" w:color="auto"/>
        <w:bottom w:val="none" w:sz="0" w:space="0" w:color="auto"/>
        <w:right w:val="none" w:sz="0" w:space="0" w:color="auto"/>
      </w:divBdr>
    </w:div>
    <w:div w:id="1100030158">
      <w:marLeft w:val="0"/>
      <w:marRight w:val="0"/>
      <w:marTop w:val="0"/>
      <w:marBottom w:val="0"/>
      <w:divBdr>
        <w:top w:val="none" w:sz="0" w:space="0" w:color="auto"/>
        <w:left w:val="none" w:sz="0" w:space="0" w:color="auto"/>
        <w:bottom w:val="none" w:sz="0" w:space="0" w:color="auto"/>
        <w:right w:val="none" w:sz="0" w:space="0" w:color="auto"/>
      </w:divBdr>
    </w:div>
    <w:div w:id="1100030159">
      <w:marLeft w:val="0"/>
      <w:marRight w:val="0"/>
      <w:marTop w:val="0"/>
      <w:marBottom w:val="0"/>
      <w:divBdr>
        <w:top w:val="none" w:sz="0" w:space="0" w:color="auto"/>
        <w:left w:val="none" w:sz="0" w:space="0" w:color="auto"/>
        <w:bottom w:val="none" w:sz="0" w:space="0" w:color="auto"/>
        <w:right w:val="none" w:sz="0" w:space="0" w:color="auto"/>
      </w:divBdr>
    </w:div>
    <w:div w:id="1100030162">
      <w:marLeft w:val="0"/>
      <w:marRight w:val="0"/>
      <w:marTop w:val="0"/>
      <w:marBottom w:val="0"/>
      <w:divBdr>
        <w:top w:val="none" w:sz="0" w:space="0" w:color="auto"/>
        <w:left w:val="none" w:sz="0" w:space="0" w:color="auto"/>
        <w:bottom w:val="none" w:sz="0" w:space="0" w:color="auto"/>
        <w:right w:val="none" w:sz="0" w:space="0" w:color="auto"/>
      </w:divBdr>
    </w:div>
    <w:div w:id="1100030163">
      <w:marLeft w:val="0"/>
      <w:marRight w:val="0"/>
      <w:marTop w:val="0"/>
      <w:marBottom w:val="0"/>
      <w:divBdr>
        <w:top w:val="none" w:sz="0" w:space="0" w:color="auto"/>
        <w:left w:val="none" w:sz="0" w:space="0" w:color="auto"/>
        <w:bottom w:val="none" w:sz="0" w:space="0" w:color="auto"/>
        <w:right w:val="none" w:sz="0" w:space="0" w:color="auto"/>
      </w:divBdr>
      <w:divsChild>
        <w:div w:id="1100030161">
          <w:marLeft w:val="0"/>
          <w:marRight w:val="0"/>
          <w:marTop w:val="0"/>
          <w:marBottom w:val="0"/>
          <w:divBdr>
            <w:top w:val="none" w:sz="0" w:space="0" w:color="auto"/>
            <w:left w:val="none" w:sz="0" w:space="0" w:color="auto"/>
            <w:bottom w:val="none" w:sz="0" w:space="0" w:color="auto"/>
            <w:right w:val="none" w:sz="0" w:space="0" w:color="auto"/>
          </w:divBdr>
          <w:divsChild>
            <w:div w:id="1100030183">
              <w:marLeft w:val="0"/>
              <w:marRight w:val="0"/>
              <w:marTop w:val="0"/>
              <w:marBottom w:val="0"/>
              <w:divBdr>
                <w:top w:val="none" w:sz="0" w:space="0" w:color="auto"/>
                <w:left w:val="none" w:sz="0" w:space="0" w:color="auto"/>
                <w:bottom w:val="none" w:sz="0" w:space="0" w:color="auto"/>
                <w:right w:val="none" w:sz="0" w:space="0" w:color="auto"/>
              </w:divBdr>
              <w:divsChild>
                <w:div w:id="1100030153">
                  <w:marLeft w:val="0"/>
                  <w:marRight w:val="0"/>
                  <w:marTop w:val="0"/>
                  <w:marBottom w:val="150"/>
                  <w:divBdr>
                    <w:top w:val="none" w:sz="0" w:space="0" w:color="auto"/>
                    <w:left w:val="none" w:sz="0" w:space="0" w:color="auto"/>
                    <w:bottom w:val="none" w:sz="0" w:space="0" w:color="auto"/>
                    <w:right w:val="none" w:sz="0" w:space="0" w:color="auto"/>
                  </w:divBdr>
                  <w:divsChild>
                    <w:div w:id="1100030168">
                      <w:marLeft w:val="0"/>
                      <w:marRight w:val="0"/>
                      <w:marTop w:val="0"/>
                      <w:marBottom w:val="0"/>
                      <w:divBdr>
                        <w:top w:val="none" w:sz="0" w:space="0" w:color="auto"/>
                        <w:left w:val="none" w:sz="0" w:space="0" w:color="auto"/>
                        <w:bottom w:val="none" w:sz="0" w:space="0" w:color="auto"/>
                        <w:right w:val="none" w:sz="0" w:space="0" w:color="auto"/>
                      </w:divBdr>
                      <w:divsChild>
                        <w:div w:id="11000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80">
          <w:marLeft w:val="0"/>
          <w:marRight w:val="0"/>
          <w:marTop w:val="0"/>
          <w:marBottom w:val="0"/>
          <w:divBdr>
            <w:top w:val="none" w:sz="0" w:space="0" w:color="auto"/>
            <w:left w:val="none" w:sz="0" w:space="0" w:color="auto"/>
            <w:bottom w:val="none" w:sz="0" w:space="0" w:color="auto"/>
            <w:right w:val="none" w:sz="0" w:space="0" w:color="auto"/>
          </w:divBdr>
          <w:divsChild>
            <w:div w:id="11000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30164">
      <w:marLeft w:val="0"/>
      <w:marRight w:val="0"/>
      <w:marTop w:val="0"/>
      <w:marBottom w:val="0"/>
      <w:divBdr>
        <w:top w:val="none" w:sz="0" w:space="0" w:color="auto"/>
        <w:left w:val="none" w:sz="0" w:space="0" w:color="auto"/>
        <w:bottom w:val="none" w:sz="0" w:space="0" w:color="auto"/>
        <w:right w:val="none" w:sz="0" w:space="0" w:color="auto"/>
      </w:divBdr>
    </w:div>
    <w:div w:id="1100030167">
      <w:marLeft w:val="0"/>
      <w:marRight w:val="0"/>
      <w:marTop w:val="0"/>
      <w:marBottom w:val="0"/>
      <w:divBdr>
        <w:top w:val="none" w:sz="0" w:space="0" w:color="auto"/>
        <w:left w:val="none" w:sz="0" w:space="0" w:color="auto"/>
        <w:bottom w:val="none" w:sz="0" w:space="0" w:color="auto"/>
        <w:right w:val="none" w:sz="0" w:space="0" w:color="auto"/>
      </w:divBdr>
    </w:div>
    <w:div w:id="1100030169">
      <w:marLeft w:val="0"/>
      <w:marRight w:val="0"/>
      <w:marTop w:val="0"/>
      <w:marBottom w:val="0"/>
      <w:divBdr>
        <w:top w:val="none" w:sz="0" w:space="0" w:color="auto"/>
        <w:left w:val="none" w:sz="0" w:space="0" w:color="auto"/>
        <w:bottom w:val="none" w:sz="0" w:space="0" w:color="auto"/>
        <w:right w:val="none" w:sz="0" w:space="0" w:color="auto"/>
      </w:divBdr>
    </w:div>
    <w:div w:id="1100030173">
      <w:marLeft w:val="0"/>
      <w:marRight w:val="0"/>
      <w:marTop w:val="0"/>
      <w:marBottom w:val="0"/>
      <w:divBdr>
        <w:top w:val="none" w:sz="0" w:space="0" w:color="auto"/>
        <w:left w:val="none" w:sz="0" w:space="0" w:color="auto"/>
        <w:bottom w:val="none" w:sz="0" w:space="0" w:color="auto"/>
        <w:right w:val="none" w:sz="0" w:space="0" w:color="auto"/>
      </w:divBdr>
    </w:div>
    <w:div w:id="1100030174">
      <w:marLeft w:val="0"/>
      <w:marRight w:val="0"/>
      <w:marTop w:val="0"/>
      <w:marBottom w:val="0"/>
      <w:divBdr>
        <w:top w:val="none" w:sz="0" w:space="0" w:color="auto"/>
        <w:left w:val="none" w:sz="0" w:space="0" w:color="auto"/>
        <w:bottom w:val="none" w:sz="0" w:space="0" w:color="auto"/>
        <w:right w:val="none" w:sz="0" w:space="0" w:color="auto"/>
      </w:divBdr>
    </w:div>
    <w:div w:id="1100030175">
      <w:marLeft w:val="0"/>
      <w:marRight w:val="0"/>
      <w:marTop w:val="0"/>
      <w:marBottom w:val="0"/>
      <w:divBdr>
        <w:top w:val="none" w:sz="0" w:space="0" w:color="auto"/>
        <w:left w:val="none" w:sz="0" w:space="0" w:color="auto"/>
        <w:bottom w:val="none" w:sz="0" w:space="0" w:color="auto"/>
        <w:right w:val="none" w:sz="0" w:space="0" w:color="auto"/>
      </w:divBdr>
    </w:div>
    <w:div w:id="1100030176">
      <w:marLeft w:val="0"/>
      <w:marRight w:val="0"/>
      <w:marTop w:val="0"/>
      <w:marBottom w:val="0"/>
      <w:divBdr>
        <w:top w:val="none" w:sz="0" w:space="0" w:color="auto"/>
        <w:left w:val="none" w:sz="0" w:space="0" w:color="auto"/>
        <w:bottom w:val="none" w:sz="0" w:space="0" w:color="auto"/>
        <w:right w:val="none" w:sz="0" w:space="0" w:color="auto"/>
      </w:divBdr>
    </w:div>
    <w:div w:id="1100030177">
      <w:marLeft w:val="0"/>
      <w:marRight w:val="0"/>
      <w:marTop w:val="0"/>
      <w:marBottom w:val="0"/>
      <w:divBdr>
        <w:top w:val="none" w:sz="0" w:space="0" w:color="auto"/>
        <w:left w:val="none" w:sz="0" w:space="0" w:color="auto"/>
        <w:bottom w:val="none" w:sz="0" w:space="0" w:color="auto"/>
        <w:right w:val="none" w:sz="0" w:space="0" w:color="auto"/>
      </w:divBdr>
    </w:div>
    <w:div w:id="1100030178">
      <w:marLeft w:val="0"/>
      <w:marRight w:val="0"/>
      <w:marTop w:val="0"/>
      <w:marBottom w:val="0"/>
      <w:divBdr>
        <w:top w:val="none" w:sz="0" w:space="0" w:color="auto"/>
        <w:left w:val="none" w:sz="0" w:space="0" w:color="auto"/>
        <w:bottom w:val="none" w:sz="0" w:space="0" w:color="auto"/>
        <w:right w:val="none" w:sz="0" w:space="0" w:color="auto"/>
      </w:divBdr>
    </w:div>
    <w:div w:id="1100030179">
      <w:marLeft w:val="0"/>
      <w:marRight w:val="0"/>
      <w:marTop w:val="0"/>
      <w:marBottom w:val="0"/>
      <w:divBdr>
        <w:top w:val="none" w:sz="0" w:space="0" w:color="auto"/>
        <w:left w:val="none" w:sz="0" w:space="0" w:color="auto"/>
        <w:bottom w:val="none" w:sz="0" w:space="0" w:color="auto"/>
        <w:right w:val="none" w:sz="0" w:space="0" w:color="auto"/>
      </w:divBdr>
      <w:divsChild>
        <w:div w:id="1100030165">
          <w:marLeft w:val="0"/>
          <w:marRight w:val="0"/>
          <w:marTop w:val="0"/>
          <w:marBottom w:val="0"/>
          <w:divBdr>
            <w:top w:val="none" w:sz="0" w:space="0" w:color="auto"/>
            <w:left w:val="none" w:sz="0" w:space="0" w:color="auto"/>
            <w:bottom w:val="none" w:sz="0" w:space="0" w:color="auto"/>
            <w:right w:val="none" w:sz="0" w:space="0" w:color="auto"/>
          </w:divBdr>
        </w:div>
        <w:div w:id="1100030170">
          <w:marLeft w:val="0"/>
          <w:marRight w:val="0"/>
          <w:marTop w:val="0"/>
          <w:marBottom w:val="0"/>
          <w:divBdr>
            <w:top w:val="none" w:sz="0" w:space="0" w:color="auto"/>
            <w:left w:val="none" w:sz="0" w:space="0" w:color="auto"/>
            <w:bottom w:val="none" w:sz="0" w:space="0" w:color="auto"/>
            <w:right w:val="none" w:sz="0" w:space="0" w:color="auto"/>
          </w:divBdr>
        </w:div>
        <w:div w:id="1100030230">
          <w:marLeft w:val="0"/>
          <w:marRight w:val="0"/>
          <w:marTop w:val="0"/>
          <w:marBottom w:val="0"/>
          <w:divBdr>
            <w:top w:val="none" w:sz="0" w:space="0" w:color="auto"/>
            <w:left w:val="none" w:sz="0" w:space="0" w:color="auto"/>
            <w:bottom w:val="none" w:sz="0" w:space="0" w:color="auto"/>
            <w:right w:val="none" w:sz="0" w:space="0" w:color="auto"/>
          </w:divBdr>
        </w:div>
      </w:divsChild>
    </w:div>
    <w:div w:id="1100030181">
      <w:marLeft w:val="0"/>
      <w:marRight w:val="0"/>
      <w:marTop w:val="0"/>
      <w:marBottom w:val="0"/>
      <w:divBdr>
        <w:top w:val="none" w:sz="0" w:space="0" w:color="auto"/>
        <w:left w:val="none" w:sz="0" w:space="0" w:color="auto"/>
        <w:bottom w:val="none" w:sz="0" w:space="0" w:color="auto"/>
        <w:right w:val="none" w:sz="0" w:space="0" w:color="auto"/>
      </w:divBdr>
    </w:div>
    <w:div w:id="1100030182">
      <w:marLeft w:val="0"/>
      <w:marRight w:val="0"/>
      <w:marTop w:val="0"/>
      <w:marBottom w:val="0"/>
      <w:divBdr>
        <w:top w:val="none" w:sz="0" w:space="0" w:color="auto"/>
        <w:left w:val="none" w:sz="0" w:space="0" w:color="auto"/>
        <w:bottom w:val="none" w:sz="0" w:space="0" w:color="auto"/>
        <w:right w:val="none" w:sz="0" w:space="0" w:color="auto"/>
      </w:divBdr>
    </w:div>
    <w:div w:id="1100030184">
      <w:marLeft w:val="0"/>
      <w:marRight w:val="0"/>
      <w:marTop w:val="0"/>
      <w:marBottom w:val="0"/>
      <w:divBdr>
        <w:top w:val="none" w:sz="0" w:space="0" w:color="auto"/>
        <w:left w:val="none" w:sz="0" w:space="0" w:color="auto"/>
        <w:bottom w:val="none" w:sz="0" w:space="0" w:color="auto"/>
        <w:right w:val="none" w:sz="0" w:space="0" w:color="auto"/>
      </w:divBdr>
    </w:div>
    <w:div w:id="1100030185">
      <w:marLeft w:val="0"/>
      <w:marRight w:val="0"/>
      <w:marTop w:val="0"/>
      <w:marBottom w:val="0"/>
      <w:divBdr>
        <w:top w:val="none" w:sz="0" w:space="0" w:color="auto"/>
        <w:left w:val="none" w:sz="0" w:space="0" w:color="auto"/>
        <w:bottom w:val="none" w:sz="0" w:space="0" w:color="auto"/>
        <w:right w:val="none" w:sz="0" w:space="0" w:color="auto"/>
      </w:divBdr>
    </w:div>
    <w:div w:id="1100030186">
      <w:marLeft w:val="0"/>
      <w:marRight w:val="0"/>
      <w:marTop w:val="0"/>
      <w:marBottom w:val="0"/>
      <w:divBdr>
        <w:top w:val="none" w:sz="0" w:space="0" w:color="auto"/>
        <w:left w:val="none" w:sz="0" w:space="0" w:color="auto"/>
        <w:bottom w:val="none" w:sz="0" w:space="0" w:color="auto"/>
        <w:right w:val="none" w:sz="0" w:space="0" w:color="auto"/>
      </w:divBdr>
    </w:div>
    <w:div w:id="1100030187">
      <w:marLeft w:val="0"/>
      <w:marRight w:val="0"/>
      <w:marTop w:val="0"/>
      <w:marBottom w:val="0"/>
      <w:divBdr>
        <w:top w:val="none" w:sz="0" w:space="0" w:color="auto"/>
        <w:left w:val="none" w:sz="0" w:space="0" w:color="auto"/>
        <w:bottom w:val="none" w:sz="0" w:space="0" w:color="auto"/>
        <w:right w:val="none" w:sz="0" w:space="0" w:color="auto"/>
      </w:divBdr>
    </w:div>
    <w:div w:id="1100030188">
      <w:marLeft w:val="0"/>
      <w:marRight w:val="0"/>
      <w:marTop w:val="0"/>
      <w:marBottom w:val="0"/>
      <w:divBdr>
        <w:top w:val="none" w:sz="0" w:space="0" w:color="auto"/>
        <w:left w:val="none" w:sz="0" w:space="0" w:color="auto"/>
        <w:bottom w:val="none" w:sz="0" w:space="0" w:color="auto"/>
        <w:right w:val="none" w:sz="0" w:space="0" w:color="auto"/>
      </w:divBdr>
    </w:div>
    <w:div w:id="1100030189">
      <w:marLeft w:val="0"/>
      <w:marRight w:val="0"/>
      <w:marTop w:val="0"/>
      <w:marBottom w:val="0"/>
      <w:divBdr>
        <w:top w:val="none" w:sz="0" w:space="0" w:color="auto"/>
        <w:left w:val="none" w:sz="0" w:space="0" w:color="auto"/>
        <w:bottom w:val="none" w:sz="0" w:space="0" w:color="auto"/>
        <w:right w:val="none" w:sz="0" w:space="0" w:color="auto"/>
      </w:divBdr>
    </w:div>
    <w:div w:id="1100030191">
      <w:marLeft w:val="0"/>
      <w:marRight w:val="0"/>
      <w:marTop w:val="0"/>
      <w:marBottom w:val="0"/>
      <w:divBdr>
        <w:top w:val="none" w:sz="0" w:space="0" w:color="auto"/>
        <w:left w:val="none" w:sz="0" w:space="0" w:color="auto"/>
        <w:bottom w:val="none" w:sz="0" w:space="0" w:color="auto"/>
        <w:right w:val="none" w:sz="0" w:space="0" w:color="auto"/>
      </w:divBdr>
    </w:div>
    <w:div w:id="1100030193">
      <w:marLeft w:val="0"/>
      <w:marRight w:val="0"/>
      <w:marTop w:val="0"/>
      <w:marBottom w:val="0"/>
      <w:divBdr>
        <w:top w:val="none" w:sz="0" w:space="0" w:color="auto"/>
        <w:left w:val="none" w:sz="0" w:space="0" w:color="auto"/>
        <w:bottom w:val="none" w:sz="0" w:space="0" w:color="auto"/>
        <w:right w:val="none" w:sz="0" w:space="0" w:color="auto"/>
      </w:divBdr>
    </w:div>
    <w:div w:id="1100030194">
      <w:marLeft w:val="0"/>
      <w:marRight w:val="0"/>
      <w:marTop w:val="0"/>
      <w:marBottom w:val="0"/>
      <w:divBdr>
        <w:top w:val="none" w:sz="0" w:space="0" w:color="auto"/>
        <w:left w:val="none" w:sz="0" w:space="0" w:color="auto"/>
        <w:bottom w:val="none" w:sz="0" w:space="0" w:color="auto"/>
        <w:right w:val="none" w:sz="0" w:space="0" w:color="auto"/>
      </w:divBdr>
    </w:div>
    <w:div w:id="1100030195">
      <w:marLeft w:val="0"/>
      <w:marRight w:val="0"/>
      <w:marTop w:val="0"/>
      <w:marBottom w:val="0"/>
      <w:divBdr>
        <w:top w:val="none" w:sz="0" w:space="0" w:color="auto"/>
        <w:left w:val="none" w:sz="0" w:space="0" w:color="auto"/>
        <w:bottom w:val="none" w:sz="0" w:space="0" w:color="auto"/>
        <w:right w:val="none" w:sz="0" w:space="0" w:color="auto"/>
      </w:divBdr>
    </w:div>
    <w:div w:id="1100030197">
      <w:marLeft w:val="0"/>
      <w:marRight w:val="0"/>
      <w:marTop w:val="0"/>
      <w:marBottom w:val="0"/>
      <w:divBdr>
        <w:top w:val="none" w:sz="0" w:space="0" w:color="auto"/>
        <w:left w:val="none" w:sz="0" w:space="0" w:color="auto"/>
        <w:bottom w:val="none" w:sz="0" w:space="0" w:color="auto"/>
        <w:right w:val="none" w:sz="0" w:space="0" w:color="auto"/>
      </w:divBdr>
      <w:divsChild>
        <w:div w:id="1100030133">
          <w:marLeft w:val="0"/>
          <w:marRight w:val="0"/>
          <w:marTop w:val="0"/>
          <w:marBottom w:val="0"/>
          <w:divBdr>
            <w:top w:val="none" w:sz="0" w:space="0" w:color="auto"/>
            <w:left w:val="none" w:sz="0" w:space="0" w:color="auto"/>
            <w:bottom w:val="none" w:sz="0" w:space="0" w:color="auto"/>
            <w:right w:val="none" w:sz="0" w:space="0" w:color="auto"/>
          </w:divBdr>
          <w:divsChild>
            <w:div w:id="1100030255">
              <w:marLeft w:val="0"/>
              <w:marRight w:val="0"/>
              <w:marTop w:val="0"/>
              <w:marBottom w:val="0"/>
              <w:divBdr>
                <w:top w:val="none" w:sz="0" w:space="0" w:color="auto"/>
                <w:left w:val="none" w:sz="0" w:space="0" w:color="auto"/>
                <w:bottom w:val="none" w:sz="0" w:space="0" w:color="auto"/>
                <w:right w:val="none" w:sz="0" w:space="0" w:color="auto"/>
              </w:divBdr>
              <w:divsChild>
                <w:div w:id="1100030192">
                  <w:marLeft w:val="0"/>
                  <w:marRight w:val="0"/>
                  <w:marTop w:val="0"/>
                  <w:marBottom w:val="150"/>
                  <w:divBdr>
                    <w:top w:val="none" w:sz="0" w:space="0" w:color="auto"/>
                    <w:left w:val="none" w:sz="0" w:space="0" w:color="auto"/>
                    <w:bottom w:val="none" w:sz="0" w:space="0" w:color="auto"/>
                    <w:right w:val="none" w:sz="0" w:space="0" w:color="auto"/>
                  </w:divBdr>
                  <w:divsChild>
                    <w:div w:id="1100030198">
                      <w:marLeft w:val="0"/>
                      <w:marRight w:val="0"/>
                      <w:marTop w:val="0"/>
                      <w:marBottom w:val="0"/>
                      <w:divBdr>
                        <w:top w:val="none" w:sz="0" w:space="0" w:color="auto"/>
                        <w:left w:val="none" w:sz="0" w:space="0" w:color="auto"/>
                        <w:bottom w:val="none" w:sz="0" w:space="0" w:color="auto"/>
                        <w:right w:val="none" w:sz="0" w:space="0" w:color="auto"/>
                      </w:divBdr>
                      <w:divsChild>
                        <w:div w:id="11000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42">
          <w:marLeft w:val="0"/>
          <w:marRight w:val="0"/>
          <w:marTop w:val="0"/>
          <w:marBottom w:val="0"/>
          <w:divBdr>
            <w:top w:val="none" w:sz="0" w:space="0" w:color="auto"/>
            <w:left w:val="none" w:sz="0" w:space="0" w:color="auto"/>
            <w:bottom w:val="none" w:sz="0" w:space="0" w:color="auto"/>
            <w:right w:val="none" w:sz="0" w:space="0" w:color="auto"/>
          </w:divBdr>
          <w:divsChild>
            <w:div w:id="1100030233">
              <w:marLeft w:val="0"/>
              <w:marRight w:val="0"/>
              <w:marTop w:val="0"/>
              <w:marBottom w:val="0"/>
              <w:divBdr>
                <w:top w:val="none" w:sz="0" w:space="0" w:color="auto"/>
                <w:left w:val="none" w:sz="0" w:space="0" w:color="auto"/>
                <w:bottom w:val="none" w:sz="0" w:space="0" w:color="auto"/>
                <w:right w:val="none" w:sz="0" w:space="0" w:color="auto"/>
              </w:divBdr>
              <w:divsChild>
                <w:div w:id="1100030210">
                  <w:marLeft w:val="0"/>
                  <w:marRight w:val="0"/>
                  <w:marTop w:val="0"/>
                  <w:marBottom w:val="150"/>
                  <w:divBdr>
                    <w:top w:val="none" w:sz="0" w:space="0" w:color="auto"/>
                    <w:left w:val="none" w:sz="0" w:space="0" w:color="auto"/>
                    <w:bottom w:val="none" w:sz="0" w:space="0" w:color="auto"/>
                    <w:right w:val="none" w:sz="0" w:space="0" w:color="auto"/>
                  </w:divBdr>
                  <w:divsChild>
                    <w:div w:id="1100030172">
                      <w:marLeft w:val="0"/>
                      <w:marRight w:val="0"/>
                      <w:marTop w:val="0"/>
                      <w:marBottom w:val="0"/>
                      <w:divBdr>
                        <w:top w:val="none" w:sz="0" w:space="0" w:color="auto"/>
                        <w:left w:val="none" w:sz="0" w:space="0" w:color="auto"/>
                        <w:bottom w:val="none" w:sz="0" w:space="0" w:color="auto"/>
                        <w:right w:val="none" w:sz="0" w:space="0" w:color="auto"/>
                      </w:divBdr>
                      <w:divsChild>
                        <w:div w:id="110003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030199">
      <w:marLeft w:val="0"/>
      <w:marRight w:val="0"/>
      <w:marTop w:val="0"/>
      <w:marBottom w:val="0"/>
      <w:divBdr>
        <w:top w:val="none" w:sz="0" w:space="0" w:color="auto"/>
        <w:left w:val="none" w:sz="0" w:space="0" w:color="auto"/>
        <w:bottom w:val="none" w:sz="0" w:space="0" w:color="auto"/>
        <w:right w:val="none" w:sz="0" w:space="0" w:color="auto"/>
      </w:divBdr>
    </w:div>
    <w:div w:id="1100030200">
      <w:marLeft w:val="0"/>
      <w:marRight w:val="0"/>
      <w:marTop w:val="0"/>
      <w:marBottom w:val="0"/>
      <w:divBdr>
        <w:top w:val="none" w:sz="0" w:space="0" w:color="auto"/>
        <w:left w:val="none" w:sz="0" w:space="0" w:color="auto"/>
        <w:bottom w:val="none" w:sz="0" w:space="0" w:color="auto"/>
        <w:right w:val="none" w:sz="0" w:space="0" w:color="auto"/>
      </w:divBdr>
    </w:div>
    <w:div w:id="1100030201">
      <w:marLeft w:val="0"/>
      <w:marRight w:val="0"/>
      <w:marTop w:val="0"/>
      <w:marBottom w:val="0"/>
      <w:divBdr>
        <w:top w:val="none" w:sz="0" w:space="0" w:color="auto"/>
        <w:left w:val="none" w:sz="0" w:space="0" w:color="auto"/>
        <w:bottom w:val="none" w:sz="0" w:space="0" w:color="auto"/>
        <w:right w:val="none" w:sz="0" w:space="0" w:color="auto"/>
      </w:divBdr>
    </w:div>
    <w:div w:id="1100030202">
      <w:marLeft w:val="0"/>
      <w:marRight w:val="0"/>
      <w:marTop w:val="0"/>
      <w:marBottom w:val="0"/>
      <w:divBdr>
        <w:top w:val="none" w:sz="0" w:space="0" w:color="auto"/>
        <w:left w:val="none" w:sz="0" w:space="0" w:color="auto"/>
        <w:bottom w:val="none" w:sz="0" w:space="0" w:color="auto"/>
        <w:right w:val="none" w:sz="0" w:space="0" w:color="auto"/>
      </w:divBdr>
    </w:div>
    <w:div w:id="1100030203">
      <w:marLeft w:val="0"/>
      <w:marRight w:val="0"/>
      <w:marTop w:val="0"/>
      <w:marBottom w:val="0"/>
      <w:divBdr>
        <w:top w:val="none" w:sz="0" w:space="0" w:color="auto"/>
        <w:left w:val="none" w:sz="0" w:space="0" w:color="auto"/>
        <w:bottom w:val="none" w:sz="0" w:space="0" w:color="auto"/>
        <w:right w:val="none" w:sz="0" w:space="0" w:color="auto"/>
      </w:divBdr>
      <w:divsChild>
        <w:div w:id="1100030157">
          <w:marLeft w:val="0"/>
          <w:marRight w:val="0"/>
          <w:marTop w:val="0"/>
          <w:marBottom w:val="150"/>
          <w:divBdr>
            <w:top w:val="none" w:sz="0" w:space="0" w:color="auto"/>
            <w:left w:val="none" w:sz="0" w:space="0" w:color="auto"/>
            <w:bottom w:val="none" w:sz="0" w:space="0" w:color="auto"/>
            <w:right w:val="none" w:sz="0" w:space="0" w:color="auto"/>
          </w:divBdr>
          <w:divsChild>
            <w:div w:id="1100030236">
              <w:marLeft w:val="0"/>
              <w:marRight w:val="0"/>
              <w:marTop w:val="0"/>
              <w:marBottom w:val="0"/>
              <w:divBdr>
                <w:top w:val="none" w:sz="0" w:space="0" w:color="auto"/>
                <w:left w:val="none" w:sz="0" w:space="0" w:color="auto"/>
                <w:bottom w:val="none" w:sz="0" w:space="0" w:color="auto"/>
                <w:right w:val="none" w:sz="0" w:space="0" w:color="auto"/>
              </w:divBdr>
              <w:divsChild>
                <w:div w:id="11000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05">
      <w:marLeft w:val="0"/>
      <w:marRight w:val="0"/>
      <w:marTop w:val="0"/>
      <w:marBottom w:val="0"/>
      <w:divBdr>
        <w:top w:val="none" w:sz="0" w:space="0" w:color="auto"/>
        <w:left w:val="none" w:sz="0" w:space="0" w:color="auto"/>
        <w:bottom w:val="none" w:sz="0" w:space="0" w:color="auto"/>
        <w:right w:val="none" w:sz="0" w:space="0" w:color="auto"/>
      </w:divBdr>
    </w:div>
    <w:div w:id="1100030206">
      <w:marLeft w:val="0"/>
      <w:marRight w:val="0"/>
      <w:marTop w:val="0"/>
      <w:marBottom w:val="0"/>
      <w:divBdr>
        <w:top w:val="none" w:sz="0" w:space="0" w:color="auto"/>
        <w:left w:val="none" w:sz="0" w:space="0" w:color="auto"/>
        <w:bottom w:val="none" w:sz="0" w:space="0" w:color="auto"/>
        <w:right w:val="none" w:sz="0" w:space="0" w:color="auto"/>
      </w:divBdr>
    </w:div>
    <w:div w:id="1100030207">
      <w:marLeft w:val="0"/>
      <w:marRight w:val="0"/>
      <w:marTop w:val="0"/>
      <w:marBottom w:val="0"/>
      <w:divBdr>
        <w:top w:val="none" w:sz="0" w:space="0" w:color="auto"/>
        <w:left w:val="none" w:sz="0" w:space="0" w:color="auto"/>
        <w:bottom w:val="none" w:sz="0" w:space="0" w:color="auto"/>
        <w:right w:val="none" w:sz="0" w:space="0" w:color="auto"/>
      </w:divBdr>
    </w:div>
    <w:div w:id="1100030208">
      <w:marLeft w:val="0"/>
      <w:marRight w:val="0"/>
      <w:marTop w:val="0"/>
      <w:marBottom w:val="0"/>
      <w:divBdr>
        <w:top w:val="none" w:sz="0" w:space="0" w:color="auto"/>
        <w:left w:val="none" w:sz="0" w:space="0" w:color="auto"/>
        <w:bottom w:val="none" w:sz="0" w:space="0" w:color="auto"/>
        <w:right w:val="none" w:sz="0" w:space="0" w:color="auto"/>
      </w:divBdr>
    </w:div>
    <w:div w:id="1100030211">
      <w:marLeft w:val="0"/>
      <w:marRight w:val="0"/>
      <w:marTop w:val="0"/>
      <w:marBottom w:val="0"/>
      <w:divBdr>
        <w:top w:val="none" w:sz="0" w:space="0" w:color="auto"/>
        <w:left w:val="none" w:sz="0" w:space="0" w:color="auto"/>
        <w:bottom w:val="none" w:sz="0" w:space="0" w:color="auto"/>
        <w:right w:val="none" w:sz="0" w:space="0" w:color="auto"/>
      </w:divBdr>
    </w:div>
    <w:div w:id="1100030212">
      <w:marLeft w:val="0"/>
      <w:marRight w:val="0"/>
      <w:marTop w:val="0"/>
      <w:marBottom w:val="0"/>
      <w:divBdr>
        <w:top w:val="none" w:sz="0" w:space="0" w:color="auto"/>
        <w:left w:val="none" w:sz="0" w:space="0" w:color="auto"/>
        <w:bottom w:val="none" w:sz="0" w:space="0" w:color="auto"/>
        <w:right w:val="none" w:sz="0" w:space="0" w:color="auto"/>
      </w:divBdr>
    </w:div>
    <w:div w:id="1100030213">
      <w:marLeft w:val="0"/>
      <w:marRight w:val="0"/>
      <w:marTop w:val="0"/>
      <w:marBottom w:val="0"/>
      <w:divBdr>
        <w:top w:val="none" w:sz="0" w:space="0" w:color="auto"/>
        <w:left w:val="none" w:sz="0" w:space="0" w:color="auto"/>
        <w:bottom w:val="none" w:sz="0" w:space="0" w:color="auto"/>
        <w:right w:val="none" w:sz="0" w:space="0" w:color="auto"/>
      </w:divBdr>
    </w:div>
    <w:div w:id="1100030214">
      <w:marLeft w:val="0"/>
      <w:marRight w:val="0"/>
      <w:marTop w:val="0"/>
      <w:marBottom w:val="0"/>
      <w:divBdr>
        <w:top w:val="none" w:sz="0" w:space="0" w:color="auto"/>
        <w:left w:val="none" w:sz="0" w:space="0" w:color="auto"/>
        <w:bottom w:val="none" w:sz="0" w:space="0" w:color="auto"/>
        <w:right w:val="none" w:sz="0" w:space="0" w:color="auto"/>
      </w:divBdr>
    </w:div>
    <w:div w:id="1100030215">
      <w:marLeft w:val="0"/>
      <w:marRight w:val="0"/>
      <w:marTop w:val="0"/>
      <w:marBottom w:val="0"/>
      <w:divBdr>
        <w:top w:val="none" w:sz="0" w:space="0" w:color="auto"/>
        <w:left w:val="none" w:sz="0" w:space="0" w:color="auto"/>
        <w:bottom w:val="none" w:sz="0" w:space="0" w:color="auto"/>
        <w:right w:val="none" w:sz="0" w:space="0" w:color="auto"/>
      </w:divBdr>
    </w:div>
    <w:div w:id="1100030216">
      <w:marLeft w:val="0"/>
      <w:marRight w:val="0"/>
      <w:marTop w:val="0"/>
      <w:marBottom w:val="0"/>
      <w:divBdr>
        <w:top w:val="none" w:sz="0" w:space="0" w:color="auto"/>
        <w:left w:val="none" w:sz="0" w:space="0" w:color="auto"/>
        <w:bottom w:val="none" w:sz="0" w:space="0" w:color="auto"/>
        <w:right w:val="none" w:sz="0" w:space="0" w:color="auto"/>
      </w:divBdr>
    </w:div>
    <w:div w:id="1100030217">
      <w:marLeft w:val="0"/>
      <w:marRight w:val="0"/>
      <w:marTop w:val="0"/>
      <w:marBottom w:val="0"/>
      <w:divBdr>
        <w:top w:val="none" w:sz="0" w:space="0" w:color="auto"/>
        <w:left w:val="none" w:sz="0" w:space="0" w:color="auto"/>
        <w:bottom w:val="none" w:sz="0" w:space="0" w:color="auto"/>
        <w:right w:val="none" w:sz="0" w:space="0" w:color="auto"/>
      </w:divBdr>
    </w:div>
    <w:div w:id="1100030218">
      <w:marLeft w:val="0"/>
      <w:marRight w:val="0"/>
      <w:marTop w:val="0"/>
      <w:marBottom w:val="0"/>
      <w:divBdr>
        <w:top w:val="none" w:sz="0" w:space="0" w:color="auto"/>
        <w:left w:val="none" w:sz="0" w:space="0" w:color="auto"/>
        <w:bottom w:val="none" w:sz="0" w:space="0" w:color="auto"/>
        <w:right w:val="none" w:sz="0" w:space="0" w:color="auto"/>
      </w:divBdr>
    </w:div>
    <w:div w:id="1100030219">
      <w:marLeft w:val="0"/>
      <w:marRight w:val="0"/>
      <w:marTop w:val="0"/>
      <w:marBottom w:val="0"/>
      <w:divBdr>
        <w:top w:val="none" w:sz="0" w:space="0" w:color="auto"/>
        <w:left w:val="none" w:sz="0" w:space="0" w:color="auto"/>
        <w:bottom w:val="none" w:sz="0" w:space="0" w:color="auto"/>
        <w:right w:val="none" w:sz="0" w:space="0" w:color="auto"/>
      </w:divBdr>
      <w:divsChild>
        <w:div w:id="1100030160">
          <w:marLeft w:val="0"/>
          <w:marRight w:val="0"/>
          <w:marTop w:val="0"/>
          <w:marBottom w:val="0"/>
          <w:divBdr>
            <w:top w:val="none" w:sz="0" w:space="0" w:color="auto"/>
            <w:left w:val="none" w:sz="0" w:space="0" w:color="auto"/>
            <w:bottom w:val="none" w:sz="0" w:space="0" w:color="auto"/>
            <w:right w:val="none" w:sz="0" w:space="0" w:color="auto"/>
          </w:divBdr>
        </w:div>
      </w:divsChild>
    </w:div>
    <w:div w:id="1100030220">
      <w:marLeft w:val="0"/>
      <w:marRight w:val="0"/>
      <w:marTop w:val="0"/>
      <w:marBottom w:val="0"/>
      <w:divBdr>
        <w:top w:val="none" w:sz="0" w:space="0" w:color="auto"/>
        <w:left w:val="none" w:sz="0" w:space="0" w:color="auto"/>
        <w:bottom w:val="none" w:sz="0" w:space="0" w:color="auto"/>
        <w:right w:val="none" w:sz="0" w:space="0" w:color="auto"/>
      </w:divBdr>
      <w:divsChild>
        <w:div w:id="1100030134">
          <w:marLeft w:val="0"/>
          <w:marRight w:val="0"/>
          <w:marTop w:val="0"/>
          <w:marBottom w:val="0"/>
          <w:divBdr>
            <w:top w:val="none" w:sz="0" w:space="0" w:color="auto"/>
            <w:left w:val="none" w:sz="0" w:space="0" w:color="auto"/>
            <w:bottom w:val="none" w:sz="0" w:space="0" w:color="auto"/>
            <w:right w:val="none" w:sz="0" w:space="0" w:color="auto"/>
          </w:divBdr>
          <w:divsChild>
            <w:div w:id="1100030171">
              <w:marLeft w:val="0"/>
              <w:marRight w:val="0"/>
              <w:marTop w:val="0"/>
              <w:marBottom w:val="0"/>
              <w:divBdr>
                <w:top w:val="none" w:sz="0" w:space="0" w:color="auto"/>
                <w:left w:val="none" w:sz="0" w:space="0" w:color="auto"/>
                <w:bottom w:val="none" w:sz="0" w:space="0" w:color="auto"/>
                <w:right w:val="none" w:sz="0" w:space="0" w:color="auto"/>
              </w:divBdr>
              <w:divsChild>
                <w:div w:id="1100030137">
                  <w:marLeft w:val="0"/>
                  <w:marRight w:val="0"/>
                  <w:marTop w:val="0"/>
                  <w:marBottom w:val="0"/>
                  <w:divBdr>
                    <w:top w:val="none" w:sz="0" w:space="0" w:color="auto"/>
                    <w:left w:val="none" w:sz="0" w:space="0" w:color="auto"/>
                    <w:bottom w:val="none" w:sz="0" w:space="0" w:color="auto"/>
                    <w:right w:val="none" w:sz="0" w:space="0" w:color="auto"/>
                  </w:divBdr>
                </w:div>
                <w:div w:id="1100030190">
                  <w:marLeft w:val="0"/>
                  <w:marRight w:val="0"/>
                  <w:marTop w:val="0"/>
                  <w:marBottom w:val="0"/>
                  <w:divBdr>
                    <w:top w:val="none" w:sz="0" w:space="0" w:color="auto"/>
                    <w:left w:val="none" w:sz="0" w:space="0" w:color="auto"/>
                    <w:bottom w:val="none" w:sz="0" w:space="0" w:color="auto"/>
                    <w:right w:val="none" w:sz="0" w:space="0" w:color="auto"/>
                  </w:divBdr>
                </w:div>
                <w:div w:id="1100030196">
                  <w:marLeft w:val="0"/>
                  <w:marRight w:val="0"/>
                  <w:marTop w:val="0"/>
                  <w:marBottom w:val="0"/>
                  <w:divBdr>
                    <w:top w:val="none" w:sz="0" w:space="0" w:color="auto"/>
                    <w:left w:val="none" w:sz="0" w:space="0" w:color="auto"/>
                    <w:bottom w:val="none" w:sz="0" w:space="0" w:color="auto"/>
                    <w:right w:val="none" w:sz="0" w:space="0" w:color="auto"/>
                  </w:divBdr>
                </w:div>
                <w:div w:id="1100030228">
                  <w:marLeft w:val="0"/>
                  <w:marRight w:val="0"/>
                  <w:marTop w:val="0"/>
                  <w:marBottom w:val="0"/>
                  <w:divBdr>
                    <w:top w:val="none" w:sz="0" w:space="0" w:color="auto"/>
                    <w:left w:val="none" w:sz="0" w:space="0" w:color="auto"/>
                    <w:bottom w:val="none" w:sz="0" w:space="0" w:color="auto"/>
                    <w:right w:val="none" w:sz="0" w:space="0" w:color="auto"/>
                  </w:divBdr>
                </w:div>
                <w:div w:id="1100030238">
                  <w:marLeft w:val="0"/>
                  <w:marRight w:val="0"/>
                  <w:marTop w:val="0"/>
                  <w:marBottom w:val="0"/>
                  <w:divBdr>
                    <w:top w:val="none" w:sz="0" w:space="0" w:color="auto"/>
                    <w:left w:val="none" w:sz="0" w:space="0" w:color="auto"/>
                    <w:bottom w:val="none" w:sz="0" w:space="0" w:color="auto"/>
                    <w:right w:val="none" w:sz="0" w:space="0" w:color="auto"/>
                  </w:divBdr>
                </w:div>
                <w:div w:id="11000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21">
      <w:marLeft w:val="0"/>
      <w:marRight w:val="0"/>
      <w:marTop w:val="0"/>
      <w:marBottom w:val="0"/>
      <w:divBdr>
        <w:top w:val="none" w:sz="0" w:space="0" w:color="auto"/>
        <w:left w:val="none" w:sz="0" w:space="0" w:color="auto"/>
        <w:bottom w:val="none" w:sz="0" w:space="0" w:color="auto"/>
        <w:right w:val="none" w:sz="0" w:space="0" w:color="auto"/>
      </w:divBdr>
    </w:div>
    <w:div w:id="1100030222">
      <w:marLeft w:val="0"/>
      <w:marRight w:val="0"/>
      <w:marTop w:val="0"/>
      <w:marBottom w:val="0"/>
      <w:divBdr>
        <w:top w:val="none" w:sz="0" w:space="0" w:color="auto"/>
        <w:left w:val="none" w:sz="0" w:space="0" w:color="auto"/>
        <w:bottom w:val="none" w:sz="0" w:space="0" w:color="auto"/>
        <w:right w:val="none" w:sz="0" w:space="0" w:color="auto"/>
      </w:divBdr>
    </w:div>
    <w:div w:id="1100030223">
      <w:marLeft w:val="0"/>
      <w:marRight w:val="0"/>
      <w:marTop w:val="0"/>
      <w:marBottom w:val="0"/>
      <w:divBdr>
        <w:top w:val="none" w:sz="0" w:space="0" w:color="auto"/>
        <w:left w:val="none" w:sz="0" w:space="0" w:color="auto"/>
        <w:bottom w:val="none" w:sz="0" w:space="0" w:color="auto"/>
        <w:right w:val="none" w:sz="0" w:space="0" w:color="auto"/>
      </w:divBdr>
    </w:div>
    <w:div w:id="1100030224">
      <w:marLeft w:val="0"/>
      <w:marRight w:val="0"/>
      <w:marTop w:val="0"/>
      <w:marBottom w:val="0"/>
      <w:divBdr>
        <w:top w:val="none" w:sz="0" w:space="0" w:color="auto"/>
        <w:left w:val="none" w:sz="0" w:space="0" w:color="auto"/>
        <w:bottom w:val="none" w:sz="0" w:space="0" w:color="auto"/>
        <w:right w:val="none" w:sz="0" w:space="0" w:color="auto"/>
      </w:divBdr>
    </w:div>
    <w:div w:id="1100030225">
      <w:marLeft w:val="0"/>
      <w:marRight w:val="0"/>
      <w:marTop w:val="0"/>
      <w:marBottom w:val="0"/>
      <w:divBdr>
        <w:top w:val="none" w:sz="0" w:space="0" w:color="auto"/>
        <w:left w:val="none" w:sz="0" w:space="0" w:color="auto"/>
        <w:bottom w:val="none" w:sz="0" w:space="0" w:color="auto"/>
        <w:right w:val="none" w:sz="0" w:space="0" w:color="auto"/>
      </w:divBdr>
    </w:div>
    <w:div w:id="1100030226">
      <w:marLeft w:val="0"/>
      <w:marRight w:val="0"/>
      <w:marTop w:val="0"/>
      <w:marBottom w:val="0"/>
      <w:divBdr>
        <w:top w:val="none" w:sz="0" w:space="0" w:color="auto"/>
        <w:left w:val="none" w:sz="0" w:space="0" w:color="auto"/>
        <w:bottom w:val="none" w:sz="0" w:space="0" w:color="auto"/>
        <w:right w:val="none" w:sz="0" w:space="0" w:color="auto"/>
      </w:divBdr>
    </w:div>
    <w:div w:id="1100030229">
      <w:marLeft w:val="0"/>
      <w:marRight w:val="0"/>
      <w:marTop w:val="0"/>
      <w:marBottom w:val="0"/>
      <w:divBdr>
        <w:top w:val="none" w:sz="0" w:space="0" w:color="auto"/>
        <w:left w:val="none" w:sz="0" w:space="0" w:color="auto"/>
        <w:bottom w:val="none" w:sz="0" w:space="0" w:color="auto"/>
        <w:right w:val="none" w:sz="0" w:space="0" w:color="auto"/>
      </w:divBdr>
    </w:div>
    <w:div w:id="1100030231">
      <w:marLeft w:val="0"/>
      <w:marRight w:val="0"/>
      <w:marTop w:val="0"/>
      <w:marBottom w:val="0"/>
      <w:divBdr>
        <w:top w:val="none" w:sz="0" w:space="0" w:color="auto"/>
        <w:left w:val="none" w:sz="0" w:space="0" w:color="auto"/>
        <w:bottom w:val="none" w:sz="0" w:space="0" w:color="auto"/>
        <w:right w:val="none" w:sz="0" w:space="0" w:color="auto"/>
      </w:divBdr>
    </w:div>
    <w:div w:id="1100030232">
      <w:marLeft w:val="0"/>
      <w:marRight w:val="0"/>
      <w:marTop w:val="0"/>
      <w:marBottom w:val="0"/>
      <w:divBdr>
        <w:top w:val="none" w:sz="0" w:space="0" w:color="auto"/>
        <w:left w:val="none" w:sz="0" w:space="0" w:color="auto"/>
        <w:bottom w:val="none" w:sz="0" w:space="0" w:color="auto"/>
        <w:right w:val="none" w:sz="0" w:space="0" w:color="auto"/>
      </w:divBdr>
    </w:div>
    <w:div w:id="1100030234">
      <w:marLeft w:val="0"/>
      <w:marRight w:val="0"/>
      <w:marTop w:val="0"/>
      <w:marBottom w:val="0"/>
      <w:divBdr>
        <w:top w:val="none" w:sz="0" w:space="0" w:color="auto"/>
        <w:left w:val="none" w:sz="0" w:space="0" w:color="auto"/>
        <w:bottom w:val="none" w:sz="0" w:space="0" w:color="auto"/>
        <w:right w:val="none" w:sz="0" w:space="0" w:color="auto"/>
      </w:divBdr>
    </w:div>
    <w:div w:id="1100030235">
      <w:marLeft w:val="0"/>
      <w:marRight w:val="0"/>
      <w:marTop w:val="0"/>
      <w:marBottom w:val="0"/>
      <w:divBdr>
        <w:top w:val="none" w:sz="0" w:space="0" w:color="auto"/>
        <w:left w:val="none" w:sz="0" w:space="0" w:color="auto"/>
        <w:bottom w:val="none" w:sz="0" w:space="0" w:color="auto"/>
        <w:right w:val="none" w:sz="0" w:space="0" w:color="auto"/>
      </w:divBdr>
    </w:div>
    <w:div w:id="1100030237">
      <w:marLeft w:val="0"/>
      <w:marRight w:val="0"/>
      <w:marTop w:val="0"/>
      <w:marBottom w:val="0"/>
      <w:divBdr>
        <w:top w:val="none" w:sz="0" w:space="0" w:color="auto"/>
        <w:left w:val="none" w:sz="0" w:space="0" w:color="auto"/>
        <w:bottom w:val="none" w:sz="0" w:space="0" w:color="auto"/>
        <w:right w:val="none" w:sz="0" w:space="0" w:color="auto"/>
      </w:divBdr>
    </w:div>
    <w:div w:id="1100030239">
      <w:marLeft w:val="0"/>
      <w:marRight w:val="0"/>
      <w:marTop w:val="0"/>
      <w:marBottom w:val="0"/>
      <w:divBdr>
        <w:top w:val="none" w:sz="0" w:space="0" w:color="auto"/>
        <w:left w:val="none" w:sz="0" w:space="0" w:color="auto"/>
        <w:bottom w:val="none" w:sz="0" w:space="0" w:color="auto"/>
        <w:right w:val="none" w:sz="0" w:space="0" w:color="auto"/>
      </w:divBdr>
    </w:div>
    <w:div w:id="1100030240">
      <w:marLeft w:val="0"/>
      <w:marRight w:val="0"/>
      <w:marTop w:val="0"/>
      <w:marBottom w:val="0"/>
      <w:divBdr>
        <w:top w:val="none" w:sz="0" w:space="0" w:color="auto"/>
        <w:left w:val="none" w:sz="0" w:space="0" w:color="auto"/>
        <w:bottom w:val="none" w:sz="0" w:space="0" w:color="auto"/>
        <w:right w:val="none" w:sz="0" w:space="0" w:color="auto"/>
      </w:divBdr>
    </w:div>
    <w:div w:id="1100030241">
      <w:marLeft w:val="0"/>
      <w:marRight w:val="0"/>
      <w:marTop w:val="0"/>
      <w:marBottom w:val="0"/>
      <w:divBdr>
        <w:top w:val="none" w:sz="0" w:space="0" w:color="auto"/>
        <w:left w:val="none" w:sz="0" w:space="0" w:color="auto"/>
        <w:bottom w:val="none" w:sz="0" w:space="0" w:color="auto"/>
        <w:right w:val="none" w:sz="0" w:space="0" w:color="auto"/>
      </w:divBdr>
    </w:div>
    <w:div w:id="1100030242">
      <w:marLeft w:val="0"/>
      <w:marRight w:val="0"/>
      <w:marTop w:val="0"/>
      <w:marBottom w:val="0"/>
      <w:divBdr>
        <w:top w:val="none" w:sz="0" w:space="0" w:color="auto"/>
        <w:left w:val="none" w:sz="0" w:space="0" w:color="auto"/>
        <w:bottom w:val="none" w:sz="0" w:space="0" w:color="auto"/>
        <w:right w:val="none" w:sz="0" w:space="0" w:color="auto"/>
      </w:divBdr>
    </w:div>
    <w:div w:id="1100030243">
      <w:marLeft w:val="0"/>
      <w:marRight w:val="0"/>
      <w:marTop w:val="0"/>
      <w:marBottom w:val="0"/>
      <w:divBdr>
        <w:top w:val="none" w:sz="0" w:space="0" w:color="auto"/>
        <w:left w:val="none" w:sz="0" w:space="0" w:color="auto"/>
        <w:bottom w:val="none" w:sz="0" w:space="0" w:color="auto"/>
        <w:right w:val="none" w:sz="0" w:space="0" w:color="auto"/>
      </w:divBdr>
    </w:div>
    <w:div w:id="1100030244">
      <w:marLeft w:val="0"/>
      <w:marRight w:val="0"/>
      <w:marTop w:val="0"/>
      <w:marBottom w:val="0"/>
      <w:divBdr>
        <w:top w:val="none" w:sz="0" w:space="0" w:color="auto"/>
        <w:left w:val="none" w:sz="0" w:space="0" w:color="auto"/>
        <w:bottom w:val="none" w:sz="0" w:space="0" w:color="auto"/>
        <w:right w:val="none" w:sz="0" w:space="0" w:color="auto"/>
      </w:divBdr>
    </w:div>
    <w:div w:id="1100030245">
      <w:marLeft w:val="0"/>
      <w:marRight w:val="0"/>
      <w:marTop w:val="0"/>
      <w:marBottom w:val="0"/>
      <w:divBdr>
        <w:top w:val="none" w:sz="0" w:space="0" w:color="auto"/>
        <w:left w:val="none" w:sz="0" w:space="0" w:color="auto"/>
        <w:bottom w:val="none" w:sz="0" w:space="0" w:color="auto"/>
        <w:right w:val="none" w:sz="0" w:space="0" w:color="auto"/>
      </w:divBdr>
    </w:div>
    <w:div w:id="1100030246">
      <w:marLeft w:val="0"/>
      <w:marRight w:val="0"/>
      <w:marTop w:val="0"/>
      <w:marBottom w:val="0"/>
      <w:divBdr>
        <w:top w:val="none" w:sz="0" w:space="0" w:color="auto"/>
        <w:left w:val="none" w:sz="0" w:space="0" w:color="auto"/>
        <w:bottom w:val="none" w:sz="0" w:space="0" w:color="auto"/>
        <w:right w:val="none" w:sz="0" w:space="0" w:color="auto"/>
      </w:divBdr>
    </w:div>
    <w:div w:id="1100030248">
      <w:marLeft w:val="0"/>
      <w:marRight w:val="0"/>
      <w:marTop w:val="0"/>
      <w:marBottom w:val="0"/>
      <w:divBdr>
        <w:top w:val="none" w:sz="0" w:space="0" w:color="auto"/>
        <w:left w:val="none" w:sz="0" w:space="0" w:color="auto"/>
        <w:bottom w:val="none" w:sz="0" w:space="0" w:color="auto"/>
        <w:right w:val="none" w:sz="0" w:space="0" w:color="auto"/>
      </w:divBdr>
    </w:div>
    <w:div w:id="1100030249">
      <w:marLeft w:val="0"/>
      <w:marRight w:val="0"/>
      <w:marTop w:val="0"/>
      <w:marBottom w:val="0"/>
      <w:divBdr>
        <w:top w:val="none" w:sz="0" w:space="0" w:color="auto"/>
        <w:left w:val="none" w:sz="0" w:space="0" w:color="auto"/>
        <w:bottom w:val="none" w:sz="0" w:space="0" w:color="auto"/>
        <w:right w:val="none" w:sz="0" w:space="0" w:color="auto"/>
      </w:divBdr>
    </w:div>
    <w:div w:id="1100030250">
      <w:marLeft w:val="0"/>
      <w:marRight w:val="0"/>
      <w:marTop w:val="0"/>
      <w:marBottom w:val="0"/>
      <w:divBdr>
        <w:top w:val="none" w:sz="0" w:space="0" w:color="auto"/>
        <w:left w:val="none" w:sz="0" w:space="0" w:color="auto"/>
        <w:bottom w:val="none" w:sz="0" w:space="0" w:color="auto"/>
        <w:right w:val="none" w:sz="0" w:space="0" w:color="auto"/>
      </w:divBdr>
    </w:div>
    <w:div w:id="1100030251">
      <w:marLeft w:val="0"/>
      <w:marRight w:val="0"/>
      <w:marTop w:val="0"/>
      <w:marBottom w:val="0"/>
      <w:divBdr>
        <w:top w:val="none" w:sz="0" w:space="0" w:color="auto"/>
        <w:left w:val="none" w:sz="0" w:space="0" w:color="auto"/>
        <w:bottom w:val="none" w:sz="0" w:space="0" w:color="auto"/>
        <w:right w:val="none" w:sz="0" w:space="0" w:color="auto"/>
      </w:divBdr>
    </w:div>
    <w:div w:id="1100030252">
      <w:marLeft w:val="0"/>
      <w:marRight w:val="0"/>
      <w:marTop w:val="0"/>
      <w:marBottom w:val="0"/>
      <w:divBdr>
        <w:top w:val="none" w:sz="0" w:space="0" w:color="auto"/>
        <w:left w:val="none" w:sz="0" w:space="0" w:color="auto"/>
        <w:bottom w:val="none" w:sz="0" w:space="0" w:color="auto"/>
        <w:right w:val="none" w:sz="0" w:space="0" w:color="auto"/>
      </w:divBdr>
    </w:div>
    <w:div w:id="1100030253">
      <w:marLeft w:val="0"/>
      <w:marRight w:val="0"/>
      <w:marTop w:val="0"/>
      <w:marBottom w:val="0"/>
      <w:divBdr>
        <w:top w:val="none" w:sz="0" w:space="0" w:color="auto"/>
        <w:left w:val="none" w:sz="0" w:space="0" w:color="auto"/>
        <w:bottom w:val="none" w:sz="0" w:space="0" w:color="auto"/>
        <w:right w:val="none" w:sz="0" w:space="0" w:color="auto"/>
      </w:divBdr>
    </w:div>
    <w:div w:id="1100030254">
      <w:marLeft w:val="0"/>
      <w:marRight w:val="0"/>
      <w:marTop w:val="0"/>
      <w:marBottom w:val="0"/>
      <w:divBdr>
        <w:top w:val="none" w:sz="0" w:space="0" w:color="auto"/>
        <w:left w:val="none" w:sz="0" w:space="0" w:color="auto"/>
        <w:bottom w:val="none" w:sz="0" w:space="0" w:color="auto"/>
        <w:right w:val="none" w:sz="0" w:space="0" w:color="auto"/>
      </w:divBdr>
    </w:div>
    <w:div w:id="1100030256">
      <w:marLeft w:val="0"/>
      <w:marRight w:val="0"/>
      <w:marTop w:val="0"/>
      <w:marBottom w:val="0"/>
      <w:divBdr>
        <w:top w:val="none" w:sz="0" w:space="0" w:color="auto"/>
        <w:left w:val="none" w:sz="0" w:space="0" w:color="auto"/>
        <w:bottom w:val="none" w:sz="0" w:space="0" w:color="auto"/>
        <w:right w:val="none" w:sz="0" w:space="0" w:color="auto"/>
      </w:divBdr>
    </w:div>
    <w:div w:id="1100030257">
      <w:marLeft w:val="0"/>
      <w:marRight w:val="0"/>
      <w:marTop w:val="0"/>
      <w:marBottom w:val="0"/>
      <w:divBdr>
        <w:top w:val="none" w:sz="0" w:space="0" w:color="auto"/>
        <w:left w:val="none" w:sz="0" w:space="0" w:color="auto"/>
        <w:bottom w:val="none" w:sz="0" w:space="0" w:color="auto"/>
        <w:right w:val="none" w:sz="0" w:space="0" w:color="auto"/>
      </w:divBdr>
    </w:div>
    <w:div w:id="1100030258">
      <w:marLeft w:val="0"/>
      <w:marRight w:val="0"/>
      <w:marTop w:val="0"/>
      <w:marBottom w:val="0"/>
      <w:divBdr>
        <w:top w:val="none" w:sz="0" w:space="0" w:color="auto"/>
        <w:left w:val="none" w:sz="0" w:space="0" w:color="auto"/>
        <w:bottom w:val="none" w:sz="0" w:space="0" w:color="auto"/>
        <w:right w:val="none" w:sz="0" w:space="0" w:color="auto"/>
      </w:divBdr>
    </w:div>
    <w:div w:id="1174488422">
      <w:bodyDiv w:val="1"/>
      <w:marLeft w:val="0"/>
      <w:marRight w:val="0"/>
      <w:marTop w:val="0"/>
      <w:marBottom w:val="0"/>
      <w:divBdr>
        <w:top w:val="none" w:sz="0" w:space="0" w:color="auto"/>
        <w:left w:val="none" w:sz="0" w:space="0" w:color="auto"/>
        <w:bottom w:val="none" w:sz="0" w:space="0" w:color="auto"/>
        <w:right w:val="none" w:sz="0" w:space="0" w:color="auto"/>
      </w:divBdr>
    </w:div>
    <w:div w:id="1374503471">
      <w:bodyDiv w:val="1"/>
      <w:marLeft w:val="0"/>
      <w:marRight w:val="0"/>
      <w:marTop w:val="0"/>
      <w:marBottom w:val="0"/>
      <w:divBdr>
        <w:top w:val="none" w:sz="0" w:space="0" w:color="auto"/>
        <w:left w:val="none" w:sz="0" w:space="0" w:color="auto"/>
        <w:bottom w:val="none" w:sz="0" w:space="0" w:color="auto"/>
        <w:right w:val="none" w:sz="0" w:space="0" w:color="auto"/>
      </w:divBdr>
    </w:div>
    <w:div w:id="1562669559">
      <w:bodyDiv w:val="1"/>
      <w:marLeft w:val="0"/>
      <w:marRight w:val="0"/>
      <w:marTop w:val="0"/>
      <w:marBottom w:val="0"/>
      <w:divBdr>
        <w:top w:val="none" w:sz="0" w:space="0" w:color="auto"/>
        <w:left w:val="none" w:sz="0" w:space="0" w:color="auto"/>
        <w:bottom w:val="none" w:sz="0" w:space="0" w:color="auto"/>
        <w:right w:val="none" w:sz="0" w:space="0" w:color="auto"/>
      </w:divBdr>
    </w:div>
    <w:div w:id="1812408126">
      <w:bodyDiv w:val="1"/>
      <w:marLeft w:val="0"/>
      <w:marRight w:val="0"/>
      <w:marTop w:val="0"/>
      <w:marBottom w:val="0"/>
      <w:divBdr>
        <w:top w:val="none" w:sz="0" w:space="0" w:color="auto"/>
        <w:left w:val="none" w:sz="0" w:space="0" w:color="auto"/>
        <w:bottom w:val="none" w:sz="0" w:space="0" w:color="auto"/>
        <w:right w:val="none" w:sz="0" w:space="0" w:color="auto"/>
      </w:divBdr>
    </w:div>
    <w:div w:id="1874076193">
      <w:bodyDiv w:val="1"/>
      <w:marLeft w:val="0"/>
      <w:marRight w:val="0"/>
      <w:marTop w:val="0"/>
      <w:marBottom w:val="0"/>
      <w:divBdr>
        <w:top w:val="none" w:sz="0" w:space="0" w:color="auto"/>
        <w:left w:val="none" w:sz="0" w:space="0" w:color="auto"/>
        <w:bottom w:val="none" w:sz="0" w:space="0" w:color="auto"/>
        <w:right w:val="none" w:sz="0" w:space="0" w:color="auto"/>
      </w:divBdr>
    </w:div>
    <w:div w:id="1880624107">
      <w:bodyDiv w:val="1"/>
      <w:marLeft w:val="0"/>
      <w:marRight w:val="0"/>
      <w:marTop w:val="0"/>
      <w:marBottom w:val="0"/>
      <w:divBdr>
        <w:top w:val="none" w:sz="0" w:space="0" w:color="auto"/>
        <w:left w:val="none" w:sz="0" w:space="0" w:color="auto"/>
        <w:bottom w:val="none" w:sz="0" w:space="0" w:color="auto"/>
        <w:right w:val="none" w:sz="0" w:space="0" w:color="auto"/>
      </w:divBdr>
    </w:div>
    <w:div w:id="1979141769">
      <w:bodyDiv w:val="1"/>
      <w:marLeft w:val="0"/>
      <w:marRight w:val="0"/>
      <w:marTop w:val="0"/>
      <w:marBottom w:val="0"/>
      <w:divBdr>
        <w:top w:val="none" w:sz="0" w:space="0" w:color="auto"/>
        <w:left w:val="none" w:sz="0" w:space="0" w:color="auto"/>
        <w:bottom w:val="none" w:sz="0" w:space="0" w:color="auto"/>
        <w:right w:val="none" w:sz="0" w:space="0" w:color="auto"/>
      </w:divBdr>
    </w:div>
    <w:div w:id="2036075941">
      <w:bodyDiv w:val="1"/>
      <w:marLeft w:val="0"/>
      <w:marRight w:val="0"/>
      <w:marTop w:val="0"/>
      <w:marBottom w:val="0"/>
      <w:divBdr>
        <w:top w:val="none" w:sz="0" w:space="0" w:color="auto"/>
        <w:left w:val="none" w:sz="0" w:space="0" w:color="auto"/>
        <w:bottom w:val="none" w:sz="0" w:space="0" w:color="auto"/>
        <w:right w:val="none" w:sz="0" w:space="0" w:color="auto"/>
      </w:divBdr>
    </w:div>
    <w:div w:id="20934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Excel_97-2003_Worksheet1.xls"/><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1058;&#1080;&#1078;&#1085;&#1110;/12%20&#1090;&#1080;&#1078;&#1076;&#1077;&#1085;&#1100;/&#1082;&#1072;&#1088;&#1090;&#1072;%2012%20&#1090;&#1080;&#1078;&#1076;&#1077;&#1085;&#1100;.png" TargetMode="Externa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D20C0-50DD-4695-9AFC-A93569466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92</TotalTime>
  <Pages>1</Pages>
  <Words>1556</Words>
  <Characters>8870</Characters>
  <Application>Microsoft Office Word</Application>
  <DocSecurity>0</DocSecurity>
  <Lines>73</Lines>
  <Paragraphs>2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oz</Company>
  <LinksUpToDate>false</LinksUpToDate>
  <CharactersWithSpaces>10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NFR</cp:lastModifiedBy>
  <cp:revision>482</cp:revision>
  <cp:lastPrinted>2024-10-11T09:25:00Z</cp:lastPrinted>
  <dcterms:created xsi:type="dcterms:W3CDTF">2022-11-21T15:06:00Z</dcterms:created>
  <dcterms:modified xsi:type="dcterms:W3CDTF">2025-03-21T13:50:00Z</dcterms:modified>
</cp:coreProperties>
</file>